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pPr w:leftFromText="181" w:rightFromText="181" w:vertAnchor="page" w:horzAnchor="margin" w:tblpXSpec="right" w:tblpYSpec="center"/>
        <w:tblOverlap w:val="nev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11"/>
      </w:tblGrid>
      <w:tr w:rsidR="002C5386" w:rsidRPr="008472D5" w:rsidTr="000E27A9">
        <w:tc>
          <w:tcPr>
            <w:tcW w:w="5000" w:type="pct"/>
          </w:tcPr>
          <w:p w:rsidR="002C5386" w:rsidRPr="008472D5" w:rsidRDefault="002C5386" w:rsidP="000E27A9">
            <w:pPr>
              <w:jc w:val="right"/>
              <w:rPr>
                <w:rFonts w:ascii="Century Gothic" w:hAnsi="Century Gothic" w:cs="Arial"/>
                <w:bCs/>
                <w:color w:val="646464"/>
                <w:szCs w:val="20"/>
              </w:rPr>
            </w:pPr>
            <w:r w:rsidRPr="00C3680C">
              <w:rPr>
                <w:rFonts w:ascii="Century Gothic" w:hAnsi="Century Gothic" w:cs="Arial"/>
                <w:bCs/>
                <w:color w:val="000000" w:themeColor="text1"/>
                <w:szCs w:val="20"/>
              </w:rPr>
              <w:t>PerkinElmer</w:t>
            </w:r>
          </w:p>
        </w:tc>
      </w:tr>
      <w:tr w:rsidR="002C5386" w:rsidRPr="008472D5" w:rsidTr="000E27A9">
        <w:tc>
          <w:tcPr>
            <w:tcW w:w="5000" w:type="pct"/>
          </w:tcPr>
          <w:p w:rsidR="002C5386" w:rsidRPr="00C3680C" w:rsidRDefault="002C5386" w:rsidP="000E27A9">
            <w:pPr>
              <w:spacing w:after="240"/>
              <w:jc w:val="right"/>
              <w:rPr>
                <w:rFonts w:ascii="Century Gothic" w:hAnsi="Century Gothic" w:cs="Arial"/>
                <w:bCs/>
                <w:color w:val="0055A6"/>
                <w:sz w:val="44"/>
                <w:szCs w:val="44"/>
              </w:rPr>
            </w:pPr>
            <w:r>
              <w:rPr>
                <w:rFonts w:ascii="Century Gothic" w:hAnsi="Century Gothic" w:cs="Arial"/>
                <w:bCs/>
                <w:color w:val="0055A6"/>
                <w:sz w:val="44"/>
                <w:szCs w:val="44"/>
              </w:rPr>
              <w:t>ChemBioOffice Enterprise 1</w:t>
            </w:r>
            <w:r w:rsidRPr="00C3680C">
              <w:rPr>
                <w:rFonts w:ascii="Century Gothic" w:hAnsi="Century Gothic" w:cs="Arial"/>
                <w:bCs/>
                <w:color w:val="0055A6"/>
                <w:sz w:val="44"/>
                <w:szCs w:val="44"/>
              </w:rPr>
              <w:t>8.1</w:t>
            </w:r>
          </w:p>
        </w:tc>
      </w:tr>
      <w:tr w:rsidR="002C5386" w:rsidRPr="008472D5" w:rsidTr="000E27A9">
        <w:tc>
          <w:tcPr>
            <w:tcW w:w="5000" w:type="pct"/>
          </w:tcPr>
          <w:p w:rsidR="002C5386" w:rsidRPr="00C3680C" w:rsidRDefault="002C5386" w:rsidP="000E27A9">
            <w:pPr>
              <w:jc w:val="right"/>
              <w:rPr>
                <w:rFonts w:ascii="Century Gothic" w:hAnsi="Century Gothic" w:cs="Arial"/>
                <w:bCs/>
                <w:color w:val="646464"/>
                <w:sz w:val="26"/>
                <w:szCs w:val="26"/>
              </w:rPr>
            </w:pPr>
            <w:r>
              <w:rPr>
                <w:rFonts w:ascii="Century Gothic" w:hAnsi="Century Gothic" w:cs="Arial"/>
                <w:bCs/>
                <w:color w:val="646464"/>
                <w:sz w:val="26"/>
                <w:szCs w:val="26"/>
              </w:rPr>
              <w:t>Hardware and Software</w:t>
            </w:r>
            <w:r w:rsidRPr="00C3680C">
              <w:rPr>
                <w:rFonts w:ascii="Century Gothic" w:hAnsi="Century Gothic" w:cs="Arial"/>
                <w:bCs/>
                <w:color w:val="646464"/>
                <w:sz w:val="26"/>
                <w:szCs w:val="26"/>
              </w:rPr>
              <w:t xml:space="preserve"> Guide</w:t>
            </w:r>
          </w:p>
        </w:tc>
      </w:tr>
    </w:tbl>
    <w:p w:rsidR="00B86EE0" w:rsidRPr="00307D9B" w:rsidRDefault="00B86EE0" w:rsidP="004E49EC">
      <w:pPr>
        <w:rPr>
          <w:rFonts w:cs="Arial"/>
          <w:b/>
          <w:bCs/>
          <w:sz w:val="44"/>
        </w:rPr>
      </w:pPr>
    </w:p>
    <w:p w:rsidR="00B86EE0" w:rsidRPr="00307D9B" w:rsidRDefault="00DE6378" w:rsidP="004827B0">
      <w:pPr>
        <w:jc w:val="center"/>
        <w:rPr>
          <w:rFonts w:cs="Arial"/>
          <w:b/>
          <w:bCs/>
          <w:sz w:val="44"/>
        </w:rPr>
      </w:pPr>
      <w:r w:rsidRPr="00307D9B">
        <w:rPr>
          <w:rFonts w:cs="Arial"/>
          <w:b/>
          <w:bCs/>
          <w:noProof/>
          <w:sz w:val="44"/>
          <w:lang w:val="en-IN" w:eastAsia="en-I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921385</wp:posOffset>
            </wp:positionH>
            <wp:positionV relativeFrom="paragraph">
              <wp:posOffset>143510</wp:posOffset>
            </wp:positionV>
            <wp:extent cx="2322830" cy="591185"/>
            <wp:effectExtent l="0" t="0" r="0" b="0"/>
            <wp:wrapThrough wrapText="bothSides">
              <wp:wrapPolygon edited="0">
                <wp:start x="0" y="0"/>
                <wp:lineTo x="0" y="20881"/>
                <wp:lineTo x="21435" y="20881"/>
                <wp:lineTo x="21435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830" cy="591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B86EE0" w:rsidRPr="00307D9B" w:rsidRDefault="00B86EE0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6E7E1C" w:rsidRPr="00307D9B" w:rsidRDefault="006E7E1C" w:rsidP="004827B0">
      <w:pPr>
        <w:jc w:val="center"/>
        <w:rPr>
          <w:rFonts w:cs="Arial"/>
          <w:b/>
          <w:bCs/>
          <w:sz w:val="44"/>
        </w:rPr>
      </w:pPr>
    </w:p>
    <w:p w:rsidR="006E7E1C" w:rsidRPr="00307D9B" w:rsidRDefault="006E7E1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:rsidR="00B86EE0" w:rsidRPr="00307D9B" w:rsidRDefault="00B86EE0" w:rsidP="004827B0">
      <w:pPr>
        <w:rPr>
          <w:rFonts w:cs="Arial"/>
        </w:rPr>
      </w:pPr>
    </w:p>
    <w:p w:rsidR="00B86EE0" w:rsidRPr="00307D9B" w:rsidRDefault="00B86EE0" w:rsidP="0063176E">
      <w:pPr>
        <w:pStyle w:val="TOC1"/>
      </w:pPr>
    </w:p>
    <w:p w:rsidR="00B86EE0" w:rsidRPr="00307D9B" w:rsidRDefault="00B86EE0" w:rsidP="004827B0">
      <w:pPr>
        <w:rPr>
          <w:rFonts w:cs="Arial"/>
        </w:rPr>
      </w:pPr>
    </w:p>
    <w:p w:rsidR="00B86EE0" w:rsidRPr="00307D9B" w:rsidRDefault="00B86EE0" w:rsidP="004827B0">
      <w:pPr>
        <w:rPr>
          <w:rFonts w:cs="Arial"/>
        </w:rPr>
      </w:pPr>
    </w:p>
    <w:p w:rsidR="00B86EE0" w:rsidRPr="00307D9B" w:rsidRDefault="00B86EE0">
      <w:pPr>
        <w:rPr>
          <w:rFonts w:cs="Arial"/>
        </w:rPr>
      </w:pPr>
    </w:p>
    <w:p w:rsidR="00BA3BAA" w:rsidRPr="00307D9B" w:rsidRDefault="00BA3BAA">
      <w:pPr>
        <w:rPr>
          <w:rFonts w:cs="Arial"/>
        </w:rPr>
      </w:pPr>
    </w:p>
    <w:p w:rsidR="00BA3BAA" w:rsidRPr="00307D9B" w:rsidRDefault="00BA3BAA">
      <w:pPr>
        <w:rPr>
          <w:rFonts w:cs="Arial"/>
        </w:rPr>
      </w:pPr>
      <w:bookmarkStart w:id="0" w:name="_Toc58835967"/>
      <w:bookmarkStart w:id="1" w:name="_Toc59615255"/>
      <w:bookmarkStart w:id="2" w:name="_Toc273523976"/>
    </w:p>
    <w:p w:rsidR="0047179E" w:rsidRPr="00307D9B" w:rsidRDefault="0047179E">
      <w:pPr>
        <w:rPr>
          <w:rFonts w:cs="Arial"/>
        </w:rPr>
      </w:pPr>
    </w:p>
    <w:p w:rsidR="0047179E" w:rsidRPr="00307D9B" w:rsidRDefault="0047179E">
      <w:pPr>
        <w:rPr>
          <w:rFonts w:cs="Arial"/>
        </w:rPr>
      </w:pPr>
    </w:p>
    <w:p w:rsidR="004E49EC" w:rsidRPr="00307D9B" w:rsidRDefault="004E49EC">
      <w:pPr>
        <w:rPr>
          <w:rFonts w:cs="Arial"/>
        </w:rPr>
      </w:pPr>
    </w:p>
    <w:p w:rsidR="004E49EC" w:rsidRPr="00307D9B" w:rsidRDefault="004E49EC">
      <w:pPr>
        <w:rPr>
          <w:rFonts w:cs="Arial"/>
        </w:rPr>
      </w:pPr>
    </w:p>
    <w:p w:rsidR="00BA3BAA" w:rsidRPr="00307D9B" w:rsidRDefault="00BA3BAA">
      <w:pPr>
        <w:rPr>
          <w:rFonts w:cs="Arial"/>
        </w:rPr>
      </w:pPr>
    </w:p>
    <w:p w:rsidR="004E49EC" w:rsidRPr="00307D9B" w:rsidRDefault="002C5386">
      <w:pPr>
        <w:rPr>
          <w:rFonts w:cs="Arial"/>
        </w:rPr>
      </w:pPr>
      <w:r w:rsidRPr="00307D9B">
        <w:rPr>
          <w:rFonts w:cs="Arial"/>
          <w:noProof/>
          <w:lang w:val="en-IN" w:eastAsia="en-IN"/>
        </w:rPr>
        <w:drawing>
          <wp:anchor distT="0" distB="0" distL="114300" distR="114300" simplePos="0" relativeHeight="251657728" behindDoc="0" locked="0" layoutInCell="1" allowOverlap="1" wp14:anchorId="659A358C" wp14:editId="68052488">
            <wp:simplePos x="0" y="0"/>
            <wp:positionH relativeFrom="column">
              <wp:posOffset>5000625</wp:posOffset>
            </wp:positionH>
            <wp:positionV relativeFrom="paragraph">
              <wp:posOffset>8255</wp:posOffset>
            </wp:positionV>
            <wp:extent cx="1331595" cy="723900"/>
            <wp:effectExtent l="0" t="0" r="0" b="0"/>
            <wp:wrapSquare wrapText="bothSides"/>
            <wp:docPr id="7" name="Picture 3" descr="C:\Documents and Settings\arun.joy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arun.joy\Desktop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59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tbl>
      <w:tblPr>
        <w:tblpPr w:leftFromText="180" w:rightFromText="180" w:vertAnchor="text" w:horzAnchor="margin" w:tblpY="571"/>
        <w:tblW w:w="0" w:type="auto"/>
        <w:tblBorders>
          <w:top w:val="single" w:sz="4" w:space="0" w:color="0055A6"/>
          <w:bottom w:val="single" w:sz="4" w:space="0" w:color="0055A6"/>
          <w:insideH w:val="single" w:sz="4" w:space="0" w:color="0055A6"/>
        </w:tblBorders>
        <w:tblLook w:val="04A0" w:firstRow="1" w:lastRow="0" w:firstColumn="1" w:lastColumn="0" w:noHBand="0" w:noVBand="1"/>
      </w:tblPr>
      <w:tblGrid>
        <w:gridCol w:w="1526"/>
        <w:gridCol w:w="1984"/>
      </w:tblGrid>
      <w:tr w:rsidR="002C5386" w:rsidRPr="002C5386" w:rsidTr="002C5386">
        <w:trPr>
          <w:trHeight w:val="427"/>
        </w:trPr>
        <w:tc>
          <w:tcPr>
            <w:tcW w:w="1526" w:type="dxa"/>
            <w:vAlign w:val="center"/>
          </w:tcPr>
          <w:p w:rsidR="002C5386" w:rsidRPr="002C5386" w:rsidRDefault="002C5386" w:rsidP="002C5386">
            <w:pPr>
              <w:ind w:right="-108"/>
              <w:rPr>
                <w:rFonts w:ascii="Century Gothic" w:hAnsi="Century Gothic" w:cs="Arial"/>
                <w:b/>
                <w:szCs w:val="20"/>
              </w:rPr>
            </w:pPr>
            <w:r w:rsidRPr="002C5386">
              <w:rPr>
                <w:rFonts w:ascii="Century Gothic" w:hAnsi="Century Gothic" w:cs="Arial"/>
                <w:b/>
                <w:szCs w:val="20"/>
              </w:rPr>
              <w:t>Last Updated:</w:t>
            </w:r>
          </w:p>
        </w:tc>
        <w:tc>
          <w:tcPr>
            <w:tcW w:w="1984" w:type="dxa"/>
            <w:vAlign w:val="center"/>
          </w:tcPr>
          <w:p w:rsidR="002C5386" w:rsidRPr="002C5386" w:rsidRDefault="002C5386" w:rsidP="002C5386">
            <w:pPr>
              <w:ind w:left="-108"/>
              <w:rPr>
                <w:rFonts w:ascii="Century Gothic" w:hAnsi="Century Gothic" w:cs="Arial"/>
                <w:szCs w:val="20"/>
              </w:rPr>
            </w:pPr>
            <w:r>
              <w:rPr>
                <w:rFonts w:ascii="Century Gothic" w:hAnsi="Century Gothic" w:cs="Arial"/>
                <w:szCs w:val="20"/>
              </w:rPr>
              <w:t>October 23</w:t>
            </w:r>
            <w:r w:rsidRPr="002C5386">
              <w:rPr>
                <w:rFonts w:ascii="Century Gothic" w:hAnsi="Century Gothic" w:cs="Arial"/>
                <w:szCs w:val="20"/>
              </w:rPr>
              <w:t>, 2018</w:t>
            </w:r>
          </w:p>
        </w:tc>
      </w:tr>
    </w:tbl>
    <w:p w:rsidR="00B86EE0" w:rsidRPr="00307D9B" w:rsidRDefault="004E49EC">
      <w:pPr>
        <w:rPr>
          <w:rFonts w:cs="Arial"/>
        </w:rPr>
      </w:pPr>
      <w:r w:rsidRPr="00307D9B">
        <w:rPr>
          <w:rFonts w:cs="Arial"/>
        </w:rPr>
        <w:tab/>
      </w:r>
      <w:r w:rsidRPr="00307D9B">
        <w:rPr>
          <w:rFonts w:cs="Arial"/>
        </w:rPr>
        <w:tab/>
      </w:r>
      <w:r w:rsidRPr="00307D9B">
        <w:rPr>
          <w:rFonts w:cs="Arial"/>
        </w:rPr>
        <w:tab/>
      </w:r>
      <w:r w:rsidRPr="00307D9B">
        <w:rPr>
          <w:rFonts w:cs="Arial"/>
        </w:rPr>
        <w:tab/>
      </w:r>
      <w:r w:rsidR="00B86EE0" w:rsidRPr="00307D9B">
        <w:rPr>
          <w:rFonts w:cs="Arial"/>
        </w:rPr>
        <w:br w:type="page"/>
      </w:r>
    </w:p>
    <w:p w:rsidR="00B86EE0" w:rsidRPr="00DE6378" w:rsidRDefault="00B86EE0" w:rsidP="00DE6378">
      <w:pPr>
        <w:spacing w:before="240" w:after="240"/>
        <w:rPr>
          <w:rStyle w:val="Emphasis"/>
          <w:b/>
          <w:bCs/>
          <w:i w:val="0"/>
          <w:color w:val="808080" w:themeColor="background1" w:themeShade="80"/>
          <w:sz w:val="28"/>
          <w:szCs w:val="28"/>
        </w:rPr>
      </w:pPr>
      <w:bookmarkStart w:id="3" w:name="_Toc283054772"/>
      <w:bookmarkEnd w:id="0"/>
      <w:bookmarkEnd w:id="1"/>
      <w:bookmarkEnd w:id="2"/>
      <w:r w:rsidRPr="00DE6378">
        <w:rPr>
          <w:rStyle w:val="Emphasis"/>
          <w:b/>
          <w:bCs/>
          <w:i w:val="0"/>
          <w:color w:val="808080" w:themeColor="background1" w:themeShade="80"/>
          <w:sz w:val="28"/>
          <w:szCs w:val="28"/>
        </w:rPr>
        <w:lastRenderedPageBreak/>
        <w:t xml:space="preserve">Table of </w:t>
      </w:r>
      <w:r w:rsidRPr="00DE6378">
        <w:rPr>
          <w:rStyle w:val="Emphasis"/>
          <w:b/>
          <w:i w:val="0"/>
          <w:color w:val="808080" w:themeColor="background1" w:themeShade="80"/>
          <w:sz w:val="28"/>
          <w:szCs w:val="28"/>
        </w:rPr>
        <w:t>Contents</w:t>
      </w:r>
      <w:bookmarkEnd w:id="3"/>
    </w:p>
    <w:p w:rsidR="00E73535" w:rsidRDefault="001854FB" w:rsidP="00E73535">
      <w:pPr>
        <w:pStyle w:val="TOC1"/>
        <w:tabs>
          <w:tab w:val="left" w:pos="440"/>
        </w:tabs>
        <w:spacing w:before="120" w:after="120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r w:rsidRPr="00307D9B">
        <w:fldChar w:fldCharType="begin"/>
      </w:r>
      <w:r w:rsidR="00B86EE0" w:rsidRPr="00307D9B">
        <w:instrText xml:space="preserve"> TOC \o "1-3" \h \z \u </w:instrText>
      </w:r>
      <w:r w:rsidRPr="00307D9B">
        <w:fldChar w:fldCharType="separate"/>
      </w:r>
      <w:hyperlink w:anchor="_Toc510798430" w:history="1">
        <w:r w:rsidR="00E73535" w:rsidRPr="00BA7B2D">
          <w:rPr>
            <w:rStyle w:val="Hyperlink"/>
          </w:rPr>
          <w:t>1</w:t>
        </w:r>
        <w:r w:rsidR="00E73535"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</w:rPr>
          <w:t>Introduction</w:t>
        </w:r>
        <w:r w:rsidR="00E73535">
          <w:rPr>
            <w:webHidden/>
          </w:rPr>
          <w:tab/>
        </w:r>
        <w:r w:rsidR="00E73535">
          <w:rPr>
            <w:webHidden/>
          </w:rPr>
          <w:fldChar w:fldCharType="begin"/>
        </w:r>
        <w:r w:rsidR="00E73535">
          <w:rPr>
            <w:webHidden/>
          </w:rPr>
          <w:instrText xml:space="preserve"> PAGEREF _Toc510798430 \h </w:instrText>
        </w:r>
        <w:r w:rsidR="00E73535">
          <w:rPr>
            <w:webHidden/>
          </w:rPr>
        </w:r>
        <w:r w:rsidR="00E73535">
          <w:rPr>
            <w:webHidden/>
          </w:rPr>
          <w:fldChar w:fldCharType="separate"/>
        </w:r>
        <w:r w:rsidR="008105ED">
          <w:rPr>
            <w:webHidden/>
          </w:rPr>
          <w:t>3</w:t>
        </w:r>
        <w:r w:rsidR="00E73535">
          <w:rPr>
            <w:webHidden/>
          </w:rPr>
          <w:fldChar w:fldCharType="end"/>
        </w:r>
      </w:hyperlink>
    </w:p>
    <w:p w:rsidR="00E73535" w:rsidRDefault="00356EA0" w:rsidP="00E73535">
      <w:pPr>
        <w:pStyle w:val="TOC1"/>
        <w:tabs>
          <w:tab w:val="left" w:pos="440"/>
        </w:tabs>
        <w:spacing w:before="120" w:after="120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510798431" w:history="1">
        <w:r w:rsidR="00E73535" w:rsidRPr="00BA7B2D">
          <w:rPr>
            <w:rStyle w:val="Hyperlink"/>
          </w:rPr>
          <w:t>2</w:t>
        </w:r>
        <w:r w:rsidR="00E73535"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</w:rPr>
          <w:t>Hardware Requirements</w:t>
        </w:r>
        <w:r w:rsidR="00E73535">
          <w:rPr>
            <w:webHidden/>
          </w:rPr>
          <w:tab/>
        </w:r>
        <w:r w:rsidR="00E73535">
          <w:rPr>
            <w:webHidden/>
          </w:rPr>
          <w:fldChar w:fldCharType="begin"/>
        </w:r>
        <w:r w:rsidR="00E73535">
          <w:rPr>
            <w:webHidden/>
          </w:rPr>
          <w:instrText xml:space="preserve"> PAGEREF _Toc510798431 \h </w:instrText>
        </w:r>
        <w:r w:rsidR="00E73535">
          <w:rPr>
            <w:webHidden/>
          </w:rPr>
        </w:r>
        <w:r w:rsidR="00E73535">
          <w:rPr>
            <w:webHidden/>
          </w:rPr>
          <w:fldChar w:fldCharType="separate"/>
        </w:r>
        <w:r w:rsidR="008105ED">
          <w:rPr>
            <w:webHidden/>
          </w:rPr>
          <w:t>3</w:t>
        </w:r>
        <w:r w:rsidR="00E73535">
          <w:rPr>
            <w:webHidden/>
          </w:rPr>
          <w:fldChar w:fldCharType="end"/>
        </w:r>
      </w:hyperlink>
    </w:p>
    <w:p w:rsidR="00E73535" w:rsidRDefault="00356EA0" w:rsidP="00E73535">
      <w:pPr>
        <w:pStyle w:val="TOC2"/>
        <w:spacing w:before="120" w:after="120"/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510798432" w:history="1">
        <w:r w:rsidR="00E73535" w:rsidRPr="00BA7B2D">
          <w:rPr>
            <w:rStyle w:val="Hyperlink"/>
            <w:noProof/>
          </w:rPr>
          <w:t>2.1</w:t>
        </w:r>
        <w:r w:rsidR="00E73535">
          <w:rPr>
            <w:rFonts w:asciiTheme="minorHAnsi" w:eastAsiaTheme="minorEastAsia" w:hAnsiTheme="minorHAnsi" w:cstheme="minorBidi"/>
            <w:noProof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  <w:noProof/>
          </w:rPr>
          <w:t>Database Server Hardware Requirements</w:t>
        </w:r>
        <w:r w:rsidR="00E73535">
          <w:rPr>
            <w:noProof/>
            <w:webHidden/>
          </w:rPr>
          <w:tab/>
        </w:r>
        <w:r w:rsidR="00E73535">
          <w:rPr>
            <w:noProof/>
            <w:webHidden/>
          </w:rPr>
          <w:fldChar w:fldCharType="begin"/>
        </w:r>
        <w:r w:rsidR="00E73535">
          <w:rPr>
            <w:noProof/>
            <w:webHidden/>
          </w:rPr>
          <w:instrText xml:space="preserve"> PAGEREF _Toc510798432 \h </w:instrText>
        </w:r>
        <w:r w:rsidR="00E73535">
          <w:rPr>
            <w:noProof/>
            <w:webHidden/>
          </w:rPr>
        </w:r>
        <w:r w:rsidR="00E73535">
          <w:rPr>
            <w:noProof/>
            <w:webHidden/>
          </w:rPr>
          <w:fldChar w:fldCharType="separate"/>
        </w:r>
        <w:r w:rsidR="008105ED">
          <w:rPr>
            <w:noProof/>
            <w:webHidden/>
          </w:rPr>
          <w:t>3</w:t>
        </w:r>
        <w:r w:rsidR="00E73535">
          <w:rPr>
            <w:noProof/>
            <w:webHidden/>
          </w:rPr>
          <w:fldChar w:fldCharType="end"/>
        </w:r>
      </w:hyperlink>
    </w:p>
    <w:p w:rsidR="00E73535" w:rsidRDefault="00356EA0" w:rsidP="00E73535">
      <w:pPr>
        <w:pStyle w:val="TOC2"/>
        <w:spacing w:before="120" w:after="120"/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510798433" w:history="1">
        <w:r w:rsidR="00E73535" w:rsidRPr="00BA7B2D">
          <w:rPr>
            <w:rStyle w:val="Hyperlink"/>
            <w:noProof/>
          </w:rPr>
          <w:t>2.2</w:t>
        </w:r>
        <w:r w:rsidR="00E73535">
          <w:rPr>
            <w:rFonts w:asciiTheme="minorHAnsi" w:eastAsiaTheme="minorEastAsia" w:hAnsiTheme="minorHAnsi" w:cstheme="minorBidi"/>
            <w:noProof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  <w:noProof/>
          </w:rPr>
          <w:t>Web server (Middle Tier) Hardware Requirements</w:t>
        </w:r>
        <w:r w:rsidR="00E73535">
          <w:rPr>
            <w:noProof/>
            <w:webHidden/>
          </w:rPr>
          <w:tab/>
        </w:r>
        <w:r w:rsidR="00E73535">
          <w:rPr>
            <w:noProof/>
            <w:webHidden/>
          </w:rPr>
          <w:fldChar w:fldCharType="begin"/>
        </w:r>
        <w:r w:rsidR="00E73535">
          <w:rPr>
            <w:noProof/>
            <w:webHidden/>
          </w:rPr>
          <w:instrText xml:space="preserve"> PAGEREF _Toc510798433 \h </w:instrText>
        </w:r>
        <w:r w:rsidR="00E73535">
          <w:rPr>
            <w:noProof/>
            <w:webHidden/>
          </w:rPr>
        </w:r>
        <w:r w:rsidR="00E73535">
          <w:rPr>
            <w:noProof/>
            <w:webHidden/>
          </w:rPr>
          <w:fldChar w:fldCharType="separate"/>
        </w:r>
        <w:r w:rsidR="008105ED">
          <w:rPr>
            <w:noProof/>
            <w:webHidden/>
          </w:rPr>
          <w:t>3</w:t>
        </w:r>
        <w:r w:rsidR="00E73535">
          <w:rPr>
            <w:noProof/>
            <w:webHidden/>
          </w:rPr>
          <w:fldChar w:fldCharType="end"/>
        </w:r>
      </w:hyperlink>
    </w:p>
    <w:p w:rsidR="00E73535" w:rsidRDefault="00356EA0" w:rsidP="00E73535">
      <w:pPr>
        <w:pStyle w:val="TOC2"/>
        <w:spacing w:before="120" w:after="120"/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510798434" w:history="1">
        <w:r w:rsidR="00E73535" w:rsidRPr="00BA7B2D">
          <w:rPr>
            <w:rStyle w:val="Hyperlink"/>
            <w:noProof/>
          </w:rPr>
          <w:t>2.3</w:t>
        </w:r>
        <w:r w:rsidR="00E73535">
          <w:rPr>
            <w:rFonts w:asciiTheme="minorHAnsi" w:eastAsiaTheme="minorEastAsia" w:hAnsiTheme="minorHAnsi" w:cstheme="minorBidi"/>
            <w:noProof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  <w:noProof/>
          </w:rPr>
          <w:t>Client Hardware Requirements</w:t>
        </w:r>
        <w:r w:rsidR="00E73535">
          <w:rPr>
            <w:noProof/>
            <w:webHidden/>
          </w:rPr>
          <w:tab/>
        </w:r>
        <w:r w:rsidR="00E73535">
          <w:rPr>
            <w:noProof/>
            <w:webHidden/>
          </w:rPr>
          <w:fldChar w:fldCharType="begin"/>
        </w:r>
        <w:r w:rsidR="00E73535">
          <w:rPr>
            <w:noProof/>
            <w:webHidden/>
          </w:rPr>
          <w:instrText xml:space="preserve"> PAGEREF _Toc510798434 \h </w:instrText>
        </w:r>
        <w:r w:rsidR="00E73535">
          <w:rPr>
            <w:noProof/>
            <w:webHidden/>
          </w:rPr>
        </w:r>
        <w:r w:rsidR="00E73535">
          <w:rPr>
            <w:noProof/>
            <w:webHidden/>
          </w:rPr>
          <w:fldChar w:fldCharType="separate"/>
        </w:r>
        <w:r w:rsidR="008105ED">
          <w:rPr>
            <w:noProof/>
            <w:webHidden/>
          </w:rPr>
          <w:t>3</w:t>
        </w:r>
        <w:r w:rsidR="00E73535">
          <w:rPr>
            <w:noProof/>
            <w:webHidden/>
          </w:rPr>
          <w:fldChar w:fldCharType="end"/>
        </w:r>
      </w:hyperlink>
    </w:p>
    <w:p w:rsidR="00E73535" w:rsidRDefault="00356EA0" w:rsidP="00E73535">
      <w:pPr>
        <w:pStyle w:val="TOC1"/>
        <w:tabs>
          <w:tab w:val="left" w:pos="440"/>
        </w:tabs>
        <w:spacing w:before="120" w:after="120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510798435" w:history="1">
        <w:r w:rsidR="00E73535" w:rsidRPr="00BA7B2D">
          <w:rPr>
            <w:rStyle w:val="Hyperlink"/>
          </w:rPr>
          <w:t>3</w:t>
        </w:r>
        <w:r w:rsidR="00E73535"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</w:rPr>
          <w:t>Software Requirements</w:t>
        </w:r>
        <w:r w:rsidR="00E73535">
          <w:rPr>
            <w:webHidden/>
          </w:rPr>
          <w:tab/>
        </w:r>
        <w:r w:rsidR="00E73535">
          <w:rPr>
            <w:webHidden/>
          </w:rPr>
          <w:fldChar w:fldCharType="begin"/>
        </w:r>
        <w:r w:rsidR="00E73535">
          <w:rPr>
            <w:webHidden/>
          </w:rPr>
          <w:instrText xml:space="preserve"> PAGEREF _Toc510798435 \h </w:instrText>
        </w:r>
        <w:r w:rsidR="00E73535">
          <w:rPr>
            <w:webHidden/>
          </w:rPr>
        </w:r>
        <w:r w:rsidR="00E73535">
          <w:rPr>
            <w:webHidden/>
          </w:rPr>
          <w:fldChar w:fldCharType="separate"/>
        </w:r>
        <w:r w:rsidR="008105ED">
          <w:rPr>
            <w:webHidden/>
          </w:rPr>
          <w:t>4</w:t>
        </w:r>
        <w:r w:rsidR="00E73535">
          <w:rPr>
            <w:webHidden/>
          </w:rPr>
          <w:fldChar w:fldCharType="end"/>
        </w:r>
      </w:hyperlink>
    </w:p>
    <w:p w:rsidR="00E73535" w:rsidRDefault="00356EA0" w:rsidP="00E73535">
      <w:pPr>
        <w:pStyle w:val="TOC2"/>
        <w:spacing w:before="120" w:after="120"/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510798436" w:history="1">
        <w:r w:rsidR="00E73535" w:rsidRPr="00BA7B2D">
          <w:rPr>
            <w:rStyle w:val="Hyperlink"/>
            <w:noProof/>
          </w:rPr>
          <w:t>3.1</w:t>
        </w:r>
        <w:r w:rsidR="00E73535">
          <w:rPr>
            <w:rFonts w:asciiTheme="minorHAnsi" w:eastAsiaTheme="minorEastAsia" w:hAnsiTheme="minorHAnsi" w:cstheme="minorBidi"/>
            <w:noProof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  <w:noProof/>
          </w:rPr>
          <w:t>Required Software for Database Server</w:t>
        </w:r>
        <w:r w:rsidR="00E73535">
          <w:rPr>
            <w:noProof/>
            <w:webHidden/>
          </w:rPr>
          <w:tab/>
        </w:r>
        <w:r w:rsidR="00E73535">
          <w:rPr>
            <w:noProof/>
            <w:webHidden/>
          </w:rPr>
          <w:fldChar w:fldCharType="begin"/>
        </w:r>
        <w:r w:rsidR="00E73535">
          <w:rPr>
            <w:noProof/>
            <w:webHidden/>
          </w:rPr>
          <w:instrText xml:space="preserve"> PAGEREF _Toc510798436 \h </w:instrText>
        </w:r>
        <w:r w:rsidR="00E73535">
          <w:rPr>
            <w:noProof/>
            <w:webHidden/>
          </w:rPr>
        </w:r>
        <w:r w:rsidR="00E73535">
          <w:rPr>
            <w:noProof/>
            <w:webHidden/>
          </w:rPr>
          <w:fldChar w:fldCharType="separate"/>
        </w:r>
        <w:r w:rsidR="008105ED">
          <w:rPr>
            <w:noProof/>
            <w:webHidden/>
          </w:rPr>
          <w:t>4</w:t>
        </w:r>
        <w:r w:rsidR="00E73535">
          <w:rPr>
            <w:noProof/>
            <w:webHidden/>
          </w:rPr>
          <w:fldChar w:fldCharType="end"/>
        </w:r>
      </w:hyperlink>
    </w:p>
    <w:p w:rsidR="00E73535" w:rsidRDefault="00356EA0" w:rsidP="00E73535">
      <w:pPr>
        <w:pStyle w:val="TOC2"/>
        <w:spacing w:before="120" w:after="120"/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510798437" w:history="1">
        <w:r w:rsidR="00E73535" w:rsidRPr="00BA7B2D">
          <w:rPr>
            <w:rStyle w:val="Hyperlink"/>
            <w:noProof/>
          </w:rPr>
          <w:t>3.2</w:t>
        </w:r>
        <w:r w:rsidR="00E73535">
          <w:rPr>
            <w:rFonts w:asciiTheme="minorHAnsi" w:eastAsiaTheme="minorEastAsia" w:hAnsiTheme="minorHAnsi" w:cstheme="minorBidi"/>
            <w:noProof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  <w:noProof/>
          </w:rPr>
          <w:t>Required Software for Webserver (Middle Tier)</w:t>
        </w:r>
        <w:r w:rsidR="00E73535">
          <w:rPr>
            <w:noProof/>
            <w:webHidden/>
          </w:rPr>
          <w:tab/>
        </w:r>
        <w:r w:rsidR="00E73535">
          <w:rPr>
            <w:noProof/>
            <w:webHidden/>
          </w:rPr>
          <w:fldChar w:fldCharType="begin"/>
        </w:r>
        <w:r w:rsidR="00E73535">
          <w:rPr>
            <w:noProof/>
            <w:webHidden/>
          </w:rPr>
          <w:instrText xml:space="preserve"> PAGEREF _Toc510798437 \h </w:instrText>
        </w:r>
        <w:r w:rsidR="00E73535">
          <w:rPr>
            <w:noProof/>
            <w:webHidden/>
          </w:rPr>
        </w:r>
        <w:r w:rsidR="00E73535">
          <w:rPr>
            <w:noProof/>
            <w:webHidden/>
          </w:rPr>
          <w:fldChar w:fldCharType="separate"/>
        </w:r>
        <w:r w:rsidR="008105ED">
          <w:rPr>
            <w:noProof/>
            <w:webHidden/>
          </w:rPr>
          <w:t>5</w:t>
        </w:r>
        <w:r w:rsidR="00E73535">
          <w:rPr>
            <w:noProof/>
            <w:webHidden/>
          </w:rPr>
          <w:fldChar w:fldCharType="end"/>
        </w:r>
      </w:hyperlink>
    </w:p>
    <w:p w:rsidR="00E73535" w:rsidRDefault="00356EA0" w:rsidP="00E73535">
      <w:pPr>
        <w:pStyle w:val="TOC2"/>
        <w:spacing w:before="120" w:after="120"/>
        <w:rPr>
          <w:rFonts w:asciiTheme="minorHAnsi" w:eastAsiaTheme="minorEastAsia" w:hAnsiTheme="minorHAnsi" w:cstheme="minorBidi"/>
          <w:noProof/>
          <w:sz w:val="22"/>
          <w:szCs w:val="22"/>
          <w:lang w:val="en-IN" w:eastAsia="en-IN"/>
        </w:rPr>
      </w:pPr>
      <w:hyperlink w:anchor="_Toc510798438" w:history="1">
        <w:r w:rsidR="00E73535" w:rsidRPr="00BA7B2D">
          <w:rPr>
            <w:rStyle w:val="Hyperlink"/>
            <w:noProof/>
          </w:rPr>
          <w:t>3.3</w:t>
        </w:r>
        <w:r w:rsidR="00E73535">
          <w:rPr>
            <w:rFonts w:asciiTheme="minorHAnsi" w:eastAsiaTheme="minorEastAsia" w:hAnsiTheme="minorHAnsi" w:cstheme="minorBidi"/>
            <w:noProof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  <w:noProof/>
          </w:rPr>
          <w:t>Required Software for Client</w:t>
        </w:r>
        <w:r w:rsidR="00E73535">
          <w:rPr>
            <w:noProof/>
            <w:webHidden/>
          </w:rPr>
          <w:tab/>
        </w:r>
        <w:r w:rsidR="00E73535">
          <w:rPr>
            <w:noProof/>
            <w:webHidden/>
          </w:rPr>
          <w:fldChar w:fldCharType="begin"/>
        </w:r>
        <w:r w:rsidR="00E73535">
          <w:rPr>
            <w:noProof/>
            <w:webHidden/>
          </w:rPr>
          <w:instrText xml:space="preserve"> PAGEREF _Toc510798438 \h </w:instrText>
        </w:r>
        <w:r w:rsidR="00E73535">
          <w:rPr>
            <w:noProof/>
            <w:webHidden/>
          </w:rPr>
        </w:r>
        <w:r w:rsidR="00E73535">
          <w:rPr>
            <w:noProof/>
            <w:webHidden/>
          </w:rPr>
          <w:fldChar w:fldCharType="separate"/>
        </w:r>
        <w:r w:rsidR="008105ED">
          <w:rPr>
            <w:noProof/>
            <w:webHidden/>
          </w:rPr>
          <w:t>6</w:t>
        </w:r>
        <w:r w:rsidR="00E73535">
          <w:rPr>
            <w:noProof/>
            <w:webHidden/>
          </w:rPr>
          <w:fldChar w:fldCharType="end"/>
        </w:r>
      </w:hyperlink>
    </w:p>
    <w:p w:rsidR="00E73535" w:rsidRDefault="00356EA0" w:rsidP="00E73535">
      <w:pPr>
        <w:pStyle w:val="TOC1"/>
        <w:tabs>
          <w:tab w:val="left" w:pos="440"/>
        </w:tabs>
        <w:spacing w:before="120" w:after="120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510798439" w:history="1">
        <w:r w:rsidR="00E73535" w:rsidRPr="00BA7B2D">
          <w:rPr>
            <w:rStyle w:val="Hyperlink"/>
          </w:rPr>
          <w:t>4</w:t>
        </w:r>
        <w:r w:rsidR="00E73535"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="00E73535" w:rsidRPr="00BA7B2D">
          <w:rPr>
            <w:rStyle w:val="Hyperlink"/>
            <w:rFonts w:cs="Arial"/>
          </w:rPr>
          <w:t>Technical Support</w:t>
        </w:r>
        <w:r w:rsidR="00E73535">
          <w:rPr>
            <w:webHidden/>
          </w:rPr>
          <w:tab/>
        </w:r>
        <w:r w:rsidR="00E73535">
          <w:rPr>
            <w:webHidden/>
          </w:rPr>
          <w:fldChar w:fldCharType="begin"/>
        </w:r>
        <w:r w:rsidR="00E73535">
          <w:rPr>
            <w:webHidden/>
          </w:rPr>
          <w:instrText xml:space="preserve"> PAGEREF _Toc510798439 \h </w:instrText>
        </w:r>
        <w:r w:rsidR="00E73535">
          <w:rPr>
            <w:webHidden/>
          </w:rPr>
        </w:r>
        <w:r w:rsidR="00E73535">
          <w:rPr>
            <w:webHidden/>
          </w:rPr>
          <w:fldChar w:fldCharType="separate"/>
        </w:r>
        <w:r w:rsidR="008105ED">
          <w:rPr>
            <w:webHidden/>
          </w:rPr>
          <w:t>7</w:t>
        </w:r>
        <w:r w:rsidR="00E73535">
          <w:rPr>
            <w:webHidden/>
          </w:rPr>
          <w:fldChar w:fldCharType="end"/>
        </w:r>
      </w:hyperlink>
    </w:p>
    <w:p w:rsidR="00B86EE0" w:rsidRPr="00307D9B" w:rsidRDefault="001854FB" w:rsidP="00DE6378">
      <w:pPr>
        <w:spacing w:before="60" w:after="60" w:line="288" w:lineRule="auto"/>
        <w:rPr>
          <w:rFonts w:cs="Arial"/>
        </w:rPr>
      </w:pPr>
      <w:r w:rsidRPr="00307D9B">
        <w:rPr>
          <w:rFonts w:cs="Arial"/>
          <w:szCs w:val="20"/>
        </w:rPr>
        <w:fldChar w:fldCharType="end"/>
      </w:r>
    </w:p>
    <w:p w:rsidR="00B86EE0" w:rsidRPr="00307D9B" w:rsidRDefault="00B86EE0">
      <w:pPr>
        <w:rPr>
          <w:rFonts w:cs="Arial"/>
        </w:rPr>
      </w:pPr>
      <w:r w:rsidRPr="00307D9B">
        <w:rPr>
          <w:rFonts w:cs="Arial"/>
        </w:rPr>
        <w:br w:type="page"/>
      </w:r>
    </w:p>
    <w:p w:rsidR="00B86EE0" w:rsidRPr="002C5386" w:rsidRDefault="00B86EE0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4" w:name="_Toc510798430"/>
      <w:r w:rsidRPr="002C5386">
        <w:rPr>
          <w:rFonts w:ascii="Arial Narrow" w:hAnsi="Arial Narrow" w:cs="Arial"/>
          <w:szCs w:val="28"/>
        </w:rPr>
        <w:lastRenderedPageBreak/>
        <w:t>Introduction</w:t>
      </w:r>
      <w:bookmarkEnd w:id="4"/>
    </w:p>
    <w:p w:rsidR="004D7671" w:rsidRDefault="009E5889" w:rsidP="00307D9B">
      <w:pPr>
        <w:spacing w:before="60" w:after="60" w:line="276" w:lineRule="auto"/>
        <w:rPr>
          <w:rFonts w:cs="Arial"/>
          <w:szCs w:val="20"/>
        </w:rPr>
      </w:pPr>
      <w:r w:rsidRPr="00307D9B">
        <w:rPr>
          <w:rFonts w:cs="Arial"/>
          <w:szCs w:val="20"/>
        </w:rPr>
        <w:t xml:space="preserve">This document is </w:t>
      </w:r>
      <w:r w:rsidR="00B47EC6" w:rsidRPr="00307D9B">
        <w:rPr>
          <w:rFonts w:cs="Arial"/>
          <w:szCs w:val="20"/>
        </w:rPr>
        <w:t xml:space="preserve">for customers </w:t>
      </w:r>
      <w:r w:rsidRPr="00307D9B">
        <w:rPr>
          <w:rFonts w:cs="Arial"/>
          <w:szCs w:val="20"/>
        </w:rPr>
        <w:t xml:space="preserve">intended </w:t>
      </w:r>
      <w:r w:rsidR="00B47EC6" w:rsidRPr="00307D9B">
        <w:rPr>
          <w:rFonts w:cs="Arial"/>
          <w:szCs w:val="20"/>
        </w:rPr>
        <w:t>to</w:t>
      </w:r>
      <w:r w:rsidR="00307D9B">
        <w:rPr>
          <w:rFonts w:cs="Arial"/>
          <w:szCs w:val="20"/>
        </w:rPr>
        <w:t xml:space="preserve"> </w:t>
      </w:r>
      <w:r w:rsidR="00B47EC6" w:rsidRPr="00307D9B">
        <w:rPr>
          <w:rFonts w:cs="Arial"/>
          <w:szCs w:val="20"/>
        </w:rPr>
        <w:t>deploy</w:t>
      </w:r>
      <w:r w:rsidR="00307D9B">
        <w:rPr>
          <w:rFonts w:cs="Arial"/>
          <w:szCs w:val="20"/>
        </w:rPr>
        <w:t xml:space="preserve"> </w:t>
      </w:r>
      <w:r w:rsidR="00B47EC6" w:rsidRPr="00307D9B">
        <w:rPr>
          <w:rFonts w:cs="Arial"/>
          <w:szCs w:val="20"/>
        </w:rPr>
        <w:t>the</w:t>
      </w:r>
      <w:r w:rsidR="00307D9B">
        <w:rPr>
          <w:rFonts w:cs="Arial"/>
          <w:szCs w:val="20"/>
        </w:rPr>
        <w:t xml:space="preserve"> </w:t>
      </w:r>
      <w:r w:rsidR="00DA28C2" w:rsidRPr="00307D9B">
        <w:rPr>
          <w:rFonts w:cs="Arial"/>
          <w:szCs w:val="20"/>
        </w:rPr>
        <w:t>PerkinElmer Enterprise</w:t>
      </w:r>
      <w:r w:rsidR="00307D9B">
        <w:rPr>
          <w:rFonts w:cs="Arial"/>
          <w:szCs w:val="20"/>
        </w:rPr>
        <w:t xml:space="preserve"> Suite software. </w:t>
      </w:r>
      <w:r w:rsidR="00B23BCC" w:rsidRPr="00307D9B">
        <w:rPr>
          <w:rFonts w:cs="Arial"/>
          <w:szCs w:val="20"/>
        </w:rPr>
        <w:t xml:space="preserve">Please keep in mind that </w:t>
      </w:r>
      <w:r w:rsidR="005C4F66" w:rsidRPr="00307D9B">
        <w:rPr>
          <w:rFonts w:cs="Arial"/>
          <w:szCs w:val="20"/>
        </w:rPr>
        <w:t>m</w:t>
      </w:r>
      <w:r w:rsidR="00B23BCC" w:rsidRPr="00307D9B">
        <w:rPr>
          <w:rFonts w:cs="Arial"/>
          <w:szCs w:val="20"/>
        </w:rPr>
        <w:t xml:space="preserve">inimum hardware specifications have </w:t>
      </w:r>
      <w:r w:rsidR="005C4F66" w:rsidRPr="00307D9B">
        <w:rPr>
          <w:rFonts w:cs="Arial"/>
          <w:szCs w:val="20"/>
        </w:rPr>
        <w:t xml:space="preserve">a </w:t>
      </w:r>
      <w:r w:rsidR="00B23BCC" w:rsidRPr="00307D9B">
        <w:rPr>
          <w:rFonts w:cs="Arial"/>
          <w:szCs w:val="20"/>
        </w:rPr>
        <w:t>considerable capacity margin and unless the system is serving more</w:t>
      </w:r>
      <w:r w:rsidR="004D3B08" w:rsidRPr="00307D9B">
        <w:rPr>
          <w:rFonts w:cs="Arial"/>
          <w:szCs w:val="20"/>
        </w:rPr>
        <w:t xml:space="preserve"> than </w:t>
      </w:r>
      <w:r w:rsidR="00B23BCC" w:rsidRPr="00307D9B">
        <w:rPr>
          <w:rFonts w:cs="Arial"/>
          <w:szCs w:val="20"/>
        </w:rPr>
        <w:t xml:space="preserve">200 users the infrastructure at </w:t>
      </w:r>
      <w:r w:rsidR="005C4F66" w:rsidRPr="00307D9B">
        <w:rPr>
          <w:rFonts w:cs="Arial"/>
          <w:szCs w:val="20"/>
        </w:rPr>
        <w:t>m</w:t>
      </w:r>
      <w:r w:rsidR="00B23BCC" w:rsidRPr="00307D9B">
        <w:rPr>
          <w:rFonts w:cs="Arial"/>
          <w:szCs w:val="20"/>
        </w:rPr>
        <w:t xml:space="preserve">inimum </w:t>
      </w:r>
      <w:r w:rsidR="005C4F66" w:rsidRPr="00307D9B">
        <w:rPr>
          <w:rFonts w:cs="Arial"/>
          <w:szCs w:val="20"/>
        </w:rPr>
        <w:t>s</w:t>
      </w:r>
      <w:r w:rsidR="00B23BCC" w:rsidRPr="00307D9B">
        <w:rPr>
          <w:rFonts w:cs="Arial"/>
          <w:szCs w:val="20"/>
        </w:rPr>
        <w:t xml:space="preserve">pecification should </w:t>
      </w:r>
      <w:r w:rsidR="005C4F66" w:rsidRPr="00307D9B">
        <w:rPr>
          <w:rFonts w:cs="Arial"/>
          <w:szCs w:val="20"/>
        </w:rPr>
        <w:t>suffice</w:t>
      </w:r>
      <w:r w:rsidR="00B23BCC" w:rsidRPr="00307D9B">
        <w:rPr>
          <w:rFonts w:cs="Arial"/>
          <w:szCs w:val="20"/>
        </w:rPr>
        <w:t>.</w:t>
      </w:r>
    </w:p>
    <w:p w:rsidR="00B23BCC" w:rsidRPr="00307D9B" w:rsidRDefault="004D7671" w:rsidP="00307D9B">
      <w:pPr>
        <w:spacing w:before="60" w:after="60" w:line="276" w:lineRule="auto"/>
        <w:rPr>
          <w:rFonts w:cs="Arial"/>
          <w:szCs w:val="20"/>
        </w:rPr>
      </w:pPr>
      <w:r>
        <w:rPr>
          <w:szCs w:val="20"/>
        </w:rPr>
        <w:t xml:space="preserve">The versions of dependent software that PKI applications </w:t>
      </w:r>
      <w:r w:rsidRPr="00E73535">
        <w:rPr>
          <w:noProof/>
          <w:szCs w:val="20"/>
        </w:rPr>
        <w:t xml:space="preserve">were </w:t>
      </w:r>
      <w:r w:rsidRPr="00E73535">
        <w:rPr>
          <w:b/>
          <w:bCs/>
          <w:noProof/>
          <w:szCs w:val="20"/>
        </w:rPr>
        <w:t>Qualified</w:t>
      </w:r>
      <w:r>
        <w:rPr>
          <w:b/>
          <w:bCs/>
          <w:szCs w:val="20"/>
        </w:rPr>
        <w:t xml:space="preserve"> </w:t>
      </w:r>
      <w:r>
        <w:rPr>
          <w:szCs w:val="20"/>
        </w:rPr>
        <w:t xml:space="preserve">with are also </w:t>
      </w:r>
      <w:r>
        <w:rPr>
          <w:b/>
          <w:bCs/>
          <w:szCs w:val="20"/>
        </w:rPr>
        <w:t>Supported</w:t>
      </w:r>
      <w:r>
        <w:rPr>
          <w:szCs w:val="20"/>
        </w:rPr>
        <w:t xml:space="preserve">. In the </w:t>
      </w:r>
      <w:r>
        <w:rPr>
          <w:b/>
          <w:bCs/>
          <w:szCs w:val="20"/>
        </w:rPr>
        <w:t xml:space="preserve">Supported </w:t>
      </w:r>
      <w:r>
        <w:rPr>
          <w:szCs w:val="20"/>
        </w:rPr>
        <w:t xml:space="preserve">column, we will only list supported versions (based on software analysis and vendor information) on which the software was not explicitly qualified. </w:t>
      </w:r>
      <w:r w:rsidR="00FC3B8A">
        <w:rPr>
          <w:rFonts w:cs="Arial"/>
          <w:szCs w:val="20"/>
        </w:rPr>
        <w:t xml:space="preserve"> </w:t>
      </w:r>
    </w:p>
    <w:p w:rsidR="00B86EE0" w:rsidRPr="002C5386" w:rsidRDefault="00B86EE0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5" w:name="_Toc283054774"/>
      <w:bookmarkStart w:id="6" w:name="_Toc510798431"/>
      <w:r w:rsidRPr="002C5386">
        <w:rPr>
          <w:rFonts w:ascii="Arial Narrow" w:hAnsi="Arial Narrow" w:cs="Arial"/>
          <w:szCs w:val="28"/>
        </w:rPr>
        <w:t>Hardware Requirements</w:t>
      </w:r>
      <w:bookmarkEnd w:id="5"/>
      <w:bookmarkEnd w:id="6"/>
    </w:p>
    <w:p w:rsidR="009305B5" w:rsidRPr="00307D9B" w:rsidRDefault="002E087C" w:rsidP="009305B5">
      <w:pPr>
        <w:rPr>
          <w:rFonts w:cs="Arial"/>
          <w:szCs w:val="20"/>
        </w:rPr>
      </w:pPr>
      <w:r w:rsidRPr="00307D9B">
        <w:rPr>
          <w:rFonts w:cs="Arial"/>
          <w:szCs w:val="20"/>
        </w:rPr>
        <w:t>The following sections list the hardware requirements for this release.</w:t>
      </w:r>
    </w:p>
    <w:p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7" w:name="_Toc283054775"/>
      <w:bookmarkStart w:id="8" w:name="_Toc510798432"/>
      <w:r w:rsidRPr="002C5386">
        <w:rPr>
          <w:rFonts w:ascii="Arial Narrow" w:hAnsi="Arial Narrow" w:cs="Arial"/>
          <w:sz w:val="26"/>
          <w:szCs w:val="26"/>
        </w:rPr>
        <w:t>Database Server Hardware Requirements</w:t>
      </w:r>
      <w:bookmarkEnd w:id="7"/>
      <w:bookmarkEnd w:id="8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94"/>
        <w:gridCol w:w="3094"/>
        <w:gridCol w:w="3623"/>
      </w:tblGrid>
      <w:tr w:rsidR="00B86EE0" w:rsidRPr="00307D9B" w:rsidTr="00307D9B">
        <w:trPr>
          <w:trHeight w:val="454"/>
        </w:trPr>
        <w:tc>
          <w:tcPr>
            <w:tcW w:w="1611" w:type="pct"/>
            <w:shd w:val="clear" w:color="auto" w:fill="DDD9C3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Hardware Component</w:t>
            </w:r>
          </w:p>
        </w:tc>
        <w:tc>
          <w:tcPr>
            <w:tcW w:w="1561" w:type="pct"/>
            <w:shd w:val="clear" w:color="auto" w:fill="DDD9C3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Minimum Specification</w:t>
            </w:r>
          </w:p>
        </w:tc>
        <w:tc>
          <w:tcPr>
            <w:tcW w:w="1828" w:type="pct"/>
            <w:shd w:val="clear" w:color="auto" w:fill="DDD9C3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Recommended Specification</w:t>
            </w:r>
          </w:p>
        </w:tc>
      </w:tr>
      <w:tr w:rsidR="00B86EE0" w:rsidRPr="00307D9B" w:rsidTr="00307D9B">
        <w:trPr>
          <w:trHeight w:val="454"/>
        </w:trPr>
        <w:tc>
          <w:tcPr>
            <w:tcW w:w="1611" w:type="pct"/>
            <w:vAlign w:val="center"/>
          </w:tcPr>
          <w:p w:rsidR="00946B6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Memory (RAM)</w:t>
            </w:r>
          </w:p>
        </w:tc>
        <w:tc>
          <w:tcPr>
            <w:tcW w:w="1561" w:type="pct"/>
            <w:vAlign w:val="center"/>
          </w:tcPr>
          <w:p w:rsidR="00B86EE0" w:rsidRPr="00307D9B" w:rsidRDefault="00C9550E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8 </w:t>
            </w:r>
            <w:r w:rsidRPr="00307D9B">
              <w:rPr>
                <w:rFonts w:cs="Arial"/>
                <w:szCs w:val="20"/>
              </w:rPr>
              <w:t>GB</w:t>
            </w:r>
          </w:p>
        </w:tc>
        <w:tc>
          <w:tcPr>
            <w:tcW w:w="1828" w:type="pct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64 GB</w:t>
            </w:r>
          </w:p>
        </w:tc>
      </w:tr>
      <w:tr w:rsidR="00B86EE0" w:rsidRPr="00307D9B" w:rsidTr="00307D9B">
        <w:trPr>
          <w:trHeight w:val="454"/>
        </w:trPr>
        <w:tc>
          <w:tcPr>
            <w:tcW w:w="1611" w:type="pct"/>
            <w:vAlign w:val="center"/>
          </w:tcPr>
          <w:p w:rsidR="00946B6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Processor</w:t>
            </w:r>
          </w:p>
        </w:tc>
        <w:tc>
          <w:tcPr>
            <w:tcW w:w="1561" w:type="pct"/>
            <w:vAlign w:val="center"/>
          </w:tcPr>
          <w:p w:rsidR="00946B60" w:rsidRPr="00307D9B" w:rsidRDefault="00B86E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 x 2.0 GHz or higher quad core  processor</w:t>
            </w:r>
          </w:p>
        </w:tc>
        <w:tc>
          <w:tcPr>
            <w:tcW w:w="1828" w:type="pct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4 x 3.0 GHz  or higher quad core  processor</w:t>
            </w:r>
          </w:p>
        </w:tc>
      </w:tr>
      <w:tr w:rsidR="00B86EE0" w:rsidRPr="00307D9B" w:rsidTr="00307D9B">
        <w:trPr>
          <w:trHeight w:val="454"/>
        </w:trPr>
        <w:tc>
          <w:tcPr>
            <w:tcW w:w="1611" w:type="pct"/>
            <w:vAlign w:val="center"/>
          </w:tcPr>
          <w:p w:rsidR="00946B6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Free Space Required on Hard Drive</w:t>
            </w:r>
          </w:p>
        </w:tc>
        <w:tc>
          <w:tcPr>
            <w:tcW w:w="1561" w:type="pct"/>
            <w:vAlign w:val="center"/>
          </w:tcPr>
          <w:p w:rsidR="00B86EE0" w:rsidRPr="00307D9B" w:rsidRDefault="007F4A0A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0</w:t>
            </w:r>
            <w:r w:rsidR="00B86EE0" w:rsidRPr="00307D9B">
              <w:rPr>
                <w:rFonts w:eastAsia="Times New Roman" w:cs="Arial"/>
                <w:szCs w:val="20"/>
              </w:rPr>
              <w:t xml:space="preserve">  GB</w:t>
            </w:r>
          </w:p>
        </w:tc>
        <w:tc>
          <w:tcPr>
            <w:tcW w:w="1828" w:type="pct"/>
            <w:vAlign w:val="center"/>
          </w:tcPr>
          <w:p w:rsidR="00B86EE0" w:rsidRPr="00307D9B" w:rsidRDefault="002C5386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 xml:space="preserve">250 GB + 1 </w:t>
            </w:r>
            <w:r w:rsidR="00B86EE0" w:rsidRPr="00307D9B">
              <w:rPr>
                <w:rFonts w:eastAsia="Times New Roman" w:cs="Arial"/>
                <w:szCs w:val="20"/>
              </w:rPr>
              <w:t>GB  per User per Year</w:t>
            </w:r>
          </w:p>
        </w:tc>
      </w:tr>
    </w:tbl>
    <w:p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9" w:name="_Toc283054776"/>
      <w:bookmarkStart w:id="10" w:name="_Toc510798433"/>
      <w:r w:rsidRPr="002C5386">
        <w:rPr>
          <w:rFonts w:ascii="Arial Narrow" w:hAnsi="Arial Narrow" w:cs="Arial"/>
          <w:sz w:val="26"/>
          <w:szCs w:val="26"/>
        </w:rPr>
        <w:t>Web</w:t>
      </w:r>
      <w:r w:rsidR="002C427F" w:rsidRPr="002C5386">
        <w:rPr>
          <w:rFonts w:ascii="Arial Narrow" w:hAnsi="Arial Narrow" w:cs="Arial"/>
          <w:sz w:val="26"/>
          <w:szCs w:val="26"/>
        </w:rPr>
        <w:t xml:space="preserve"> </w:t>
      </w:r>
      <w:r w:rsidRPr="002C5386">
        <w:rPr>
          <w:rFonts w:ascii="Arial Narrow" w:hAnsi="Arial Narrow" w:cs="Arial"/>
          <w:sz w:val="26"/>
          <w:szCs w:val="26"/>
        </w:rPr>
        <w:t>server (Middle Tier) Hardware Requirements</w:t>
      </w:r>
      <w:bookmarkEnd w:id="9"/>
      <w:bookmarkEnd w:id="1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94"/>
        <w:gridCol w:w="3094"/>
        <w:gridCol w:w="3623"/>
      </w:tblGrid>
      <w:tr w:rsidR="00B86EE0" w:rsidRPr="00307D9B" w:rsidTr="00307D9B">
        <w:trPr>
          <w:trHeight w:val="454"/>
        </w:trPr>
        <w:tc>
          <w:tcPr>
            <w:tcW w:w="3258" w:type="dxa"/>
            <w:shd w:val="clear" w:color="auto" w:fill="DDD9C3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Hardware Component</w:t>
            </w:r>
          </w:p>
        </w:tc>
        <w:tc>
          <w:tcPr>
            <w:tcW w:w="3150" w:type="dxa"/>
            <w:shd w:val="clear" w:color="auto" w:fill="DDD9C3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Minimum Specification</w:t>
            </w:r>
          </w:p>
        </w:tc>
        <w:tc>
          <w:tcPr>
            <w:tcW w:w="3690" w:type="dxa"/>
            <w:shd w:val="clear" w:color="auto" w:fill="DDD9C3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Recommended Specification</w:t>
            </w:r>
          </w:p>
        </w:tc>
      </w:tr>
      <w:tr w:rsidR="00B86EE0" w:rsidRPr="00307D9B" w:rsidTr="00307D9B">
        <w:trPr>
          <w:trHeight w:val="454"/>
        </w:trPr>
        <w:tc>
          <w:tcPr>
            <w:tcW w:w="3258" w:type="dxa"/>
            <w:vAlign w:val="center"/>
          </w:tcPr>
          <w:p w:rsidR="00B17271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Memory (RAM)</w:t>
            </w:r>
          </w:p>
        </w:tc>
        <w:tc>
          <w:tcPr>
            <w:tcW w:w="3150" w:type="dxa"/>
            <w:vAlign w:val="center"/>
          </w:tcPr>
          <w:p w:rsidR="00B86EE0" w:rsidRPr="00307D9B" w:rsidRDefault="00C37BBA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4</w:t>
            </w:r>
            <w:r w:rsidR="00FB745C">
              <w:rPr>
                <w:rFonts w:cs="Arial"/>
                <w:szCs w:val="20"/>
              </w:rPr>
              <w:t>* - 8</w:t>
            </w:r>
            <w:r w:rsidR="00B86EE0" w:rsidRPr="00307D9B">
              <w:rPr>
                <w:rFonts w:cs="Arial"/>
                <w:szCs w:val="20"/>
              </w:rPr>
              <w:t xml:space="preserve"> GB</w:t>
            </w:r>
          </w:p>
        </w:tc>
        <w:tc>
          <w:tcPr>
            <w:tcW w:w="3690" w:type="dxa"/>
            <w:vAlign w:val="center"/>
          </w:tcPr>
          <w:p w:rsidR="00B86EE0" w:rsidRPr="00307D9B" w:rsidRDefault="005D398F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16</w:t>
            </w:r>
            <w:r w:rsidR="00B86EE0" w:rsidRPr="00307D9B">
              <w:rPr>
                <w:rFonts w:cs="Arial"/>
                <w:szCs w:val="20"/>
              </w:rPr>
              <w:t xml:space="preserve"> GB</w:t>
            </w:r>
          </w:p>
        </w:tc>
      </w:tr>
      <w:tr w:rsidR="00B86EE0" w:rsidRPr="00307D9B" w:rsidTr="00307D9B">
        <w:trPr>
          <w:trHeight w:val="454"/>
        </w:trPr>
        <w:tc>
          <w:tcPr>
            <w:tcW w:w="3258" w:type="dxa"/>
            <w:vAlign w:val="center"/>
          </w:tcPr>
          <w:p w:rsidR="00B17271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Processor</w:t>
            </w:r>
          </w:p>
        </w:tc>
        <w:tc>
          <w:tcPr>
            <w:tcW w:w="3150" w:type="dxa"/>
            <w:vAlign w:val="center"/>
          </w:tcPr>
          <w:p w:rsidR="00B17271" w:rsidRPr="00307D9B" w:rsidRDefault="00B86E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 x 2.0 GHz or higher dual core  processor</w:t>
            </w:r>
          </w:p>
        </w:tc>
        <w:tc>
          <w:tcPr>
            <w:tcW w:w="3690" w:type="dxa"/>
            <w:vAlign w:val="center"/>
          </w:tcPr>
          <w:p w:rsidR="00B86EE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4 x 3.0 GHz  or higher dual core  processor</w:t>
            </w:r>
          </w:p>
        </w:tc>
      </w:tr>
      <w:tr w:rsidR="00B86EE0" w:rsidRPr="00307D9B" w:rsidTr="00307D9B">
        <w:trPr>
          <w:trHeight w:val="454"/>
        </w:trPr>
        <w:tc>
          <w:tcPr>
            <w:tcW w:w="3258" w:type="dxa"/>
            <w:vAlign w:val="center"/>
          </w:tcPr>
          <w:p w:rsidR="00B17271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Free Space Required on Hard Drive</w:t>
            </w:r>
          </w:p>
        </w:tc>
        <w:tc>
          <w:tcPr>
            <w:tcW w:w="3150" w:type="dxa"/>
            <w:vAlign w:val="center"/>
          </w:tcPr>
          <w:p w:rsidR="00B86EE0" w:rsidRPr="00307D9B" w:rsidRDefault="008B34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5</w:t>
            </w:r>
            <w:r w:rsidR="00B86EE0" w:rsidRPr="00307D9B">
              <w:rPr>
                <w:rFonts w:eastAsia="Times New Roman" w:cs="Arial"/>
                <w:szCs w:val="20"/>
              </w:rPr>
              <w:t>0 GB</w:t>
            </w:r>
          </w:p>
        </w:tc>
        <w:tc>
          <w:tcPr>
            <w:tcW w:w="3690" w:type="dxa"/>
            <w:vAlign w:val="center"/>
          </w:tcPr>
          <w:p w:rsidR="00B86EE0" w:rsidRPr="00307D9B" w:rsidRDefault="008B34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1</w:t>
            </w:r>
            <w:r w:rsidR="00B86EE0" w:rsidRPr="00307D9B">
              <w:rPr>
                <w:rFonts w:eastAsia="Times New Roman" w:cs="Arial"/>
                <w:szCs w:val="20"/>
              </w:rPr>
              <w:t>00 GB</w:t>
            </w:r>
          </w:p>
        </w:tc>
      </w:tr>
    </w:tbl>
    <w:p w:rsidR="00B86EE0" w:rsidRPr="00307D9B" w:rsidRDefault="005D398F" w:rsidP="00D735BA">
      <w:pPr>
        <w:rPr>
          <w:rFonts w:cs="Arial"/>
        </w:rPr>
      </w:pPr>
      <w:r w:rsidRPr="00307D9B">
        <w:rPr>
          <w:rFonts w:cs="Arial"/>
        </w:rPr>
        <w:t>*</w:t>
      </w:r>
      <w:r w:rsidR="00FB745C">
        <w:rPr>
          <w:rFonts w:cs="Arial"/>
          <w:szCs w:val="20"/>
        </w:rPr>
        <w:t>M</w:t>
      </w:r>
      <w:r w:rsidR="00FB745C" w:rsidRPr="00B30DAB">
        <w:rPr>
          <w:rFonts w:cs="Arial"/>
          <w:szCs w:val="20"/>
        </w:rPr>
        <w:t>ore tha</w:t>
      </w:r>
      <w:r w:rsidR="00FB745C">
        <w:rPr>
          <w:rFonts w:cs="Arial"/>
          <w:szCs w:val="20"/>
        </w:rPr>
        <w:t>n</w:t>
      </w:r>
      <w:r w:rsidR="00FB745C" w:rsidRPr="00B30DAB">
        <w:rPr>
          <w:rFonts w:cs="Arial"/>
          <w:szCs w:val="20"/>
        </w:rPr>
        <w:t xml:space="preserve"> 4GB RAM</w:t>
      </w:r>
      <w:r w:rsidR="00FB745C">
        <w:rPr>
          <w:rFonts w:cs="Arial"/>
          <w:szCs w:val="20"/>
        </w:rPr>
        <w:t xml:space="preserve"> is required only for </w:t>
      </w:r>
      <w:r w:rsidR="00FB745C" w:rsidRPr="00B30DAB">
        <w:rPr>
          <w:rFonts w:cs="Arial"/>
          <w:szCs w:val="20"/>
        </w:rPr>
        <w:t>64-bit systems.</w:t>
      </w:r>
    </w:p>
    <w:p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1" w:name="_Toc283054777"/>
      <w:bookmarkStart w:id="12" w:name="_Toc510798434"/>
      <w:r w:rsidRPr="002C5386">
        <w:rPr>
          <w:rFonts w:ascii="Arial Narrow" w:hAnsi="Arial Narrow" w:cs="Arial"/>
          <w:sz w:val="26"/>
          <w:szCs w:val="26"/>
        </w:rPr>
        <w:t>Client Hardware Requirements</w:t>
      </w:r>
      <w:bookmarkEnd w:id="11"/>
      <w:bookmarkEnd w:id="1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94"/>
        <w:gridCol w:w="3094"/>
        <w:gridCol w:w="3623"/>
      </w:tblGrid>
      <w:tr w:rsidR="00B86EE0" w:rsidRPr="00307D9B" w:rsidTr="00946073">
        <w:trPr>
          <w:trHeight w:val="454"/>
        </w:trPr>
        <w:tc>
          <w:tcPr>
            <w:tcW w:w="3258" w:type="dxa"/>
            <w:shd w:val="clear" w:color="auto" w:fill="DDD9C3"/>
            <w:vAlign w:val="center"/>
          </w:tcPr>
          <w:p w:rsidR="00B86EE0" w:rsidRPr="00307D9B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Hardware Component</w:t>
            </w:r>
          </w:p>
        </w:tc>
        <w:tc>
          <w:tcPr>
            <w:tcW w:w="3150" w:type="dxa"/>
            <w:shd w:val="clear" w:color="auto" w:fill="DDD9C3"/>
            <w:vAlign w:val="center"/>
          </w:tcPr>
          <w:p w:rsidR="00B86EE0" w:rsidRPr="00307D9B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Minimum Specification</w:t>
            </w:r>
          </w:p>
        </w:tc>
        <w:tc>
          <w:tcPr>
            <w:tcW w:w="3690" w:type="dxa"/>
            <w:shd w:val="clear" w:color="auto" w:fill="DDD9C3"/>
            <w:vAlign w:val="center"/>
          </w:tcPr>
          <w:p w:rsidR="00B86EE0" w:rsidRPr="00307D9B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Recommended Specification</w:t>
            </w:r>
          </w:p>
        </w:tc>
      </w:tr>
      <w:tr w:rsidR="00B86EE0" w:rsidRPr="00307D9B" w:rsidTr="00946073">
        <w:trPr>
          <w:trHeight w:val="454"/>
        </w:trPr>
        <w:tc>
          <w:tcPr>
            <w:tcW w:w="3258" w:type="dxa"/>
            <w:vAlign w:val="center"/>
          </w:tcPr>
          <w:p w:rsidR="00622AB3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Memory (RAM)</w:t>
            </w:r>
          </w:p>
        </w:tc>
        <w:tc>
          <w:tcPr>
            <w:tcW w:w="3150" w:type="dxa"/>
            <w:vAlign w:val="center"/>
          </w:tcPr>
          <w:p w:rsidR="00B86EE0" w:rsidRPr="00307D9B" w:rsidRDefault="00C9550E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4</w:t>
            </w:r>
            <w:r w:rsidRPr="00307D9B">
              <w:rPr>
                <w:rFonts w:cs="Arial"/>
                <w:szCs w:val="20"/>
              </w:rPr>
              <w:t xml:space="preserve"> </w:t>
            </w:r>
            <w:r w:rsidR="00B86EE0" w:rsidRPr="00307D9B">
              <w:rPr>
                <w:rFonts w:cs="Arial"/>
                <w:szCs w:val="20"/>
              </w:rPr>
              <w:t>GB</w:t>
            </w:r>
          </w:p>
        </w:tc>
        <w:tc>
          <w:tcPr>
            <w:tcW w:w="3690" w:type="dxa"/>
            <w:vAlign w:val="center"/>
          </w:tcPr>
          <w:p w:rsidR="00B86EE0" w:rsidRPr="00307D9B" w:rsidRDefault="00C9550E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8</w:t>
            </w:r>
            <w:r w:rsidRPr="00307D9B">
              <w:rPr>
                <w:rFonts w:cs="Arial"/>
                <w:szCs w:val="20"/>
              </w:rPr>
              <w:t xml:space="preserve"> </w:t>
            </w:r>
            <w:r w:rsidR="00B86EE0" w:rsidRPr="00307D9B">
              <w:rPr>
                <w:rFonts w:cs="Arial"/>
                <w:szCs w:val="20"/>
              </w:rPr>
              <w:t>GB</w:t>
            </w:r>
          </w:p>
        </w:tc>
      </w:tr>
      <w:tr w:rsidR="00B86EE0" w:rsidRPr="00307D9B" w:rsidTr="00946073">
        <w:trPr>
          <w:trHeight w:val="454"/>
        </w:trPr>
        <w:tc>
          <w:tcPr>
            <w:tcW w:w="3258" w:type="dxa"/>
            <w:vAlign w:val="center"/>
          </w:tcPr>
          <w:p w:rsidR="00622AB3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Processor</w:t>
            </w:r>
          </w:p>
        </w:tc>
        <w:tc>
          <w:tcPr>
            <w:tcW w:w="3150" w:type="dxa"/>
            <w:vAlign w:val="center"/>
          </w:tcPr>
          <w:p w:rsidR="00B86EE0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 GHz or higher single core  processor</w:t>
            </w:r>
          </w:p>
        </w:tc>
        <w:tc>
          <w:tcPr>
            <w:tcW w:w="3690" w:type="dxa"/>
            <w:vAlign w:val="center"/>
          </w:tcPr>
          <w:p w:rsidR="00B86EE0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3.0 GHz  or higher dual core  processor</w:t>
            </w:r>
          </w:p>
        </w:tc>
      </w:tr>
      <w:tr w:rsidR="00B86EE0" w:rsidRPr="00307D9B" w:rsidTr="00946073">
        <w:trPr>
          <w:trHeight w:val="454"/>
        </w:trPr>
        <w:tc>
          <w:tcPr>
            <w:tcW w:w="3258" w:type="dxa"/>
            <w:vAlign w:val="center"/>
          </w:tcPr>
          <w:p w:rsidR="00622AB3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Free Space Required on Hard Drive</w:t>
            </w:r>
          </w:p>
        </w:tc>
        <w:tc>
          <w:tcPr>
            <w:tcW w:w="3150" w:type="dxa"/>
            <w:vAlign w:val="center"/>
          </w:tcPr>
          <w:p w:rsidR="00B86EE0" w:rsidRPr="00307D9B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10</w:t>
            </w:r>
            <w:r w:rsidR="00000213">
              <w:rPr>
                <w:rFonts w:eastAsia="Times New Roman" w:cs="Arial"/>
                <w:szCs w:val="20"/>
              </w:rPr>
              <w:t xml:space="preserve"> </w:t>
            </w:r>
            <w:r w:rsidRPr="00307D9B">
              <w:rPr>
                <w:rFonts w:eastAsia="Times New Roman" w:cs="Arial"/>
                <w:szCs w:val="20"/>
              </w:rPr>
              <w:t>GB</w:t>
            </w:r>
          </w:p>
        </w:tc>
        <w:tc>
          <w:tcPr>
            <w:tcW w:w="3690" w:type="dxa"/>
            <w:vAlign w:val="center"/>
          </w:tcPr>
          <w:p w:rsidR="00B86EE0" w:rsidRPr="00307D9B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0 GB</w:t>
            </w:r>
          </w:p>
        </w:tc>
      </w:tr>
    </w:tbl>
    <w:p w:rsidR="00DE6378" w:rsidRDefault="00DE6378" w:rsidP="00DE6378">
      <w:bookmarkStart w:id="13" w:name="_Toc283054778"/>
    </w:p>
    <w:p w:rsidR="00DE6378" w:rsidRDefault="00DE6378">
      <w:pPr>
        <w:rPr>
          <w:rFonts w:cs="Arial"/>
          <w:b/>
          <w:bCs/>
          <w:color w:val="7F7F7F" w:themeColor="text1" w:themeTint="80"/>
          <w:kern w:val="36"/>
          <w:sz w:val="28"/>
          <w:szCs w:val="28"/>
        </w:rPr>
      </w:pPr>
      <w:r>
        <w:rPr>
          <w:rFonts w:cs="Arial"/>
          <w:szCs w:val="28"/>
        </w:rPr>
        <w:br w:type="page"/>
      </w:r>
    </w:p>
    <w:p w:rsidR="009E58A1" w:rsidRPr="002C5386" w:rsidRDefault="00B86EE0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14" w:name="_Toc510798435"/>
      <w:r w:rsidRPr="002C5386">
        <w:rPr>
          <w:rFonts w:ascii="Arial Narrow" w:hAnsi="Arial Narrow" w:cs="Arial"/>
          <w:szCs w:val="28"/>
        </w:rPr>
        <w:lastRenderedPageBreak/>
        <w:t>Software Requirements</w:t>
      </w:r>
      <w:bookmarkStart w:id="15" w:name="_Toc283054779"/>
      <w:bookmarkEnd w:id="13"/>
      <w:bookmarkEnd w:id="14"/>
    </w:p>
    <w:p w:rsidR="00F14D0B" w:rsidRPr="00307D9B" w:rsidRDefault="00A01459" w:rsidP="00F14D0B">
      <w:pPr>
        <w:rPr>
          <w:rFonts w:cs="Arial"/>
          <w:szCs w:val="20"/>
        </w:rPr>
      </w:pPr>
      <w:r w:rsidRPr="00307D9B">
        <w:rPr>
          <w:rFonts w:cs="Arial"/>
          <w:szCs w:val="20"/>
        </w:rPr>
        <w:t>The following sections list the software requirements for this release.</w:t>
      </w:r>
    </w:p>
    <w:p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6" w:name="_Toc510798436"/>
      <w:r w:rsidRPr="002C5386">
        <w:rPr>
          <w:rFonts w:ascii="Arial Narrow" w:hAnsi="Arial Narrow" w:cs="Arial"/>
          <w:sz w:val="26"/>
          <w:szCs w:val="26"/>
        </w:rPr>
        <w:t>Required Software for Database</w:t>
      </w:r>
      <w:bookmarkEnd w:id="15"/>
      <w:r w:rsidR="00B47EC6" w:rsidRPr="002C5386">
        <w:rPr>
          <w:rFonts w:ascii="Arial Narrow" w:hAnsi="Arial Narrow" w:cs="Arial"/>
          <w:sz w:val="26"/>
          <w:szCs w:val="26"/>
        </w:rPr>
        <w:t xml:space="preserve"> Server</w:t>
      </w:r>
      <w:bookmarkEnd w:id="16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14"/>
        <w:gridCol w:w="3804"/>
        <w:gridCol w:w="4093"/>
      </w:tblGrid>
      <w:tr w:rsidR="00B86EE0" w:rsidRPr="00946073" w:rsidTr="00946073">
        <w:trPr>
          <w:trHeight w:val="454"/>
        </w:trPr>
        <w:tc>
          <w:tcPr>
            <w:tcW w:w="1016" w:type="pct"/>
            <w:shd w:val="clear" w:color="auto" w:fill="DDD9C3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946073">
              <w:rPr>
                <w:rFonts w:cs="Arial"/>
                <w:b/>
                <w:szCs w:val="20"/>
              </w:rPr>
              <w:t>Software</w:t>
            </w:r>
          </w:p>
        </w:tc>
        <w:tc>
          <w:tcPr>
            <w:tcW w:w="1919" w:type="pct"/>
            <w:shd w:val="clear" w:color="auto" w:fill="DDD9C3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946073">
              <w:rPr>
                <w:rFonts w:cs="Arial"/>
                <w:b/>
                <w:szCs w:val="20"/>
              </w:rPr>
              <w:t>Qualified</w:t>
            </w:r>
            <w:r w:rsidR="00C9550E">
              <w:rPr>
                <w:rFonts w:cs="Arial"/>
                <w:b/>
                <w:szCs w:val="20"/>
              </w:rPr>
              <w:t xml:space="preserve"> and supported</w:t>
            </w:r>
          </w:p>
        </w:tc>
        <w:tc>
          <w:tcPr>
            <w:tcW w:w="2066" w:type="pct"/>
            <w:shd w:val="clear" w:color="auto" w:fill="DDD9C3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946073">
              <w:rPr>
                <w:rFonts w:cs="Arial"/>
                <w:b/>
                <w:szCs w:val="20"/>
              </w:rPr>
              <w:t>Supported</w:t>
            </w:r>
          </w:p>
        </w:tc>
      </w:tr>
      <w:tr w:rsidR="00B86EE0" w:rsidRPr="00946073" w:rsidTr="00946073">
        <w:trPr>
          <w:trHeight w:val="454"/>
        </w:trPr>
        <w:tc>
          <w:tcPr>
            <w:tcW w:w="1016" w:type="pct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946073">
              <w:rPr>
                <w:rFonts w:cs="Arial"/>
                <w:szCs w:val="20"/>
              </w:rPr>
              <w:t>Operating System</w:t>
            </w:r>
          </w:p>
        </w:tc>
        <w:tc>
          <w:tcPr>
            <w:tcW w:w="1919" w:type="pct"/>
            <w:vAlign w:val="center"/>
          </w:tcPr>
          <w:p w:rsidR="002C2DEE" w:rsidRPr="00FC3B8A" w:rsidRDefault="009C37AF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e</w:t>
            </w:r>
            <w:r w:rsidR="00000213">
              <w:rPr>
                <w:rFonts w:eastAsia="Times New Roman" w:cs="Arial"/>
                <w:szCs w:val="20"/>
              </w:rPr>
              <w:t>rver 2012 Standard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:rsidR="00FC3B8A" w:rsidRPr="00FF28E0" w:rsidRDefault="00FC3B8A" w:rsidP="00FC3B8A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e</w:t>
            </w:r>
            <w:r>
              <w:rPr>
                <w:rFonts w:eastAsia="Times New Roman" w:cs="Arial"/>
                <w:szCs w:val="20"/>
              </w:rPr>
              <w:t>rver 2012 R2 Standard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  <w:r>
              <w:rPr>
                <w:rFonts w:eastAsia="Times New Roman" w:cs="Arial"/>
                <w:szCs w:val="20"/>
              </w:rPr>
              <w:t xml:space="preserve"> </w:t>
            </w:r>
          </w:p>
          <w:p w:rsidR="00FF28E0" w:rsidRPr="00FF28E0" w:rsidRDefault="00FF28E0" w:rsidP="00FF28E0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Windows Server 2016 Standard (64-bit)</w:t>
            </w:r>
          </w:p>
          <w:p w:rsidR="00FC3B8A" w:rsidRPr="00FF6A44" w:rsidRDefault="00FC3B8A" w:rsidP="00FF6A44">
            <w:pPr>
              <w:pStyle w:val="ListParagraph"/>
              <w:widowControl w:val="0"/>
              <w:numPr>
                <w:ilvl w:val="0"/>
                <w:numId w:val="40"/>
              </w:numPr>
              <w:spacing w:before="40" w:after="40" w:line="20" w:lineRule="atLeast"/>
              <w:ind w:hanging="221"/>
              <w:contextualSpacing w:val="0"/>
              <w:rPr>
                <w:rFonts w:eastAsia="Times New Roman" w:cs="Arial"/>
                <w:szCs w:val="20"/>
              </w:rPr>
            </w:pPr>
            <w:r w:rsidRPr="00FF6A44">
              <w:rPr>
                <w:rFonts w:eastAsia="Times New Roman" w:cs="Arial"/>
                <w:szCs w:val="20"/>
              </w:rPr>
              <w:t xml:space="preserve">Red Hat Enterprise Linux </w:t>
            </w:r>
            <w:r w:rsidR="00C9550E" w:rsidRPr="00FF6A44">
              <w:rPr>
                <w:rFonts w:eastAsia="Times New Roman" w:cs="Arial"/>
                <w:szCs w:val="20"/>
              </w:rPr>
              <w:t>7</w:t>
            </w:r>
            <w:r w:rsidRPr="00FF6A44">
              <w:rPr>
                <w:rFonts w:eastAsia="Times New Roman" w:cs="Arial"/>
                <w:szCs w:val="20"/>
              </w:rPr>
              <w:t xml:space="preserve"> (</w:t>
            </w:r>
            <w:r w:rsidR="00C9550E" w:rsidRPr="00FF6A44">
              <w:rPr>
                <w:rFonts w:eastAsia="Times New Roman" w:cs="Arial"/>
                <w:szCs w:val="20"/>
              </w:rPr>
              <w:t>x86_64</w:t>
            </w:r>
            <w:r w:rsidRPr="00FF6A44">
              <w:rPr>
                <w:rFonts w:eastAsia="Times New Roman" w:cs="Arial"/>
                <w:szCs w:val="20"/>
              </w:rPr>
              <w:t>)</w:t>
            </w:r>
          </w:p>
          <w:p w:rsidR="00FF28E0" w:rsidRPr="002C5386" w:rsidRDefault="00FF28E0" w:rsidP="002C5386">
            <w:pPr>
              <w:pStyle w:val="ListParagraph"/>
              <w:widowControl w:val="0"/>
              <w:numPr>
                <w:ilvl w:val="0"/>
                <w:numId w:val="40"/>
              </w:numPr>
              <w:spacing w:before="40" w:after="40" w:line="20" w:lineRule="atLeast"/>
              <w:ind w:hanging="221"/>
              <w:contextualSpacing w:val="0"/>
              <w:rPr>
                <w:rFonts w:eastAsia="Times New Roman"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t>Red Hat Enterprise Linux 7.3</w:t>
            </w:r>
          </w:p>
        </w:tc>
        <w:tc>
          <w:tcPr>
            <w:tcW w:w="2066" w:type="pct"/>
            <w:vAlign w:val="center"/>
          </w:tcPr>
          <w:p w:rsidR="00042B80" w:rsidRPr="00FB745C" w:rsidRDefault="00042B8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Server 2012 </w:t>
            </w:r>
            <w:r w:rsidR="00000213">
              <w:rPr>
                <w:rFonts w:eastAsia="Times New Roman" w:cs="Arial"/>
                <w:szCs w:val="20"/>
              </w:rPr>
              <w:t>Datacenter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:rsidR="001F2471" w:rsidRPr="00FC3B8A" w:rsidRDefault="001F2471" w:rsidP="001F2471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erver 2012</w:t>
            </w:r>
            <w:r>
              <w:rPr>
                <w:rFonts w:eastAsia="Times New Roman" w:cs="Arial"/>
                <w:szCs w:val="20"/>
              </w:rPr>
              <w:t xml:space="preserve"> R2</w:t>
            </w:r>
            <w:r w:rsidRPr="005F79AB">
              <w:rPr>
                <w:rFonts w:eastAsia="Times New Roman" w:cs="Arial"/>
                <w:szCs w:val="20"/>
              </w:rPr>
              <w:t xml:space="preserve"> </w:t>
            </w:r>
            <w:r>
              <w:rPr>
                <w:rFonts w:eastAsia="Times New Roman" w:cs="Arial"/>
                <w:szCs w:val="20"/>
              </w:rPr>
              <w:t>Datacenter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:rsidR="00FC3B8A" w:rsidRPr="00946073" w:rsidRDefault="00FC3B8A" w:rsidP="00FF28E0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cs="Arial"/>
                <w:szCs w:val="20"/>
              </w:rPr>
            </w:pPr>
          </w:p>
        </w:tc>
      </w:tr>
      <w:tr w:rsidR="00B86EE0" w:rsidRPr="00946073" w:rsidTr="00946073">
        <w:trPr>
          <w:trHeight w:val="454"/>
        </w:trPr>
        <w:tc>
          <w:tcPr>
            <w:tcW w:w="1016" w:type="pct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946073">
              <w:rPr>
                <w:rFonts w:cs="Arial"/>
                <w:szCs w:val="20"/>
              </w:rPr>
              <w:t>Oracle</w:t>
            </w:r>
            <w:r w:rsidR="00FF28E0">
              <w:rPr>
                <w:rFonts w:cs="Arial"/>
                <w:szCs w:val="20"/>
              </w:rPr>
              <w:t xml:space="preserve"> DB</w:t>
            </w:r>
          </w:p>
        </w:tc>
        <w:tc>
          <w:tcPr>
            <w:tcW w:w="1919" w:type="pct"/>
            <w:vAlign w:val="center"/>
          </w:tcPr>
          <w:p w:rsidR="006A632D" w:rsidRDefault="006A632D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11.2.0.4</w:t>
            </w:r>
            <w:r w:rsidR="007571B8" w:rsidRPr="005F79AB">
              <w:rPr>
                <w:rFonts w:eastAsia="Times New Roman" w:cs="Arial"/>
                <w:szCs w:val="20"/>
              </w:rPr>
              <w:t xml:space="preserve"> </w:t>
            </w:r>
            <w:r w:rsidR="00000213">
              <w:rPr>
                <w:rFonts w:eastAsia="Times New Roman" w:cs="Arial"/>
                <w:szCs w:val="20"/>
              </w:rPr>
              <w:t>Enterprise (</w:t>
            </w:r>
            <w:r w:rsidR="006D3144">
              <w:rPr>
                <w:rFonts w:eastAsia="Times New Roman" w:cs="Arial"/>
                <w:szCs w:val="20"/>
              </w:rPr>
              <w:t>64</w:t>
            </w:r>
            <w:r w:rsidR="000520AE">
              <w:rPr>
                <w:rFonts w:eastAsia="Times New Roman" w:cs="Arial"/>
                <w:szCs w:val="20"/>
              </w:rPr>
              <w:t>-bit</w:t>
            </w:r>
            <w:r w:rsidR="006D6795" w:rsidRPr="005F79AB">
              <w:rPr>
                <w:rFonts w:eastAsia="Times New Roman" w:cs="Arial"/>
                <w:szCs w:val="20"/>
              </w:rPr>
              <w:t>)</w:t>
            </w:r>
          </w:p>
          <w:p w:rsidR="00FF73B8" w:rsidRPr="00FF28E0" w:rsidRDefault="00FF73B8" w:rsidP="00FF73B8">
            <w:pPr>
              <w:pStyle w:val="ListParagraph"/>
              <w:numPr>
                <w:ilvl w:val="0"/>
                <w:numId w:val="38"/>
              </w:numPr>
              <w:spacing w:before="60" w:after="120" w:line="23" w:lineRule="atLeast"/>
              <w:ind w:left="311" w:hanging="215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1.0.2 Enterprise (64-bit)</w:t>
            </w:r>
          </w:p>
          <w:p w:rsidR="0042225B" w:rsidRDefault="00772D5D" w:rsidP="0042225B">
            <w:pPr>
              <w:spacing w:before="120" w:after="60" w:line="276" w:lineRule="auto"/>
              <w:rPr>
                <w:rFonts w:eastAsia="Times New Roman" w:cs="Arial"/>
                <w:i/>
                <w:color w:val="E5005C"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42225B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s</w:t>
            </w:r>
            <w:r w:rsidR="00047743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047743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</w:p>
          <w:p w:rsidR="00E47763" w:rsidRPr="0042225B" w:rsidRDefault="0042225B" w:rsidP="0042225B">
            <w:pPr>
              <w:pStyle w:val="ListParagraph"/>
              <w:numPr>
                <w:ilvl w:val="0"/>
                <w:numId w:val="39"/>
              </w:numPr>
              <w:spacing w:before="120" w:after="60" w:line="276" w:lineRule="auto"/>
              <w:ind w:left="396" w:hanging="283"/>
              <w:rPr>
                <w:rFonts w:cs="Arial"/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>If you use</w:t>
            </w:r>
            <w:r w:rsidR="00DE6378" w:rsidRPr="0042225B">
              <w:rPr>
                <w:rFonts w:cs="Arial"/>
                <w:i/>
                <w:szCs w:val="20"/>
              </w:rPr>
              <w:t xml:space="preserve"> Oracle DB 11.2.0.4, </w:t>
            </w:r>
            <w:r w:rsidR="00DB1B65" w:rsidRPr="0042225B">
              <w:rPr>
                <w:rFonts w:cs="Arial"/>
                <w:i/>
                <w:szCs w:val="20"/>
              </w:rPr>
              <w:t>you must apply the Oracle Patch 17501296.</w:t>
            </w:r>
          </w:p>
          <w:p w:rsidR="0042225B" w:rsidRPr="0042225B" w:rsidRDefault="00FF28E0" w:rsidP="00B41665">
            <w:pPr>
              <w:pStyle w:val="ListParagraph"/>
              <w:numPr>
                <w:ilvl w:val="0"/>
                <w:numId w:val="39"/>
              </w:numPr>
              <w:spacing w:before="120" w:after="60" w:line="276" w:lineRule="auto"/>
              <w:ind w:left="396" w:hanging="283"/>
              <w:rPr>
                <w:rFonts w:cs="Arial"/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 xml:space="preserve">The database version for </w:t>
            </w:r>
            <w:r w:rsidRPr="00345913">
              <w:rPr>
                <w:rFonts w:cs="Arial"/>
                <w:i/>
                <w:szCs w:val="20"/>
              </w:rPr>
              <w:t>Red</w:t>
            </w:r>
            <w:r w:rsidR="00B41665" w:rsidRPr="00B41665">
              <w:rPr>
                <w:rFonts w:cs="Arial"/>
                <w:i/>
                <w:noProof/>
                <w:szCs w:val="20"/>
              </w:rPr>
              <w:t>H</w:t>
            </w:r>
            <w:r w:rsidRPr="00B41665">
              <w:rPr>
                <w:rFonts w:cs="Arial"/>
                <w:i/>
                <w:noProof/>
                <w:szCs w:val="20"/>
              </w:rPr>
              <w:t>at</w:t>
            </w:r>
            <w:r>
              <w:rPr>
                <w:rFonts w:cs="Arial"/>
                <w:i/>
                <w:szCs w:val="20"/>
              </w:rPr>
              <w:t xml:space="preserve"> Linux 7 64-</w:t>
            </w:r>
            <w:r w:rsidRPr="00345913">
              <w:rPr>
                <w:rFonts w:cs="Arial"/>
                <w:i/>
                <w:szCs w:val="20"/>
              </w:rPr>
              <w:t xml:space="preserve">bit and Windows Server 2012 R2 Standard </w:t>
            </w:r>
            <w:r>
              <w:rPr>
                <w:rFonts w:cs="Arial"/>
                <w:i/>
                <w:szCs w:val="20"/>
              </w:rPr>
              <w:t xml:space="preserve">is </w:t>
            </w:r>
            <w:r w:rsidRPr="00345913">
              <w:rPr>
                <w:rFonts w:cs="Arial"/>
                <w:i/>
                <w:szCs w:val="20"/>
              </w:rPr>
              <w:t>"Oracle Database 12c Enterprise Edition Release 12.1.0.2.0 - 64bit Production"</w:t>
            </w:r>
            <w:r>
              <w:rPr>
                <w:rFonts w:cs="Arial"/>
                <w:i/>
                <w:szCs w:val="20"/>
              </w:rPr>
              <w:t>.</w:t>
            </w:r>
          </w:p>
        </w:tc>
        <w:tc>
          <w:tcPr>
            <w:tcW w:w="2066" w:type="pct"/>
            <w:vAlign w:val="center"/>
          </w:tcPr>
          <w:p w:rsidR="006D6795" w:rsidRPr="005F79AB" w:rsidRDefault="006D679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11.2.0.4 </w:t>
            </w:r>
            <w:r w:rsidR="00000213">
              <w:rPr>
                <w:rFonts w:eastAsia="Times New Roman" w:cs="Arial"/>
                <w:szCs w:val="20"/>
              </w:rPr>
              <w:t>(32-bit</w:t>
            </w:r>
            <w:r w:rsidRPr="005F79AB">
              <w:rPr>
                <w:rFonts w:eastAsia="Times New Roman" w:cs="Arial"/>
                <w:szCs w:val="20"/>
              </w:rPr>
              <w:t>)</w:t>
            </w:r>
          </w:p>
          <w:p w:rsidR="0064517E" w:rsidRPr="00946073" w:rsidRDefault="0064517E" w:rsidP="00946073">
            <w:pPr>
              <w:pStyle w:val="ListParagraph"/>
              <w:spacing w:before="60" w:after="60" w:line="276" w:lineRule="auto"/>
              <w:ind w:left="0"/>
              <w:contextualSpacing w:val="0"/>
              <w:rPr>
                <w:rFonts w:cs="Arial"/>
                <w:szCs w:val="20"/>
              </w:rPr>
            </w:pPr>
          </w:p>
        </w:tc>
      </w:tr>
      <w:tr w:rsidR="00B86EE0" w:rsidRPr="00946073" w:rsidTr="00946073">
        <w:trPr>
          <w:trHeight w:val="454"/>
        </w:trPr>
        <w:tc>
          <w:tcPr>
            <w:tcW w:w="1016" w:type="pct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946073">
              <w:rPr>
                <w:rFonts w:cs="Arial"/>
                <w:szCs w:val="20"/>
              </w:rPr>
              <w:t>Oracle Installation</w:t>
            </w:r>
          </w:p>
          <w:p w:rsidR="0079022E" w:rsidRPr="00946073" w:rsidRDefault="0079022E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</w:p>
        </w:tc>
        <w:tc>
          <w:tcPr>
            <w:tcW w:w="1919" w:type="pct"/>
            <w:vAlign w:val="center"/>
          </w:tcPr>
          <w:p w:rsidR="009F4D52" w:rsidRPr="005F79AB" w:rsidRDefault="00B86E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Oracle Enterprise Edition</w:t>
            </w:r>
          </w:p>
          <w:p w:rsidR="00772D5D" w:rsidRDefault="00772D5D" w:rsidP="00772D5D">
            <w:pPr>
              <w:spacing w:before="120" w:after="60" w:line="276" w:lineRule="auto"/>
              <w:rPr>
                <w:rFonts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9F4D52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 xml:space="preserve">: </w:t>
            </w:r>
            <w:r w:rsidR="009F4D52" w:rsidRPr="00DB1B65">
              <w:rPr>
                <w:rFonts w:eastAsia="Times New Roman" w:cs="Arial"/>
                <w:i/>
                <w:color w:val="000000" w:themeColor="text1"/>
                <w:szCs w:val="20"/>
              </w:rPr>
              <w:t>Registration</w:t>
            </w:r>
            <w:r w:rsidR="009F4D52" w:rsidRPr="00DB1B65">
              <w:rPr>
                <w:rFonts w:cs="Arial"/>
                <w:i/>
                <w:szCs w:val="20"/>
              </w:rPr>
              <w:t xml:space="preserve"> </w:t>
            </w:r>
            <w:r w:rsidR="00FC3B8A">
              <w:rPr>
                <w:rFonts w:cs="Arial"/>
                <w:i/>
                <w:szCs w:val="20"/>
              </w:rPr>
              <w:t xml:space="preserve">and Inventory </w:t>
            </w:r>
            <w:r w:rsidR="009F4D52" w:rsidRPr="00DB1B65">
              <w:rPr>
                <w:rFonts w:cs="Arial"/>
                <w:i/>
                <w:szCs w:val="20"/>
              </w:rPr>
              <w:t xml:space="preserve">Row Level Security (RLS) </w:t>
            </w:r>
            <w:r w:rsidR="00FC3B8A">
              <w:rPr>
                <w:rFonts w:cs="Arial"/>
                <w:i/>
                <w:szCs w:val="20"/>
              </w:rPr>
              <w:t>is s</w:t>
            </w:r>
            <w:r w:rsidR="009F4D52" w:rsidRPr="00DB1B65">
              <w:rPr>
                <w:rFonts w:cs="Arial"/>
                <w:i/>
                <w:szCs w:val="20"/>
              </w:rPr>
              <w:t>upported only on Enterprise Edition.</w:t>
            </w:r>
          </w:p>
          <w:p w:rsidR="00662E11" w:rsidRPr="00DB1B65" w:rsidRDefault="00662E11" w:rsidP="00772D5D">
            <w:pPr>
              <w:spacing w:before="120" w:after="60" w:line="276" w:lineRule="auto"/>
              <w:rPr>
                <w:rFonts w:cs="Arial"/>
                <w:i/>
                <w:szCs w:val="20"/>
              </w:rPr>
            </w:pPr>
            <w:r w:rsidRPr="00772D5D">
              <w:rPr>
                <w:rFonts w:cs="Arial"/>
                <w:b/>
                <w:i/>
                <w:szCs w:val="20"/>
              </w:rPr>
              <w:t>Note</w:t>
            </w:r>
            <w:r>
              <w:rPr>
                <w:rFonts w:cs="Arial"/>
                <w:i/>
                <w:szCs w:val="20"/>
              </w:rPr>
              <w:t>:</w:t>
            </w:r>
            <w:r>
              <w:t xml:space="preserve"> You must install the "Workspace Manager" feature of Oracle as part of Oracle installation.</w:t>
            </w:r>
          </w:p>
        </w:tc>
        <w:tc>
          <w:tcPr>
            <w:tcW w:w="2066" w:type="pct"/>
            <w:vAlign w:val="center"/>
          </w:tcPr>
          <w:p w:rsidR="00FF28E0" w:rsidRPr="005F79AB" w:rsidRDefault="00FF28E0" w:rsidP="00FF28E0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Oracle Standard Edition</w:t>
            </w:r>
          </w:p>
          <w:p w:rsidR="00662E11" w:rsidRPr="00DB1B65" w:rsidRDefault="00662E11" w:rsidP="00FC3B8A">
            <w:pPr>
              <w:spacing w:before="120" w:after="60" w:line="276" w:lineRule="auto"/>
              <w:rPr>
                <w:rFonts w:cs="Arial"/>
                <w:i/>
                <w:szCs w:val="20"/>
              </w:rPr>
            </w:pPr>
          </w:p>
        </w:tc>
      </w:tr>
      <w:tr w:rsidR="00B86EE0" w:rsidRPr="00946073" w:rsidTr="00946073">
        <w:trPr>
          <w:trHeight w:val="454"/>
        </w:trPr>
        <w:tc>
          <w:tcPr>
            <w:tcW w:w="1016" w:type="pct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Character Set</w:t>
            </w:r>
          </w:p>
        </w:tc>
        <w:tc>
          <w:tcPr>
            <w:tcW w:w="1919" w:type="pct"/>
            <w:vAlign w:val="center"/>
          </w:tcPr>
          <w:p w:rsidR="00160AF3" w:rsidRPr="00946073" w:rsidRDefault="00160AF3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WE8MSWIN1252</w:t>
            </w:r>
          </w:p>
          <w:p w:rsidR="00B86EE0" w:rsidRPr="00946073" w:rsidRDefault="00160AF3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 xml:space="preserve">(If you have an existing database you have to edit the Character Set if it does not match the requirement, or you have to create a new instance of </w:t>
            </w:r>
            <w:r w:rsidR="00B41665">
              <w:rPr>
                <w:rFonts w:eastAsia="Times New Roman" w:cs="Arial"/>
                <w:noProof/>
                <w:szCs w:val="20"/>
              </w:rPr>
              <w:t>O</w:t>
            </w:r>
            <w:r w:rsidRPr="00B41665">
              <w:rPr>
                <w:rFonts w:eastAsia="Times New Roman" w:cs="Arial"/>
                <w:noProof/>
                <w:szCs w:val="20"/>
              </w:rPr>
              <w:t>racle</w:t>
            </w:r>
            <w:r w:rsidRPr="00946073">
              <w:rPr>
                <w:rFonts w:eastAsia="Times New Roman" w:cs="Arial"/>
                <w:szCs w:val="20"/>
              </w:rPr>
              <w:t xml:space="preserve"> with the convenient Character Set.)</w:t>
            </w:r>
          </w:p>
        </w:tc>
        <w:tc>
          <w:tcPr>
            <w:tcW w:w="2066" w:type="pct"/>
            <w:vAlign w:val="center"/>
          </w:tcPr>
          <w:p w:rsidR="00160AF3" w:rsidRPr="00946073" w:rsidRDefault="00160AF3" w:rsidP="00220659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AL32UTF8</w:t>
            </w:r>
          </w:p>
          <w:p w:rsidR="00B86EE0" w:rsidRPr="00946073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</w:p>
        </w:tc>
      </w:tr>
      <w:tr w:rsidR="00B86EE0" w:rsidRPr="00946073" w:rsidTr="00946073">
        <w:trPr>
          <w:trHeight w:val="454"/>
        </w:trPr>
        <w:tc>
          <w:tcPr>
            <w:tcW w:w="1016" w:type="pct"/>
            <w:vAlign w:val="center"/>
          </w:tcPr>
          <w:p w:rsidR="00B86EE0" w:rsidRPr="00946073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Features</w:t>
            </w:r>
          </w:p>
        </w:tc>
        <w:tc>
          <w:tcPr>
            <w:tcW w:w="1919" w:type="pct"/>
            <w:vAlign w:val="center"/>
          </w:tcPr>
          <w:p w:rsidR="00B86EE0" w:rsidRPr="00946073" w:rsidRDefault="00B86E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Text</w:t>
            </w:r>
          </w:p>
          <w:p w:rsidR="00B86EE0" w:rsidRPr="00946073" w:rsidRDefault="00B86E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Call Interface (OCI)</w:t>
            </w:r>
          </w:p>
          <w:p w:rsidR="00CD31C9" w:rsidRPr="005F79AB" w:rsidRDefault="00DA28C2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Partitioning optional</w:t>
            </w:r>
            <w:r w:rsidR="00B86EE0" w:rsidRPr="005F79AB">
              <w:rPr>
                <w:rFonts w:eastAsia="Times New Roman" w:cs="Arial"/>
                <w:szCs w:val="20"/>
              </w:rPr>
              <w:t xml:space="preserve"> (Oracle Enterprise Only), this is </w:t>
            </w:r>
            <w:r w:rsidR="00B86EE0" w:rsidRPr="005F79AB">
              <w:rPr>
                <w:rFonts w:eastAsia="Times New Roman" w:cs="Arial"/>
                <w:szCs w:val="20"/>
              </w:rPr>
              <w:lastRenderedPageBreak/>
              <w:t>recommended for cartridge performance.</w:t>
            </w:r>
          </w:p>
          <w:p w:rsidR="00247390" w:rsidRPr="00E73535" w:rsidRDefault="00A50300" w:rsidP="00E7353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Row Level Security (RLS is only on Oracle Enterprise Edition)</w:t>
            </w:r>
          </w:p>
        </w:tc>
        <w:tc>
          <w:tcPr>
            <w:tcW w:w="2066" w:type="pct"/>
            <w:vAlign w:val="center"/>
          </w:tcPr>
          <w:p w:rsidR="00247390" w:rsidRPr="00FB745C" w:rsidRDefault="00247390" w:rsidP="00FB745C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</w:tr>
      <w:tr w:rsidR="00A15041" w:rsidRPr="00946073" w:rsidTr="00946073">
        <w:trPr>
          <w:trHeight w:val="454"/>
        </w:trPr>
        <w:tc>
          <w:tcPr>
            <w:tcW w:w="1016" w:type="pct"/>
            <w:vAlign w:val="center"/>
          </w:tcPr>
          <w:p w:rsidR="001A628E" w:rsidRPr="00946073" w:rsidRDefault="00A15041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Cartridge</w:t>
            </w:r>
          </w:p>
        </w:tc>
        <w:tc>
          <w:tcPr>
            <w:tcW w:w="1919" w:type="pct"/>
            <w:vAlign w:val="center"/>
          </w:tcPr>
          <w:p w:rsidR="00A15041" w:rsidRPr="00946073" w:rsidRDefault="00C9550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5.1.0.88</w:t>
            </w:r>
          </w:p>
        </w:tc>
        <w:tc>
          <w:tcPr>
            <w:tcW w:w="2066" w:type="pct"/>
            <w:vAlign w:val="center"/>
          </w:tcPr>
          <w:p w:rsidR="00A15041" w:rsidRPr="00FB745C" w:rsidRDefault="00A15041" w:rsidP="00FB745C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</w:tbl>
    <w:p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7" w:name="_Toc283054780"/>
      <w:bookmarkStart w:id="18" w:name="_Toc510798437"/>
      <w:r w:rsidRPr="002C5386">
        <w:rPr>
          <w:rFonts w:ascii="Arial Narrow" w:hAnsi="Arial Narrow" w:cs="Arial"/>
          <w:sz w:val="26"/>
          <w:szCs w:val="26"/>
        </w:rPr>
        <w:t>Require</w:t>
      </w:r>
      <w:r w:rsidR="001007FB" w:rsidRPr="002C5386">
        <w:rPr>
          <w:rFonts w:ascii="Arial Narrow" w:hAnsi="Arial Narrow" w:cs="Arial"/>
          <w:sz w:val="26"/>
          <w:szCs w:val="26"/>
        </w:rPr>
        <w:t xml:space="preserve">d Software for Webserver (Middle </w:t>
      </w:r>
      <w:r w:rsidRPr="002C5386">
        <w:rPr>
          <w:rFonts w:ascii="Arial Narrow" w:hAnsi="Arial Narrow" w:cs="Arial"/>
          <w:sz w:val="26"/>
          <w:szCs w:val="26"/>
        </w:rPr>
        <w:t>Tier)</w:t>
      </w:r>
      <w:bookmarkEnd w:id="17"/>
      <w:bookmarkEnd w:id="18"/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951"/>
        <w:gridCol w:w="3686"/>
        <w:gridCol w:w="3969"/>
      </w:tblGrid>
      <w:tr w:rsidR="00484134" w:rsidRPr="008F61DA" w:rsidTr="008F61DA">
        <w:trPr>
          <w:trHeight w:val="454"/>
          <w:tblHeader/>
        </w:trPr>
        <w:tc>
          <w:tcPr>
            <w:tcW w:w="1951" w:type="dxa"/>
            <w:shd w:val="clear" w:color="auto" w:fill="DDD9C3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8F61DA">
              <w:rPr>
                <w:rFonts w:cs="Arial"/>
                <w:b/>
                <w:szCs w:val="20"/>
              </w:rPr>
              <w:t>Software</w:t>
            </w:r>
          </w:p>
        </w:tc>
        <w:tc>
          <w:tcPr>
            <w:tcW w:w="3686" w:type="dxa"/>
            <w:shd w:val="clear" w:color="auto" w:fill="DDD9C3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8F61DA">
              <w:rPr>
                <w:rFonts w:cs="Arial"/>
                <w:b/>
                <w:szCs w:val="20"/>
              </w:rPr>
              <w:t>Qualified</w:t>
            </w:r>
          </w:p>
        </w:tc>
        <w:tc>
          <w:tcPr>
            <w:tcW w:w="3969" w:type="dxa"/>
            <w:shd w:val="clear" w:color="auto" w:fill="DDD9C3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8F61DA">
              <w:rPr>
                <w:rFonts w:cs="Arial"/>
                <w:b/>
                <w:szCs w:val="20"/>
              </w:rPr>
              <w:t>Supported</w:t>
            </w:r>
          </w:p>
        </w:tc>
      </w:tr>
      <w:tr w:rsidR="00484134" w:rsidRPr="008F61DA" w:rsidTr="008F61DA">
        <w:trPr>
          <w:trHeight w:val="454"/>
        </w:trPr>
        <w:tc>
          <w:tcPr>
            <w:tcW w:w="1951" w:type="dxa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8F61DA">
              <w:rPr>
                <w:rFonts w:cs="Arial"/>
                <w:szCs w:val="20"/>
              </w:rPr>
              <w:t>Operating System</w:t>
            </w:r>
          </w:p>
        </w:tc>
        <w:tc>
          <w:tcPr>
            <w:tcW w:w="3686" w:type="dxa"/>
            <w:vAlign w:val="center"/>
          </w:tcPr>
          <w:p w:rsidR="008B34E0" w:rsidRPr="006D3144" w:rsidRDefault="00790E7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</w:t>
            </w:r>
            <w:r w:rsidR="00000213">
              <w:rPr>
                <w:rFonts w:eastAsia="Times New Roman" w:cs="Arial"/>
                <w:szCs w:val="20"/>
              </w:rPr>
              <w:t>erver 2012 Standard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:rsidR="006D3144" w:rsidRPr="00FF28E0" w:rsidRDefault="006D314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B41665">
              <w:rPr>
                <w:rFonts w:eastAsia="Times New Roman" w:cs="Arial"/>
                <w:noProof/>
                <w:szCs w:val="20"/>
              </w:rPr>
              <w:t>Wi</w:t>
            </w:r>
            <w:r w:rsidR="00B41665" w:rsidRPr="00B41665">
              <w:rPr>
                <w:rFonts w:eastAsia="Times New Roman" w:cs="Arial"/>
                <w:noProof/>
                <w:szCs w:val="20"/>
              </w:rPr>
              <w:t>n</w:t>
            </w:r>
            <w:r w:rsidRPr="00B41665">
              <w:rPr>
                <w:rFonts w:eastAsia="Times New Roman" w:cs="Arial"/>
                <w:noProof/>
                <w:szCs w:val="20"/>
              </w:rPr>
              <w:t>dows</w:t>
            </w:r>
            <w:r>
              <w:rPr>
                <w:rFonts w:eastAsia="Times New Roman" w:cs="Arial"/>
                <w:szCs w:val="20"/>
              </w:rPr>
              <w:t xml:space="preserve"> Server 2012 R2 Standard Edition (64-bit)</w:t>
            </w:r>
          </w:p>
          <w:p w:rsidR="00FF28E0" w:rsidRPr="008F61DA" w:rsidRDefault="00FF28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t>Windows Server 2016 Standard (64-bit)</w:t>
            </w:r>
          </w:p>
        </w:tc>
        <w:tc>
          <w:tcPr>
            <w:tcW w:w="3969" w:type="dxa"/>
            <w:vAlign w:val="center"/>
          </w:tcPr>
          <w:p w:rsidR="005D0234" w:rsidRPr="005F79AB" w:rsidRDefault="005D0234" w:rsidP="00FF28E0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eastAsia="Times New Roman" w:cs="Arial"/>
                <w:szCs w:val="20"/>
              </w:rPr>
            </w:pPr>
          </w:p>
          <w:p w:rsidR="00A72756" w:rsidRPr="006D3144" w:rsidRDefault="005D023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Server 2012 </w:t>
            </w:r>
            <w:r w:rsidR="003E1633" w:rsidRPr="005F79AB">
              <w:rPr>
                <w:rFonts w:eastAsia="Times New Roman" w:cs="Arial"/>
                <w:szCs w:val="20"/>
              </w:rPr>
              <w:t xml:space="preserve">Datacenter </w:t>
            </w:r>
            <w:r w:rsidR="00000213">
              <w:rPr>
                <w:rFonts w:eastAsia="Times New Roman" w:cs="Arial"/>
                <w:szCs w:val="20"/>
              </w:rPr>
              <w:t>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:rsidR="006D3144" w:rsidRPr="008F61DA" w:rsidRDefault="006D3144" w:rsidP="00C9550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B41665">
              <w:rPr>
                <w:rFonts w:eastAsia="Times New Roman" w:cs="Arial"/>
                <w:noProof/>
                <w:szCs w:val="20"/>
              </w:rPr>
              <w:t>Wi</w:t>
            </w:r>
            <w:r w:rsidR="00B41665" w:rsidRPr="00B41665">
              <w:rPr>
                <w:rFonts w:eastAsia="Times New Roman" w:cs="Arial"/>
                <w:noProof/>
                <w:szCs w:val="20"/>
              </w:rPr>
              <w:t>n</w:t>
            </w:r>
            <w:r w:rsidRPr="00B41665">
              <w:rPr>
                <w:rFonts w:eastAsia="Times New Roman" w:cs="Arial"/>
                <w:noProof/>
                <w:szCs w:val="20"/>
              </w:rPr>
              <w:t>dows</w:t>
            </w:r>
            <w:r>
              <w:rPr>
                <w:rFonts w:eastAsia="Times New Roman" w:cs="Arial"/>
                <w:szCs w:val="20"/>
              </w:rPr>
              <w:t xml:space="preserve"> Server 2012 R2 </w:t>
            </w:r>
            <w:r w:rsidR="00C9550E">
              <w:rPr>
                <w:rFonts w:eastAsia="Times New Roman" w:cs="Arial"/>
                <w:szCs w:val="20"/>
              </w:rPr>
              <w:t xml:space="preserve">Datacenter </w:t>
            </w:r>
            <w:r>
              <w:rPr>
                <w:rFonts w:eastAsia="Times New Roman" w:cs="Arial"/>
                <w:szCs w:val="20"/>
              </w:rPr>
              <w:t>Edition (64-bit)</w:t>
            </w:r>
          </w:p>
        </w:tc>
      </w:tr>
      <w:tr w:rsidR="00484134" w:rsidRPr="008F61DA" w:rsidTr="008F61DA">
        <w:trPr>
          <w:trHeight w:val="454"/>
        </w:trPr>
        <w:tc>
          <w:tcPr>
            <w:tcW w:w="1951" w:type="dxa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Internet Information Services (IIS)</w:t>
            </w:r>
          </w:p>
        </w:tc>
        <w:tc>
          <w:tcPr>
            <w:tcW w:w="3686" w:type="dxa"/>
            <w:vAlign w:val="center"/>
          </w:tcPr>
          <w:p w:rsidR="0003601A" w:rsidRDefault="0003601A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IIS 8.0 </w:t>
            </w:r>
          </w:p>
          <w:p w:rsidR="000520AE" w:rsidRDefault="000520A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IIS 8.5</w:t>
            </w:r>
          </w:p>
          <w:p w:rsidR="002A1BE4" w:rsidRPr="001B7C62" w:rsidRDefault="002A1BE4" w:rsidP="002A1BE4">
            <w:pPr>
              <w:pStyle w:val="ListParagraph"/>
              <w:widowControl w:val="0"/>
              <w:numPr>
                <w:ilvl w:val="0"/>
                <w:numId w:val="40"/>
              </w:numPr>
              <w:spacing w:before="40" w:after="40" w:line="20" w:lineRule="atLeast"/>
              <w:ind w:hanging="221"/>
              <w:contextualSpacing w:val="0"/>
              <w:rPr>
                <w:rFonts w:eastAsia="Times New Roman"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t>IIS 10</w:t>
            </w:r>
          </w:p>
          <w:p w:rsidR="00380CB7" w:rsidRPr="00DB1B65" w:rsidRDefault="00772D5D" w:rsidP="000520A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812362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812362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94522C" w:rsidRPr="00DB1B65">
              <w:rPr>
                <w:rFonts w:eastAsia="Times New Roman" w:cs="Arial"/>
                <w:i/>
                <w:szCs w:val="20"/>
              </w:rPr>
              <w:t xml:space="preserve">IIS 6.0 compatibility should </w:t>
            </w:r>
            <w:r w:rsidR="0094522C" w:rsidRPr="00E73535">
              <w:rPr>
                <w:rFonts w:eastAsia="Times New Roman" w:cs="Arial"/>
                <w:i/>
                <w:noProof/>
                <w:szCs w:val="20"/>
              </w:rPr>
              <w:t>be installed</w:t>
            </w:r>
            <w:r w:rsidR="0094522C" w:rsidRPr="00DB1B65">
              <w:rPr>
                <w:rFonts w:eastAsia="Times New Roman" w:cs="Arial"/>
                <w:i/>
                <w:szCs w:val="20"/>
              </w:rPr>
              <w:t xml:space="preserve"> when </w:t>
            </w:r>
            <w:r w:rsidR="007F4A0A">
              <w:rPr>
                <w:rFonts w:eastAsia="Times New Roman" w:cs="Arial"/>
                <w:i/>
                <w:szCs w:val="20"/>
              </w:rPr>
              <w:t>the installation VM has IIS 7.5</w:t>
            </w:r>
            <w:r w:rsidR="0094522C" w:rsidRPr="00DB1B65">
              <w:rPr>
                <w:rFonts w:eastAsia="Times New Roman" w:cs="Arial"/>
                <w:i/>
                <w:szCs w:val="20"/>
              </w:rPr>
              <w:t xml:space="preserve"> and above installed</w:t>
            </w:r>
            <w:r w:rsidR="000520AE">
              <w:rPr>
                <w:rFonts w:eastAsia="Times New Roman" w:cs="Arial"/>
                <w:i/>
                <w:szCs w:val="20"/>
              </w:rPr>
              <w:t xml:space="preserve"> to avoid t</w:t>
            </w:r>
            <w:r w:rsidR="0094522C" w:rsidRPr="00DB1B65">
              <w:rPr>
                <w:rFonts w:eastAsia="Times New Roman" w:cs="Arial"/>
                <w:i/>
                <w:szCs w:val="20"/>
              </w:rPr>
              <w:t>he CBOE installer roll back.</w:t>
            </w:r>
          </w:p>
        </w:tc>
        <w:tc>
          <w:tcPr>
            <w:tcW w:w="3969" w:type="dxa"/>
            <w:vAlign w:val="center"/>
          </w:tcPr>
          <w:p w:rsidR="00812362" w:rsidRPr="00DB1B65" w:rsidRDefault="00812362" w:rsidP="000520A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</w:p>
        </w:tc>
      </w:tr>
      <w:tr w:rsidR="00484134" w:rsidRPr="008F61DA" w:rsidTr="008F61DA">
        <w:trPr>
          <w:trHeight w:val="454"/>
        </w:trPr>
        <w:tc>
          <w:tcPr>
            <w:tcW w:w="1951" w:type="dxa"/>
            <w:vAlign w:val="center"/>
          </w:tcPr>
          <w:p w:rsidR="00D8204C" w:rsidRPr="008F61DA" w:rsidRDefault="005F79AB" w:rsidP="005F79AB">
            <w:pPr>
              <w:spacing w:before="60" w:after="60" w:line="23" w:lineRule="atLeast"/>
              <w:rPr>
                <w:rFonts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</w:t>
            </w:r>
            <w:r w:rsidR="00484134" w:rsidRPr="00971096">
              <w:rPr>
                <w:rFonts w:eastAsia="Times New Roman" w:cs="Arial"/>
                <w:szCs w:val="20"/>
              </w:rPr>
              <w:t>NET Framework</w:t>
            </w:r>
            <w:r w:rsidR="0038319E" w:rsidRPr="00971096">
              <w:rPr>
                <w:rFonts w:eastAsia="Times New Roman" w:cs="Arial"/>
                <w:szCs w:val="20"/>
              </w:rPr>
              <w:t>**</w:t>
            </w:r>
          </w:p>
        </w:tc>
        <w:tc>
          <w:tcPr>
            <w:tcW w:w="3686" w:type="dxa"/>
            <w:vAlign w:val="center"/>
          </w:tcPr>
          <w:p w:rsidR="009B7A9C" w:rsidRDefault="009B7A9C" w:rsidP="000520A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NET Framework 4.</w:t>
            </w:r>
            <w:r w:rsidR="00A43F4D">
              <w:rPr>
                <w:rFonts w:eastAsia="Times New Roman" w:cs="Arial"/>
                <w:szCs w:val="20"/>
              </w:rPr>
              <w:t>7</w:t>
            </w:r>
          </w:p>
          <w:p w:rsidR="002A1BE4" w:rsidRPr="002A1BE4" w:rsidRDefault="002A1BE4" w:rsidP="002A1BE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NET Framework 4.</w:t>
            </w:r>
            <w:r w:rsidR="00A43F4D">
              <w:rPr>
                <w:rFonts w:eastAsia="Times New Roman" w:cs="Arial"/>
                <w:szCs w:val="20"/>
              </w:rPr>
              <w:t>7.1</w:t>
            </w:r>
          </w:p>
        </w:tc>
        <w:tc>
          <w:tcPr>
            <w:tcW w:w="3969" w:type="dxa"/>
            <w:vAlign w:val="center"/>
          </w:tcPr>
          <w:p w:rsidR="006E4246" w:rsidRDefault="001D5E33" w:rsidP="00220659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220659">
              <w:rPr>
                <w:rFonts w:eastAsia="Times New Roman" w:cs="Arial"/>
                <w:szCs w:val="20"/>
              </w:rPr>
              <w:t>.NET Framework 4.6.2</w:t>
            </w:r>
          </w:p>
          <w:p w:rsidR="001D5E33" w:rsidRPr="00220659" w:rsidRDefault="001D5E33" w:rsidP="00220659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NET Framework 4.6.1</w:t>
            </w:r>
          </w:p>
        </w:tc>
      </w:tr>
      <w:tr w:rsidR="00484134" w:rsidRPr="008F61DA" w:rsidTr="008F61DA">
        <w:trPr>
          <w:trHeight w:val="454"/>
        </w:trPr>
        <w:tc>
          <w:tcPr>
            <w:tcW w:w="1951" w:type="dxa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Network</w:t>
            </w:r>
          </w:p>
        </w:tc>
        <w:tc>
          <w:tcPr>
            <w:tcW w:w="3686" w:type="dxa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Net service connectivity to the Oracle database from the </w:t>
            </w:r>
            <w:r w:rsidRPr="00E73535">
              <w:rPr>
                <w:rFonts w:eastAsia="Times New Roman" w:cs="Arial"/>
                <w:noProof/>
                <w:szCs w:val="20"/>
              </w:rPr>
              <w:t>Webserver</w:t>
            </w:r>
            <w:r w:rsidRPr="008F61DA">
              <w:rPr>
                <w:rFonts w:eastAsia="Times New Roman" w:cs="Arial"/>
                <w:szCs w:val="20"/>
              </w:rPr>
              <w:t>.</w:t>
            </w:r>
          </w:p>
          <w:p w:rsidR="00BA0608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Clients must be able to connect to the </w:t>
            </w:r>
            <w:r w:rsidRPr="00E73535">
              <w:rPr>
                <w:rFonts w:eastAsia="Times New Roman" w:cs="Arial"/>
                <w:noProof/>
                <w:szCs w:val="20"/>
              </w:rPr>
              <w:t>Webserver</w:t>
            </w:r>
            <w:r w:rsidRPr="008F61DA">
              <w:rPr>
                <w:rFonts w:eastAsia="Times New Roman" w:cs="Arial"/>
                <w:szCs w:val="20"/>
              </w:rPr>
              <w:t xml:space="preserve">.  All clients must be able to resolve the same name to browse to the </w:t>
            </w:r>
            <w:r w:rsidRPr="00E73535">
              <w:rPr>
                <w:rFonts w:eastAsia="Times New Roman" w:cs="Arial"/>
                <w:noProof/>
                <w:szCs w:val="20"/>
              </w:rPr>
              <w:t>Webserver</w:t>
            </w:r>
            <w:r w:rsidRPr="008F61DA">
              <w:rPr>
                <w:rFonts w:eastAsia="Times New Roman" w:cs="Arial"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  <w:tr w:rsidR="002C4AA2" w:rsidRPr="008F61DA" w:rsidTr="008F61DA">
        <w:trPr>
          <w:trHeight w:val="454"/>
        </w:trPr>
        <w:tc>
          <w:tcPr>
            <w:tcW w:w="1951" w:type="dxa"/>
            <w:vAlign w:val="center"/>
          </w:tcPr>
          <w:p w:rsidR="00573384" w:rsidRPr="008F61DA" w:rsidRDefault="0057338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  <w:p w:rsidR="002C4AA2" w:rsidRPr="008F61DA" w:rsidRDefault="002C4AA2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Microsoft Office </w:t>
            </w:r>
          </w:p>
        </w:tc>
        <w:tc>
          <w:tcPr>
            <w:tcW w:w="3686" w:type="dxa"/>
            <w:vAlign w:val="center"/>
          </w:tcPr>
          <w:p w:rsidR="00B9494E" w:rsidRPr="008F61DA" w:rsidRDefault="008D29C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3</w:t>
            </w:r>
            <w:r w:rsidR="00D21821" w:rsidRPr="008F61DA">
              <w:rPr>
                <w:rFonts w:eastAsia="Times New Roman" w:cs="Arial"/>
                <w:szCs w:val="20"/>
              </w:rPr>
              <w:t xml:space="preserve"> Professional (</w:t>
            </w:r>
            <w:r w:rsidR="00000213">
              <w:rPr>
                <w:rFonts w:eastAsia="Times New Roman" w:cs="Arial"/>
                <w:szCs w:val="20"/>
              </w:rPr>
              <w:t>32-</w:t>
            </w:r>
            <w:r w:rsidR="00ED2653" w:rsidRPr="008F61DA">
              <w:rPr>
                <w:rFonts w:eastAsia="Times New Roman" w:cs="Arial"/>
                <w:szCs w:val="20"/>
              </w:rPr>
              <w:t>bit</w:t>
            </w:r>
            <w:r w:rsidR="00D21821" w:rsidRPr="008F61DA">
              <w:rPr>
                <w:rFonts w:eastAsia="Times New Roman" w:cs="Arial"/>
                <w:szCs w:val="20"/>
              </w:rPr>
              <w:t>)</w:t>
            </w:r>
          </w:p>
          <w:p w:rsidR="00B9494E" w:rsidRPr="005F79AB" w:rsidRDefault="008D29C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6</w:t>
            </w:r>
            <w:r w:rsidR="00000213">
              <w:rPr>
                <w:rFonts w:eastAsia="Times New Roman" w:cs="Arial"/>
                <w:szCs w:val="20"/>
              </w:rPr>
              <w:t xml:space="preserve"> Professional</w:t>
            </w:r>
            <w:r>
              <w:rPr>
                <w:rFonts w:eastAsia="Times New Roman" w:cs="Arial"/>
                <w:szCs w:val="20"/>
              </w:rPr>
              <w:t xml:space="preserve"> Plus</w:t>
            </w:r>
            <w:r w:rsidR="00000213">
              <w:rPr>
                <w:rFonts w:eastAsia="Times New Roman" w:cs="Arial"/>
                <w:szCs w:val="20"/>
              </w:rPr>
              <w:t xml:space="preserve"> (32-</w:t>
            </w:r>
            <w:r w:rsidR="00D21821" w:rsidRPr="008F61DA">
              <w:rPr>
                <w:rFonts w:eastAsia="Times New Roman" w:cs="Arial"/>
                <w:szCs w:val="20"/>
              </w:rPr>
              <w:t>bit)</w:t>
            </w:r>
          </w:p>
          <w:p w:rsidR="00573384" w:rsidRPr="00DB1B65" w:rsidRDefault="00772D5D" w:rsidP="006D3144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573384" w:rsidRPr="00DB1B65">
              <w:rPr>
                <w:rFonts w:eastAsia="Times New Roman" w:cs="Arial"/>
                <w:i/>
                <w:szCs w:val="20"/>
              </w:rPr>
              <w:t xml:space="preserve">Inventory </w:t>
            </w:r>
            <w:r w:rsidR="006D3144">
              <w:rPr>
                <w:rFonts w:eastAsia="Times New Roman" w:cs="Arial"/>
                <w:i/>
                <w:szCs w:val="20"/>
              </w:rPr>
              <w:t>Reporting Feature and</w:t>
            </w:r>
            <w:r w:rsidR="00573384" w:rsidRPr="00DB1B65">
              <w:rPr>
                <w:rFonts w:eastAsia="Times New Roman" w:cs="Arial"/>
                <w:i/>
                <w:szCs w:val="20"/>
              </w:rPr>
              <w:t xml:space="preserve"> ChemDraw </w:t>
            </w:r>
            <w:r w:rsidR="009B7A9C">
              <w:rPr>
                <w:rFonts w:eastAsia="Times New Roman" w:cs="Arial"/>
                <w:i/>
                <w:szCs w:val="20"/>
              </w:rPr>
              <w:t>support</w:t>
            </w:r>
            <w:r w:rsidR="00DB1B65">
              <w:rPr>
                <w:rFonts w:eastAsia="Times New Roman" w:cs="Arial"/>
                <w:i/>
                <w:szCs w:val="20"/>
              </w:rPr>
              <w:t xml:space="preserve"> only MS Office 32-</w:t>
            </w:r>
            <w:r w:rsidR="00573384" w:rsidRPr="00DB1B65">
              <w:rPr>
                <w:rFonts w:eastAsia="Times New Roman" w:cs="Arial"/>
                <w:i/>
                <w:szCs w:val="20"/>
              </w:rPr>
              <w:t>bit</w:t>
            </w:r>
            <w:r w:rsidR="00DB1B65">
              <w:rPr>
                <w:rFonts w:eastAsia="Times New Roman" w:cs="Arial"/>
                <w:i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:rsidR="00CD1599" w:rsidRPr="00DB1B65" w:rsidRDefault="00CD1599" w:rsidP="006D3144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</w:p>
        </w:tc>
      </w:tr>
      <w:tr w:rsidR="00484134" w:rsidRPr="008F61DA" w:rsidTr="008F61DA">
        <w:trPr>
          <w:trHeight w:val="454"/>
        </w:trPr>
        <w:tc>
          <w:tcPr>
            <w:tcW w:w="1951" w:type="dxa"/>
            <w:vAlign w:val="center"/>
          </w:tcPr>
          <w:p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Oracle Client</w:t>
            </w:r>
          </w:p>
        </w:tc>
        <w:tc>
          <w:tcPr>
            <w:tcW w:w="3686" w:type="dxa"/>
            <w:vAlign w:val="center"/>
          </w:tcPr>
          <w:p w:rsidR="009B7A9C" w:rsidRPr="006D3144" w:rsidRDefault="009B7A9C" w:rsidP="006D314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1.0.2 (32-bit)</w:t>
            </w:r>
          </w:p>
          <w:p w:rsidR="00EF137C" w:rsidRPr="008F61DA" w:rsidRDefault="00EF137C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Please note that Oracle Client </w:t>
            </w:r>
            <w:r w:rsidRPr="00E73535">
              <w:rPr>
                <w:rFonts w:eastAsia="Times New Roman" w:cs="Arial"/>
                <w:noProof/>
                <w:szCs w:val="20"/>
              </w:rPr>
              <w:t>is only required</w:t>
            </w:r>
            <w:r w:rsidRPr="008F61DA">
              <w:rPr>
                <w:rFonts w:eastAsia="Times New Roman" w:cs="Arial"/>
                <w:szCs w:val="20"/>
              </w:rPr>
              <w:t xml:space="preserve"> for systems with E-Notebook integration</w:t>
            </w:r>
          </w:p>
          <w:p w:rsidR="00EF137C" w:rsidRPr="00DB1B65" w:rsidRDefault="00772D5D" w:rsidP="005C1EE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EF137C" w:rsidRPr="00DB1B65">
              <w:rPr>
                <w:rFonts w:eastAsia="Times New Roman" w:cs="Arial"/>
                <w:i/>
                <w:szCs w:val="20"/>
              </w:rPr>
              <w:t>Oracle</w:t>
            </w:r>
            <w:r w:rsidR="006F7980" w:rsidRPr="00DB1B65">
              <w:rPr>
                <w:rFonts w:eastAsia="Times New Roman" w:cs="Arial"/>
                <w:i/>
                <w:szCs w:val="20"/>
              </w:rPr>
              <w:t xml:space="preserve"> </w:t>
            </w:r>
            <w:r w:rsidR="00EF137C" w:rsidRPr="00DB1B65">
              <w:rPr>
                <w:rFonts w:eastAsia="Times New Roman" w:cs="Arial"/>
                <w:i/>
                <w:szCs w:val="20"/>
              </w:rPr>
              <w:t>Client Administration version</w:t>
            </w:r>
            <w:r w:rsidR="00E74037">
              <w:rPr>
                <w:rFonts w:eastAsia="Times New Roman" w:cs="Arial"/>
                <w:i/>
                <w:szCs w:val="20"/>
              </w:rPr>
              <w:t xml:space="preserve"> is required</w:t>
            </w:r>
            <w:r w:rsidR="00EF137C" w:rsidRPr="00DB1B65">
              <w:rPr>
                <w:rFonts w:eastAsia="Times New Roman" w:cs="Arial"/>
                <w:i/>
                <w:szCs w:val="20"/>
              </w:rPr>
              <w:t>.</w:t>
            </w:r>
          </w:p>
          <w:p w:rsidR="00662E11" w:rsidRPr="00662E11" w:rsidRDefault="00000213" w:rsidP="005C1EE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 w:rsidRPr="00DB1B65">
              <w:rPr>
                <w:rFonts w:eastAsia="Times New Roman" w:cs="Arial"/>
                <w:i/>
                <w:szCs w:val="20"/>
              </w:rPr>
              <w:t>64-</w:t>
            </w:r>
            <w:r w:rsidR="00EF137C" w:rsidRPr="00DB1B65">
              <w:rPr>
                <w:rFonts w:eastAsia="Times New Roman" w:cs="Arial"/>
                <w:i/>
                <w:szCs w:val="20"/>
              </w:rPr>
              <w:t xml:space="preserve">bit Oracle client </w:t>
            </w:r>
            <w:r w:rsidR="00E74037" w:rsidRPr="00E73535">
              <w:rPr>
                <w:rFonts w:eastAsia="Times New Roman" w:cs="Arial"/>
                <w:i/>
                <w:noProof/>
                <w:szCs w:val="20"/>
              </w:rPr>
              <w:t>is NOT suppor</w:t>
            </w:r>
            <w:r w:rsidR="00EF137C" w:rsidRPr="00E73535">
              <w:rPr>
                <w:rFonts w:eastAsia="Times New Roman" w:cs="Arial"/>
                <w:i/>
                <w:noProof/>
                <w:szCs w:val="20"/>
              </w:rPr>
              <w:t>t</w:t>
            </w:r>
            <w:r w:rsidR="00E74037" w:rsidRPr="00E73535">
              <w:rPr>
                <w:rFonts w:eastAsia="Times New Roman" w:cs="Arial"/>
                <w:i/>
                <w:noProof/>
                <w:szCs w:val="20"/>
              </w:rPr>
              <w:t>ed</w:t>
            </w:r>
            <w:r w:rsidR="00EF137C" w:rsidRPr="00DB1B65">
              <w:rPr>
                <w:rFonts w:eastAsia="Times New Roman" w:cs="Arial"/>
                <w:i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:rsidR="008D29CE" w:rsidRDefault="008D29CE" w:rsidP="008D29C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1.2.0.4 (32-bit)</w:t>
            </w:r>
          </w:p>
          <w:p w:rsidR="00662E11" w:rsidRPr="00662E11" w:rsidRDefault="00662E11" w:rsidP="005C1EE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</w:p>
        </w:tc>
      </w:tr>
      <w:tr w:rsidR="00484134" w:rsidRPr="008F61DA" w:rsidTr="008F61DA">
        <w:trPr>
          <w:trHeight w:val="454"/>
        </w:trPr>
        <w:tc>
          <w:tcPr>
            <w:tcW w:w="1951" w:type="dxa"/>
            <w:vAlign w:val="center"/>
          </w:tcPr>
          <w:p w:rsidR="00674B6C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Oracle Data Access Components (ODAC) includes </w:t>
            </w:r>
            <w:r w:rsidRPr="008F61DA">
              <w:rPr>
                <w:rFonts w:eastAsia="Times New Roman" w:cs="Arial"/>
                <w:szCs w:val="20"/>
              </w:rPr>
              <w:lastRenderedPageBreak/>
              <w:t xml:space="preserve">OLEDB Provider and Oracle Data Provider </w:t>
            </w:r>
            <w:r w:rsidRPr="00E73535">
              <w:rPr>
                <w:rFonts w:eastAsia="Times New Roman" w:cs="Arial"/>
                <w:noProof/>
                <w:szCs w:val="20"/>
              </w:rPr>
              <w:t>for</w:t>
            </w:r>
            <w:r w:rsidRPr="00B41665">
              <w:rPr>
                <w:rFonts w:eastAsia="Times New Roman" w:cs="Arial"/>
                <w:noProof/>
                <w:szCs w:val="20"/>
              </w:rPr>
              <w:t xml:space="preserve"> .</w:t>
            </w:r>
            <w:r w:rsidRPr="008F61DA">
              <w:rPr>
                <w:rFonts w:eastAsia="Times New Roman" w:cs="Arial"/>
                <w:szCs w:val="20"/>
              </w:rPr>
              <w:t>Net</w:t>
            </w:r>
          </w:p>
        </w:tc>
        <w:tc>
          <w:tcPr>
            <w:tcW w:w="3686" w:type="dxa"/>
            <w:vAlign w:val="center"/>
          </w:tcPr>
          <w:p w:rsidR="00E416F4" w:rsidRDefault="007F4A0A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lastRenderedPageBreak/>
              <w:t>12.1.0.1.2 (32-bit)</w:t>
            </w:r>
          </w:p>
          <w:p w:rsidR="009B7A9C" w:rsidRPr="00FB745C" w:rsidRDefault="00735117" w:rsidP="007F4A0A">
            <w:pPr>
              <w:spacing w:before="120" w:after="120" w:line="23" w:lineRule="atLeast"/>
              <w:rPr>
                <w:rFonts w:eastAsia="Times New Roman" w:cs="Arial"/>
                <w:szCs w:val="20"/>
              </w:rPr>
            </w:pPr>
            <w:r w:rsidRPr="00735117">
              <w:rPr>
                <w:rFonts w:eastAsia="Times New Roman" w:cs="Arial"/>
                <w:b/>
                <w:i/>
                <w:szCs w:val="20"/>
              </w:rPr>
              <w:t>Note</w:t>
            </w:r>
            <w:r w:rsidRPr="00735117">
              <w:rPr>
                <w:rFonts w:eastAsia="Times New Roman" w:cs="Arial"/>
                <w:i/>
                <w:szCs w:val="20"/>
              </w:rPr>
              <w:t xml:space="preserve">: ODAC needs to be installed with ODT (Oracle Developer Tools) component to avoid errors in search </w:t>
            </w:r>
            <w:r w:rsidRPr="00735117">
              <w:rPr>
                <w:rFonts w:eastAsia="Times New Roman" w:cs="Arial"/>
                <w:i/>
                <w:szCs w:val="20"/>
              </w:rPr>
              <w:lastRenderedPageBreak/>
              <w:t>registration and system setting pages in Registration.</w:t>
            </w:r>
          </w:p>
        </w:tc>
        <w:tc>
          <w:tcPr>
            <w:tcW w:w="3969" w:type="dxa"/>
            <w:vAlign w:val="center"/>
          </w:tcPr>
          <w:p w:rsidR="008D29CE" w:rsidRDefault="008D29CE" w:rsidP="008D29CE">
            <w:pPr>
              <w:pStyle w:val="Default"/>
              <w:rPr>
                <w:color w:val="auto"/>
              </w:rPr>
            </w:pPr>
          </w:p>
          <w:p w:rsidR="008D29CE" w:rsidRPr="00220659" w:rsidRDefault="008D29CE" w:rsidP="00220659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220659">
              <w:rPr>
                <w:rFonts w:eastAsia="Times New Roman" w:cs="Arial"/>
                <w:szCs w:val="20"/>
              </w:rPr>
              <w:t xml:space="preserve">11.2.0.3.20 (32-bit) </w:t>
            </w:r>
          </w:p>
          <w:p w:rsidR="00735117" w:rsidRPr="00735117" w:rsidRDefault="00735117" w:rsidP="00735117">
            <w:pPr>
              <w:spacing w:before="120" w:after="120" w:line="23" w:lineRule="atLeast"/>
              <w:rPr>
                <w:rFonts w:eastAsia="Times New Roman" w:cs="Arial"/>
                <w:i/>
                <w:szCs w:val="20"/>
              </w:rPr>
            </w:pPr>
          </w:p>
        </w:tc>
      </w:tr>
      <w:tr w:rsidR="003E053C" w:rsidRPr="008F61DA" w:rsidTr="008F61DA">
        <w:trPr>
          <w:trHeight w:val="454"/>
        </w:trPr>
        <w:tc>
          <w:tcPr>
            <w:tcW w:w="1951" w:type="dxa"/>
            <w:vAlign w:val="center"/>
          </w:tcPr>
          <w:p w:rsidR="003E053C" w:rsidRPr="008F61DA" w:rsidRDefault="003E053C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lastRenderedPageBreak/>
              <w:t>Oracle Client Components</w:t>
            </w:r>
          </w:p>
        </w:tc>
        <w:tc>
          <w:tcPr>
            <w:tcW w:w="3686" w:type="dxa"/>
            <w:vAlign w:val="center"/>
          </w:tcPr>
          <w:p w:rsidR="003E053C" w:rsidRPr="008F61DA" w:rsidRDefault="003E053C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SqlPlus.</w:t>
            </w:r>
          </w:p>
          <w:p w:rsidR="003E053C" w:rsidRPr="008F61DA" w:rsidRDefault="003E053C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SqlLoader.</w:t>
            </w:r>
          </w:p>
          <w:p w:rsidR="003E053C" w:rsidRPr="008F61DA" w:rsidRDefault="003E053C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Import Utility (imp.exe)</w:t>
            </w:r>
          </w:p>
          <w:p w:rsidR="00A86D21" w:rsidRPr="005C1EEE" w:rsidRDefault="003E053C" w:rsidP="005C1EE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TNS Names configuration to connect the target Oracle server.</w:t>
            </w:r>
          </w:p>
        </w:tc>
        <w:tc>
          <w:tcPr>
            <w:tcW w:w="3969" w:type="dxa"/>
            <w:vAlign w:val="center"/>
          </w:tcPr>
          <w:p w:rsidR="003E053C" w:rsidRPr="008F61DA" w:rsidRDefault="003E053C" w:rsidP="008F61DA">
            <w:pPr>
              <w:pStyle w:val="ListParagraph"/>
              <w:spacing w:before="60" w:after="60" w:line="23" w:lineRule="atLeast"/>
              <w:ind w:left="360"/>
              <w:contextualSpacing w:val="0"/>
              <w:rPr>
                <w:rFonts w:eastAsia="Times New Roman" w:cs="Arial"/>
                <w:szCs w:val="20"/>
              </w:rPr>
            </w:pPr>
          </w:p>
        </w:tc>
      </w:tr>
      <w:tr w:rsidR="000A52C0" w:rsidRPr="008F61DA" w:rsidTr="008F61DA">
        <w:trPr>
          <w:trHeight w:val="454"/>
        </w:trPr>
        <w:tc>
          <w:tcPr>
            <w:tcW w:w="1951" w:type="dxa"/>
            <w:vAlign w:val="center"/>
          </w:tcPr>
          <w:p w:rsidR="000A52C0" w:rsidRPr="008F61DA" w:rsidRDefault="000A52C0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Other Applications</w:t>
            </w:r>
          </w:p>
        </w:tc>
        <w:tc>
          <w:tcPr>
            <w:tcW w:w="3686" w:type="dxa"/>
            <w:vAlign w:val="center"/>
          </w:tcPr>
          <w:p w:rsidR="000A52C0" w:rsidRPr="00FC3B8A" w:rsidRDefault="000A52C0" w:rsidP="00F478F9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FC3B8A">
              <w:rPr>
                <w:rFonts w:eastAsia="Times New Roman" w:cs="Arial"/>
                <w:szCs w:val="20"/>
              </w:rPr>
              <w:t>Win2PDF print driver (required for PDF report format in Inventory)</w:t>
            </w:r>
          </w:p>
          <w:p w:rsidR="0080687A" w:rsidRPr="00FC3B8A" w:rsidRDefault="0080687A" w:rsidP="00FC3B8A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FC3B8A">
              <w:rPr>
                <w:rFonts w:eastAsia="Times New Roman" w:cs="Arial"/>
                <w:szCs w:val="20"/>
              </w:rPr>
              <w:t>T</w:t>
            </w:r>
            <w:r w:rsidR="00FC3B8A" w:rsidRPr="00FC3B8A">
              <w:rPr>
                <w:rFonts w:eastAsia="Times New Roman" w:cs="Arial"/>
                <w:szCs w:val="20"/>
              </w:rPr>
              <w:t>b</w:t>
            </w:r>
            <w:r w:rsidRPr="00FC3B8A">
              <w:rPr>
                <w:rFonts w:eastAsia="Times New Roman" w:cs="Arial"/>
                <w:szCs w:val="20"/>
              </w:rPr>
              <w:t>arcode</w:t>
            </w:r>
            <w:r w:rsidR="00FC3B8A">
              <w:rPr>
                <w:rFonts w:eastAsia="Times New Roman" w:cs="Arial"/>
                <w:szCs w:val="20"/>
              </w:rPr>
              <w:t xml:space="preserve"> </w:t>
            </w:r>
            <w:r w:rsidR="00FC3B8A" w:rsidRPr="00FC3B8A">
              <w:rPr>
                <w:rFonts w:eastAsia="Times New Roman" w:cs="Arial"/>
                <w:szCs w:val="20"/>
              </w:rPr>
              <w:t>11</w:t>
            </w:r>
            <w:r w:rsidR="006A7268" w:rsidRPr="00FC3B8A">
              <w:rPr>
                <w:rFonts w:eastAsia="Times New Roman" w:cs="Arial"/>
                <w:szCs w:val="20"/>
              </w:rPr>
              <w:t xml:space="preserve"> </w:t>
            </w:r>
            <w:r w:rsidR="000520AE">
              <w:rPr>
                <w:rFonts w:eastAsia="Times New Roman" w:cs="Arial"/>
                <w:szCs w:val="20"/>
              </w:rPr>
              <w:t>for generating b</w:t>
            </w:r>
            <w:r w:rsidRPr="00FC3B8A">
              <w:rPr>
                <w:rFonts w:eastAsia="Times New Roman" w:cs="Arial"/>
                <w:szCs w:val="20"/>
              </w:rPr>
              <w:t>arcodes</w:t>
            </w:r>
          </w:p>
          <w:p w:rsidR="000A52C0" w:rsidRPr="00DB1B65" w:rsidRDefault="00772D5D" w:rsidP="005C1EEE">
            <w:pPr>
              <w:autoSpaceDE w:val="0"/>
              <w:autoSpaceDN w:val="0"/>
              <w:adjustRightInd w:val="0"/>
              <w:spacing w:before="120" w:after="60" w:line="23" w:lineRule="atLeast"/>
              <w:rPr>
                <w:rFonts w:eastAsia="Times New Roman" w:cs="Arial"/>
                <w:i/>
                <w:color w:val="000000"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A default printer must be available for the report writer.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This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can be a virtual printer driver or a regular network or local printer driver. This driver will not be necessarily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use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but must be available to be assigned</w:t>
            </w:r>
            <w:r w:rsidR="005C1EEE">
              <w:rPr>
                <w:rFonts w:eastAsia="Times New Roman" w:cs="Arial"/>
                <w:i/>
                <w:color w:val="000000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>as the default printer for the service account used by the ChemBioOffice</w:t>
            </w:r>
            <w:r w:rsidR="005C1EEE">
              <w:rPr>
                <w:rFonts w:eastAsia="Times New Roman" w:cs="Arial"/>
                <w:i/>
                <w:color w:val="000000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>Enterprise applications.</w:t>
            </w:r>
          </w:p>
          <w:p w:rsidR="007D601E" w:rsidRPr="00DB1B65" w:rsidRDefault="00772D5D" w:rsidP="005C1EEE">
            <w:pPr>
              <w:autoSpaceDE w:val="0"/>
              <w:autoSpaceDN w:val="0"/>
              <w:adjustRightInd w:val="0"/>
              <w:spacing w:before="120" w:after="60" w:line="23" w:lineRule="atLeast"/>
              <w:rPr>
                <w:rFonts w:eastAsia="Times New Roman" w:cs="Arial"/>
                <w:i/>
                <w:color w:val="000000"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Only the Win2PDF printer driver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is supporte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for creating reports in PDF format. The “Terminal Server Edition” (TSE) of Win2PDF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is require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for the installation. Copy of WIN2PDF installer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is provided</w:t>
            </w:r>
            <w:r w:rsidR="00192D4E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, </w:t>
            </w:r>
            <w:r w:rsidR="00192D4E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however</w:t>
            </w:r>
            <w:r w:rsidR="00E73535">
              <w:rPr>
                <w:rFonts w:eastAsia="Times New Roman" w:cs="Arial"/>
                <w:i/>
                <w:noProof/>
                <w:color w:val="000000"/>
                <w:szCs w:val="20"/>
              </w:rPr>
              <w:t>,</w:t>
            </w:r>
            <w:r w:rsidR="00192D4E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>must be license</w:t>
            </w:r>
            <w:r w:rsidR="00FB3C13" w:rsidRPr="00DB1B65">
              <w:rPr>
                <w:rFonts w:eastAsia="Times New Roman" w:cs="Arial"/>
                <w:i/>
                <w:color w:val="000000"/>
                <w:szCs w:val="20"/>
              </w:rPr>
              <w:t>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by the customer</w:t>
            </w:r>
            <w:r w:rsidR="007644F6" w:rsidRPr="00DB1B65">
              <w:rPr>
                <w:rFonts w:eastAsia="Times New Roman" w:cs="Arial"/>
                <w:i/>
                <w:color w:val="000000"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:rsidR="000A52C0" w:rsidRPr="00DB1B65" w:rsidRDefault="000A52C0" w:rsidP="005C1EEE">
            <w:pPr>
              <w:autoSpaceDE w:val="0"/>
              <w:autoSpaceDN w:val="0"/>
              <w:adjustRightInd w:val="0"/>
              <w:spacing w:before="120" w:after="60" w:line="23" w:lineRule="atLeast"/>
              <w:rPr>
                <w:rFonts w:eastAsia="Times New Roman" w:cs="Arial"/>
                <w:i/>
                <w:color w:val="000000"/>
                <w:szCs w:val="20"/>
              </w:rPr>
            </w:pPr>
          </w:p>
        </w:tc>
      </w:tr>
      <w:tr w:rsidR="00A84C2C" w:rsidRPr="008F61DA" w:rsidTr="008F61DA">
        <w:trPr>
          <w:trHeight w:val="454"/>
        </w:trPr>
        <w:tc>
          <w:tcPr>
            <w:tcW w:w="1951" w:type="dxa"/>
            <w:vAlign w:val="center"/>
          </w:tcPr>
          <w:p w:rsidR="00A84C2C" w:rsidRPr="008F61DA" w:rsidRDefault="00A84C2C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Internet Explorer</w:t>
            </w:r>
          </w:p>
        </w:tc>
        <w:tc>
          <w:tcPr>
            <w:tcW w:w="3686" w:type="dxa"/>
            <w:vAlign w:val="center"/>
          </w:tcPr>
          <w:p w:rsidR="003177D9" w:rsidRPr="008F61DA" w:rsidRDefault="007F4A0A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 xml:space="preserve">Internet Explorer (IE) </w:t>
            </w:r>
            <w:r w:rsidR="003177D9" w:rsidRPr="008F61DA">
              <w:rPr>
                <w:rFonts w:eastAsia="Times New Roman" w:cs="Arial"/>
                <w:szCs w:val="20"/>
              </w:rPr>
              <w:t>10</w:t>
            </w:r>
            <w:r w:rsidR="00192D4E" w:rsidRPr="008F61DA">
              <w:rPr>
                <w:rFonts w:eastAsia="Times New Roman" w:cs="Arial"/>
                <w:szCs w:val="20"/>
              </w:rPr>
              <w:t>.0</w:t>
            </w:r>
            <w:r w:rsidR="009B7A9C">
              <w:rPr>
                <w:rFonts w:eastAsia="Times New Roman" w:cs="Arial"/>
                <w:szCs w:val="20"/>
              </w:rPr>
              <w:t xml:space="preserve"> (in Win</w:t>
            </w:r>
            <w:r>
              <w:rPr>
                <w:rFonts w:eastAsia="Times New Roman" w:cs="Arial"/>
                <w:szCs w:val="20"/>
              </w:rPr>
              <w:t>dows</w:t>
            </w:r>
            <w:r w:rsidR="009B7A9C">
              <w:rPr>
                <w:rFonts w:eastAsia="Times New Roman" w:cs="Arial"/>
                <w:szCs w:val="20"/>
              </w:rPr>
              <w:t xml:space="preserve"> 2012 </w:t>
            </w:r>
            <w:r w:rsidR="00E416F4">
              <w:rPr>
                <w:rFonts w:eastAsia="Times New Roman" w:cs="Arial"/>
                <w:szCs w:val="20"/>
              </w:rPr>
              <w:t>Standard</w:t>
            </w:r>
            <w:r w:rsidR="009B7A9C">
              <w:rPr>
                <w:rFonts w:eastAsia="Times New Roman" w:cs="Arial"/>
                <w:szCs w:val="20"/>
              </w:rPr>
              <w:t>)</w:t>
            </w:r>
          </w:p>
          <w:p w:rsidR="007D601E" w:rsidRPr="008F61DA" w:rsidRDefault="003177D9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Internet Explorer </w:t>
            </w:r>
            <w:r w:rsidR="007F4A0A">
              <w:rPr>
                <w:rFonts w:eastAsia="Times New Roman" w:cs="Arial"/>
                <w:szCs w:val="20"/>
              </w:rPr>
              <w:t xml:space="preserve">(IE) </w:t>
            </w:r>
            <w:r w:rsidRPr="008F61DA">
              <w:rPr>
                <w:rFonts w:eastAsia="Times New Roman" w:cs="Arial"/>
                <w:szCs w:val="20"/>
              </w:rPr>
              <w:t>11.0</w:t>
            </w:r>
          </w:p>
        </w:tc>
        <w:tc>
          <w:tcPr>
            <w:tcW w:w="3969" w:type="dxa"/>
            <w:vAlign w:val="center"/>
          </w:tcPr>
          <w:p w:rsidR="00FB3C13" w:rsidRPr="00FB745C" w:rsidRDefault="00FB3C13" w:rsidP="00FB745C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</w:tbl>
    <w:p w:rsidR="006D3144" w:rsidRDefault="0038319E" w:rsidP="007F4A0A">
      <w:pPr>
        <w:spacing w:before="120" w:after="120"/>
        <w:rPr>
          <w:rFonts w:eastAsia="Times New Roman" w:cs="Arial"/>
          <w:szCs w:val="20"/>
        </w:rPr>
      </w:pPr>
      <w:bookmarkStart w:id="19" w:name="_Toc283054781"/>
      <w:r w:rsidRPr="00307D9B">
        <w:rPr>
          <w:rFonts w:cs="Arial"/>
          <w:szCs w:val="20"/>
        </w:rPr>
        <w:t xml:space="preserve">** </w:t>
      </w:r>
      <w:r w:rsidR="006D3144">
        <w:rPr>
          <w:rFonts w:cs="Arial"/>
          <w:szCs w:val="20"/>
        </w:rPr>
        <w:t xml:space="preserve">Should require </w:t>
      </w:r>
      <w:r w:rsidR="006D3144" w:rsidRPr="006D3144">
        <w:rPr>
          <w:rFonts w:eastAsia="Times New Roman" w:cs="Arial"/>
          <w:szCs w:val="20"/>
        </w:rPr>
        <w:t>.NET Framework 2.0</w:t>
      </w:r>
      <w:r w:rsidR="006D3144">
        <w:rPr>
          <w:rFonts w:eastAsia="Times New Roman" w:cs="Arial"/>
          <w:szCs w:val="20"/>
        </w:rPr>
        <w:t xml:space="preserve"> and</w:t>
      </w:r>
      <w:r w:rsidR="007F4A0A">
        <w:rPr>
          <w:rFonts w:eastAsia="Times New Roman" w:cs="Arial"/>
          <w:szCs w:val="20"/>
        </w:rPr>
        <w:t>,</w:t>
      </w:r>
      <w:r w:rsidR="006D3144">
        <w:rPr>
          <w:rFonts w:eastAsia="Times New Roman" w:cs="Arial"/>
          <w:szCs w:val="20"/>
        </w:rPr>
        <w:t xml:space="preserve"> </w:t>
      </w:r>
      <w:r w:rsidR="007F4A0A">
        <w:rPr>
          <w:rFonts w:eastAsia="Times New Roman" w:cs="Arial"/>
          <w:szCs w:val="20"/>
        </w:rPr>
        <w:t>either</w:t>
      </w:r>
      <w:r w:rsidR="006D3144">
        <w:rPr>
          <w:rFonts w:eastAsia="Times New Roman" w:cs="Arial"/>
          <w:szCs w:val="20"/>
        </w:rPr>
        <w:t>.</w:t>
      </w:r>
      <w:r w:rsidR="006D3144" w:rsidRPr="008F61DA">
        <w:rPr>
          <w:rFonts w:eastAsia="Times New Roman" w:cs="Arial"/>
          <w:szCs w:val="20"/>
        </w:rPr>
        <w:t>NET Framework 4.</w:t>
      </w:r>
      <w:r w:rsidR="00E73535">
        <w:rPr>
          <w:rFonts w:eastAsia="Times New Roman" w:cs="Arial"/>
          <w:szCs w:val="20"/>
        </w:rPr>
        <w:t>6.1</w:t>
      </w:r>
      <w:r w:rsidR="00C5230F">
        <w:rPr>
          <w:rFonts w:eastAsia="Times New Roman" w:cs="Arial"/>
          <w:szCs w:val="20"/>
        </w:rPr>
        <w:t>,</w:t>
      </w:r>
      <w:r w:rsidR="007F4A0A">
        <w:rPr>
          <w:rFonts w:eastAsia="Times New Roman" w:cs="Arial"/>
          <w:szCs w:val="20"/>
        </w:rPr>
        <w:t xml:space="preserve"> .</w:t>
      </w:r>
      <w:r w:rsidR="007F4A0A" w:rsidRPr="008F61DA">
        <w:rPr>
          <w:rFonts w:eastAsia="Times New Roman" w:cs="Arial"/>
          <w:szCs w:val="20"/>
        </w:rPr>
        <w:t>NET Framework 4.</w:t>
      </w:r>
      <w:r w:rsidR="007F4A0A">
        <w:rPr>
          <w:rFonts w:eastAsia="Times New Roman" w:cs="Arial"/>
          <w:szCs w:val="20"/>
        </w:rPr>
        <w:t>6.</w:t>
      </w:r>
      <w:r w:rsidR="00A1379A">
        <w:rPr>
          <w:rFonts w:eastAsia="Times New Roman" w:cs="Arial"/>
          <w:szCs w:val="20"/>
        </w:rPr>
        <w:t>2</w:t>
      </w:r>
      <w:r w:rsidR="00E73535">
        <w:rPr>
          <w:rFonts w:eastAsia="Times New Roman" w:cs="Arial"/>
          <w:szCs w:val="20"/>
        </w:rPr>
        <w:t xml:space="preserve">, </w:t>
      </w:r>
      <w:r w:rsidR="00C5230F">
        <w:rPr>
          <w:rFonts w:eastAsia="Times New Roman" w:cs="Arial"/>
          <w:szCs w:val="20"/>
        </w:rPr>
        <w:t>.</w:t>
      </w:r>
      <w:r w:rsidR="00C5230F" w:rsidRPr="008F61DA">
        <w:rPr>
          <w:rFonts w:eastAsia="Times New Roman" w:cs="Arial"/>
          <w:szCs w:val="20"/>
        </w:rPr>
        <w:t>NET Framework 4.</w:t>
      </w:r>
      <w:r w:rsidR="00A1379A">
        <w:rPr>
          <w:rFonts w:eastAsia="Times New Roman" w:cs="Arial"/>
          <w:szCs w:val="20"/>
        </w:rPr>
        <w:t>7 or .</w:t>
      </w:r>
      <w:r w:rsidR="00A1379A" w:rsidRPr="008F61DA">
        <w:rPr>
          <w:rFonts w:eastAsia="Times New Roman" w:cs="Arial"/>
          <w:szCs w:val="20"/>
        </w:rPr>
        <w:t>NET Framework 4.</w:t>
      </w:r>
      <w:r w:rsidR="00A1379A">
        <w:rPr>
          <w:rFonts w:eastAsia="Times New Roman" w:cs="Arial"/>
          <w:szCs w:val="20"/>
        </w:rPr>
        <w:t>7.1</w:t>
      </w:r>
    </w:p>
    <w:p w:rsidR="0020381C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20" w:name="_Toc510798438"/>
      <w:r w:rsidRPr="002C5386">
        <w:rPr>
          <w:rFonts w:ascii="Arial Narrow" w:hAnsi="Arial Narrow" w:cs="Arial"/>
          <w:sz w:val="26"/>
          <w:szCs w:val="26"/>
        </w:rPr>
        <w:t>Required Software for Client</w:t>
      </w:r>
      <w:bookmarkEnd w:id="19"/>
      <w:bookmarkEnd w:id="20"/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093"/>
        <w:gridCol w:w="3969"/>
        <w:gridCol w:w="3946"/>
      </w:tblGrid>
      <w:tr w:rsidR="00484134" w:rsidRPr="00BB0F71" w:rsidTr="00BB0F71">
        <w:trPr>
          <w:trHeight w:val="454"/>
          <w:tblHeader/>
        </w:trPr>
        <w:tc>
          <w:tcPr>
            <w:tcW w:w="2093" w:type="dxa"/>
            <w:shd w:val="clear" w:color="auto" w:fill="DDD9C3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BB0F71">
              <w:rPr>
                <w:rFonts w:cs="Arial"/>
                <w:b/>
                <w:szCs w:val="20"/>
              </w:rPr>
              <w:t>Software</w:t>
            </w:r>
          </w:p>
        </w:tc>
        <w:tc>
          <w:tcPr>
            <w:tcW w:w="3969" w:type="dxa"/>
            <w:shd w:val="clear" w:color="auto" w:fill="DDD9C3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BB0F71">
              <w:rPr>
                <w:rFonts w:cs="Arial"/>
                <w:b/>
                <w:szCs w:val="20"/>
              </w:rPr>
              <w:t>Qualified</w:t>
            </w:r>
          </w:p>
        </w:tc>
        <w:tc>
          <w:tcPr>
            <w:tcW w:w="3946" w:type="dxa"/>
            <w:shd w:val="clear" w:color="auto" w:fill="DDD9C3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BB0F71">
              <w:rPr>
                <w:rFonts w:cs="Arial"/>
                <w:b/>
                <w:szCs w:val="20"/>
              </w:rPr>
              <w:t>Supported</w:t>
            </w:r>
          </w:p>
        </w:tc>
      </w:tr>
      <w:tr w:rsidR="00484134" w:rsidRPr="00BB0F71" w:rsidTr="00BB0F71">
        <w:trPr>
          <w:trHeight w:val="454"/>
        </w:trPr>
        <w:tc>
          <w:tcPr>
            <w:tcW w:w="2093" w:type="dxa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BB0F71">
              <w:rPr>
                <w:rFonts w:cs="Arial"/>
                <w:szCs w:val="20"/>
              </w:rPr>
              <w:t>Operating System</w:t>
            </w:r>
          </w:p>
        </w:tc>
        <w:tc>
          <w:tcPr>
            <w:tcW w:w="3969" w:type="dxa"/>
            <w:vAlign w:val="center"/>
          </w:tcPr>
          <w:p w:rsidR="0001323B" w:rsidRPr="00FB745C" w:rsidRDefault="0001323B" w:rsidP="00FB745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Windows 8.1 Professional (64-bit)</w:t>
            </w:r>
          </w:p>
          <w:p w:rsidR="00460DF8" w:rsidRPr="00BB0F71" w:rsidRDefault="00460DF8" w:rsidP="00FB745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FB745C">
              <w:rPr>
                <w:rFonts w:eastAsia="Times New Roman" w:cs="Arial"/>
                <w:szCs w:val="20"/>
              </w:rPr>
              <w:t xml:space="preserve">Windows </w:t>
            </w:r>
            <w:r w:rsidR="001F2471" w:rsidRPr="00FB745C">
              <w:rPr>
                <w:rFonts w:eastAsia="Times New Roman" w:cs="Arial"/>
                <w:szCs w:val="20"/>
              </w:rPr>
              <w:t>10</w:t>
            </w:r>
            <w:r w:rsidRPr="00FB745C">
              <w:rPr>
                <w:rFonts w:eastAsia="Times New Roman" w:cs="Arial"/>
                <w:szCs w:val="20"/>
              </w:rPr>
              <w:t xml:space="preserve"> </w:t>
            </w:r>
            <w:r w:rsidR="008D34D0" w:rsidRPr="00FB745C">
              <w:rPr>
                <w:rFonts w:eastAsia="Times New Roman" w:cs="Arial"/>
                <w:szCs w:val="20"/>
              </w:rPr>
              <w:t xml:space="preserve">Professional </w:t>
            </w:r>
            <w:r w:rsidR="00000213" w:rsidRPr="00FB745C">
              <w:rPr>
                <w:rFonts w:eastAsia="Times New Roman" w:cs="Arial"/>
                <w:szCs w:val="20"/>
              </w:rPr>
              <w:t>(64-</w:t>
            </w:r>
            <w:r w:rsidRPr="00FB745C">
              <w:rPr>
                <w:rFonts w:eastAsia="Times New Roman" w:cs="Arial"/>
                <w:szCs w:val="20"/>
              </w:rPr>
              <w:t>bit)</w:t>
            </w:r>
          </w:p>
        </w:tc>
        <w:tc>
          <w:tcPr>
            <w:tcW w:w="3946" w:type="dxa"/>
            <w:vAlign w:val="center"/>
          </w:tcPr>
          <w:p w:rsidR="00967BBE" w:rsidRPr="005F79AB" w:rsidRDefault="00967BB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7</w:t>
            </w:r>
            <w:r w:rsidR="00460DF8" w:rsidRPr="005F79AB">
              <w:rPr>
                <w:rFonts w:eastAsia="Times New Roman" w:cs="Arial"/>
                <w:szCs w:val="20"/>
              </w:rPr>
              <w:t xml:space="preserve"> (Professional</w:t>
            </w:r>
            <w:r w:rsidR="009E23FF" w:rsidRPr="005F79AB">
              <w:rPr>
                <w:rFonts w:eastAsia="Times New Roman" w:cs="Arial"/>
                <w:szCs w:val="20"/>
              </w:rPr>
              <w:t xml:space="preserve"> /</w:t>
            </w:r>
            <w:r w:rsidR="00460DF8" w:rsidRPr="005F79AB">
              <w:rPr>
                <w:rFonts w:eastAsia="Times New Roman" w:cs="Arial"/>
                <w:szCs w:val="20"/>
              </w:rPr>
              <w:t xml:space="preserve"> Enterprise</w:t>
            </w:r>
            <w:r w:rsidR="009E23FF" w:rsidRPr="005F79AB">
              <w:rPr>
                <w:rFonts w:eastAsia="Times New Roman" w:cs="Arial"/>
                <w:szCs w:val="20"/>
              </w:rPr>
              <w:t xml:space="preserve"> /</w:t>
            </w:r>
            <w:r w:rsidR="00460DF8" w:rsidRPr="005F79AB">
              <w:rPr>
                <w:rFonts w:eastAsia="Times New Roman" w:cs="Arial"/>
                <w:szCs w:val="20"/>
              </w:rPr>
              <w:t xml:space="preserve"> Ultimate) </w:t>
            </w:r>
            <w:r w:rsidRPr="005F79AB">
              <w:rPr>
                <w:rFonts w:eastAsia="Times New Roman" w:cs="Arial"/>
                <w:szCs w:val="20"/>
              </w:rPr>
              <w:t>(32</w:t>
            </w:r>
            <w:r w:rsidR="00000213">
              <w:rPr>
                <w:rFonts w:eastAsia="Times New Roman" w:cs="Arial"/>
                <w:szCs w:val="20"/>
              </w:rPr>
              <w:t>-</w:t>
            </w:r>
            <w:r w:rsidRPr="005F79AB">
              <w:rPr>
                <w:rFonts w:eastAsia="Times New Roman" w:cs="Arial"/>
                <w:szCs w:val="20"/>
              </w:rPr>
              <w:t>bit</w:t>
            </w:r>
            <w:r w:rsidR="009E23FF" w:rsidRPr="005F79AB">
              <w:rPr>
                <w:rFonts w:eastAsia="Times New Roman" w:cs="Arial"/>
                <w:szCs w:val="20"/>
              </w:rPr>
              <w:t>/</w:t>
            </w:r>
            <w:r w:rsidR="00000213">
              <w:rPr>
                <w:rFonts w:eastAsia="Times New Roman" w:cs="Arial"/>
                <w:szCs w:val="20"/>
              </w:rPr>
              <w:t xml:space="preserve"> 64-</w:t>
            </w:r>
            <w:r w:rsidR="00460DF8" w:rsidRPr="005F79AB">
              <w:rPr>
                <w:rFonts w:eastAsia="Times New Roman" w:cs="Arial"/>
                <w:szCs w:val="20"/>
              </w:rPr>
              <w:t>bit</w:t>
            </w:r>
            <w:r w:rsidRPr="005F79AB">
              <w:rPr>
                <w:rFonts w:eastAsia="Times New Roman" w:cs="Arial"/>
                <w:szCs w:val="20"/>
              </w:rPr>
              <w:t>)</w:t>
            </w:r>
          </w:p>
          <w:p w:rsidR="00E356DD" w:rsidRPr="00FB745C" w:rsidRDefault="00967BB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</w:t>
            </w:r>
            <w:r w:rsidR="00460DF8" w:rsidRPr="005F79AB">
              <w:rPr>
                <w:rFonts w:eastAsia="Times New Roman" w:cs="Arial"/>
                <w:szCs w:val="20"/>
              </w:rPr>
              <w:t xml:space="preserve">8.1 (Professional </w:t>
            </w:r>
            <w:r w:rsidR="009E23FF" w:rsidRPr="005F79AB">
              <w:rPr>
                <w:rFonts w:eastAsia="Times New Roman" w:cs="Arial"/>
                <w:szCs w:val="20"/>
              </w:rPr>
              <w:t>/</w:t>
            </w:r>
            <w:r w:rsidR="00460DF8" w:rsidRPr="005F79AB">
              <w:rPr>
                <w:rFonts w:eastAsia="Times New Roman" w:cs="Arial"/>
                <w:szCs w:val="20"/>
              </w:rPr>
              <w:t xml:space="preserve"> Enterprise) </w:t>
            </w:r>
            <w:r w:rsidRPr="005F79AB">
              <w:rPr>
                <w:rFonts w:eastAsia="Times New Roman" w:cs="Arial"/>
                <w:szCs w:val="20"/>
              </w:rPr>
              <w:t>(</w:t>
            </w:r>
            <w:r w:rsidR="00000213">
              <w:rPr>
                <w:rFonts w:eastAsia="Times New Roman" w:cs="Arial"/>
                <w:szCs w:val="20"/>
              </w:rPr>
              <w:t>32-</w:t>
            </w:r>
            <w:r w:rsidR="00460DF8" w:rsidRPr="005F79AB">
              <w:rPr>
                <w:rFonts w:eastAsia="Times New Roman" w:cs="Arial"/>
                <w:szCs w:val="20"/>
              </w:rPr>
              <w:t xml:space="preserve">bit </w:t>
            </w:r>
            <w:r w:rsidR="009E23FF" w:rsidRPr="005F79AB">
              <w:rPr>
                <w:rFonts w:eastAsia="Times New Roman" w:cs="Arial"/>
                <w:szCs w:val="20"/>
              </w:rPr>
              <w:t>/</w:t>
            </w:r>
            <w:r w:rsidRPr="005F79AB">
              <w:rPr>
                <w:rFonts w:eastAsia="Times New Roman" w:cs="Arial"/>
                <w:szCs w:val="20"/>
              </w:rPr>
              <w:t>64</w:t>
            </w:r>
            <w:r w:rsidR="00000213">
              <w:rPr>
                <w:rFonts w:eastAsia="Times New Roman" w:cs="Arial"/>
                <w:szCs w:val="20"/>
              </w:rPr>
              <w:t>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:rsidR="001F2471" w:rsidRPr="00250064" w:rsidRDefault="001F2471" w:rsidP="00FB745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</w:t>
            </w:r>
            <w:r>
              <w:rPr>
                <w:rFonts w:eastAsia="Times New Roman" w:cs="Arial"/>
                <w:szCs w:val="20"/>
              </w:rPr>
              <w:t>10</w:t>
            </w:r>
            <w:r w:rsidRPr="005F79AB">
              <w:rPr>
                <w:rFonts w:eastAsia="Times New Roman" w:cs="Arial"/>
                <w:szCs w:val="20"/>
              </w:rPr>
              <w:t xml:space="preserve"> (Professional / Enterprise) (</w:t>
            </w:r>
            <w:r>
              <w:rPr>
                <w:rFonts w:eastAsia="Times New Roman" w:cs="Arial"/>
                <w:szCs w:val="20"/>
              </w:rPr>
              <w:t>32-</w:t>
            </w:r>
            <w:r w:rsidRPr="005F79AB">
              <w:rPr>
                <w:rFonts w:eastAsia="Times New Roman" w:cs="Arial"/>
                <w:szCs w:val="20"/>
              </w:rPr>
              <w:t>bit /64</w:t>
            </w:r>
            <w:r>
              <w:rPr>
                <w:rFonts w:eastAsia="Times New Roman" w:cs="Arial"/>
                <w:szCs w:val="20"/>
              </w:rPr>
              <w:t>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:rsidR="00250064" w:rsidRPr="00250064" w:rsidRDefault="00250064" w:rsidP="0025006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FB745C">
              <w:rPr>
                <w:rFonts w:eastAsia="Times New Roman" w:cs="Arial"/>
                <w:szCs w:val="20"/>
              </w:rPr>
              <w:t>Windows 8.1 Professional (64-bit)</w:t>
            </w:r>
          </w:p>
        </w:tc>
      </w:tr>
      <w:tr w:rsidR="00484134" w:rsidRPr="00BB0F71" w:rsidTr="00BB0F71">
        <w:trPr>
          <w:trHeight w:val="454"/>
        </w:trPr>
        <w:tc>
          <w:tcPr>
            <w:tcW w:w="2093" w:type="dxa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BB0F71">
              <w:rPr>
                <w:rFonts w:cs="Arial"/>
                <w:szCs w:val="20"/>
              </w:rPr>
              <w:t>OS - Supported Languages</w:t>
            </w:r>
          </w:p>
          <w:p w:rsidR="00E356DD" w:rsidRPr="00BB0F71" w:rsidRDefault="00E356DD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  <w:tc>
          <w:tcPr>
            <w:tcW w:w="3969" w:type="dxa"/>
            <w:vAlign w:val="center"/>
          </w:tcPr>
          <w:p w:rsidR="00DF2835" w:rsidRPr="002C6855" w:rsidRDefault="00484134" w:rsidP="002C685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lastRenderedPageBreak/>
              <w:t xml:space="preserve">English </w:t>
            </w:r>
            <w:r w:rsidR="002C6855">
              <w:rPr>
                <w:rFonts w:eastAsia="Times New Roman" w:cs="Arial"/>
                <w:szCs w:val="20"/>
              </w:rPr>
              <w:t>(US</w:t>
            </w:r>
            <w:r w:rsidRPr="005F79AB">
              <w:rPr>
                <w:rFonts w:eastAsia="Times New Roman" w:cs="Arial"/>
                <w:szCs w:val="20"/>
              </w:rPr>
              <w:t>)</w:t>
            </w:r>
          </w:p>
        </w:tc>
        <w:tc>
          <w:tcPr>
            <w:tcW w:w="3946" w:type="dxa"/>
            <w:vAlign w:val="center"/>
          </w:tcPr>
          <w:p w:rsidR="00DF2835" w:rsidRPr="005F79AB" w:rsidRDefault="00DF283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English (UK)</w:t>
            </w:r>
          </w:p>
          <w:p w:rsidR="00DF2835" w:rsidRPr="005F79AB" w:rsidRDefault="00DF283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Spanish </w:t>
            </w:r>
          </w:p>
          <w:p w:rsidR="00484134" w:rsidRPr="00BB0F71" w:rsidRDefault="00DF283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lastRenderedPageBreak/>
              <w:t>French</w:t>
            </w:r>
          </w:p>
        </w:tc>
      </w:tr>
      <w:tr w:rsidR="00484134" w:rsidRPr="00BB0F71" w:rsidTr="00BB0F71">
        <w:trPr>
          <w:trHeight w:val="454"/>
        </w:trPr>
        <w:tc>
          <w:tcPr>
            <w:tcW w:w="2093" w:type="dxa"/>
            <w:vAlign w:val="center"/>
          </w:tcPr>
          <w:p w:rsidR="00484134" w:rsidRPr="00BB0F71" w:rsidRDefault="005C1EEE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lastRenderedPageBreak/>
              <w:t>.</w:t>
            </w:r>
            <w:r w:rsidR="00484134" w:rsidRPr="00BB0F71">
              <w:rPr>
                <w:rFonts w:cs="Arial"/>
                <w:szCs w:val="20"/>
              </w:rPr>
              <w:t>Net Framework</w:t>
            </w:r>
          </w:p>
          <w:p w:rsidR="00293ACE" w:rsidRPr="00BB0F71" w:rsidRDefault="00293ACE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  <w:tc>
          <w:tcPr>
            <w:tcW w:w="3969" w:type="dxa"/>
            <w:vAlign w:val="center"/>
          </w:tcPr>
          <w:p w:rsidR="009B7A9C" w:rsidRPr="00D4185F" w:rsidRDefault="009B7A9C" w:rsidP="009B7A9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</w:t>
            </w:r>
            <w:r w:rsidRPr="005F79AB">
              <w:rPr>
                <w:rFonts w:eastAsia="Times New Roman" w:cs="Arial"/>
                <w:szCs w:val="20"/>
              </w:rPr>
              <w:t xml:space="preserve">NET </w:t>
            </w:r>
            <w:r>
              <w:rPr>
                <w:rFonts w:eastAsia="Times New Roman" w:cs="Arial"/>
                <w:szCs w:val="20"/>
              </w:rPr>
              <w:t>Framework 4</w:t>
            </w:r>
            <w:r w:rsidR="007D0836">
              <w:rPr>
                <w:rFonts w:eastAsia="Times New Roman" w:cs="Arial"/>
                <w:szCs w:val="20"/>
              </w:rPr>
              <w:t>.7</w:t>
            </w:r>
          </w:p>
          <w:p w:rsidR="009B7A9C" w:rsidRPr="00FB745C" w:rsidRDefault="009B7A9C" w:rsidP="007D0836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</w:t>
            </w:r>
            <w:r w:rsidRPr="005F79AB">
              <w:rPr>
                <w:rFonts w:eastAsia="Times New Roman" w:cs="Arial"/>
                <w:szCs w:val="20"/>
              </w:rPr>
              <w:t xml:space="preserve">NET </w:t>
            </w:r>
            <w:r>
              <w:rPr>
                <w:rFonts w:eastAsia="Times New Roman" w:cs="Arial"/>
                <w:szCs w:val="20"/>
              </w:rPr>
              <w:t>Framework 4.</w:t>
            </w:r>
            <w:r w:rsidR="007D0836">
              <w:rPr>
                <w:rFonts w:eastAsia="Times New Roman" w:cs="Arial"/>
                <w:szCs w:val="20"/>
              </w:rPr>
              <w:t>7.1</w:t>
            </w:r>
            <w:r>
              <w:rPr>
                <w:rFonts w:eastAsia="Times New Roman" w:cs="Arial"/>
                <w:szCs w:val="20"/>
              </w:rPr>
              <w:t xml:space="preserve"> </w:t>
            </w:r>
          </w:p>
        </w:tc>
        <w:tc>
          <w:tcPr>
            <w:tcW w:w="3946" w:type="dxa"/>
            <w:vAlign w:val="center"/>
          </w:tcPr>
          <w:p w:rsidR="00E74037" w:rsidRPr="00FB745C" w:rsidRDefault="007D0836" w:rsidP="00FB745C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NET </w:t>
            </w:r>
            <w:r>
              <w:rPr>
                <w:rFonts w:eastAsia="Times New Roman" w:cs="Arial"/>
                <w:szCs w:val="20"/>
              </w:rPr>
              <w:t>Framework 4.6.2 (Win10)</w:t>
            </w:r>
          </w:p>
        </w:tc>
      </w:tr>
      <w:tr w:rsidR="00484134" w:rsidRPr="00BB0F71" w:rsidTr="00BB0F71">
        <w:trPr>
          <w:trHeight w:val="454"/>
        </w:trPr>
        <w:tc>
          <w:tcPr>
            <w:tcW w:w="2093" w:type="dxa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Microsoft Office (Standard, Professional, or Enterprise)</w:t>
            </w:r>
          </w:p>
        </w:tc>
        <w:tc>
          <w:tcPr>
            <w:tcW w:w="3969" w:type="dxa"/>
            <w:vAlign w:val="center"/>
          </w:tcPr>
          <w:p w:rsidR="00484134" w:rsidRPr="00BB0F71" w:rsidRDefault="0025006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3</w:t>
            </w:r>
            <w:r w:rsidR="00484134" w:rsidRPr="00BB0F71">
              <w:rPr>
                <w:rFonts w:eastAsia="Times New Roman" w:cs="Arial"/>
                <w:szCs w:val="20"/>
              </w:rPr>
              <w:t xml:space="preserve"> </w:t>
            </w:r>
            <w:r w:rsidR="00000213">
              <w:rPr>
                <w:rFonts w:eastAsia="Times New Roman" w:cs="Arial"/>
                <w:szCs w:val="20"/>
              </w:rPr>
              <w:t>Professional (32-</w:t>
            </w:r>
            <w:r w:rsidR="002340DB" w:rsidRPr="00BB0F71">
              <w:rPr>
                <w:rFonts w:eastAsia="Times New Roman" w:cs="Arial"/>
                <w:szCs w:val="20"/>
              </w:rPr>
              <w:t>bit)</w:t>
            </w:r>
          </w:p>
          <w:p w:rsidR="002340DB" w:rsidRDefault="0025006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6</w:t>
            </w:r>
            <w:r w:rsidR="00000213">
              <w:rPr>
                <w:rFonts w:eastAsia="Times New Roman" w:cs="Arial"/>
                <w:szCs w:val="20"/>
              </w:rPr>
              <w:t xml:space="preserve"> Professional (32-</w:t>
            </w:r>
            <w:r w:rsidR="002340DB" w:rsidRPr="00BB0F71">
              <w:rPr>
                <w:rFonts w:eastAsia="Times New Roman" w:cs="Arial"/>
                <w:szCs w:val="20"/>
              </w:rPr>
              <w:t>bit)</w:t>
            </w:r>
          </w:p>
          <w:p w:rsidR="00CD1599" w:rsidRPr="007F4A0A" w:rsidRDefault="00DB1B65" w:rsidP="007F4A0A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</w:t>
            </w:r>
            <w:r w:rsidR="00772D5D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ote</w:t>
            </w:r>
            <w:r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6D3144">
              <w:rPr>
                <w:rFonts w:eastAsia="Times New Roman" w:cs="Arial"/>
                <w:i/>
                <w:szCs w:val="20"/>
              </w:rPr>
              <w:t xml:space="preserve">Inventory Reporting Feature and </w:t>
            </w:r>
            <w:r w:rsidR="00A53E29" w:rsidRPr="00DB1B65">
              <w:rPr>
                <w:rFonts w:eastAsia="Times New Roman" w:cs="Arial"/>
                <w:i/>
                <w:szCs w:val="20"/>
              </w:rPr>
              <w:t xml:space="preserve">ChemDraw </w:t>
            </w:r>
            <w:r w:rsidR="005C1EEE">
              <w:rPr>
                <w:rFonts w:eastAsia="Times New Roman" w:cs="Arial"/>
                <w:i/>
                <w:szCs w:val="20"/>
              </w:rPr>
              <w:t xml:space="preserve">support only </w:t>
            </w:r>
            <w:r w:rsidR="00000213" w:rsidRPr="00DB1B65">
              <w:rPr>
                <w:rFonts w:eastAsia="Times New Roman" w:cs="Arial"/>
                <w:i/>
                <w:szCs w:val="20"/>
              </w:rPr>
              <w:t>MS Office 32-</w:t>
            </w:r>
            <w:r w:rsidR="005C1EEE">
              <w:rPr>
                <w:rFonts w:eastAsia="Times New Roman" w:cs="Arial"/>
                <w:i/>
                <w:szCs w:val="20"/>
              </w:rPr>
              <w:t>bit.</w:t>
            </w:r>
            <w:r w:rsidR="00250064">
              <w:rPr>
                <w:rFonts w:eastAsia="Times New Roman" w:cs="Arial"/>
                <w:i/>
                <w:szCs w:val="20"/>
              </w:rPr>
              <w:t xml:space="preserve">Should Install the Same version which </w:t>
            </w:r>
            <w:r w:rsidR="00250064" w:rsidRPr="00E73535">
              <w:rPr>
                <w:rFonts w:eastAsia="Times New Roman" w:cs="Arial"/>
                <w:i/>
                <w:noProof/>
                <w:szCs w:val="20"/>
              </w:rPr>
              <w:t>is installed</w:t>
            </w:r>
            <w:r w:rsidR="00250064">
              <w:rPr>
                <w:rFonts w:eastAsia="Times New Roman" w:cs="Arial"/>
                <w:i/>
                <w:szCs w:val="20"/>
              </w:rPr>
              <w:t xml:space="preserve"> in CBOE server</w:t>
            </w:r>
          </w:p>
        </w:tc>
        <w:tc>
          <w:tcPr>
            <w:tcW w:w="3946" w:type="dxa"/>
            <w:vAlign w:val="center"/>
          </w:tcPr>
          <w:p w:rsidR="00CD1599" w:rsidRPr="007F4A0A" w:rsidRDefault="00CD1599" w:rsidP="00250064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eastAsia="Times New Roman" w:cs="Arial"/>
                <w:szCs w:val="20"/>
              </w:rPr>
            </w:pPr>
          </w:p>
        </w:tc>
      </w:tr>
      <w:tr w:rsidR="003E053C" w:rsidRPr="00BB0F71" w:rsidTr="00BB0F71">
        <w:trPr>
          <w:trHeight w:val="454"/>
        </w:trPr>
        <w:tc>
          <w:tcPr>
            <w:tcW w:w="2093" w:type="dxa"/>
            <w:vAlign w:val="center"/>
          </w:tcPr>
          <w:p w:rsidR="00E356DD" w:rsidRPr="00BB0F71" w:rsidRDefault="00100A6E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Web Browser Support</w:t>
            </w:r>
          </w:p>
        </w:tc>
        <w:tc>
          <w:tcPr>
            <w:tcW w:w="3969" w:type="dxa"/>
            <w:vAlign w:val="center"/>
          </w:tcPr>
          <w:p w:rsidR="003E053C" w:rsidRDefault="002C6855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 xml:space="preserve">Internet Explorer (IE) </w:t>
            </w:r>
            <w:r w:rsidR="00FD5245" w:rsidRPr="00BB0F71">
              <w:rPr>
                <w:rFonts w:eastAsia="Times New Roman" w:cs="Arial"/>
                <w:szCs w:val="20"/>
              </w:rPr>
              <w:t xml:space="preserve">11.0 </w:t>
            </w:r>
          </w:p>
          <w:p w:rsidR="0001323B" w:rsidRDefault="0001323B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Chrome (Only for Web Registration)</w:t>
            </w:r>
          </w:p>
          <w:p w:rsidR="0001323B" w:rsidRPr="00BB0F71" w:rsidRDefault="0001323B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Firefox (Only for Web Registration)</w:t>
            </w:r>
          </w:p>
        </w:tc>
        <w:tc>
          <w:tcPr>
            <w:tcW w:w="3946" w:type="dxa"/>
            <w:vAlign w:val="center"/>
          </w:tcPr>
          <w:p w:rsidR="003E053C" w:rsidRPr="00FB745C" w:rsidRDefault="003E053C" w:rsidP="00FB745C">
            <w:pPr>
              <w:spacing w:before="60" w:after="60" w:line="23" w:lineRule="atLeast"/>
              <w:ind w:left="99"/>
              <w:rPr>
                <w:rFonts w:eastAsia="Times New Roman" w:cs="Arial"/>
                <w:szCs w:val="20"/>
              </w:rPr>
            </w:pPr>
          </w:p>
        </w:tc>
      </w:tr>
      <w:tr w:rsidR="00484134" w:rsidRPr="00BB0F71" w:rsidTr="00BB0F71">
        <w:trPr>
          <w:trHeight w:val="454"/>
        </w:trPr>
        <w:tc>
          <w:tcPr>
            <w:tcW w:w="2093" w:type="dxa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Adobe Acrobat </w:t>
            </w:r>
            <w:r w:rsidR="00496336" w:rsidRPr="00BB0F71">
              <w:rPr>
                <w:rFonts w:eastAsia="Times New Roman" w:cs="Arial"/>
                <w:szCs w:val="20"/>
              </w:rPr>
              <w:t>Pro</w:t>
            </w:r>
            <w:r w:rsidR="00616AD5">
              <w:rPr>
                <w:rFonts w:eastAsia="Times New Roman" w:cs="Arial"/>
                <w:szCs w:val="20"/>
              </w:rPr>
              <w:t>fessional</w:t>
            </w:r>
            <w:r w:rsidR="00496336" w:rsidRPr="00BB0F71">
              <w:rPr>
                <w:rFonts w:eastAsia="Times New Roman" w:cs="Arial"/>
                <w:szCs w:val="20"/>
              </w:rPr>
              <w:t xml:space="preserve"> </w:t>
            </w:r>
            <w:r w:rsidRPr="00E73535">
              <w:rPr>
                <w:rFonts w:eastAsia="Times New Roman" w:cs="Arial"/>
                <w:noProof/>
                <w:szCs w:val="20"/>
              </w:rPr>
              <w:t>is only required</w:t>
            </w:r>
            <w:r w:rsidRPr="00BB0F71">
              <w:rPr>
                <w:rFonts w:eastAsia="Times New Roman" w:cs="Arial"/>
                <w:szCs w:val="20"/>
              </w:rPr>
              <w:t xml:space="preserve"> with features requiring </w:t>
            </w:r>
            <w:r w:rsidR="00496336" w:rsidRPr="00BB0F71">
              <w:rPr>
                <w:rFonts w:eastAsia="Times New Roman" w:cs="Arial"/>
                <w:szCs w:val="20"/>
              </w:rPr>
              <w:t>in document signing</w:t>
            </w:r>
            <w:r w:rsidR="00EA4B7D" w:rsidRPr="00BB0F71">
              <w:rPr>
                <w:rFonts w:eastAsia="Times New Roman" w:cs="Arial"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:rsidR="00220659" w:rsidRDefault="00E40202" w:rsidP="00230DE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E40202">
              <w:rPr>
                <w:rFonts w:eastAsia="Times New Roman" w:cs="Arial"/>
                <w:szCs w:val="20"/>
              </w:rPr>
              <w:t>Adobe Acrobat Pro DC Continuous (18.011.20035)</w:t>
            </w:r>
          </w:p>
          <w:p w:rsidR="00220659" w:rsidRDefault="00E40202" w:rsidP="00230DE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E40202">
              <w:rPr>
                <w:rFonts w:eastAsia="Times New Roman" w:cs="Arial"/>
                <w:szCs w:val="20"/>
              </w:rPr>
              <w:t xml:space="preserve">Adobe Acrobat </w:t>
            </w:r>
            <w:r w:rsidRPr="00E73535">
              <w:rPr>
                <w:rFonts w:eastAsia="Times New Roman" w:cs="Arial"/>
                <w:noProof/>
                <w:szCs w:val="20"/>
              </w:rPr>
              <w:t>pro DC</w:t>
            </w:r>
            <w:r w:rsidRPr="00E40202">
              <w:rPr>
                <w:rFonts w:eastAsia="Times New Roman" w:cs="Arial"/>
                <w:szCs w:val="20"/>
              </w:rPr>
              <w:t xml:space="preserve"> Classic (15.006.30413)</w:t>
            </w:r>
          </w:p>
          <w:p w:rsidR="00CB627D" w:rsidRPr="00BB0F71" w:rsidRDefault="00E40202" w:rsidP="00230DE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E40202">
              <w:rPr>
                <w:rFonts w:eastAsia="Times New Roman" w:cs="Arial"/>
                <w:szCs w:val="20"/>
              </w:rPr>
              <w:t>Adobe Acrobat Pro 2017 (17.011.30079)</w:t>
            </w:r>
          </w:p>
        </w:tc>
        <w:tc>
          <w:tcPr>
            <w:tcW w:w="3946" w:type="dxa"/>
            <w:vAlign w:val="center"/>
          </w:tcPr>
          <w:p w:rsidR="00484134" w:rsidRDefault="00FB745C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X</w:t>
            </w:r>
            <w:r w:rsidR="00955C22">
              <w:rPr>
                <w:rFonts w:eastAsia="Times New Roman" w:cs="Arial"/>
                <w:szCs w:val="20"/>
              </w:rPr>
              <w:t>I</w:t>
            </w:r>
          </w:p>
          <w:p w:rsidR="00955C22" w:rsidRDefault="00955C22" w:rsidP="00955C22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eastAsia="Times New Roman" w:cs="Arial"/>
                <w:szCs w:val="20"/>
              </w:rPr>
            </w:pPr>
          </w:p>
          <w:p w:rsidR="00484134" w:rsidRPr="00BB0F71" w:rsidRDefault="00484134" w:rsidP="00BB0F71">
            <w:pPr>
              <w:pStyle w:val="ListParagraph"/>
              <w:spacing w:before="60" w:after="60" w:line="23" w:lineRule="atLeast"/>
              <w:ind w:left="0"/>
              <w:contextualSpacing w:val="0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All versions assume the latest patch level has </w:t>
            </w:r>
            <w:r w:rsidRPr="00E73535">
              <w:rPr>
                <w:rFonts w:eastAsia="Times New Roman" w:cs="Arial"/>
                <w:noProof/>
                <w:szCs w:val="20"/>
              </w:rPr>
              <w:t>been applied</w:t>
            </w:r>
            <w:r w:rsidRPr="00BB0F71">
              <w:rPr>
                <w:rFonts w:eastAsia="Times New Roman" w:cs="Arial"/>
                <w:szCs w:val="20"/>
              </w:rPr>
              <w:t>.</w:t>
            </w:r>
          </w:p>
        </w:tc>
      </w:tr>
      <w:tr w:rsidR="009F565A" w:rsidRPr="00BB0F71" w:rsidTr="00BB0F71">
        <w:trPr>
          <w:trHeight w:val="454"/>
        </w:trPr>
        <w:tc>
          <w:tcPr>
            <w:tcW w:w="2093" w:type="dxa"/>
            <w:vAlign w:val="center"/>
          </w:tcPr>
          <w:p w:rsidR="009F565A" w:rsidRPr="00BB0F71" w:rsidRDefault="009F565A" w:rsidP="00BB0F71">
            <w:pPr>
              <w:spacing w:before="60" w:after="60" w:line="23" w:lineRule="atLeast"/>
              <w:rPr>
                <w:rFonts w:eastAsia="Times New Roman" w:cs="Arial"/>
                <w:i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Adobe Reader</w:t>
            </w:r>
          </w:p>
          <w:p w:rsidR="009F565A" w:rsidRPr="00BB0F71" w:rsidRDefault="009F565A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E73535">
              <w:rPr>
                <w:rFonts w:eastAsia="Times New Roman" w:cs="Arial"/>
                <w:noProof/>
                <w:szCs w:val="20"/>
              </w:rPr>
              <w:t>This</w:t>
            </w:r>
            <w:r w:rsidRPr="00BB0F71">
              <w:rPr>
                <w:rFonts w:eastAsia="Times New Roman" w:cs="Arial"/>
                <w:szCs w:val="20"/>
              </w:rPr>
              <w:t xml:space="preserve"> is required to </w:t>
            </w:r>
            <w:r w:rsidR="00DF6472" w:rsidRPr="00BB0F71">
              <w:rPr>
                <w:rFonts w:eastAsia="Times New Roman" w:cs="Arial"/>
                <w:szCs w:val="20"/>
              </w:rPr>
              <w:t>display PDF</w:t>
            </w:r>
            <w:r w:rsidRPr="00BB0F71">
              <w:rPr>
                <w:rFonts w:eastAsia="Times New Roman" w:cs="Arial"/>
                <w:szCs w:val="20"/>
              </w:rPr>
              <w:t xml:space="preserve"> content where Acrobat is NOT present. </w:t>
            </w:r>
          </w:p>
        </w:tc>
        <w:tc>
          <w:tcPr>
            <w:tcW w:w="3969" w:type="dxa"/>
            <w:vAlign w:val="center"/>
          </w:tcPr>
          <w:p w:rsidR="00220659" w:rsidRDefault="00E40202" w:rsidP="00FF6A4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E40202">
              <w:rPr>
                <w:rFonts w:eastAsia="Times New Roman" w:cs="Arial"/>
                <w:szCs w:val="20"/>
              </w:rPr>
              <w:t>Adobe Acrobat Reader DC Continuous (18.011.20036)</w:t>
            </w:r>
          </w:p>
          <w:p w:rsidR="00220659" w:rsidRDefault="00E40202" w:rsidP="00FF6A4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E40202">
              <w:rPr>
                <w:rFonts w:eastAsia="Times New Roman" w:cs="Arial"/>
                <w:szCs w:val="20"/>
              </w:rPr>
              <w:t>Adobe Acrobat Reader DC Classic (15.006.30413)</w:t>
            </w:r>
          </w:p>
          <w:p w:rsidR="006D3144" w:rsidRPr="006D3144" w:rsidRDefault="00E40202" w:rsidP="00FF6A4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E40202">
              <w:rPr>
                <w:rFonts w:eastAsia="Times New Roman" w:cs="Arial"/>
                <w:szCs w:val="20"/>
              </w:rPr>
              <w:t>Adobe Acrobat Reader 2017 (17.011.30078)</w:t>
            </w:r>
          </w:p>
        </w:tc>
        <w:tc>
          <w:tcPr>
            <w:tcW w:w="3946" w:type="dxa"/>
            <w:vAlign w:val="center"/>
          </w:tcPr>
          <w:p w:rsidR="00E379B7" w:rsidRDefault="00E379B7" w:rsidP="00E379B7">
            <w:pPr>
              <w:pStyle w:val="Default"/>
              <w:rPr>
                <w:color w:val="auto"/>
              </w:rPr>
            </w:pPr>
          </w:p>
          <w:p w:rsidR="00E379B7" w:rsidRDefault="00E379B7" w:rsidP="00E379B7">
            <w:pPr>
              <w:pStyle w:val="Default"/>
              <w:numPr>
                <w:ilvl w:val="0"/>
                <w:numId w:val="40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dobe Reader XI </w:t>
            </w:r>
          </w:p>
          <w:p w:rsidR="00E379B7" w:rsidRDefault="00E379B7" w:rsidP="00E379B7">
            <w:pPr>
              <w:pStyle w:val="Default"/>
              <w:ind w:left="360"/>
              <w:rPr>
                <w:sz w:val="20"/>
                <w:szCs w:val="20"/>
              </w:rPr>
            </w:pPr>
          </w:p>
          <w:p w:rsidR="009F565A" w:rsidRPr="00FB745C" w:rsidRDefault="00E379B7" w:rsidP="00FB745C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All versions assume the latest patch level has </w:t>
            </w:r>
            <w:r w:rsidRPr="00E73535">
              <w:rPr>
                <w:rFonts w:eastAsia="Times New Roman" w:cs="Arial"/>
                <w:noProof/>
                <w:szCs w:val="20"/>
              </w:rPr>
              <w:t>been applied</w:t>
            </w:r>
            <w:r w:rsidRPr="00BB0F71">
              <w:rPr>
                <w:rFonts w:eastAsia="Times New Roman" w:cs="Arial"/>
                <w:szCs w:val="20"/>
              </w:rPr>
              <w:t>.</w:t>
            </w:r>
          </w:p>
        </w:tc>
      </w:tr>
      <w:tr w:rsidR="00484134" w:rsidRPr="00BB0F71" w:rsidTr="00BB0F71">
        <w:trPr>
          <w:trHeight w:val="454"/>
        </w:trPr>
        <w:tc>
          <w:tcPr>
            <w:tcW w:w="2093" w:type="dxa"/>
            <w:vAlign w:val="center"/>
          </w:tcPr>
          <w:p w:rsidR="00484134" w:rsidRPr="00BB0F71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ChemDraw</w:t>
            </w:r>
          </w:p>
        </w:tc>
        <w:tc>
          <w:tcPr>
            <w:tcW w:w="3969" w:type="dxa"/>
            <w:vAlign w:val="center"/>
          </w:tcPr>
          <w:p w:rsidR="004250C1" w:rsidRPr="00FB745C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ChemDraw ActiveX Enterprise Constant </w:t>
            </w:r>
            <w:r w:rsidR="00955C22">
              <w:rPr>
                <w:rFonts w:eastAsia="Times New Roman" w:cs="Arial"/>
                <w:szCs w:val="20"/>
              </w:rPr>
              <w:t>17.</w:t>
            </w:r>
            <w:r w:rsidR="0001323B">
              <w:rPr>
                <w:rFonts w:eastAsia="Times New Roman" w:cs="Arial"/>
                <w:szCs w:val="20"/>
              </w:rPr>
              <w:t>1</w:t>
            </w:r>
          </w:p>
        </w:tc>
        <w:tc>
          <w:tcPr>
            <w:tcW w:w="3946" w:type="dxa"/>
            <w:vAlign w:val="center"/>
          </w:tcPr>
          <w:p w:rsidR="004250C1" w:rsidRPr="00BB0F71" w:rsidRDefault="004250C1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</w:tbl>
    <w:p w:rsidR="00110178" w:rsidRDefault="00110178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  <w:bookmarkStart w:id="21" w:name="_Toc370819834"/>
    </w:p>
    <w:p w:rsidR="002C5386" w:rsidRDefault="002C5386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:rsidR="002C5386" w:rsidRDefault="002C5386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:rsidR="002C5386" w:rsidRPr="00307D9B" w:rsidRDefault="002C5386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  <w:bookmarkStart w:id="22" w:name="_GoBack"/>
      <w:bookmarkEnd w:id="22"/>
    </w:p>
    <w:p w:rsidR="00902191" w:rsidRPr="002C5386" w:rsidRDefault="00902191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23" w:name="_Toc510798439"/>
      <w:r w:rsidRPr="002C5386">
        <w:rPr>
          <w:rFonts w:ascii="Arial Narrow" w:hAnsi="Arial Narrow" w:cs="Arial"/>
          <w:szCs w:val="28"/>
        </w:rPr>
        <w:t>Technical Support</w:t>
      </w:r>
      <w:bookmarkEnd w:id="21"/>
      <w:bookmarkEnd w:id="23"/>
    </w:p>
    <w:p w:rsidR="00902191" w:rsidRPr="00307D9B" w:rsidRDefault="00902191" w:rsidP="00902191">
      <w:pPr>
        <w:spacing w:line="276" w:lineRule="auto"/>
        <w:rPr>
          <w:rFonts w:eastAsia="SimSun" w:cs="Arial"/>
          <w:szCs w:val="20"/>
        </w:rPr>
      </w:pPr>
      <w:r w:rsidRPr="00307D9B">
        <w:rPr>
          <w:rFonts w:eastAsia="SimSun" w:cs="Arial"/>
          <w:szCs w:val="20"/>
        </w:rPr>
        <w:t>To access FAQs, K</w:t>
      </w:r>
      <w:r w:rsidR="007F4A0A">
        <w:rPr>
          <w:rFonts w:eastAsia="SimSun" w:cs="Arial"/>
          <w:szCs w:val="20"/>
        </w:rPr>
        <w:t xml:space="preserve">nowledge </w:t>
      </w:r>
      <w:r w:rsidRPr="00307D9B">
        <w:rPr>
          <w:rFonts w:eastAsia="SimSun" w:cs="Arial"/>
          <w:szCs w:val="20"/>
        </w:rPr>
        <w:t>B</w:t>
      </w:r>
      <w:r w:rsidR="007F4A0A">
        <w:rPr>
          <w:rFonts w:eastAsia="SimSun" w:cs="Arial"/>
          <w:szCs w:val="20"/>
        </w:rPr>
        <w:t>ase</w:t>
      </w:r>
      <w:r w:rsidRPr="00307D9B">
        <w:rPr>
          <w:rFonts w:eastAsia="SimSun" w:cs="Arial"/>
          <w:szCs w:val="20"/>
        </w:rPr>
        <w:t xml:space="preserve"> articles, support forums and more, please visit: </w:t>
      </w:r>
    </w:p>
    <w:p w:rsidR="00902191" w:rsidRPr="00307D9B" w:rsidRDefault="00356EA0" w:rsidP="00902191">
      <w:pPr>
        <w:spacing w:line="276" w:lineRule="auto"/>
        <w:rPr>
          <w:rFonts w:eastAsia="SimSun" w:cs="Arial"/>
          <w:szCs w:val="20"/>
        </w:rPr>
      </w:pPr>
      <w:hyperlink r:id="rId10" w:history="1">
        <w:r w:rsidR="00902191" w:rsidRPr="00307D9B">
          <w:rPr>
            <w:rFonts w:eastAsia="SimSun" w:cs="Arial"/>
            <w:color w:val="0000FF"/>
            <w:szCs w:val="20"/>
            <w:u w:val="single"/>
          </w:rPr>
          <w:t>http://www.perkinelmer.com/informatics/support/</w:t>
        </w:r>
      </w:hyperlink>
    </w:p>
    <w:p w:rsidR="00902191" w:rsidRPr="00307D9B" w:rsidRDefault="00902191" w:rsidP="00902191">
      <w:pPr>
        <w:spacing w:line="276" w:lineRule="auto"/>
        <w:rPr>
          <w:rFonts w:eastAsia="SimSun" w:cs="Arial"/>
          <w:szCs w:val="20"/>
        </w:rPr>
      </w:pPr>
    </w:p>
    <w:p w:rsidR="00902191" w:rsidRPr="00307D9B" w:rsidRDefault="00902191" w:rsidP="00902191">
      <w:pPr>
        <w:spacing w:line="276" w:lineRule="auto"/>
        <w:rPr>
          <w:rFonts w:eastAsia="SimSun" w:cs="Arial"/>
          <w:szCs w:val="20"/>
        </w:rPr>
      </w:pPr>
      <w:r w:rsidRPr="00307D9B">
        <w:rPr>
          <w:rFonts w:eastAsia="SimSun" w:cs="Arial"/>
          <w:szCs w:val="20"/>
        </w:rPr>
        <w:t xml:space="preserve">For Support contact options, please visit: </w:t>
      </w:r>
    </w:p>
    <w:p w:rsidR="00902191" w:rsidRPr="00307D9B" w:rsidRDefault="00356EA0" w:rsidP="007E4938">
      <w:pPr>
        <w:spacing w:line="276" w:lineRule="auto"/>
        <w:rPr>
          <w:rFonts w:eastAsia="Times New Roman" w:cs="Arial"/>
          <w:szCs w:val="20"/>
        </w:rPr>
      </w:pPr>
      <w:hyperlink r:id="rId11" w:history="1">
        <w:r w:rsidR="00902191" w:rsidRPr="00307D9B">
          <w:rPr>
            <w:rFonts w:eastAsia="SimSun" w:cs="Arial"/>
            <w:color w:val="0000FF"/>
            <w:szCs w:val="20"/>
            <w:u w:val="single"/>
          </w:rPr>
          <w:t>http://www.perkinelmer.com/informatics/support/contact</w:t>
        </w:r>
      </w:hyperlink>
    </w:p>
    <w:p w:rsidR="00902191" w:rsidRPr="00307D9B" w:rsidRDefault="00902191" w:rsidP="00902191">
      <w:pPr>
        <w:spacing w:before="100" w:beforeAutospacing="1" w:after="100" w:afterAutospacing="1"/>
        <w:rPr>
          <w:rFonts w:eastAsia="Times New Roman" w:cs="Arial"/>
          <w:szCs w:val="20"/>
          <w:lang w:eastAsia="en-IN"/>
        </w:rPr>
      </w:pPr>
      <w:r w:rsidRPr="00307D9B">
        <w:rPr>
          <w:rFonts w:eastAsia="Times New Roman" w:cs="Arial"/>
          <w:b/>
          <w:bCs/>
          <w:color w:val="000000"/>
          <w:szCs w:val="20"/>
        </w:rPr>
        <w:t>PerkinElmer Inc. </w:t>
      </w:r>
      <w:r w:rsidRPr="00307D9B">
        <w:rPr>
          <w:rFonts w:eastAsia="Times New Roman" w:cs="Arial"/>
          <w:b/>
          <w:bCs/>
          <w:color w:val="005299"/>
          <w:szCs w:val="20"/>
        </w:rPr>
        <w:t>| For the Better</w:t>
      </w:r>
      <w:r w:rsidRPr="00307D9B">
        <w:rPr>
          <w:rFonts w:eastAsia="Times New Roman" w:cs="Arial"/>
          <w:b/>
          <w:bCs/>
          <w:color w:val="005299"/>
          <w:szCs w:val="20"/>
        </w:rPr>
        <w:br/>
      </w:r>
      <w:r w:rsidRPr="00307D9B">
        <w:rPr>
          <w:rFonts w:eastAsia="Times New Roman" w:cs="Arial"/>
          <w:b/>
          <w:bCs/>
          <w:color w:val="00B0F0"/>
          <w:szCs w:val="20"/>
        </w:rPr>
        <w:t>HUMAN HEALTH </w:t>
      </w:r>
      <w:r w:rsidRPr="00307D9B">
        <w:rPr>
          <w:rFonts w:eastAsia="Times New Roman" w:cs="Arial"/>
          <w:b/>
          <w:bCs/>
          <w:color w:val="BFBFBF"/>
          <w:szCs w:val="20"/>
        </w:rPr>
        <w:t>|</w:t>
      </w:r>
      <w:r w:rsidRPr="00307D9B">
        <w:rPr>
          <w:rFonts w:eastAsia="Times New Roman" w:cs="Arial"/>
          <w:b/>
          <w:bCs/>
          <w:color w:val="1F497D"/>
          <w:szCs w:val="20"/>
        </w:rPr>
        <w:t> </w:t>
      </w:r>
      <w:r w:rsidRPr="00307D9B">
        <w:rPr>
          <w:rFonts w:eastAsia="Times New Roman" w:cs="Arial"/>
          <w:b/>
          <w:bCs/>
          <w:color w:val="06AE26"/>
          <w:szCs w:val="20"/>
        </w:rPr>
        <w:t>ENVIRONMENTAL HEALTH</w:t>
      </w:r>
      <w:r w:rsidRPr="00307D9B">
        <w:rPr>
          <w:rFonts w:eastAsia="Times New Roman" w:cs="Arial"/>
          <w:color w:val="005299"/>
          <w:szCs w:val="20"/>
        </w:rPr>
        <w:t>                               </w:t>
      </w:r>
      <w:r w:rsidRPr="00307D9B">
        <w:rPr>
          <w:rFonts w:eastAsia="Times New Roman" w:cs="Arial"/>
          <w:color w:val="292929"/>
          <w:szCs w:val="20"/>
        </w:rPr>
        <w:br/>
        <w:t>940 Winter Street | Waltham, MA 02451</w:t>
      </w:r>
    </w:p>
    <w:p w:rsidR="00902191" w:rsidRPr="00307D9B" w:rsidRDefault="00902191" w:rsidP="00DD2471">
      <w:pPr>
        <w:rPr>
          <w:rFonts w:cs="Arial"/>
          <w:szCs w:val="20"/>
        </w:rPr>
      </w:pPr>
    </w:p>
    <w:sectPr w:rsidR="00902191" w:rsidRPr="00307D9B" w:rsidSect="00307D9B">
      <w:headerReference w:type="default" r:id="rId12"/>
      <w:footerReference w:type="default" r:id="rId13"/>
      <w:pgSz w:w="11907" w:h="16839" w:code="9"/>
      <w:pgMar w:top="1134" w:right="851" w:bottom="1134" w:left="136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6EA0" w:rsidRDefault="00356EA0" w:rsidP="004827B0">
      <w:r>
        <w:separator/>
      </w:r>
    </w:p>
  </w:endnote>
  <w:endnote w:type="continuationSeparator" w:id="0">
    <w:p w:rsidR="00356EA0" w:rsidRDefault="00356EA0" w:rsidP="004827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entury Gothic">
    <w:altName w:val="Segoe U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79AB" w:rsidRPr="002C5386" w:rsidRDefault="00467790" w:rsidP="00307D9B">
    <w:pPr>
      <w:spacing w:before="360" w:after="120"/>
      <w:rPr>
        <w:rFonts w:ascii="Arial Narrow" w:hAnsi="Arial Narrow"/>
      </w:rPr>
    </w:pPr>
    <w:r w:rsidRPr="002C5386">
      <w:rPr>
        <w:rFonts w:ascii="Arial Narrow" w:hAnsi="Arial Narrow"/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8752" behindDoc="0" locked="0" layoutInCell="1" allowOverlap="1">
              <wp:simplePos x="0" y="0"/>
              <wp:positionH relativeFrom="column">
                <wp:posOffset>5100955</wp:posOffset>
              </wp:positionH>
              <wp:positionV relativeFrom="paragraph">
                <wp:posOffset>192405</wp:posOffset>
              </wp:positionV>
              <wp:extent cx="1118870" cy="28892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18870" cy="288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5F79AB" w:rsidRPr="002C5386" w:rsidRDefault="001854FB" w:rsidP="00307D9B">
                          <w:pPr>
                            <w:jc w:val="right"/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</w:pP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begin"/>
                          </w:r>
                          <w:r w:rsidR="005F79AB"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C5386">
                            <w:rPr>
                              <w:rFonts w:ascii="Arial Narrow" w:hAnsi="Arial Narrow"/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end"/>
                          </w:r>
                          <w:r w:rsidR="005F79AB"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begin"/>
                          </w:r>
                          <w:r w:rsidR="005F79AB"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instrText xml:space="preserve"> NUMPAGES  </w:instrTex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C5386">
                            <w:rPr>
                              <w:rFonts w:ascii="Arial Narrow" w:hAnsi="Arial Narrow"/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:rsidR="005F79AB" w:rsidRPr="002C5386" w:rsidRDefault="005F79AB" w:rsidP="00307D9B">
                          <w:pPr>
                            <w:rPr>
                              <w:rFonts w:ascii="Arial Narrow" w:hAnsi="Arial Narrow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01.65pt;margin-top:15.15pt;width:88.1pt;height:22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" filled="f" stroked="f">
              <v:textbox>
                <w:txbxContent>
                  <w:p w:rsidR="005F79AB" w:rsidRPr="002C5386" w:rsidRDefault="001854FB" w:rsidP="00307D9B">
                    <w:pPr>
                      <w:jc w:val="right"/>
                      <w:rPr>
                        <w:rFonts w:ascii="Arial Narrow" w:hAnsi="Arial Narrow"/>
                        <w:sz w:val="18"/>
                        <w:szCs w:val="18"/>
                      </w:rPr>
                    </w:pP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begin"/>
                    </w:r>
                    <w:r w:rsidR="005F79AB" w:rsidRPr="002C5386">
                      <w:rPr>
                        <w:rFonts w:ascii="Arial Narrow" w:hAnsi="Arial Narrow"/>
                        <w:sz w:val="18"/>
                        <w:szCs w:val="18"/>
                      </w:rPr>
                      <w:instrText xml:space="preserve"> PAGE </w:instrTex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separate"/>
                    </w:r>
                    <w:r w:rsidR="002C5386">
                      <w:rPr>
                        <w:rFonts w:ascii="Arial Narrow" w:hAnsi="Arial Narrow"/>
                        <w:noProof/>
                        <w:sz w:val="18"/>
                        <w:szCs w:val="18"/>
                      </w:rPr>
                      <w:t>4</w: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end"/>
                    </w:r>
                    <w:r w:rsidR="005F79AB" w:rsidRPr="002C5386">
                      <w:rPr>
                        <w:rFonts w:ascii="Arial Narrow" w:hAnsi="Arial Narrow"/>
                        <w:sz w:val="18"/>
                        <w:szCs w:val="18"/>
                      </w:rPr>
                      <w:t xml:space="preserve"> of </w: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begin"/>
                    </w:r>
                    <w:r w:rsidR="005F79AB" w:rsidRPr="002C5386">
                      <w:rPr>
                        <w:rFonts w:ascii="Arial Narrow" w:hAnsi="Arial Narrow"/>
                        <w:sz w:val="18"/>
                        <w:szCs w:val="18"/>
                      </w:rPr>
                      <w:instrText xml:space="preserve"> NUMPAGES  </w:instrTex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separate"/>
                    </w:r>
                    <w:r w:rsidR="002C5386">
                      <w:rPr>
                        <w:rFonts w:ascii="Arial Narrow" w:hAnsi="Arial Narrow"/>
                        <w:noProof/>
                        <w:sz w:val="18"/>
                        <w:szCs w:val="18"/>
                      </w:rPr>
                      <w:t>7</w: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end"/>
                    </w:r>
                  </w:p>
                  <w:p w:rsidR="005F79AB" w:rsidRPr="002C5386" w:rsidRDefault="005F79AB" w:rsidP="00307D9B">
                    <w:pPr>
                      <w:rPr>
                        <w:rFonts w:ascii="Arial Narrow" w:hAnsi="Arial Narrow"/>
                      </w:rPr>
                    </w:pPr>
                  </w:p>
                </w:txbxContent>
              </v:textbox>
            </v:shape>
          </w:pict>
        </mc:Fallback>
      </mc:AlternateContent>
    </w:r>
    <w:r w:rsidR="005F79AB" w:rsidRPr="002C5386">
      <w:rPr>
        <w:rFonts w:ascii="Arial Narrow" w:hAnsi="Arial Narrow" w:cs="Arial"/>
        <w:sz w:val="18"/>
        <w:szCs w:val="18"/>
      </w:rPr>
      <w:t>© Copyright 1998-201</w:t>
    </w:r>
    <w:r w:rsidR="004027DA" w:rsidRPr="002C5386">
      <w:rPr>
        <w:rFonts w:ascii="Arial Narrow" w:hAnsi="Arial Narrow" w:cs="Arial"/>
        <w:sz w:val="18"/>
        <w:szCs w:val="18"/>
      </w:rPr>
      <w:t>8</w:t>
    </w:r>
    <w:r w:rsidR="005F79AB" w:rsidRPr="002C5386">
      <w:rPr>
        <w:rFonts w:ascii="Arial Narrow" w:hAnsi="Arial Narrow" w:cs="Arial"/>
        <w:sz w:val="18"/>
        <w:szCs w:val="18"/>
      </w:rPr>
      <w:t xml:space="preserve"> PerkinElmer Informatics, Inc. All rights reserv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6EA0" w:rsidRDefault="00356EA0" w:rsidP="004827B0">
      <w:r>
        <w:separator/>
      </w:r>
    </w:p>
  </w:footnote>
  <w:footnote w:type="continuationSeparator" w:id="0">
    <w:p w:rsidR="00356EA0" w:rsidRDefault="00356EA0" w:rsidP="004827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79AB" w:rsidRPr="002C5386" w:rsidRDefault="005F79AB" w:rsidP="00DE6378">
    <w:pPr>
      <w:pStyle w:val="Header"/>
      <w:tabs>
        <w:tab w:val="clear" w:pos="9360"/>
        <w:tab w:val="right" w:pos="9639"/>
      </w:tabs>
      <w:spacing w:after="360"/>
      <w:rPr>
        <w:rFonts w:ascii="Arial Narrow" w:hAnsi="Arial Narrow"/>
      </w:rPr>
    </w:pPr>
    <w:r w:rsidRPr="002C5386">
      <w:rPr>
        <w:rFonts w:ascii="Arial Narrow" w:hAnsi="Arial Narrow" w:cs="Arial"/>
        <w:sz w:val="20"/>
        <w:szCs w:val="20"/>
      </w:rPr>
      <w:t>ChemBioOffice Enterprise 1</w:t>
    </w:r>
    <w:r w:rsidR="002C5386">
      <w:rPr>
        <w:rFonts w:ascii="Arial Narrow" w:hAnsi="Arial Narrow" w:cs="Arial"/>
        <w:sz w:val="20"/>
        <w:szCs w:val="20"/>
      </w:rPr>
      <w:t>8</w:t>
    </w:r>
    <w:r w:rsidR="004027DA" w:rsidRPr="002C5386">
      <w:rPr>
        <w:rFonts w:ascii="Arial Narrow" w:hAnsi="Arial Narrow" w:cs="Arial"/>
        <w:sz w:val="20"/>
        <w:szCs w:val="20"/>
      </w:rPr>
      <w:t>.1</w:t>
    </w:r>
    <w:r w:rsidR="006C1043" w:rsidRPr="002C5386">
      <w:rPr>
        <w:rFonts w:ascii="Arial Narrow" w:hAnsi="Arial Narrow" w:cs="Arial"/>
        <w:sz w:val="20"/>
        <w:szCs w:val="20"/>
      </w:rPr>
      <w:t xml:space="preserve"> </w:t>
    </w:r>
    <w:r w:rsidR="0052023D" w:rsidRPr="002C5386">
      <w:rPr>
        <w:rFonts w:ascii="Arial Narrow" w:hAnsi="Arial Narrow" w:cs="Arial"/>
        <w:sz w:val="20"/>
        <w:szCs w:val="20"/>
      </w:rPr>
      <w:t>Hardware and</w:t>
    </w:r>
    <w:r w:rsidRPr="002C5386">
      <w:rPr>
        <w:rFonts w:ascii="Arial Narrow" w:hAnsi="Arial Narrow" w:cs="Arial"/>
        <w:sz w:val="20"/>
        <w:szCs w:val="20"/>
      </w:rPr>
      <w:t xml:space="preserve"> Software Guide</w:t>
    </w:r>
    <w:r w:rsidRPr="002C5386">
      <w:rPr>
        <w:rFonts w:ascii="Arial Narrow" w:hAnsi="Arial Narrow" w:cs="Arial"/>
        <w:sz w:val="20"/>
        <w:szCs w:val="20"/>
      </w:rPr>
      <w:tab/>
      <w:t xml:space="preserve"> </w:t>
    </w:r>
    <w:r w:rsidR="002C5386">
      <w:rPr>
        <w:rFonts w:ascii="Arial Narrow" w:hAnsi="Arial Narrow" w:cs="Arial"/>
        <w:sz w:val="20"/>
        <w:szCs w:val="20"/>
      </w:rPr>
      <w:tab/>
    </w:r>
    <w:r w:rsidRPr="002C5386">
      <w:rPr>
        <w:rFonts w:ascii="Arial Narrow" w:hAnsi="Arial Narrow"/>
        <w:noProof/>
        <w:lang w:val="en-IN" w:eastAsia="en-IN"/>
      </w:rPr>
      <w:drawing>
        <wp:inline distT="0" distB="0" distL="0" distR="0">
          <wp:extent cx="1076325" cy="581025"/>
          <wp:effectExtent l="19050" t="0" r="9525" b="0"/>
          <wp:docPr id="4" name="Picture 4" descr="log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6325" cy="581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70C5E"/>
    <w:multiLevelType w:val="hybridMultilevel"/>
    <w:tmpl w:val="271E1910"/>
    <w:lvl w:ilvl="0" w:tplc="04090001">
      <w:start w:val="1"/>
      <w:numFmt w:val="bullet"/>
      <w:lvlText w:val=""/>
      <w:lvlJc w:val="left"/>
      <w:pPr>
        <w:ind w:left="3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6" w:hanging="360"/>
      </w:pPr>
      <w:rPr>
        <w:rFonts w:ascii="Wingdings" w:hAnsi="Wingdings" w:hint="default"/>
      </w:rPr>
    </w:lvl>
  </w:abstractNum>
  <w:abstractNum w:abstractNumId="1" w15:restartNumberingAfterBreak="0">
    <w:nsid w:val="01B11D9E"/>
    <w:multiLevelType w:val="multilevel"/>
    <w:tmpl w:val="8AC2BF8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" w15:restartNumberingAfterBreak="0">
    <w:nsid w:val="098E3DB1"/>
    <w:multiLevelType w:val="hybridMultilevel"/>
    <w:tmpl w:val="03CCFD7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B14E34"/>
    <w:multiLevelType w:val="hybridMultilevel"/>
    <w:tmpl w:val="2AB60B1E"/>
    <w:lvl w:ilvl="0" w:tplc="B9FEF3CA">
      <w:start w:val="2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MS Mincho" w:hAnsi="Calibri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C09B1"/>
    <w:multiLevelType w:val="hybridMultilevel"/>
    <w:tmpl w:val="70D665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080" w:hanging="360"/>
      </w:pPr>
      <w:rPr>
        <w:rFonts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1637D6"/>
    <w:multiLevelType w:val="hybridMultilevel"/>
    <w:tmpl w:val="6A70D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A535F3"/>
    <w:multiLevelType w:val="hybridMultilevel"/>
    <w:tmpl w:val="F296EB00"/>
    <w:lvl w:ilvl="0" w:tplc="7C10EEB4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90744"/>
    <w:multiLevelType w:val="hybridMultilevel"/>
    <w:tmpl w:val="332209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80F1F03"/>
    <w:multiLevelType w:val="hybridMultilevel"/>
    <w:tmpl w:val="2C90F2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6C0199"/>
    <w:multiLevelType w:val="hybridMultilevel"/>
    <w:tmpl w:val="0DD4BC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D46534"/>
    <w:multiLevelType w:val="hybridMultilevel"/>
    <w:tmpl w:val="929027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E16E7F"/>
    <w:multiLevelType w:val="hybridMultilevel"/>
    <w:tmpl w:val="80B071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79E5FB3"/>
    <w:multiLevelType w:val="hybridMultilevel"/>
    <w:tmpl w:val="3D9862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DB38A7"/>
    <w:multiLevelType w:val="hybridMultilevel"/>
    <w:tmpl w:val="393634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5D6C66"/>
    <w:multiLevelType w:val="hybridMultilevel"/>
    <w:tmpl w:val="C3D420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D877C76"/>
    <w:multiLevelType w:val="hybridMultilevel"/>
    <w:tmpl w:val="F086FD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F77423A"/>
    <w:multiLevelType w:val="hybridMultilevel"/>
    <w:tmpl w:val="86F85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F3540B"/>
    <w:multiLevelType w:val="hybridMultilevel"/>
    <w:tmpl w:val="AB80D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7F16F4"/>
    <w:multiLevelType w:val="hybridMultilevel"/>
    <w:tmpl w:val="56069DA6"/>
    <w:lvl w:ilvl="0" w:tplc="061A76D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6964A932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CB6D24"/>
    <w:multiLevelType w:val="hybridMultilevel"/>
    <w:tmpl w:val="906C18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7A5207C"/>
    <w:multiLevelType w:val="multilevel"/>
    <w:tmpl w:val="A7329D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ascii="Arial Narrow" w:hAnsi="Arial Narrow" w:cs="Times New Roman" w:hint="default"/>
        <w:sz w:val="28"/>
        <w:szCs w:val="28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Arial Narrow" w:hAnsi="Arial Narrow" w:cs="Times New Roman" w:hint="default"/>
        <w:sz w:val="26"/>
        <w:szCs w:val="26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 w:cs="Times New Roman" w:hint="default"/>
        <w:sz w:val="22"/>
        <w:szCs w:val="22"/>
      </w:rPr>
    </w:lvl>
    <w:lvl w:ilvl="3">
      <w:start w:val="1"/>
      <w:numFmt w:val="decimal"/>
      <w:lvlRestart w:val="0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21" w15:restartNumberingAfterBreak="0">
    <w:nsid w:val="59625EB0"/>
    <w:multiLevelType w:val="multilevel"/>
    <w:tmpl w:val="8AC2BF8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2" w15:restartNumberingAfterBreak="0">
    <w:nsid w:val="624F2F09"/>
    <w:multiLevelType w:val="hybridMultilevel"/>
    <w:tmpl w:val="31B455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83586"/>
    <w:multiLevelType w:val="hybridMultilevel"/>
    <w:tmpl w:val="302A3A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0B8008F"/>
    <w:multiLevelType w:val="hybridMultilevel"/>
    <w:tmpl w:val="1A9AD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E67F3C"/>
    <w:multiLevelType w:val="multilevel"/>
    <w:tmpl w:val="C7F0C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4CC0746"/>
    <w:multiLevelType w:val="multilevel"/>
    <w:tmpl w:val="8AC2BF86"/>
    <w:styleLink w:val="Headingss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7" w15:restartNumberingAfterBreak="0">
    <w:nsid w:val="774137D6"/>
    <w:multiLevelType w:val="hybridMultilevel"/>
    <w:tmpl w:val="87928C8C"/>
    <w:lvl w:ilvl="0" w:tplc="4009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28" w15:restartNumberingAfterBreak="0">
    <w:nsid w:val="774D0514"/>
    <w:multiLevelType w:val="hybridMultilevel"/>
    <w:tmpl w:val="0516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DEA5AEC"/>
    <w:multiLevelType w:val="hybridMultilevel"/>
    <w:tmpl w:val="A8DEC1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3"/>
  </w:num>
  <w:num w:numId="3">
    <w:abstractNumId w:val="16"/>
  </w:num>
  <w:num w:numId="4">
    <w:abstractNumId w:val="28"/>
  </w:num>
  <w:num w:numId="5">
    <w:abstractNumId w:val="4"/>
  </w:num>
  <w:num w:numId="6">
    <w:abstractNumId w:val="7"/>
  </w:num>
  <w:num w:numId="7">
    <w:abstractNumId w:val="23"/>
  </w:num>
  <w:num w:numId="8">
    <w:abstractNumId w:val="24"/>
  </w:num>
  <w:num w:numId="9">
    <w:abstractNumId w:val="29"/>
  </w:num>
  <w:num w:numId="10">
    <w:abstractNumId w:val="5"/>
  </w:num>
  <w:num w:numId="11">
    <w:abstractNumId w:val="15"/>
  </w:num>
  <w:num w:numId="12">
    <w:abstractNumId w:val="17"/>
  </w:num>
  <w:num w:numId="13">
    <w:abstractNumId w:val="25"/>
  </w:num>
  <w:num w:numId="14">
    <w:abstractNumId w:val="14"/>
  </w:num>
  <w:num w:numId="15">
    <w:abstractNumId w:val="11"/>
  </w:num>
  <w:num w:numId="16">
    <w:abstractNumId w:val="6"/>
  </w:num>
  <w:num w:numId="17">
    <w:abstractNumId w:val="13"/>
  </w:num>
  <w:num w:numId="18">
    <w:abstractNumId w:val="19"/>
  </w:num>
  <w:num w:numId="19">
    <w:abstractNumId w:val="0"/>
  </w:num>
  <w:num w:numId="20">
    <w:abstractNumId w:val="10"/>
  </w:num>
  <w:num w:numId="21">
    <w:abstractNumId w:val="20"/>
  </w:num>
  <w:num w:numId="22">
    <w:abstractNumId w:val="20"/>
  </w:num>
  <w:num w:numId="23">
    <w:abstractNumId w:val="26"/>
  </w:num>
  <w:num w:numId="24">
    <w:abstractNumId w:val="1"/>
  </w:num>
  <w:num w:numId="25">
    <w:abstractNumId w:val="21"/>
  </w:num>
  <w:num w:numId="26">
    <w:abstractNumId w:val="20"/>
  </w:num>
  <w:num w:numId="27">
    <w:abstractNumId w:val="18"/>
  </w:num>
  <w:num w:numId="28">
    <w:abstractNumId w:val="20"/>
  </w:num>
  <w:num w:numId="29">
    <w:abstractNumId w:val="20"/>
  </w:num>
  <w:num w:numId="30">
    <w:abstractNumId w:val="20"/>
  </w:num>
  <w:num w:numId="31">
    <w:abstractNumId w:val="20"/>
  </w:num>
  <w:num w:numId="32">
    <w:abstractNumId w:val="20"/>
  </w:num>
  <w:num w:numId="33">
    <w:abstractNumId w:val="20"/>
  </w:num>
  <w:num w:numId="34">
    <w:abstractNumId w:val="20"/>
  </w:num>
  <w:num w:numId="35">
    <w:abstractNumId w:val="20"/>
  </w:num>
  <w:num w:numId="36">
    <w:abstractNumId w:val="2"/>
  </w:num>
  <w:num w:numId="37">
    <w:abstractNumId w:val="12"/>
  </w:num>
  <w:num w:numId="38">
    <w:abstractNumId w:val="8"/>
  </w:num>
  <w:num w:numId="39">
    <w:abstractNumId w:val="22"/>
  </w:num>
  <w:num w:numId="40">
    <w:abstractNumId w:val="9"/>
  </w:num>
  <w:num w:numId="41">
    <w:abstractNumId w:val="27"/>
  </w:num>
  <w:num w:numId="42">
    <w:abstractNumId w:val="20"/>
  </w:num>
  <w:num w:numId="43">
    <w:abstractNumId w:val="20"/>
  </w:num>
  <w:num w:numId="44">
    <w:abstractNumId w:val="20"/>
  </w:num>
  <w:num w:numId="45">
    <w:abstractNumId w:val="20"/>
  </w:num>
  <w:num w:numId="46">
    <w:abstractNumId w:val="20"/>
  </w:num>
  <w:num w:numId="47">
    <w:abstractNumId w:val="20"/>
  </w:num>
  <w:num w:numId="48">
    <w:abstractNumId w:val="20"/>
  </w:num>
  <w:num w:numId="49">
    <w:abstractNumId w:val="20"/>
  </w:num>
  <w:num w:numId="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NjOxMDU2Mzc3NzVR0lEKTi0uzszPAykwqQUAT0RuoSwAAAA="/>
  </w:docVars>
  <w:rsids>
    <w:rsidRoot w:val="004827B0"/>
    <w:rsid w:val="00000213"/>
    <w:rsid w:val="00000387"/>
    <w:rsid w:val="00000892"/>
    <w:rsid w:val="00000CFA"/>
    <w:rsid w:val="00000E70"/>
    <w:rsid w:val="00000F0E"/>
    <w:rsid w:val="00000F22"/>
    <w:rsid w:val="00001183"/>
    <w:rsid w:val="000011FE"/>
    <w:rsid w:val="00001BE1"/>
    <w:rsid w:val="00001CA1"/>
    <w:rsid w:val="0000273C"/>
    <w:rsid w:val="00003131"/>
    <w:rsid w:val="00003CEE"/>
    <w:rsid w:val="000040A6"/>
    <w:rsid w:val="000043CC"/>
    <w:rsid w:val="000045A0"/>
    <w:rsid w:val="000056BB"/>
    <w:rsid w:val="0000667E"/>
    <w:rsid w:val="00006A8E"/>
    <w:rsid w:val="0000733F"/>
    <w:rsid w:val="000074D0"/>
    <w:rsid w:val="00007F2A"/>
    <w:rsid w:val="00007FD4"/>
    <w:rsid w:val="00010250"/>
    <w:rsid w:val="00011AC5"/>
    <w:rsid w:val="00011C6F"/>
    <w:rsid w:val="00011D41"/>
    <w:rsid w:val="0001323B"/>
    <w:rsid w:val="00013434"/>
    <w:rsid w:val="00013598"/>
    <w:rsid w:val="0001411E"/>
    <w:rsid w:val="00014417"/>
    <w:rsid w:val="000146BD"/>
    <w:rsid w:val="00014B6B"/>
    <w:rsid w:val="00014C1D"/>
    <w:rsid w:val="00015713"/>
    <w:rsid w:val="0001588F"/>
    <w:rsid w:val="00015FEA"/>
    <w:rsid w:val="0001674D"/>
    <w:rsid w:val="00016C84"/>
    <w:rsid w:val="000170E0"/>
    <w:rsid w:val="00017373"/>
    <w:rsid w:val="00017552"/>
    <w:rsid w:val="00017A77"/>
    <w:rsid w:val="0002095D"/>
    <w:rsid w:val="00020FE7"/>
    <w:rsid w:val="000217AE"/>
    <w:rsid w:val="00021ECE"/>
    <w:rsid w:val="00022283"/>
    <w:rsid w:val="000225CC"/>
    <w:rsid w:val="00022F49"/>
    <w:rsid w:val="000231FB"/>
    <w:rsid w:val="000233BB"/>
    <w:rsid w:val="00023899"/>
    <w:rsid w:val="00023D0F"/>
    <w:rsid w:val="0002415D"/>
    <w:rsid w:val="000244DE"/>
    <w:rsid w:val="000244E0"/>
    <w:rsid w:val="00024C81"/>
    <w:rsid w:val="0002553F"/>
    <w:rsid w:val="000255BB"/>
    <w:rsid w:val="000255E5"/>
    <w:rsid w:val="00025AC4"/>
    <w:rsid w:val="00025AD7"/>
    <w:rsid w:val="000260F3"/>
    <w:rsid w:val="000263AF"/>
    <w:rsid w:val="000265A3"/>
    <w:rsid w:val="00026716"/>
    <w:rsid w:val="00026751"/>
    <w:rsid w:val="00026AF9"/>
    <w:rsid w:val="00026D6F"/>
    <w:rsid w:val="00026FDC"/>
    <w:rsid w:val="0002729D"/>
    <w:rsid w:val="000278C6"/>
    <w:rsid w:val="00030731"/>
    <w:rsid w:val="00030746"/>
    <w:rsid w:val="00030C3D"/>
    <w:rsid w:val="00030FF9"/>
    <w:rsid w:val="00031372"/>
    <w:rsid w:val="0003185C"/>
    <w:rsid w:val="000318FE"/>
    <w:rsid w:val="00032024"/>
    <w:rsid w:val="000320F3"/>
    <w:rsid w:val="000322AD"/>
    <w:rsid w:val="0003243C"/>
    <w:rsid w:val="00032C92"/>
    <w:rsid w:val="00032E04"/>
    <w:rsid w:val="00033078"/>
    <w:rsid w:val="00033083"/>
    <w:rsid w:val="00033317"/>
    <w:rsid w:val="00033395"/>
    <w:rsid w:val="000335A3"/>
    <w:rsid w:val="00033A44"/>
    <w:rsid w:val="00033E37"/>
    <w:rsid w:val="000348ED"/>
    <w:rsid w:val="00034EF1"/>
    <w:rsid w:val="000353BA"/>
    <w:rsid w:val="00035713"/>
    <w:rsid w:val="00035AD7"/>
    <w:rsid w:val="00035E53"/>
    <w:rsid w:val="00035EE4"/>
    <w:rsid w:val="0003601A"/>
    <w:rsid w:val="000360E7"/>
    <w:rsid w:val="00036D04"/>
    <w:rsid w:val="000375A2"/>
    <w:rsid w:val="00037BB9"/>
    <w:rsid w:val="00040C66"/>
    <w:rsid w:val="000410E6"/>
    <w:rsid w:val="00041613"/>
    <w:rsid w:val="000416A0"/>
    <w:rsid w:val="00041CFD"/>
    <w:rsid w:val="00041EF7"/>
    <w:rsid w:val="00042B80"/>
    <w:rsid w:val="00043523"/>
    <w:rsid w:val="00043591"/>
    <w:rsid w:val="000435C1"/>
    <w:rsid w:val="00043A50"/>
    <w:rsid w:val="00043C3A"/>
    <w:rsid w:val="00044095"/>
    <w:rsid w:val="000446BF"/>
    <w:rsid w:val="00044A4E"/>
    <w:rsid w:val="00044C98"/>
    <w:rsid w:val="00044F9C"/>
    <w:rsid w:val="000455D4"/>
    <w:rsid w:val="00045E58"/>
    <w:rsid w:val="000465B7"/>
    <w:rsid w:val="00046D82"/>
    <w:rsid w:val="00047660"/>
    <w:rsid w:val="00047743"/>
    <w:rsid w:val="000477BC"/>
    <w:rsid w:val="00047C4E"/>
    <w:rsid w:val="00050034"/>
    <w:rsid w:val="0005071A"/>
    <w:rsid w:val="000510A0"/>
    <w:rsid w:val="000510C1"/>
    <w:rsid w:val="000513D5"/>
    <w:rsid w:val="00051588"/>
    <w:rsid w:val="00051742"/>
    <w:rsid w:val="00051862"/>
    <w:rsid w:val="00051B0A"/>
    <w:rsid w:val="00051D71"/>
    <w:rsid w:val="00051D94"/>
    <w:rsid w:val="00051FAA"/>
    <w:rsid w:val="000520AE"/>
    <w:rsid w:val="0005218F"/>
    <w:rsid w:val="000523EC"/>
    <w:rsid w:val="0005299F"/>
    <w:rsid w:val="00052AA3"/>
    <w:rsid w:val="00052FB7"/>
    <w:rsid w:val="000530D4"/>
    <w:rsid w:val="00053BB7"/>
    <w:rsid w:val="00053CA9"/>
    <w:rsid w:val="00054039"/>
    <w:rsid w:val="000540F2"/>
    <w:rsid w:val="00054306"/>
    <w:rsid w:val="000543A3"/>
    <w:rsid w:val="0005469B"/>
    <w:rsid w:val="00054B6D"/>
    <w:rsid w:val="00055530"/>
    <w:rsid w:val="00055F0B"/>
    <w:rsid w:val="00056506"/>
    <w:rsid w:val="000565F5"/>
    <w:rsid w:val="000567F1"/>
    <w:rsid w:val="00056BE4"/>
    <w:rsid w:val="00057018"/>
    <w:rsid w:val="000570FE"/>
    <w:rsid w:val="00057ACF"/>
    <w:rsid w:val="00061165"/>
    <w:rsid w:val="0006123A"/>
    <w:rsid w:val="00061254"/>
    <w:rsid w:val="0006127E"/>
    <w:rsid w:val="00061B7E"/>
    <w:rsid w:val="00061BA6"/>
    <w:rsid w:val="00061E42"/>
    <w:rsid w:val="00061E72"/>
    <w:rsid w:val="0006269D"/>
    <w:rsid w:val="00062980"/>
    <w:rsid w:val="00062A43"/>
    <w:rsid w:val="00062A69"/>
    <w:rsid w:val="00062B3E"/>
    <w:rsid w:val="00063239"/>
    <w:rsid w:val="00063271"/>
    <w:rsid w:val="00063742"/>
    <w:rsid w:val="000639EF"/>
    <w:rsid w:val="00063C1F"/>
    <w:rsid w:val="00063D88"/>
    <w:rsid w:val="000645E8"/>
    <w:rsid w:val="000646DA"/>
    <w:rsid w:val="0006500D"/>
    <w:rsid w:val="00065241"/>
    <w:rsid w:val="00065978"/>
    <w:rsid w:val="00065D5C"/>
    <w:rsid w:val="00065EB1"/>
    <w:rsid w:val="00066958"/>
    <w:rsid w:val="00066F19"/>
    <w:rsid w:val="00067154"/>
    <w:rsid w:val="000675AD"/>
    <w:rsid w:val="0007058C"/>
    <w:rsid w:val="00071049"/>
    <w:rsid w:val="000712ED"/>
    <w:rsid w:val="00071547"/>
    <w:rsid w:val="00071A72"/>
    <w:rsid w:val="00072529"/>
    <w:rsid w:val="000725AD"/>
    <w:rsid w:val="000727F3"/>
    <w:rsid w:val="00072C85"/>
    <w:rsid w:val="0007371A"/>
    <w:rsid w:val="00074051"/>
    <w:rsid w:val="00074173"/>
    <w:rsid w:val="000744E4"/>
    <w:rsid w:val="00074762"/>
    <w:rsid w:val="00074788"/>
    <w:rsid w:val="000748AF"/>
    <w:rsid w:val="00074AFE"/>
    <w:rsid w:val="00074EF8"/>
    <w:rsid w:val="0007508E"/>
    <w:rsid w:val="00075406"/>
    <w:rsid w:val="00075861"/>
    <w:rsid w:val="00075B8A"/>
    <w:rsid w:val="000761EB"/>
    <w:rsid w:val="00076855"/>
    <w:rsid w:val="00076AB9"/>
    <w:rsid w:val="00077170"/>
    <w:rsid w:val="0007759D"/>
    <w:rsid w:val="00077833"/>
    <w:rsid w:val="00080E02"/>
    <w:rsid w:val="00081264"/>
    <w:rsid w:val="00081C71"/>
    <w:rsid w:val="00081CCC"/>
    <w:rsid w:val="00081D1F"/>
    <w:rsid w:val="00081E5E"/>
    <w:rsid w:val="00081E7D"/>
    <w:rsid w:val="00082116"/>
    <w:rsid w:val="00082CE5"/>
    <w:rsid w:val="00082F84"/>
    <w:rsid w:val="00083430"/>
    <w:rsid w:val="000836A2"/>
    <w:rsid w:val="000836ED"/>
    <w:rsid w:val="00083CE5"/>
    <w:rsid w:val="0008404F"/>
    <w:rsid w:val="000840ED"/>
    <w:rsid w:val="000841BA"/>
    <w:rsid w:val="00084625"/>
    <w:rsid w:val="0008465F"/>
    <w:rsid w:val="00084CA5"/>
    <w:rsid w:val="00084DE0"/>
    <w:rsid w:val="0008548E"/>
    <w:rsid w:val="00085867"/>
    <w:rsid w:val="0008599D"/>
    <w:rsid w:val="00085C16"/>
    <w:rsid w:val="00085D6F"/>
    <w:rsid w:val="0008619B"/>
    <w:rsid w:val="000863BD"/>
    <w:rsid w:val="00086542"/>
    <w:rsid w:val="00086DCC"/>
    <w:rsid w:val="00090AB2"/>
    <w:rsid w:val="00091243"/>
    <w:rsid w:val="000917BC"/>
    <w:rsid w:val="00091AC2"/>
    <w:rsid w:val="00091B08"/>
    <w:rsid w:val="00091F9D"/>
    <w:rsid w:val="00092254"/>
    <w:rsid w:val="0009243F"/>
    <w:rsid w:val="00092549"/>
    <w:rsid w:val="0009257F"/>
    <w:rsid w:val="000925C6"/>
    <w:rsid w:val="00092765"/>
    <w:rsid w:val="00092E3C"/>
    <w:rsid w:val="00093A34"/>
    <w:rsid w:val="00094172"/>
    <w:rsid w:val="000944AE"/>
    <w:rsid w:val="00094C2A"/>
    <w:rsid w:val="00095A95"/>
    <w:rsid w:val="00095DF8"/>
    <w:rsid w:val="00096110"/>
    <w:rsid w:val="00096113"/>
    <w:rsid w:val="0009668F"/>
    <w:rsid w:val="000966BC"/>
    <w:rsid w:val="00096BC4"/>
    <w:rsid w:val="00097132"/>
    <w:rsid w:val="00097985"/>
    <w:rsid w:val="00097A42"/>
    <w:rsid w:val="00097D0A"/>
    <w:rsid w:val="000A008C"/>
    <w:rsid w:val="000A0859"/>
    <w:rsid w:val="000A09C5"/>
    <w:rsid w:val="000A1915"/>
    <w:rsid w:val="000A1C7B"/>
    <w:rsid w:val="000A1FE6"/>
    <w:rsid w:val="000A2CE3"/>
    <w:rsid w:val="000A37E7"/>
    <w:rsid w:val="000A3DBC"/>
    <w:rsid w:val="000A4203"/>
    <w:rsid w:val="000A456E"/>
    <w:rsid w:val="000A45E4"/>
    <w:rsid w:val="000A462D"/>
    <w:rsid w:val="000A52C0"/>
    <w:rsid w:val="000A5DEC"/>
    <w:rsid w:val="000A5F93"/>
    <w:rsid w:val="000A5FE7"/>
    <w:rsid w:val="000A65F3"/>
    <w:rsid w:val="000A66FF"/>
    <w:rsid w:val="000A7963"/>
    <w:rsid w:val="000B0B5D"/>
    <w:rsid w:val="000B0C88"/>
    <w:rsid w:val="000B1381"/>
    <w:rsid w:val="000B17D3"/>
    <w:rsid w:val="000B189F"/>
    <w:rsid w:val="000B1B4D"/>
    <w:rsid w:val="000B2060"/>
    <w:rsid w:val="000B259E"/>
    <w:rsid w:val="000B2FA2"/>
    <w:rsid w:val="000B36D8"/>
    <w:rsid w:val="000B3876"/>
    <w:rsid w:val="000B3B6B"/>
    <w:rsid w:val="000B3F68"/>
    <w:rsid w:val="000B4012"/>
    <w:rsid w:val="000B4351"/>
    <w:rsid w:val="000B43AC"/>
    <w:rsid w:val="000B4DFF"/>
    <w:rsid w:val="000B50A0"/>
    <w:rsid w:val="000B5F3B"/>
    <w:rsid w:val="000B6573"/>
    <w:rsid w:val="000B6C6D"/>
    <w:rsid w:val="000B6CDA"/>
    <w:rsid w:val="000B7136"/>
    <w:rsid w:val="000B7612"/>
    <w:rsid w:val="000B7D7F"/>
    <w:rsid w:val="000B7DEA"/>
    <w:rsid w:val="000B7E33"/>
    <w:rsid w:val="000B7EA6"/>
    <w:rsid w:val="000C033F"/>
    <w:rsid w:val="000C0952"/>
    <w:rsid w:val="000C0FA2"/>
    <w:rsid w:val="000C103B"/>
    <w:rsid w:val="000C1271"/>
    <w:rsid w:val="000C135E"/>
    <w:rsid w:val="000C1630"/>
    <w:rsid w:val="000C1CC7"/>
    <w:rsid w:val="000C24BF"/>
    <w:rsid w:val="000C2764"/>
    <w:rsid w:val="000C2B41"/>
    <w:rsid w:val="000C2C12"/>
    <w:rsid w:val="000C30B1"/>
    <w:rsid w:val="000C36A9"/>
    <w:rsid w:val="000C36E2"/>
    <w:rsid w:val="000C3A40"/>
    <w:rsid w:val="000C407F"/>
    <w:rsid w:val="000C43B7"/>
    <w:rsid w:val="000C4BA0"/>
    <w:rsid w:val="000C4F39"/>
    <w:rsid w:val="000C594C"/>
    <w:rsid w:val="000C6C53"/>
    <w:rsid w:val="000C6E95"/>
    <w:rsid w:val="000C6FBD"/>
    <w:rsid w:val="000D0211"/>
    <w:rsid w:val="000D02E1"/>
    <w:rsid w:val="000D03D3"/>
    <w:rsid w:val="000D124B"/>
    <w:rsid w:val="000D144F"/>
    <w:rsid w:val="000D155C"/>
    <w:rsid w:val="000D1813"/>
    <w:rsid w:val="000D18B6"/>
    <w:rsid w:val="000D20BA"/>
    <w:rsid w:val="000D2193"/>
    <w:rsid w:val="000D2203"/>
    <w:rsid w:val="000D2223"/>
    <w:rsid w:val="000D25CC"/>
    <w:rsid w:val="000D280E"/>
    <w:rsid w:val="000D2904"/>
    <w:rsid w:val="000D2CDF"/>
    <w:rsid w:val="000D3220"/>
    <w:rsid w:val="000D3560"/>
    <w:rsid w:val="000D39C0"/>
    <w:rsid w:val="000D3B19"/>
    <w:rsid w:val="000D40E3"/>
    <w:rsid w:val="000D44ED"/>
    <w:rsid w:val="000D4BE8"/>
    <w:rsid w:val="000D5191"/>
    <w:rsid w:val="000D52A9"/>
    <w:rsid w:val="000D59EB"/>
    <w:rsid w:val="000D5DBB"/>
    <w:rsid w:val="000D5EF5"/>
    <w:rsid w:val="000D672C"/>
    <w:rsid w:val="000D69ED"/>
    <w:rsid w:val="000D6A17"/>
    <w:rsid w:val="000D6BDD"/>
    <w:rsid w:val="000D72EC"/>
    <w:rsid w:val="000D767C"/>
    <w:rsid w:val="000D7B9F"/>
    <w:rsid w:val="000D7CDB"/>
    <w:rsid w:val="000D7CDE"/>
    <w:rsid w:val="000E044C"/>
    <w:rsid w:val="000E08B3"/>
    <w:rsid w:val="000E1152"/>
    <w:rsid w:val="000E125F"/>
    <w:rsid w:val="000E1C57"/>
    <w:rsid w:val="000E22DD"/>
    <w:rsid w:val="000E2835"/>
    <w:rsid w:val="000E297D"/>
    <w:rsid w:val="000E2E58"/>
    <w:rsid w:val="000E2F3A"/>
    <w:rsid w:val="000E302F"/>
    <w:rsid w:val="000E37A1"/>
    <w:rsid w:val="000E3AAC"/>
    <w:rsid w:val="000E443D"/>
    <w:rsid w:val="000E4587"/>
    <w:rsid w:val="000E4BDF"/>
    <w:rsid w:val="000E56C3"/>
    <w:rsid w:val="000E5A4A"/>
    <w:rsid w:val="000E7174"/>
    <w:rsid w:val="000E71E8"/>
    <w:rsid w:val="000E72DC"/>
    <w:rsid w:val="000E753E"/>
    <w:rsid w:val="000E7608"/>
    <w:rsid w:val="000F0021"/>
    <w:rsid w:val="000F0315"/>
    <w:rsid w:val="000F04C1"/>
    <w:rsid w:val="000F09F6"/>
    <w:rsid w:val="000F0FBB"/>
    <w:rsid w:val="000F1453"/>
    <w:rsid w:val="000F26B0"/>
    <w:rsid w:val="000F275D"/>
    <w:rsid w:val="000F2D12"/>
    <w:rsid w:val="000F2DA1"/>
    <w:rsid w:val="000F2F51"/>
    <w:rsid w:val="000F3182"/>
    <w:rsid w:val="000F343E"/>
    <w:rsid w:val="000F3B48"/>
    <w:rsid w:val="000F464F"/>
    <w:rsid w:val="000F4BE1"/>
    <w:rsid w:val="000F51CB"/>
    <w:rsid w:val="000F53EC"/>
    <w:rsid w:val="000F544B"/>
    <w:rsid w:val="000F57DB"/>
    <w:rsid w:val="000F59EF"/>
    <w:rsid w:val="000F5AF2"/>
    <w:rsid w:val="000F5B54"/>
    <w:rsid w:val="000F5B71"/>
    <w:rsid w:val="000F5BF8"/>
    <w:rsid w:val="000F5CAD"/>
    <w:rsid w:val="000F5EEC"/>
    <w:rsid w:val="000F6B66"/>
    <w:rsid w:val="000F6FDE"/>
    <w:rsid w:val="000F70C1"/>
    <w:rsid w:val="000F7806"/>
    <w:rsid w:val="00100248"/>
    <w:rsid w:val="001007FB"/>
    <w:rsid w:val="00100975"/>
    <w:rsid w:val="00100A6E"/>
    <w:rsid w:val="00100F89"/>
    <w:rsid w:val="001014EC"/>
    <w:rsid w:val="0010195F"/>
    <w:rsid w:val="0010293A"/>
    <w:rsid w:val="00102C16"/>
    <w:rsid w:val="00102E39"/>
    <w:rsid w:val="001036B3"/>
    <w:rsid w:val="001038A5"/>
    <w:rsid w:val="00103F22"/>
    <w:rsid w:val="00104059"/>
    <w:rsid w:val="001044CD"/>
    <w:rsid w:val="00104953"/>
    <w:rsid w:val="0010530C"/>
    <w:rsid w:val="0010590D"/>
    <w:rsid w:val="00105998"/>
    <w:rsid w:val="001069EE"/>
    <w:rsid w:val="00106B76"/>
    <w:rsid w:val="00106C3B"/>
    <w:rsid w:val="00106DAB"/>
    <w:rsid w:val="00106E24"/>
    <w:rsid w:val="00106EA1"/>
    <w:rsid w:val="00107134"/>
    <w:rsid w:val="00107436"/>
    <w:rsid w:val="00107A59"/>
    <w:rsid w:val="00107C65"/>
    <w:rsid w:val="00110133"/>
    <w:rsid w:val="00110178"/>
    <w:rsid w:val="00110BE2"/>
    <w:rsid w:val="00110E8C"/>
    <w:rsid w:val="0011138D"/>
    <w:rsid w:val="0011194F"/>
    <w:rsid w:val="00112A4D"/>
    <w:rsid w:val="00112DB5"/>
    <w:rsid w:val="00114347"/>
    <w:rsid w:val="001144C1"/>
    <w:rsid w:val="001144F3"/>
    <w:rsid w:val="0011509B"/>
    <w:rsid w:val="0011586D"/>
    <w:rsid w:val="00115D14"/>
    <w:rsid w:val="00116053"/>
    <w:rsid w:val="00116D0B"/>
    <w:rsid w:val="00116EBB"/>
    <w:rsid w:val="001175E6"/>
    <w:rsid w:val="00117894"/>
    <w:rsid w:val="00117C62"/>
    <w:rsid w:val="001202CF"/>
    <w:rsid w:val="00120A62"/>
    <w:rsid w:val="0012163E"/>
    <w:rsid w:val="00121AAA"/>
    <w:rsid w:val="0012208A"/>
    <w:rsid w:val="001226DA"/>
    <w:rsid w:val="00122B62"/>
    <w:rsid w:val="00122C43"/>
    <w:rsid w:val="0012324C"/>
    <w:rsid w:val="0012364E"/>
    <w:rsid w:val="00123AE9"/>
    <w:rsid w:val="00123D93"/>
    <w:rsid w:val="00124015"/>
    <w:rsid w:val="0012458D"/>
    <w:rsid w:val="00124693"/>
    <w:rsid w:val="001248F0"/>
    <w:rsid w:val="00124D49"/>
    <w:rsid w:val="00124EE4"/>
    <w:rsid w:val="00124FD8"/>
    <w:rsid w:val="0012510F"/>
    <w:rsid w:val="00125812"/>
    <w:rsid w:val="00125F87"/>
    <w:rsid w:val="001260B5"/>
    <w:rsid w:val="00126159"/>
    <w:rsid w:val="00126708"/>
    <w:rsid w:val="00126BF8"/>
    <w:rsid w:val="0012705A"/>
    <w:rsid w:val="0012717D"/>
    <w:rsid w:val="00127375"/>
    <w:rsid w:val="00127464"/>
    <w:rsid w:val="001277E3"/>
    <w:rsid w:val="001302BA"/>
    <w:rsid w:val="001305A8"/>
    <w:rsid w:val="00130771"/>
    <w:rsid w:val="00130B21"/>
    <w:rsid w:val="00130B5B"/>
    <w:rsid w:val="00130DF3"/>
    <w:rsid w:val="00130FBB"/>
    <w:rsid w:val="00131222"/>
    <w:rsid w:val="00131290"/>
    <w:rsid w:val="0013139B"/>
    <w:rsid w:val="00131C3A"/>
    <w:rsid w:val="001320A5"/>
    <w:rsid w:val="001320D5"/>
    <w:rsid w:val="001323E6"/>
    <w:rsid w:val="00133A5D"/>
    <w:rsid w:val="00133C63"/>
    <w:rsid w:val="0013414D"/>
    <w:rsid w:val="00134399"/>
    <w:rsid w:val="00134425"/>
    <w:rsid w:val="001346BF"/>
    <w:rsid w:val="00134A1A"/>
    <w:rsid w:val="00134CD0"/>
    <w:rsid w:val="00134F68"/>
    <w:rsid w:val="001353CB"/>
    <w:rsid w:val="00135711"/>
    <w:rsid w:val="0013579C"/>
    <w:rsid w:val="001358BB"/>
    <w:rsid w:val="00135C3A"/>
    <w:rsid w:val="00135CEE"/>
    <w:rsid w:val="00135EB5"/>
    <w:rsid w:val="00135F5E"/>
    <w:rsid w:val="001364EA"/>
    <w:rsid w:val="00137098"/>
    <w:rsid w:val="00137D9D"/>
    <w:rsid w:val="00137DEE"/>
    <w:rsid w:val="00140079"/>
    <w:rsid w:val="001405EE"/>
    <w:rsid w:val="00140AA7"/>
    <w:rsid w:val="001412CB"/>
    <w:rsid w:val="00141372"/>
    <w:rsid w:val="0014153F"/>
    <w:rsid w:val="0014163E"/>
    <w:rsid w:val="00141675"/>
    <w:rsid w:val="00142361"/>
    <w:rsid w:val="00142533"/>
    <w:rsid w:val="00143B5B"/>
    <w:rsid w:val="00143B7C"/>
    <w:rsid w:val="001449E7"/>
    <w:rsid w:val="00144C21"/>
    <w:rsid w:val="00145845"/>
    <w:rsid w:val="00146A35"/>
    <w:rsid w:val="00146BC4"/>
    <w:rsid w:val="00147664"/>
    <w:rsid w:val="0014768C"/>
    <w:rsid w:val="0014785E"/>
    <w:rsid w:val="001478B8"/>
    <w:rsid w:val="00147A2D"/>
    <w:rsid w:val="00147EEF"/>
    <w:rsid w:val="00150171"/>
    <w:rsid w:val="0015032F"/>
    <w:rsid w:val="0015039C"/>
    <w:rsid w:val="00150698"/>
    <w:rsid w:val="00150846"/>
    <w:rsid w:val="00150B9A"/>
    <w:rsid w:val="00150EB6"/>
    <w:rsid w:val="00150F54"/>
    <w:rsid w:val="00151682"/>
    <w:rsid w:val="00152095"/>
    <w:rsid w:val="001523D8"/>
    <w:rsid w:val="001524D9"/>
    <w:rsid w:val="00152B61"/>
    <w:rsid w:val="00152BBD"/>
    <w:rsid w:val="001530EC"/>
    <w:rsid w:val="00153487"/>
    <w:rsid w:val="00153570"/>
    <w:rsid w:val="0015394B"/>
    <w:rsid w:val="00153C4B"/>
    <w:rsid w:val="00153DD3"/>
    <w:rsid w:val="00153F2A"/>
    <w:rsid w:val="00153FE7"/>
    <w:rsid w:val="0015454C"/>
    <w:rsid w:val="00155022"/>
    <w:rsid w:val="00155872"/>
    <w:rsid w:val="001559BB"/>
    <w:rsid w:val="00155B52"/>
    <w:rsid w:val="00155C6B"/>
    <w:rsid w:val="00155F27"/>
    <w:rsid w:val="001560F4"/>
    <w:rsid w:val="00156397"/>
    <w:rsid w:val="001568EE"/>
    <w:rsid w:val="00156C3F"/>
    <w:rsid w:val="00156C63"/>
    <w:rsid w:val="00156D0D"/>
    <w:rsid w:val="00156F41"/>
    <w:rsid w:val="001574DA"/>
    <w:rsid w:val="00157B59"/>
    <w:rsid w:val="0016060B"/>
    <w:rsid w:val="00160632"/>
    <w:rsid w:val="00160921"/>
    <w:rsid w:val="00160AF3"/>
    <w:rsid w:val="00160BC2"/>
    <w:rsid w:val="00160CA1"/>
    <w:rsid w:val="00160CE9"/>
    <w:rsid w:val="00160D6D"/>
    <w:rsid w:val="0016103A"/>
    <w:rsid w:val="001612F9"/>
    <w:rsid w:val="00161AF5"/>
    <w:rsid w:val="00161D79"/>
    <w:rsid w:val="00162028"/>
    <w:rsid w:val="00162AE6"/>
    <w:rsid w:val="00163516"/>
    <w:rsid w:val="001636CA"/>
    <w:rsid w:val="001638BE"/>
    <w:rsid w:val="001639F4"/>
    <w:rsid w:val="001642E2"/>
    <w:rsid w:val="00164386"/>
    <w:rsid w:val="00164600"/>
    <w:rsid w:val="00165299"/>
    <w:rsid w:val="00165F30"/>
    <w:rsid w:val="00165F8D"/>
    <w:rsid w:val="00165FA6"/>
    <w:rsid w:val="0016624F"/>
    <w:rsid w:val="00166C8A"/>
    <w:rsid w:val="001673DA"/>
    <w:rsid w:val="0016789A"/>
    <w:rsid w:val="0016794D"/>
    <w:rsid w:val="00170141"/>
    <w:rsid w:val="00170B2B"/>
    <w:rsid w:val="00170F11"/>
    <w:rsid w:val="00171493"/>
    <w:rsid w:val="001717F4"/>
    <w:rsid w:val="00171928"/>
    <w:rsid w:val="0017208E"/>
    <w:rsid w:val="001727DC"/>
    <w:rsid w:val="0017293C"/>
    <w:rsid w:val="00172983"/>
    <w:rsid w:val="00172B81"/>
    <w:rsid w:val="00173215"/>
    <w:rsid w:val="00173250"/>
    <w:rsid w:val="00174353"/>
    <w:rsid w:val="00174646"/>
    <w:rsid w:val="00174850"/>
    <w:rsid w:val="00174B9A"/>
    <w:rsid w:val="00174E92"/>
    <w:rsid w:val="001750FE"/>
    <w:rsid w:val="0017572A"/>
    <w:rsid w:val="00175C17"/>
    <w:rsid w:val="00176B53"/>
    <w:rsid w:val="00176C4E"/>
    <w:rsid w:val="00177667"/>
    <w:rsid w:val="0017773B"/>
    <w:rsid w:val="0017779C"/>
    <w:rsid w:val="00180413"/>
    <w:rsid w:val="0018078D"/>
    <w:rsid w:val="00181194"/>
    <w:rsid w:val="00181285"/>
    <w:rsid w:val="001812F1"/>
    <w:rsid w:val="00181438"/>
    <w:rsid w:val="00181598"/>
    <w:rsid w:val="00181E07"/>
    <w:rsid w:val="00181ED3"/>
    <w:rsid w:val="0018205C"/>
    <w:rsid w:val="001820DE"/>
    <w:rsid w:val="001823D9"/>
    <w:rsid w:val="0018253A"/>
    <w:rsid w:val="0018327C"/>
    <w:rsid w:val="001839A7"/>
    <w:rsid w:val="00183FE5"/>
    <w:rsid w:val="00184318"/>
    <w:rsid w:val="001848CC"/>
    <w:rsid w:val="00184A35"/>
    <w:rsid w:val="00184AAF"/>
    <w:rsid w:val="00184F94"/>
    <w:rsid w:val="001854FB"/>
    <w:rsid w:val="00185614"/>
    <w:rsid w:val="001859A7"/>
    <w:rsid w:val="00185F3C"/>
    <w:rsid w:val="0018600F"/>
    <w:rsid w:val="001862CB"/>
    <w:rsid w:val="00186352"/>
    <w:rsid w:val="0018664B"/>
    <w:rsid w:val="001868F6"/>
    <w:rsid w:val="00186A69"/>
    <w:rsid w:val="0018770E"/>
    <w:rsid w:val="0018787F"/>
    <w:rsid w:val="00187F3C"/>
    <w:rsid w:val="00190448"/>
    <w:rsid w:val="00190921"/>
    <w:rsid w:val="00190B83"/>
    <w:rsid w:val="00190E00"/>
    <w:rsid w:val="0019127D"/>
    <w:rsid w:val="001914CF"/>
    <w:rsid w:val="00191A8E"/>
    <w:rsid w:val="00191AB4"/>
    <w:rsid w:val="001925D4"/>
    <w:rsid w:val="00192959"/>
    <w:rsid w:val="00192C17"/>
    <w:rsid w:val="00192D4E"/>
    <w:rsid w:val="001936DD"/>
    <w:rsid w:val="00193C79"/>
    <w:rsid w:val="001941B5"/>
    <w:rsid w:val="001944EB"/>
    <w:rsid w:val="00194FFC"/>
    <w:rsid w:val="00195096"/>
    <w:rsid w:val="00195395"/>
    <w:rsid w:val="001956F2"/>
    <w:rsid w:val="0019575B"/>
    <w:rsid w:val="00195770"/>
    <w:rsid w:val="00195D0A"/>
    <w:rsid w:val="00195E25"/>
    <w:rsid w:val="0019628D"/>
    <w:rsid w:val="0019698A"/>
    <w:rsid w:val="00197336"/>
    <w:rsid w:val="001973F3"/>
    <w:rsid w:val="00197DDD"/>
    <w:rsid w:val="001A0037"/>
    <w:rsid w:val="001A0B16"/>
    <w:rsid w:val="001A0E30"/>
    <w:rsid w:val="001A111A"/>
    <w:rsid w:val="001A14EB"/>
    <w:rsid w:val="001A1AE1"/>
    <w:rsid w:val="001A1B4F"/>
    <w:rsid w:val="001A1DA8"/>
    <w:rsid w:val="001A1E0F"/>
    <w:rsid w:val="001A1E2E"/>
    <w:rsid w:val="001A24B3"/>
    <w:rsid w:val="001A2FE4"/>
    <w:rsid w:val="001A33C5"/>
    <w:rsid w:val="001A3848"/>
    <w:rsid w:val="001A398D"/>
    <w:rsid w:val="001A3B3F"/>
    <w:rsid w:val="001A4B6E"/>
    <w:rsid w:val="001A5749"/>
    <w:rsid w:val="001A628E"/>
    <w:rsid w:val="001A6458"/>
    <w:rsid w:val="001A66EE"/>
    <w:rsid w:val="001A6BF7"/>
    <w:rsid w:val="001A6CA7"/>
    <w:rsid w:val="001A77FF"/>
    <w:rsid w:val="001A782B"/>
    <w:rsid w:val="001B03AA"/>
    <w:rsid w:val="001B0620"/>
    <w:rsid w:val="001B0740"/>
    <w:rsid w:val="001B08B1"/>
    <w:rsid w:val="001B0E7B"/>
    <w:rsid w:val="001B0EEA"/>
    <w:rsid w:val="001B107C"/>
    <w:rsid w:val="001B1162"/>
    <w:rsid w:val="001B13EC"/>
    <w:rsid w:val="001B148A"/>
    <w:rsid w:val="001B160D"/>
    <w:rsid w:val="001B1733"/>
    <w:rsid w:val="001B18C5"/>
    <w:rsid w:val="001B2199"/>
    <w:rsid w:val="001B2385"/>
    <w:rsid w:val="001B2911"/>
    <w:rsid w:val="001B2A50"/>
    <w:rsid w:val="001B3101"/>
    <w:rsid w:val="001B37E9"/>
    <w:rsid w:val="001B4050"/>
    <w:rsid w:val="001B44F7"/>
    <w:rsid w:val="001B494A"/>
    <w:rsid w:val="001B4CC7"/>
    <w:rsid w:val="001B5383"/>
    <w:rsid w:val="001B5A95"/>
    <w:rsid w:val="001B5AFB"/>
    <w:rsid w:val="001B5F2E"/>
    <w:rsid w:val="001B658C"/>
    <w:rsid w:val="001B712D"/>
    <w:rsid w:val="001B74E1"/>
    <w:rsid w:val="001B7541"/>
    <w:rsid w:val="001B7BB9"/>
    <w:rsid w:val="001B7BE0"/>
    <w:rsid w:val="001C0183"/>
    <w:rsid w:val="001C033C"/>
    <w:rsid w:val="001C0648"/>
    <w:rsid w:val="001C0A9B"/>
    <w:rsid w:val="001C0AF5"/>
    <w:rsid w:val="001C0B1F"/>
    <w:rsid w:val="001C1197"/>
    <w:rsid w:val="001C11DB"/>
    <w:rsid w:val="001C1BDE"/>
    <w:rsid w:val="001C2099"/>
    <w:rsid w:val="001C2346"/>
    <w:rsid w:val="001C2CD9"/>
    <w:rsid w:val="001C2EF4"/>
    <w:rsid w:val="001C2F29"/>
    <w:rsid w:val="001C312E"/>
    <w:rsid w:val="001C316B"/>
    <w:rsid w:val="001C3904"/>
    <w:rsid w:val="001C3961"/>
    <w:rsid w:val="001C3FF4"/>
    <w:rsid w:val="001C41DB"/>
    <w:rsid w:val="001C4204"/>
    <w:rsid w:val="001C4237"/>
    <w:rsid w:val="001C434D"/>
    <w:rsid w:val="001C4C2F"/>
    <w:rsid w:val="001C4DCA"/>
    <w:rsid w:val="001C621E"/>
    <w:rsid w:val="001C714C"/>
    <w:rsid w:val="001C777B"/>
    <w:rsid w:val="001C7A08"/>
    <w:rsid w:val="001C7DE7"/>
    <w:rsid w:val="001C7F43"/>
    <w:rsid w:val="001D0168"/>
    <w:rsid w:val="001D0918"/>
    <w:rsid w:val="001D0962"/>
    <w:rsid w:val="001D1239"/>
    <w:rsid w:val="001D1307"/>
    <w:rsid w:val="001D17C3"/>
    <w:rsid w:val="001D205E"/>
    <w:rsid w:val="001D22D9"/>
    <w:rsid w:val="001D235B"/>
    <w:rsid w:val="001D263F"/>
    <w:rsid w:val="001D2A55"/>
    <w:rsid w:val="001D2CF3"/>
    <w:rsid w:val="001D3586"/>
    <w:rsid w:val="001D372A"/>
    <w:rsid w:val="001D3CAE"/>
    <w:rsid w:val="001D3D64"/>
    <w:rsid w:val="001D4DDE"/>
    <w:rsid w:val="001D5130"/>
    <w:rsid w:val="001D5240"/>
    <w:rsid w:val="001D5933"/>
    <w:rsid w:val="001D5E33"/>
    <w:rsid w:val="001D62E0"/>
    <w:rsid w:val="001D6840"/>
    <w:rsid w:val="001D6B3B"/>
    <w:rsid w:val="001D6F93"/>
    <w:rsid w:val="001D7444"/>
    <w:rsid w:val="001D7541"/>
    <w:rsid w:val="001D78E7"/>
    <w:rsid w:val="001D7DA4"/>
    <w:rsid w:val="001D7FBF"/>
    <w:rsid w:val="001E034C"/>
    <w:rsid w:val="001E077D"/>
    <w:rsid w:val="001E0ABB"/>
    <w:rsid w:val="001E0EB4"/>
    <w:rsid w:val="001E1144"/>
    <w:rsid w:val="001E177E"/>
    <w:rsid w:val="001E1BF0"/>
    <w:rsid w:val="001E1C87"/>
    <w:rsid w:val="001E20A1"/>
    <w:rsid w:val="001E2EBB"/>
    <w:rsid w:val="001E3024"/>
    <w:rsid w:val="001E3403"/>
    <w:rsid w:val="001E35FD"/>
    <w:rsid w:val="001E3672"/>
    <w:rsid w:val="001E3ECC"/>
    <w:rsid w:val="001E4115"/>
    <w:rsid w:val="001E4EF2"/>
    <w:rsid w:val="001E4F05"/>
    <w:rsid w:val="001E4F63"/>
    <w:rsid w:val="001E627C"/>
    <w:rsid w:val="001E656A"/>
    <w:rsid w:val="001E6625"/>
    <w:rsid w:val="001E6DEC"/>
    <w:rsid w:val="001E7442"/>
    <w:rsid w:val="001E7B46"/>
    <w:rsid w:val="001E7EFE"/>
    <w:rsid w:val="001F05D7"/>
    <w:rsid w:val="001F14B8"/>
    <w:rsid w:val="001F1DCE"/>
    <w:rsid w:val="001F22D3"/>
    <w:rsid w:val="001F2471"/>
    <w:rsid w:val="001F28FE"/>
    <w:rsid w:val="001F2A51"/>
    <w:rsid w:val="001F2AFC"/>
    <w:rsid w:val="001F30F6"/>
    <w:rsid w:val="001F32D2"/>
    <w:rsid w:val="001F43DB"/>
    <w:rsid w:val="001F447C"/>
    <w:rsid w:val="001F4C8A"/>
    <w:rsid w:val="001F4DC0"/>
    <w:rsid w:val="001F4F41"/>
    <w:rsid w:val="001F5244"/>
    <w:rsid w:val="001F52A5"/>
    <w:rsid w:val="001F569B"/>
    <w:rsid w:val="001F5B8B"/>
    <w:rsid w:val="001F5BDE"/>
    <w:rsid w:val="001F695C"/>
    <w:rsid w:val="001F6DD2"/>
    <w:rsid w:val="001F6EDE"/>
    <w:rsid w:val="001F7C8D"/>
    <w:rsid w:val="0020053A"/>
    <w:rsid w:val="00200942"/>
    <w:rsid w:val="00200C02"/>
    <w:rsid w:val="002014A8"/>
    <w:rsid w:val="00201818"/>
    <w:rsid w:val="00202468"/>
    <w:rsid w:val="00202698"/>
    <w:rsid w:val="002027C9"/>
    <w:rsid w:val="00202AC7"/>
    <w:rsid w:val="00202F64"/>
    <w:rsid w:val="0020322D"/>
    <w:rsid w:val="002035F3"/>
    <w:rsid w:val="0020381C"/>
    <w:rsid w:val="00203E38"/>
    <w:rsid w:val="00203E76"/>
    <w:rsid w:val="00204F65"/>
    <w:rsid w:val="00204FE2"/>
    <w:rsid w:val="002055EB"/>
    <w:rsid w:val="00205FB2"/>
    <w:rsid w:val="0020673A"/>
    <w:rsid w:val="002067A9"/>
    <w:rsid w:val="00206831"/>
    <w:rsid w:val="00206BEC"/>
    <w:rsid w:val="0020709D"/>
    <w:rsid w:val="00207149"/>
    <w:rsid w:val="002074E4"/>
    <w:rsid w:val="002074E9"/>
    <w:rsid w:val="00207C5A"/>
    <w:rsid w:val="00207F08"/>
    <w:rsid w:val="00207F56"/>
    <w:rsid w:val="00207F57"/>
    <w:rsid w:val="0021019D"/>
    <w:rsid w:val="002101FD"/>
    <w:rsid w:val="00210B94"/>
    <w:rsid w:val="00210FFD"/>
    <w:rsid w:val="00211265"/>
    <w:rsid w:val="00211660"/>
    <w:rsid w:val="00211B7F"/>
    <w:rsid w:val="00212402"/>
    <w:rsid w:val="0021292C"/>
    <w:rsid w:val="00212A0B"/>
    <w:rsid w:val="002134A3"/>
    <w:rsid w:val="002138CC"/>
    <w:rsid w:val="00213FDF"/>
    <w:rsid w:val="00214063"/>
    <w:rsid w:val="002144AF"/>
    <w:rsid w:val="00214C78"/>
    <w:rsid w:val="00214D71"/>
    <w:rsid w:val="00215A32"/>
    <w:rsid w:val="00215B45"/>
    <w:rsid w:val="00215D84"/>
    <w:rsid w:val="00215FBE"/>
    <w:rsid w:val="00216BB6"/>
    <w:rsid w:val="002171CA"/>
    <w:rsid w:val="002176BA"/>
    <w:rsid w:val="00217E65"/>
    <w:rsid w:val="0022019C"/>
    <w:rsid w:val="00220659"/>
    <w:rsid w:val="00220CF1"/>
    <w:rsid w:val="00220D1C"/>
    <w:rsid w:val="002212DC"/>
    <w:rsid w:val="002217AB"/>
    <w:rsid w:val="002217BB"/>
    <w:rsid w:val="00221CD0"/>
    <w:rsid w:val="002221D6"/>
    <w:rsid w:val="00222D55"/>
    <w:rsid w:val="00222DFF"/>
    <w:rsid w:val="00223330"/>
    <w:rsid w:val="0022334A"/>
    <w:rsid w:val="002234B3"/>
    <w:rsid w:val="00223C91"/>
    <w:rsid w:val="002240E0"/>
    <w:rsid w:val="0022455D"/>
    <w:rsid w:val="00224770"/>
    <w:rsid w:val="00224C98"/>
    <w:rsid w:val="002255D7"/>
    <w:rsid w:val="002259EF"/>
    <w:rsid w:val="002261EE"/>
    <w:rsid w:val="00226230"/>
    <w:rsid w:val="002266CA"/>
    <w:rsid w:val="00226831"/>
    <w:rsid w:val="00226A98"/>
    <w:rsid w:val="002270A0"/>
    <w:rsid w:val="002270D4"/>
    <w:rsid w:val="00227125"/>
    <w:rsid w:val="002271BB"/>
    <w:rsid w:val="002272FA"/>
    <w:rsid w:val="00227554"/>
    <w:rsid w:val="0022776B"/>
    <w:rsid w:val="002277D8"/>
    <w:rsid w:val="00227FB7"/>
    <w:rsid w:val="002302AE"/>
    <w:rsid w:val="00230351"/>
    <w:rsid w:val="002306A0"/>
    <w:rsid w:val="0023077D"/>
    <w:rsid w:val="002308DB"/>
    <w:rsid w:val="00230DE4"/>
    <w:rsid w:val="00231110"/>
    <w:rsid w:val="0023165B"/>
    <w:rsid w:val="002316CB"/>
    <w:rsid w:val="002316D2"/>
    <w:rsid w:val="00231DAC"/>
    <w:rsid w:val="00231DDC"/>
    <w:rsid w:val="00232BDE"/>
    <w:rsid w:val="00232DAD"/>
    <w:rsid w:val="00232E4E"/>
    <w:rsid w:val="00232FA8"/>
    <w:rsid w:val="002333B1"/>
    <w:rsid w:val="0023393F"/>
    <w:rsid w:val="002340DB"/>
    <w:rsid w:val="00234654"/>
    <w:rsid w:val="00234B71"/>
    <w:rsid w:val="002352BE"/>
    <w:rsid w:val="0023548C"/>
    <w:rsid w:val="00235A9E"/>
    <w:rsid w:val="00235D0D"/>
    <w:rsid w:val="0023601F"/>
    <w:rsid w:val="00236A21"/>
    <w:rsid w:val="00236F3F"/>
    <w:rsid w:val="0023722A"/>
    <w:rsid w:val="00237263"/>
    <w:rsid w:val="00237296"/>
    <w:rsid w:val="00237AA4"/>
    <w:rsid w:val="00237B28"/>
    <w:rsid w:val="00237F84"/>
    <w:rsid w:val="00240398"/>
    <w:rsid w:val="00240464"/>
    <w:rsid w:val="00240688"/>
    <w:rsid w:val="00240EC0"/>
    <w:rsid w:val="00240FC2"/>
    <w:rsid w:val="002418C8"/>
    <w:rsid w:val="00241A57"/>
    <w:rsid w:val="00242010"/>
    <w:rsid w:val="00242164"/>
    <w:rsid w:val="002422A8"/>
    <w:rsid w:val="002423FB"/>
    <w:rsid w:val="0024286D"/>
    <w:rsid w:val="00242BB5"/>
    <w:rsid w:val="00242D36"/>
    <w:rsid w:val="0024300C"/>
    <w:rsid w:val="0024311E"/>
    <w:rsid w:val="0024374D"/>
    <w:rsid w:val="0024397B"/>
    <w:rsid w:val="00244FCB"/>
    <w:rsid w:val="0024500D"/>
    <w:rsid w:val="00245172"/>
    <w:rsid w:val="00245801"/>
    <w:rsid w:val="00245CB9"/>
    <w:rsid w:val="00246F28"/>
    <w:rsid w:val="002472A4"/>
    <w:rsid w:val="00247390"/>
    <w:rsid w:val="00247448"/>
    <w:rsid w:val="00247594"/>
    <w:rsid w:val="00247B60"/>
    <w:rsid w:val="00247CEF"/>
    <w:rsid w:val="00247CF8"/>
    <w:rsid w:val="00250064"/>
    <w:rsid w:val="0025013A"/>
    <w:rsid w:val="00250296"/>
    <w:rsid w:val="00250387"/>
    <w:rsid w:val="00250431"/>
    <w:rsid w:val="0025072F"/>
    <w:rsid w:val="00250A52"/>
    <w:rsid w:val="00250D00"/>
    <w:rsid w:val="00250E3A"/>
    <w:rsid w:val="00250EF1"/>
    <w:rsid w:val="002510C7"/>
    <w:rsid w:val="00251D0C"/>
    <w:rsid w:val="00251E32"/>
    <w:rsid w:val="0025220E"/>
    <w:rsid w:val="00252339"/>
    <w:rsid w:val="00253D81"/>
    <w:rsid w:val="002542AD"/>
    <w:rsid w:val="002549E8"/>
    <w:rsid w:val="0025510B"/>
    <w:rsid w:val="002554A5"/>
    <w:rsid w:val="00255727"/>
    <w:rsid w:val="00256E29"/>
    <w:rsid w:val="00257764"/>
    <w:rsid w:val="00257A65"/>
    <w:rsid w:val="00257AAA"/>
    <w:rsid w:val="00257FF4"/>
    <w:rsid w:val="002601D8"/>
    <w:rsid w:val="00260764"/>
    <w:rsid w:val="00260AC0"/>
    <w:rsid w:val="00261177"/>
    <w:rsid w:val="002613C0"/>
    <w:rsid w:val="00261C96"/>
    <w:rsid w:val="00261D05"/>
    <w:rsid w:val="0026260C"/>
    <w:rsid w:val="00262684"/>
    <w:rsid w:val="0026274B"/>
    <w:rsid w:val="00262FA5"/>
    <w:rsid w:val="002633C4"/>
    <w:rsid w:val="0026342A"/>
    <w:rsid w:val="00263509"/>
    <w:rsid w:val="0026366E"/>
    <w:rsid w:val="00263AC9"/>
    <w:rsid w:val="00263E26"/>
    <w:rsid w:val="00263F02"/>
    <w:rsid w:val="002644BA"/>
    <w:rsid w:val="00264682"/>
    <w:rsid w:val="002648BB"/>
    <w:rsid w:val="002653D6"/>
    <w:rsid w:val="002653F8"/>
    <w:rsid w:val="0026582B"/>
    <w:rsid w:val="00265A05"/>
    <w:rsid w:val="00265F52"/>
    <w:rsid w:val="0026650F"/>
    <w:rsid w:val="00266E0C"/>
    <w:rsid w:val="00267512"/>
    <w:rsid w:val="0026787B"/>
    <w:rsid w:val="00270AC7"/>
    <w:rsid w:val="00270C70"/>
    <w:rsid w:val="00270F88"/>
    <w:rsid w:val="002713D7"/>
    <w:rsid w:val="0027183A"/>
    <w:rsid w:val="00271B78"/>
    <w:rsid w:val="00271DE6"/>
    <w:rsid w:val="00271E14"/>
    <w:rsid w:val="00272056"/>
    <w:rsid w:val="0027216B"/>
    <w:rsid w:val="0027221F"/>
    <w:rsid w:val="002722B1"/>
    <w:rsid w:val="002724D4"/>
    <w:rsid w:val="0027255F"/>
    <w:rsid w:val="00273878"/>
    <w:rsid w:val="00273AD9"/>
    <w:rsid w:val="0027468C"/>
    <w:rsid w:val="00274EF3"/>
    <w:rsid w:val="00275544"/>
    <w:rsid w:val="0027613F"/>
    <w:rsid w:val="00276175"/>
    <w:rsid w:val="0027624C"/>
    <w:rsid w:val="002765B5"/>
    <w:rsid w:val="0027692E"/>
    <w:rsid w:val="00276BF2"/>
    <w:rsid w:val="00277674"/>
    <w:rsid w:val="00277CE3"/>
    <w:rsid w:val="00280092"/>
    <w:rsid w:val="002800E3"/>
    <w:rsid w:val="0028050F"/>
    <w:rsid w:val="002809AF"/>
    <w:rsid w:val="00280AE8"/>
    <w:rsid w:val="00280C37"/>
    <w:rsid w:val="00280DA7"/>
    <w:rsid w:val="00281CAB"/>
    <w:rsid w:val="00281E36"/>
    <w:rsid w:val="00282181"/>
    <w:rsid w:val="002821F6"/>
    <w:rsid w:val="002821FF"/>
    <w:rsid w:val="002822D5"/>
    <w:rsid w:val="00283992"/>
    <w:rsid w:val="002844DE"/>
    <w:rsid w:val="002845C8"/>
    <w:rsid w:val="002845D2"/>
    <w:rsid w:val="002847D3"/>
    <w:rsid w:val="00285CB7"/>
    <w:rsid w:val="00286188"/>
    <w:rsid w:val="002861B2"/>
    <w:rsid w:val="00286A46"/>
    <w:rsid w:val="00286EC3"/>
    <w:rsid w:val="00287009"/>
    <w:rsid w:val="00287196"/>
    <w:rsid w:val="0028747B"/>
    <w:rsid w:val="00290654"/>
    <w:rsid w:val="00290788"/>
    <w:rsid w:val="00290C9B"/>
    <w:rsid w:val="00290FDC"/>
    <w:rsid w:val="002912D7"/>
    <w:rsid w:val="0029145F"/>
    <w:rsid w:val="00291D3C"/>
    <w:rsid w:val="002924FD"/>
    <w:rsid w:val="0029263A"/>
    <w:rsid w:val="002928B3"/>
    <w:rsid w:val="00292E9F"/>
    <w:rsid w:val="002934A5"/>
    <w:rsid w:val="00293ACE"/>
    <w:rsid w:val="00293B5D"/>
    <w:rsid w:val="00293D01"/>
    <w:rsid w:val="002948D6"/>
    <w:rsid w:val="00294CFF"/>
    <w:rsid w:val="00294FB3"/>
    <w:rsid w:val="002952AC"/>
    <w:rsid w:val="002952F5"/>
    <w:rsid w:val="00295323"/>
    <w:rsid w:val="0029545E"/>
    <w:rsid w:val="00295AF4"/>
    <w:rsid w:val="002962FB"/>
    <w:rsid w:val="002975EF"/>
    <w:rsid w:val="00297B40"/>
    <w:rsid w:val="002A034E"/>
    <w:rsid w:val="002A046A"/>
    <w:rsid w:val="002A0A34"/>
    <w:rsid w:val="002A1A30"/>
    <w:rsid w:val="002A1BE4"/>
    <w:rsid w:val="002A1EB9"/>
    <w:rsid w:val="002A276E"/>
    <w:rsid w:val="002A2A01"/>
    <w:rsid w:val="002A2A27"/>
    <w:rsid w:val="002A2CBF"/>
    <w:rsid w:val="002A3E88"/>
    <w:rsid w:val="002A4CC0"/>
    <w:rsid w:val="002A57A1"/>
    <w:rsid w:val="002A589B"/>
    <w:rsid w:val="002A5D3D"/>
    <w:rsid w:val="002A5F5B"/>
    <w:rsid w:val="002A604A"/>
    <w:rsid w:val="002A61BB"/>
    <w:rsid w:val="002A64CF"/>
    <w:rsid w:val="002A68C1"/>
    <w:rsid w:val="002A7393"/>
    <w:rsid w:val="002A73DF"/>
    <w:rsid w:val="002A7AD2"/>
    <w:rsid w:val="002A7D87"/>
    <w:rsid w:val="002A7EB9"/>
    <w:rsid w:val="002B05AC"/>
    <w:rsid w:val="002B0610"/>
    <w:rsid w:val="002B077B"/>
    <w:rsid w:val="002B0E83"/>
    <w:rsid w:val="002B0F01"/>
    <w:rsid w:val="002B0FFF"/>
    <w:rsid w:val="002B1138"/>
    <w:rsid w:val="002B11FD"/>
    <w:rsid w:val="002B1224"/>
    <w:rsid w:val="002B1370"/>
    <w:rsid w:val="002B161B"/>
    <w:rsid w:val="002B1BD2"/>
    <w:rsid w:val="002B2207"/>
    <w:rsid w:val="002B254C"/>
    <w:rsid w:val="002B27A1"/>
    <w:rsid w:val="002B2C62"/>
    <w:rsid w:val="002B319B"/>
    <w:rsid w:val="002B3A23"/>
    <w:rsid w:val="002B3C48"/>
    <w:rsid w:val="002B55FB"/>
    <w:rsid w:val="002B5905"/>
    <w:rsid w:val="002B5F85"/>
    <w:rsid w:val="002B6360"/>
    <w:rsid w:val="002B6565"/>
    <w:rsid w:val="002B6818"/>
    <w:rsid w:val="002B6B6A"/>
    <w:rsid w:val="002C03ED"/>
    <w:rsid w:val="002C050C"/>
    <w:rsid w:val="002C061F"/>
    <w:rsid w:val="002C119D"/>
    <w:rsid w:val="002C1231"/>
    <w:rsid w:val="002C17AC"/>
    <w:rsid w:val="002C1E81"/>
    <w:rsid w:val="002C2879"/>
    <w:rsid w:val="002C2CE2"/>
    <w:rsid w:val="002C2DEE"/>
    <w:rsid w:val="002C2E06"/>
    <w:rsid w:val="002C2E6D"/>
    <w:rsid w:val="002C32E4"/>
    <w:rsid w:val="002C33EF"/>
    <w:rsid w:val="002C36D8"/>
    <w:rsid w:val="002C3A7D"/>
    <w:rsid w:val="002C427F"/>
    <w:rsid w:val="002C4470"/>
    <w:rsid w:val="002C4AA2"/>
    <w:rsid w:val="002C5029"/>
    <w:rsid w:val="002C5386"/>
    <w:rsid w:val="002C5408"/>
    <w:rsid w:val="002C5D74"/>
    <w:rsid w:val="002C5E55"/>
    <w:rsid w:val="002C6855"/>
    <w:rsid w:val="002C6C5B"/>
    <w:rsid w:val="002C7D19"/>
    <w:rsid w:val="002C7EE2"/>
    <w:rsid w:val="002D0351"/>
    <w:rsid w:val="002D068F"/>
    <w:rsid w:val="002D0805"/>
    <w:rsid w:val="002D0DB2"/>
    <w:rsid w:val="002D14A7"/>
    <w:rsid w:val="002D1F9B"/>
    <w:rsid w:val="002D2130"/>
    <w:rsid w:val="002D22B0"/>
    <w:rsid w:val="002D23AC"/>
    <w:rsid w:val="002D2753"/>
    <w:rsid w:val="002D318A"/>
    <w:rsid w:val="002D3397"/>
    <w:rsid w:val="002D3555"/>
    <w:rsid w:val="002D3711"/>
    <w:rsid w:val="002D4EE1"/>
    <w:rsid w:val="002D55EB"/>
    <w:rsid w:val="002D55FE"/>
    <w:rsid w:val="002D60AC"/>
    <w:rsid w:val="002D61ED"/>
    <w:rsid w:val="002D68AD"/>
    <w:rsid w:val="002D68C6"/>
    <w:rsid w:val="002D789E"/>
    <w:rsid w:val="002D791D"/>
    <w:rsid w:val="002E0143"/>
    <w:rsid w:val="002E0384"/>
    <w:rsid w:val="002E03DE"/>
    <w:rsid w:val="002E087C"/>
    <w:rsid w:val="002E10EC"/>
    <w:rsid w:val="002E1173"/>
    <w:rsid w:val="002E11CD"/>
    <w:rsid w:val="002E16CE"/>
    <w:rsid w:val="002E19E1"/>
    <w:rsid w:val="002E1F49"/>
    <w:rsid w:val="002E2375"/>
    <w:rsid w:val="002E2C8E"/>
    <w:rsid w:val="002E2FA6"/>
    <w:rsid w:val="002E302D"/>
    <w:rsid w:val="002E33B0"/>
    <w:rsid w:val="002E3687"/>
    <w:rsid w:val="002E3811"/>
    <w:rsid w:val="002E3E33"/>
    <w:rsid w:val="002E4DB3"/>
    <w:rsid w:val="002E59A8"/>
    <w:rsid w:val="002E614F"/>
    <w:rsid w:val="002E6DC2"/>
    <w:rsid w:val="002E7475"/>
    <w:rsid w:val="002E7A60"/>
    <w:rsid w:val="002E7C9B"/>
    <w:rsid w:val="002E7F90"/>
    <w:rsid w:val="002F03D4"/>
    <w:rsid w:val="002F0444"/>
    <w:rsid w:val="002F080A"/>
    <w:rsid w:val="002F093E"/>
    <w:rsid w:val="002F0A6E"/>
    <w:rsid w:val="002F0C58"/>
    <w:rsid w:val="002F0FE5"/>
    <w:rsid w:val="002F21C4"/>
    <w:rsid w:val="002F25D5"/>
    <w:rsid w:val="002F2C49"/>
    <w:rsid w:val="002F2E3F"/>
    <w:rsid w:val="002F2FFF"/>
    <w:rsid w:val="002F32BC"/>
    <w:rsid w:val="002F3364"/>
    <w:rsid w:val="002F35B8"/>
    <w:rsid w:val="002F3B5D"/>
    <w:rsid w:val="002F3C22"/>
    <w:rsid w:val="002F4035"/>
    <w:rsid w:val="002F43A3"/>
    <w:rsid w:val="002F4556"/>
    <w:rsid w:val="002F47B9"/>
    <w:rsid w:val="002F4CAA"/>
    <w:rsid w:val="002F519F"/>
    <w:rsid w:val="002F536A"/>
    <w:rsid w:val="002F5414"/>
    <w:rsid w:val="002F55A9"/>
    <w:rsid w:val="002F5710"/>
    <w:rsid w:val="002F634F"/>
    <w:rsid w:val="002F65B4"/>
    <w:rsid w:val="002F665C"/>
    <w:rsid w:val="002F66CF"/>
    <w:rsid w:val="002F6D40"/>
    <w:rsid w:val="002F6EFF"/>
    <w:rsid w:val="002F7B43"/>
    <w:rsid w:val="003008A4"/>
    <w:rsid w:val="003009DC"/>
    <w:rsid w:val="003014C8"/>
    <w:rsid w:val="00301703"/>
    <w:rsid w:val="00301ECE"/>
    <w:rsid w:val="00303770"/>
    <w:rsid w:val="00304636"/>
    <w:rsid w:val="0030466F"/>
    <w:rsid w:val="00305675"/>
    <w:rsid w:val="003056EC"/>
    <w:rsid w:val="00305D78"/>
    <w:rsid w:val="003062DC"/>
    <w:rsid w:val="003063A0"/>
    <w:rsid w:val="0030675C"/>
    <w:rsid w:val="0030680C"/>
    <w:rsid w:val="00306946"/>
    <w:rsid w:val="00306C20"/>
    <w:rsid w:val="0030718B"/>
    <w:rsid w:val="00307223"/>
    <w:rsid w:val="00307358"/>
    <w:rsid w:val="00307D9B"/>
    <w:rsid w:val="00310044"/>
    <w:rsid w:val="00310380"/>
    <w:rsid w:val="00310DED"/>
    <w:rsid w:val="003112C0"/>
    <w:rsid w:val="0031144B"/>
    <w:rsid w:val="0031166F"/>
    <w:rsid w:val="00311791"/>
    <w:rsid w:val="00311C47"/>
    <w:rsid w:val="00311EE0"/>
    <w:rsid w:val="0031256E"/>
    <w:rsid w:val="0031275D"/>
    <w:rsid w:val="00312894"/>
    <w:rsid w:val="0031307A"/>
    <w:rsid w:val="00313D8D"/>
    <w:rsid w:val="00313E28"/>
    <w:rsid w:val="0031480C"/>
    <w:rsid w:val="003149BE"/>
    <w:rsid w:val="00314F90"/>
    <w:rsid w:val="00316149"/>
    <w:rsid w:val="003163BE"/>
    <w:rsid w:val="0031683C"/>
    <w:rsid w:val="00316CD4"/>
    <w:rsid w:val="00317106"/>
    <w:rsid w:val="003171BD"/>
    <w:rsid w:val="003171E7"/>
    <w:rsid w:val="003177D9"/>
    <w:rsid w:val="00317807"/>
    <w:rsid w:val="00317893"/>
    <w:rsid w:val="00317A73"/>
    <w:rsid w:val="00320464"/>
    <w:rsid w:val="00320638"/>
    <w:rsid w:val="003206DF"/>
    <w:rsid w:val="00320A40"/>
    <w:rsid w:val="00320D70"/>
    <w:rsid w:val="003213DE"/>
    <w:rsid w:val="0032199D"/>
    <w:rsid w:val="00321C6B"/>
    <w:rsid w:val="00321FEE"/>
    <w:rsid w:val="003222EA"/>
    <w:rsid w:val="00322894"/>
    <w:rsid w:val="00322B82"/>
    <w:rsid w:val="003236F9"/>
    <w:rsid w:val="00323D13"/>
    <w:rsid w:val="00323D20"/>
    <w:rsid w:val="00323D66"/>
    <w:rsid w:val="00324051"/>
    <w:rsid w:val="00325043"/>
    <w:rsid w:val="003250BB"/>
    <w:rsid w:val="003258CC"/>
    <w:rsid w:val="00325971"/>
    <w:rsid w:val="00325D1B"/>
    <w:rsid w:val="00325EE8"/>
    <w:rsid w:val="003264ED"/>
    <w:rsid w:val="00326C1F"/>
    <w:rsid w:val="00326EBE"/>
    <w:rsid w:val="00327741"/>
    <w:rsid w:val="00327833"/>
    <w:rsid w:val="00330172"/>
    <w:rsid w:val="00330D30"/>
    <w:rsid w:val="0033142C"/>
    <w:rsid w:val="0033186F"/>
    <w:rsid w:val="00331A0C"/>
    <w:rsid w:val="00332245"/>
    <w:rsid w:val="00332314"/>
    <w:rsid w:val="003329AF"/>
    <w:rsid w:val="00332DEC"/>
    <w:rsid w:val="0033376C"/>
    <w:rsid w:val="0033397A"/>
    <w:rsid w:val="00333DC4"/>
    <w:rsid w:val="003340E8"/>
    <w:rsid w:val="003345C6"/>
    <w:rsid w:val="003347BF"/>
    <w:rsid w:val="00334A31"/>
    <w:rsid w:val="00334A6F"/>
    <w:rsid w:val="00334A7C"/>
    <w:rsid w:val="00334F47"/>
    <w:rsid w:val="003354A1"/>
    <w:rsid w:val="00335639"/>
    <w:rsid w:val="0033569D"/>
    <w:rsid w:val="00336044"/>
    <w:rsid w:val="003362C4"/>
    <w:rsid w:val="00336490"/>
    <w:rsid w:val="0033713F"/>
    <w:rsid w:val="0033757F"/>
    <w:rsid w:val="003378E7"/>
    <w:rsid w:val="00340115"/>
    <w:rsid w:val="00340651"/>
    <w:rsid w:val="003408AA"/>
    <w:rsid w:val="00340C27"/>
    <w:rsid w:val="0034148F"/>
    <w:rsid w:val="00341DBD"/>
    <w:rsid w:val="00341EB2"/>
    <w:rsid w:val="003426F3"/>
    <w:rsid w:val="00342973"/>
    <w:rsid w:val="00342AA5"/>
    <w:rsid w:val="00342C7D"/>
    <w:rsid w:val="0034390B"/>
    <w:rsid w:val="00343B7D"/>
    <w:rsid w:val="003442A5"/>
    <w:rsid w:val="003442E9"/>
    <w:rsid w:val="003444ED"/>
    <w:rsid w:val="0034451F"/>
    <w:rsid w:val="00344779"/>
    <w:rsid w:val="0034540A"/>
    <w:rsid w:val="00345720"/>
    <w:rsid w:val="003460F0"/>
    <w:rsid w:val="003462AB"/>
    <w:rsid w:val="00346369"/>
    <w:rsid w:val="00346541"/>
    <w:rsid w:val="00346D32"/>
    <w:rsid w:val="00346D77"/>
    <w:rsid w:val="00346E0A"/>
    <w:rsid w:val="00347063"/>
    <w:rsid w:val="00347E4F"/>
    <w:rsid w:val="00350285"/>
    <w:rsid w:val="00350545"/>
    <w:rsid w:val="00350A32"/>
    <w:rsid w:val="00350F9C"/>
    <w:rsid w:val="003510BA"/>
    <w:rsid w:val="003519D8"/>
    <w:rsid w:val="00351EDA"/>
    <w:rsid w:val="00351F6C"/>
    <w:rsid w:val="00352387"/>
    <w:rsid w:val="00352576"/>
    <w:rsid w:val="00352A90"/>
    <w:rsid w:val="00352AA6"/>
    <w:rsid w:val="00352F2A"/>
    <w:rsid w:val="003532B1"/>
    <w:rsid w:val="003533A1"/>
    <w:rsid w:val="00353C48"/>
    <w:rsid w:val="00354351"/>
    <w:rsid w:val="00354520"/>
    <w:rsid w:val="003552AC"/>
    <w:rsid w:val="003555C6"/>
    <w:rsid w:val="00355737"/>
    <w:rsid w:val="003557FE"/>
    <w:rsid w:val="0035593C"/>
    <w:rsid w:val="00356074"/>
    <w:rsid w:val="00356192"/>
    <w:rsid w:val="00356EA0"/>
    <w:rsid w:val="00357315"/>
    <w:rsid w:val="003575EE"/>
    <w:rsid w:val="003579CE"/>
    <w:rsid w:val="00357A7F"/>
    <w:rsid w:val="00357F24"/>
    <w:rsid w:val="00360146"/>
    <w:rsid w:val="0036092D"/>
    <w:rsid w:val="00360B63"/>
    <w:rsid w:val="00360D09"/>
    <w:rsid w:val="00360D44"/>
    <w:rsid w:val="00361268"/>
    <w:rsid w:val="0036141D"/>
    <w:rsid w:val="003617E4"/>
    <w:rsid w:val="003618F0"/>
    <w:rsid w:val="00361A74"/>
    <w:rsid w:val="003620E8"/>
    <w:rsid w:val="0036225A"/>
    <w:rsid w:val="00362345"/>
    <w:rsid w:val="00362E7B"/>
    <w:rsid w:val="00363092"/>
    <w:rsid w:val="003633FB"/>
    <w:rsid w:val="00363D31"/>
    <w:rsid w:val="00364680"/>
    <w:rsid w:val="00364BFB"/>
    <w:rsid w:val="00365267"/>
    <w:rsid w:val="003653DE"/>
    <w:rsid w:val="00365C59"/>
    <w:rsid w:val="00365D98"/>
    <w:rsid w:val="0036629C"/>
    <w:rsid w:val="00366617"/>
    <w:rsid w:val="003666B2"/>
    <w:rsid w:val="0036692A"/>
    <w:rsid w:val="00366A08"/>
    <w:rsid w:val="00366FC8"/>
    <w:rsid w:val="00367122"/>
    <w:rsid w:val="00367252"/>
    <w:rsid w:val="0036750D"/>
    <w:rsid w:val="00367C6A"/>
    <w:rsid w:val="00367DEE"/>
    <w:rsid w:val="00370140"/>
    <w:rsid w:val="0037071C"/>
    <w:rsid w:val="003707B0"/>
    <w:rsid w:val="00370DD6"/>
    <w:rsid w:val="00370F8E"/>
    <w:rsid w:val="00371A01"/>
    <w:rsid w:val="00371FB2"/>
    <w:rsid w:val="00371FB8"/>
    <w:rsid w:val="00372A02"/>
    <w:rsid w:val="00372A0A"/>
    <w:rsid w:val="00372A10"/>
    <w:rsid w:val="0037319F"/>
    <w:rsid w:val="00373592"/>
    <w:rsid w:val="003735A6"/>
    <w:rsid w:val="003738BA"/>
    <w:rsid w:val="00373C69"/>
    <w:rsid w:val="003742EF"/>
    <w:rsid w:val="003747E7"/>
    <w:rsid w:val="00374983"/>
    <w:rsid w:val="00374A6F"/>
    <w:rsid w:val="00374C27"/>
    <w:rsid w:val="00374D6F"/>
    <w:rsid w:val="0037515B"/>
    <w:rsid w:val="00375232"/>
    <w:rsid w:val="00375316"/>
    <w:rsid w:val="003755D7"/>
    <w:rsid w:val="0037575D"/>
    <w:rsid w:val="00375964"/>
    <w:rsid w:val="0037597A"/>
    <w:rsid w:val="00375EE2"/>
    <w:rsid w:val="00375F2B"/>
    <w:rsid w:val="00375F83"/>
    <w:rsid w:val="00376093"/>
    <w:rsid w:val="003763E0"/>
    <w:rsid w:val="003766EF"/>
    <w:rsid w:val="003768CC"/>
    <w:rsid w:val="00376CE8"/>
    <w:rsid w:val="00376FC2"/>
    <w:rsid w:val="00377119"/>
    <w:rsid w:val="003771F5"/>
    <w:rsid w:val="003777F9"/>
    <w:rsid w:val="00377C45"/>
    <w:rsid w:val="00377D76"/>
    <w:rsid w:val="00377EC2"/>
    <w:rsid w:val="003802DD"/>
    <w:rsid w:val="003805CB"/>
    <w:rsid w:val="0038075D"/>
    <w:rsid w:val="00380B2B"/>
    <w:rsid w:val="00380CB7"/>
    <w:rsid w:val="00380E8E"/>
    <w:rsid w:val="003810BC"/>
    <w:rsid w:val="00381234"/>
    <w:rsid w:val="003814EF"/>
    <w:rsid w:val="00381529"/>
    <w:rsid w:val="00381663"/>
    <w:rsid w:val="00381872"/>
    <w:rsid w:val="00381957"/>
    <w:rsid w:val="00381A42"/>
    <w:rsid w:val="00381A4D"/>
    <w:rsid w:val="00381C06"/>
    <w:rsid w:val="00381EED"/>
    <w:rsid w:val="0038201E"/>
    <w:rsid w:val="003823A6"/>
    <w:rsid w:val="00382781"/>
    <w:rsid w:val="003828B3"/>
    <w:rsid w:val="0038291C"/>
    <w:rsid w:val="00382944"/>
    <w:rsid w:val="00382A61"/>
    <w:rsid w:val="00382B12"/>
    <w:rsid w:val="0038319E"/>
    <w:rsid w:val="0038377A"/>
    <w:rsid w:val="00383C7C"/>
    <w:rsid w:val="00384A49"/>
    <w:rsid w:val="00385236"/>
    <w:rsid w:val="003855C2"/>
    <w:rsid w:val="00385C13"/>
    <w:rsid w:val="00385F42"/>
    <w:rsid w:val="00385FA8"/>
    <w:rsid w:val="00386465"/>
    <w:rsid w:val="003865F1"/>
    <w:rsid w:val="00386857"/>
    <w:rsid w:val="00386CD3"/>
    <w:rsid w:val="003870F9"/>
    <w:rsid w:val="0038788E"/>
    <w:rsid w:val="00387953"/>
    <w:rsid w:val="00387A1A"/>
    <w:rsid w:val="00387DF5"/>
    <w:rsid w:val="003904AF"/>
    <w:rsid w:val="00390A0F"/>
    <w:rsid w:val="003919B6"/>
    <w:rsid w:val="00391B94"/>
    <w:rsid w:val="00391E75"/>
    <w:rsid w:val="00391FB4"/>
    <w:rsid w:val="00392171"/>
    <w:rsid w:val="003921A6"/>
    <w:rsid w:val="003923E5"/>
    <w:rsid w:val="00392CBA"/>
    <w:rsid w:val="00392F6F"/>
    <w:rsid w:val="00392F81"/>
    <w:rsid w:val="00392FAB"/>
    <w:rsid w:val="003930A7"/>
    <w:rsid w:val="003931CC"/>
    <w:rsid w:val="0039346A"/>
    <w:rsid w:val="00393832"/>
    <w:rsid w:val="00393AA9"/>
    <w:rsid w:val="00393E6E"/>
    <w:rsid w:val="003940F7"/>
    <w:rsid w:val="003941EC"/>
    <w:rsid w:val="0039422F"/>
    <w:rsid w:val="00394805"/>
    <w:rsid w:val="00394952"/>
    <w:rsid w:val="00394A97"/>
    <w:rsid w:val="00394C77"/>
    <w:rsid w:val="00394C8B"/>
    <w:rsid w:val="00394E20"/>
    <w:rsid w:val="00394F74"/>
    <w:rsid w:val="003952D3"/>
    <w:rsid w:val="00395C65"/>
    <w:rsid w:val="0039649D"/>
    <w:rsid w:val="003969EC"/>
    <w:rsid w:val="00396E95"/>
    <w:rsid w:val="003971FE"/>
    <w:rsid w:val="0039753F"/>
    <w:rsid w:val="00397556"/>
    <w:rsid w:val="0039785B"/>
    <w:rsid w:val="003979CB"/>
    <w:rsid w:val="00397C21"/>
    <w:rsid w:val="003A010F"/>
    <w:rsid w:val="003A0C07"/>
    <w:rsid w:val="003A0DF4"/>
    <w:rsid w:val="003A1001"/>
    <w:rsid w:val="003A173B"/>
    <w:rsid w:val="003A1876"/>
    <w:rsid w:val="003A1AFF"/>
    <w:rsid w:val="003A2545"/>
    <w:rsid w:val="003A2615"/>
    <w:rsid w:val="003A44FC"/>
    <w:rsid w:val="003A4A85"/>
    <w:rsid w:val="003A4B61"/>
    <w:rsid w:val="003A4CC5"/>
    <w:rsid w:val="003A5052"/>
    <w:rsid w:val="003A5164"/>
    <w:rsid w:val="003A5755"/>
    <w:rsid w:val="003A5C8F"/>
    <w:rsid w:val="003A637F"/>
    <w:rsid w:val="003A6AA8"/>
    <w:rsid w:val="003A6B36"/>
    <w:rsid w:val="003A7413"/>
    <w:rsid w:val="003A74F4"/>
    <w:rsid w:val="003A7D12"/>
    <w:rsid w:val="003B017B"/>
    <w:rsid w:val="003B0671"/>
    <w:rsid w:val="003B1092"/>
    <w:rsid w:val="003B125E"/>
    <w:rsid w:val="003B148A"/>
    <w:rsid w:val="003B1FC4"/>
    <w:rsid w:val="003B207D"/>
    <w:rsid w:val="003B2509"/>
    <w:rsid w:val="003B301C"/>
    <w:rsid w:val="003B3593"/>
    <w:rsid w:val="003B489A"/>
    <w:rsid w:val="003B5D02"/>
    <w:rsid w:val="003B65EC"/>
    <w:rsid w:val="003B6E75"/>
    <w:rsid w:val="003B71B5"/>
    <w:rsid w:val="003B7547"/>
    <w:rsid w:val="003B77D1"/>
    <w:rsid w:val="003B7A16"/>
    <w:rsid w:val="003B7EC3"/>
    <w:rsid w:val="003C030A"/>
    <w:rsid w:val="003C0745"/>
    <w:rsid w:val="003C098D"/>
    <w:rsid w:val="003C0A1D"/>
    <w:rsid w:val="003C0AAA"/>
    <w:rsid w:val="003C0E1E"/>
    <w:rsid w:val="003C0F4E"/>
    <w:rsid w:val="003C149A"/>
    <w:rsid w:val="003C15E2"/>
    <w:rsid w:val="003C15E8"/>
    <w:rsid w:val="003C16E5"/>
    <w:rsid w:val="003C1CAB"/>
    <w:rsid w:val="003C1CE3"/>
    <w:rsid w:val="003C1D15"/>
    <w:rsid w:val="003C2198"/>
    <w:rsid w:val="003C2204"/>
    <w:rsid w:val="003C2838"/>
    <w:rsid w:val="003C2C3E"/>
    <w:rsid w:val="003C2CC1"/>
    <w:rsid w:val="003C39A0"/>
    <w:rsid w:val="003C4302"/>
    <w:rsid w:val="003C43C4"/>
    <w:rsid w:val="003C452D"/>
    <w:rsid w:val="003C4539"/>
    <w:rsid w:val="003C4F9C"/>
    <w:rsid w:val="003C4F9F"/>
    <w:rsid w:val="003C54DC"/>
    <w:rsid w:val="003C6ADD"/>
    <w:rsid w:val="003C7073"/>
    <w:rsid w:val="003C71B5"/>
    <w:rsid w:val="003C7F50"/>
    <w:rsid w:val="003D0755"/>
    <w:rsid w:val="003D0800"/>
    <w:rsid w:val="003D0880"/>
    <w:rsid w:val="003D089E"/>
    <w:rsid w:val="003D0F70"/>
    <w:rsid w:val="003D122C"/>
    <w:rsid w:val="003D1440"/>
    <w:rsid w:val="003D18E4"/>
    <w:rsid w:val="003D19C0"/>
    <w:rsid w:val="003D1E56"/>
    <w:rsid w:val="003D2146"/>
    <w:rsid w:val="003D3168"/>
    <w:rsid w:val="003D3ABD"/>
    <w:rsid w:val="003D3CB4"/>
    <w:rsid w:val="003D3DC4"/>
    <w:rsid w:val="003D4314"/>
    <w:rsid w:val="003D48C5"/>
    <w:rsid w:val="003D5B3E"/>
    <w:rsid w:val="003D5D92"/>
    <w:rsid w:val="003D61C4"/>
    <w:rsid w:val="003D62A3"/>
    <w:rsid w:val="003D6428"/>
    <w:rsid w:val="003D6A00"/>
    <w:rsid w:val="003D6A5C"/>
    <w:rsid w:val="003D6AEB"/>
    <w:rsid w:val="003D6AFD"/>
    <w:rsid w:val="003D6D9F"/>
    <w:rsid w:val="003D6FB0"/>
    <w:rsid w:val="003D70A2"/>
    <w:rsid w:val="003D7318"/>
    <w:rsid w:val="003D7C8E"/>
    <w:rsid w:val="003D7E90"/>
    <w:rsid w:val="003E03C9"/>
    <w:rsid w:val="003E04E2"/>
    <w:rsid w:val="003E053C"/>
    <w:rsid w:val="003E080B"/>
    <w:rsid w:val="003E0D4F"/>
    <w:rsid w:val="003E0F52"/>
    <w:rsid w:val="003E1587"/>
    <w:rsid w:val="003E1633"/>
    <w:rsid w:val="003E1776"/>
    <w:rsid w:val="003E19E3"/>
    <w:rsid w:val="003E1F1E"/>
    <w:rsid w:val="003E2111"/>
    <w:rsid w:val="003E285A"/>
    <w:rsid w:val="003E29A0"/>
    <w:rsid w:val="003E2C16"/>
    <w:rsid w:val="003E3707"/>
    <w:rsid w:val="003E38FD"/>
    <w:rsid w:val="003E3C30"/>
    <w:rsid w:val="003E40A8"/>
    <w:rsid w:val="003E41CB"/>
    <w:rsid w:val="003E423E"/>
    <w:rsid w:val="003E42F4"/>
    <w:rsid w:val="003E45C1"/>
    <w:rsid w:val="003E4963"/>
    <w:rsid w:val="003E4CE2"/>
    <w:rsid w:val="003E4F6C"/>
    <w:rsid w:val="003E5617"/>
    <w:rsid w:val="003E56BC"/>
    <w:rsid w:val="003E5C43"/>
    <w:rsid w:val="003E5EB0"/>
    <w:rsid w:val="003E6219"/>
    <w:rsid w:val="003E6343"/>
    <w:rsid w:val="003E6AE0"/>
    <w:rsid w:val="003E7193"/>
    <w:rsid w:val="003E7418"/>
    <w:rsid w:val="003F0284"/>
    <w:rsid w:val="003F0476"/>
    <w:rsid w:val="003F09BD"/>
    <w:rsid w:val="003F0D27"/>
    <w:rsid w:val="003F0DDA"/>
    <w:rsid w:val="003F0FE9"/>
    <w:rsid w:val="003F18AF"/>
    <w:rsid w:val="003F1CE7"/>
    <w:rsid w:val="003F207F"/>
    <w:rsid w:val="003F2603"/>
    <w:rsid w:val="003F29EE"/>
    <w:rsid w:val="003F2CB5"/>
    <w:rsid w:val="003F339D"/>
    <w:rsid w:val="003F347B"/>
    <w:rsid w:val="003F3DFA"/>
    <w:rsid w:val="003F3E21"/>
    <w:rsid w:val="003F484D"/>
    <w:rsid w:val="003F4859"/>
    <w:rsid w:val="003F62AD"/>
    <w:rsid w:val="003F78C2"/>
    <w:rsid w:val="003F7FDB"/>
    <w:rsid w:val="004005C1"/>
    <w:rsid w:val="004007D9"/>
    <w:rsid w:val="0040192A"/>
    <w:rsid w:val="00401A8D"/>
    <w:rsid w:val="00401BB3"/>
    <w:rsid w:val="00401C8F"/>
    <w:rsid w:val="00401CC4"/>
    <w:rsid w:val="004027DA"/>
    <w:rsid w:val="004029EA"/>
    <w:rsid w:val="004031F8"/>
    <w:rsid w:val="00403A69"/>
    <w:rsid w:val="00403C15"/>
    <w:rsid w:val="00404C36"/>
    <w:rsid w:val="00404E71"/>
    <w:rsid w:val="0040511A"/>
    <w:rsid w:val="00405551"/>
    <w:rsid w:val="0040565B"/>
    <w:rsid w:val="00405849"/>
    <w:rsid w:val="00406C0F"/>
    <w:rsid w:val="00406C8B"/>
    <w:rsid w:val="00407056"/>
    <w:rsid w:val="00407276"/>
    <w:rsid w:val="0040745D"/>
    <w:rsid w:val="004107D1"/>
    <w:rsid w:val="0041129E"/>
    <w:rsid w:val="004115C0"/>
    <w:rsid w:val="00411CB3"/>
    <w:rsid w:val="00412017"/>
    <w:rsid w:val="00412374"/>
    <w:rsid w:val="004129D6"/>
    <w:rsid w:val="00412CAE"/>
    <w:rsid w:val="00413AF2"/>
    <w:rsid w:val="004140D7"/>
    <w:rsid w:val="00414266"/>
    <w:rsid w:val="004145CC"/>
    <w:rsid w:val="00414919"/>
    <w:rsid w:val="00414FF1"/>
    <w:rsid w:val="00415C06"/>
    <w:rsid w:val="00415E0C"/>
    <w:rsid w:val="00415E2A"/>
    <w:rsid w:val="004160CC"/>
    <w:rsid w:val="00416439"/>
    <w:rsid w:val="004164A5"/>
    <w:rsid w:val="00416597"/>
    <w:rsid w:val="004167D8"/>
    <w:rsid w:val="004168C9"/>
    <w:rsid w:val="004173B7"/>
    <w:rsid w:val="00417485"/>
    <w:rsid w:val="004177EC"/>
    <w:rsid w:val="00417948"/>
    <w:rsid w:val="00417EF9"/>
    <w:rsid w:val="004204CD"/>
    <w:rsid w:val="004206CF"/>
    <w:rsid w:val="00420972"/>
    <w:rsid w:val="00420AC0"/>
    <w:rsid w:val="00420BD7"/>
    <w:rsid w:val="00420F6C"/>
    <w:rsid w:val="004212F6"/>
    <w:rsid w:val="00421903"/>
    <w:rsid w:val="0042225B"/>
    <w:rsid w:val="004232E8"/>
    <w:rsid w:val="0042385E"/>
    <w:rsid w:val="00423F26"/>
    <w:rsid w:val="00424035"/>
    <w:rsid w:val="00424680"/>
    <w:rsid w:val="004250C1"/>
    <w:rsid w:val="00425B3D"/>
    <w:rsid w:val="00425DF4"/>
    <w:rsid w:val="00425F46"/>
    <w:rsid w:val="00427200"/>
    <w:rsid w:val="00427466"/>
    <w:rsid w:val="00430639"/>
    <w:rsid w:val="00430A47"/>
    <w:rsid w:val="00430E3A"/>
    <w:rsid w:val="00431182"/>
    <w:rsid w:val="004313D7"/>
    <w:rsid w:val="00432A9E"/>
    <w:rsid w:val="004335DA"/>
    <w:rsid w:val="0043371F"/>
    <w:rsid w:val="00433E5D"/>
    <w:rsid w:val="00434014"/>
    <w:rsid w:val="0043456E"/>
    <w:rsid w:val="00434BF5"/>
    <w:rsid w:val="004350F2"/>
    <w:rsid w:val="004351B3"/>
    <w:rsid w:val="004352E4"/>
    <w:rsid w:val="00435609"/>
    <w:rsid w:val="00435678"/>
    <w:rsid w:val="004356CF"/>
    <w:rsid w:val="00435EAC"/>
    <w:rsid w:val="0043605D"/>
    <w:rsid w:val="0043638A"/>
    <w:rsid w:val="00436899"/>
    <w:rsid w:val="00436CF9"/>
    <w:rsid w:val="0043733D"/>
    <w:rsid w:val="00437767"/>
    <w:rsid w:val="00437C34"/>
    <w:rsid w:val="00437DD0"/>
    <w:rsid w:val="00440482"/>
    <w:rsid w:val="00440EEC"/>
    <w:rsid w:val="00440F0D"/>
    <w:rsid w:val="004411D1"/>
    <w:rsid w:val="00441751"/>
    <w:rsid w:val="004417B1"/>
    <w:rsid w:val="00441A44"/>
    <w:rsid w:val="00441A7E"/>
    <w:rsid w:val="00441AD0"/>
    <w:rsid w:val="00441BD9"/>
    <w:rsid w:val="0044276C"/>
    <w:rsid w:val="004429EF"/>
    <w:rsid w:val="00442C7B"/>
    <w:rsid w:val="004431F2"/>
    <w:rsid w:val="00443251"/>
    <w:rsid w:val="00443460"/>
    <w:rsid w:val="004435E2"/>
    <w:rsid w:val="00443D8D"/>
    <w:rsid w:val="004441D3"/>
    <w:rsid w:val="0044454C"/>
    <w:rsid w:val="0044479F"/>
    <w:rsid w:val="00444FBE"/>
    <w:rsid w:val="00445169"/>
    <w:rsid w:val="0044559D"/>
    <w:rsid w:val="004457CF"/>
    <w:rsid w:val="00445ECC"/>
    <w:rsid w:val="004461DE"/>
    <w:rsid w:val="00446395"/>
    <w:rsid w:val="004463DD"/>
    <w:rsid w:val="00446E97"/>
    <w:rsid w:val="004471FB"/>
    <w:rsid w:val="00447987"/>
    <w:rsid w:val="004508B8"/>
    <w:rsid w:val="0045099F"/>
    <w:rsid w:val="00450EE6"/>
    <w:rsid w:val="004512C2"/>
    <w:rsid w:val="004516D1"/>
    <w:rsid w:val="004517B9"/>
    <w:rsid w:val="00451845"/>
    <w:rsid w:val="00451B87"/>
    <w:rsid w:val="00451CBF"/>
    <w:rsid w:val="0045204A"/>
    <w:rsid w:val="004520E8"/>
    <w:rsid w:val="00452C99"/>
    <w:rsid w:val="0045323F"/>
    <w:rsid w:val="004533DF"/>
    <w:rsid w:val="00453929"/>
    <w:rsid w:val="00453C05"/>
    <w:rsid w:val="00453DCA"/>
    <w:rsid w:val="004546FF"/>
    <w:rsid w:val="00454AAC"/>
    <w:rsid w:val="00454BFA"/>
    <w:rsid w:val="00454C20"/>
    <w:rsid w:val="00454FE2"/>
    <w:rsid w:val="0045525F"/>
    <w:rsid w:val="004552B3"/>
    <w:rsid w:val="0045611D"/>
    <w:rsid w:val="004569BF"/>
    <w:rsid w:val="00456A8B"/>
    <w:rsid w:val="00456D0A"/>
    <w:rsid w:val="00456D5B"/>
    <w:rsid w:val="00457061"/>
    <w:rsid w:val="004575E0"/>
    <w:rsid w:val="0045775F"/>
    <w:rsid w:val="00457BEB"/>
    <w:rsid w:val="00460115"/>
    <w:rsid w:val="00460270"/>
    <w:rsid w:val="004608C8"/>
    <w:rsid w:val="00460B69"/>
    <w:rsid w:val="00460D46"/>
    <w:rsid w:val="00460D5B"/>
    <w:rsid w:val="00460DF8"/>
    <w:rsid w:val="00461148"/>
    <w:rsid w:val="0046118B"/>
    <w:rsid w:val="004615D1"/>
    <w:rsid w:val="0046188D"/>
    <w:rsid w:val="00462168"/>
    <w:rsid w:val="004622FC"/>
    <w:rsid w:val="00462B47"/>
    <w:rsid w:val="00463172"/>
    <w:rsid w:val="004635A5"/>
    <w:rsid w:val="00463BF9"/>
    <w:rsid w:val="00463EF8"/>
    <w:rsid w:val="00464FF9"/>
    <w:rsid w:val="004653B3"/>
    <w:rsid w:val="004656F0"/>
    <w:rsid w:val="00465B94"/>
    <w:rsid w:val="00466147"/>
    <w:rsid w:val="0046682E"/>
    <w:rsid w:val="00466AC1"/>
    <w:rsid w:val="00466ED0"/>
    <w:rsid w:val="004670C8"/>
    <w:rsid w:val="00467447"/>
    <w:rsid w:val="00467790"/>
    <w:rsid w:val="0046786A"/>
    <w:rsid w:val="00467AE0"/>
    <w:rsid w:val="00470366"/>
    <w:rsid w:val="00470BAF"/>
    <w:rsid w:val="0047131C"/>
    <w:rsid w:val="0047179E"/>
    <w:rsid w:val="004719DD"/>
    <w:rsid w:val="00472516"/>
    <w:rsid w:val="004726BB"/>
    <w:rsid w:val="004727FE"/>
    <w:rsid w:val="00472A53"/>
    <w:rsid w:val="00472FE1"/>
    <w:rsid w:val="0047360F"/>
    <w:rsid w:val="004740F8"/>
    <w:rsid w:val="0047426D"/>
    <w:rsid w:val="00475001"/>
    <w:rsid w:val="00475034"/>
    <w:rsid w:val="00475403"/>
    <w:rsid w:val="00475908"/>
    <w:rsid w:val="00475DFA"/>
    <w:rsid w:val="0047643E"/>
    <w:rsid w:val="00476762"/>
    <w:rsid w:val="00476987"/>
    <w:rsid w:val="004771C9"/>
    <w:rsid w:val="00477DB3"/>
    <w:rsid w:val="00480175"/>
    <w:rsid w:val="00480636"/>
    <w:rsid w:val="00480B1F"/>
    <w:rsid w:val="004827B0"/>
    <w:rsid w:val="00482C65"/>
    <w:rsid w:val="00482EC5"/>
    <w:rsid w:val="00482F1C"/>
    <w:rsid w:val="00483447"/>
    <w:rsid w:val="00483AC9"/>
    <w:rsid w:val="00483CF4"/>
    <w:rsid w:val="00483E5F"/>
    <w:rsid w:val="00484134"/>
    <w:rsid w:val="00484155"/>
    <w:rsid w:val="004841E5"/>
    <w:rsid w:val="004843BA"/>
    <w:rsid w:val="004849BA"/>
    <w:rsid w:val="00484BA5"/>
    <w:rsid w:val="00484D02"/>
    <w:rsid w:val="0048532F"/>
    <w:rsid w:val="00485B87"/>
    <w:rsid w:val="00485F52"/>
    <w:rsid w:val="00487161"/>
    <w:rsid w:val="00487539"/>
    <w:rsid w:val="00487893"/>
    <w:rsid w:val="00487CA3"/>
    <w:rsid w:val="00487E1A"/>
    <w:rsid w:val="004900D1"/>
    <w:rsid w:val="004901D1"/>
    <w:rsid w:val="004909FB"/>
    <w:rsid w:val="00490BEC"/>
    <w:rsid w:val="004918B2"/>
    <w:rsid w:val="00492593"/>
    <w:rsid w:val="004929C4"/>
    <w:rsid w:val="00493239"/>
    <w:rsid w:val="004932E3"/>
    <w:rsid w:val="004933CD"/>
    <w:rsid w:val="0049377B"/>
    <w:rsid w:val="00493E37"/>
    <w:rsid w:val="0049416A"/>
    <w:rsid w:val="00494214"/>
    <w:rsid w:val="00494935"/>
    <w:rsid w:val="00494BA0"/>
    <w:rsid w:val="00495581"/>
    <w:rsid w:val="004955C1"/>
    <w:rsid w:val="00495902"/>
    <w:rsid w:val="00495965"/>
    <w:rsid w:val="00496336"/>
    <w:rsid w:val="0049638B"/>
    <w:rsid w:val="0049677A"/>
    <w:rsid w:val="00496F34"/>
    <w:rsid w:val="00497334"/>
    <w:rsid w:val="00497676"/>
    <w:rsid w:val="004A0344"/>
    <w:rsid w:val="004A07DB"/>
    <w:rsid w:val="004A0B32"/>
    <w:rsid w:val="004A0D56"/>
    <w:rsid w:val="004A1245"/>
    <w:rsid w:val="004A1E39"/>
    <w:rsid w:val="004A24CA"/>
    <w:rsid w:val="004A4423"/>
    <w:rsid w:val="004A49AB"/>
    <w:rsid w:val="004A4A2C"/>
    <w:rsid w:val="004A539C"/>
    <w:rsid w:val="004A5634"/>
    <w:rsid w:val="004A5822"/>
    <w:rsid w:val="004A5C57"/>
    <w:rsid w:val="004A672F"/>
    <w:rsid w:val="004A6CA4"/>
    <w:rsid w:val="004A6F00"/>
    <w:rsid w:val="004A702A"/>
    <w:rsid w:val="004A777C"/>
    <w:rsid w:val="004A7B3F"/>
    <w:rsid w:val="004A7DA3"/>
    <w:rsid w:val="004A7E14"/>
    <w:rsid w:val="004B03DB"/>
    <w:rsid w:val="004B064D"/>
    <w:rsid w:val="004B0666"/>
    <w:rsid w:val="004B081D"/>
    <w:rsid w:val="004B085A"/>
    <w:rsid w:val="004B0BBE"/>
    <w:rsid w:val="004B0DB7"/>
    <w:rsid w:val="004B14FE"/>
    <w:rsid w:val="004B1B8A"/>
    <w:rsid w:val="004B1E8D"/>
    <w:rsid w:val="004B24CD"/>
    <w:rsid w:val="004B28B8"/>
    <w:rsid w:val="004B3490"/>
    <w:rsid w:val="004B37BF"/>
    <w:rsid w:val="004B40F8"/>
    <w:rsid w:val="004B4D39"/>
    <w:rsid w:val="004B4D94"/>
    <w:rsid w:val="004B4F59"/>
    <w:rsid w:val="004B546F"/>
    <w:rsid w:val="004B5B85"/>
    <w:rsid w:val="004B5E8B"/>
    <w:rsid w:val="004B6743"/>
    <w:rsid w:val="004B6DA5"/>
    <w:rsid w:val="004B7007"/>
    <w:rsid w:val="004B76B7"/>
    <w:rsid w:val="004B778F"/>
    <w:rsid w:val="004B785A"/>
    <w:rsid w:val="004B7AED"/>
    <w:rsid w:val="004C00B2"/>
    <w:rsid w:val="004C01A1"/>
    <w:rsid w:val="004C0483"/>
    <w:rsid w:val="004C088E"/>
    <w:rsid w:val="004C0E42"/>
    <w:rsid w:val="004C2611"/>
    <w:rsid w:val="004C2CAF"/>
    <w:rsid w:val="004C326D"/>
    <w:rsid w:val="004C33F3"/>
    <w:rsid w:val="004C4997"/>
    <w:rsid w:val="004C5556"/>
    <w:rsid w:val="004C584A"/>
    <w:rsid w:val="004C5917"/>
    <w:rsid w:val="004C6097"/>
    <w:rsid w:val="004C63C1"/>
    <w:rsid w:val="004C6715"/>
    <w:rsid w:val="004C6AF0"/>
    <w:rsid w:val="004C709F"/>
    <w:rsid w:val="004C7309"/>
    <w:rsid w:val="004C769A"/>
    <w:rsid w:val="004C7845"/>
    <w:rsid w:val="004C7A61"/>
    <w:rsid w:val="004D1483"/>
    <w:rsid w:val="004D1606"/>
    <w:rsid w:val="004D1EE1"/>
    <w:rsid w:val="004D2108"/>
    <w:rsid w:val="004D2FAB"/>
    <w:rsid w:val="004D319C"/>
    <w:rsid w:val="004D33C7"/>
    <w:rsid w:val="004D3515"/>
    <w:rsid w:val="004D3988"/>
    <w:rsid w:val="004D3B08"/>
    <w:rsid w:val="004D3BB0"/>
    <w:rsid w:val="004D3BE8"/>
    <w:rsid w:val="004D3F06"/>
    <w:rsid w:val="004D3F32"/>
    <w:rsid w:val="004D3FD1"/>
    <w:rsid w:val="004D4167"/>
    <w:rsid w:val="004D4FB2"/>
    <w:rsid w:val="004D51CC"/>
    <w:rsid w:val="004D526A"/>
    <w:rsid w:val="004D55DD"/>
    <w:rsid w:val="004D5B1C"/>
    <w:rsid w:val="004D5F67"/>
    <w:rsid w:val="004D615A"/>
    <w:rsid w:val="004D6583"/>
    <w:rsid w:val="004D65C2"/>
    <w:rsid w:val="004D6676"/>
    <w:rsid w:val="004D6C61"/>
    <w:rsid w:val="004D74F2"/>
    <w:rsid w:val="004D7671"/>
    <w:rsid w:val="004E0031"/>
    <w:rsid w:val="004E0061"/>
    <w:rsid w:val="004E01FA"/>
    <w:rsid w:val="004E05BF"/>
    <w:rsid w:val="004E0874"/>
    <w:rsid w:val="004E1097"/>
    <w:rsid w:val="004E191A"/>
    <w:rsid w:val="004E1E14"/>
    <w:rsid w:val="004E22EB"/>
    <w:rsid w:val="004E2BB7"/>
    <w:rsid w:val="004E33DC"/>
    <w:rsid w:val="004E3DAA"/>
    <w:rsid w:val="004E3EA7"/>
    <w:rsid w:val="004E4669"/>
    <w:rsid w:val="004E49EC"/>
    <w:rsid w:val="004E4BBC"/>
    <w:rsid w:val="004E511A"/>
    <w:rsid w:val="004E559B"/>
    <w:rsid w:val="004E5ED2"/>
    <w:rsid w:val="004E5FF3"/>
    <w:rsid w:val="004E63EF"/>
    <w:rsid w:val="004E66FA"/>
    <w:rsid w:val="004E6B96"/>
    <w:rsid w:val="004E7772"/>
    <w:rsid w:val="004E7F9F"/>
    <w:rsid w:val="004F0175"/>
    <w:rsid w:val="004F03DB"/>
    <w:rsid w:val="004F1A0D"/>
    <w:rsid w:val="004F1B41"/>
    <w:rsid w:val="004F1F4B"/>
    <w:rsid w:val="004F2439"/>
    <w:rsid w:val="004F253C"/>
    <w:rsid w:val="004F255E"/>
    <w:rsid w:val="004F26A3"/>
    <w:rsid w:val="004F3444"/>
    <w:rsid w:val="004F3AD9"/>
    <w:rsid w:val="004F3E0B"/>
    <w:rsid w:val="004F4113"/>
    <w:rsid w:val="004F4391"/>
    <w:rsid w:val="004F462A"/>
    <w:rsid w:val="004F4F5B"/>
    <w:rsid w:val="004F5192"/>
    <w:rsid w:val="004F5935"/>
    <w:rsid w:val="004F59BF"/>
    <w:rsid w:val="004F5FE5"/>
    <w:rsid w:val="004F60BD"/>
    <w:rsid w:val="004F619F"/>
    <w:rsid w:val="004F61DC"/>
    <w:rsid w:val="004F626D"/>
    <w:rsid w:val="004F6996"/>
    <w:rsid w:val="004F6C0F"/>
    <w:rsid w:val="004F6C23"/>
    <w:rsid w:val="004F6F14"/>
    <w:rsid w:val="004F7057"/>
    <w:rsid w:val="004F72AF"/>
    <w:rsid w:val="004F75E9"/>
    <w:rsid w:val="004F77D6"/>
    <w:rsid w:val="004F7EAF"/>
    <w:rsid w:val="004F7EB7"/>
    <w:rsid w:val="00500555"/>
    <w:rsid w:val="00500C48"/>
    <w:rsid w:val="00501403"/>
    <w:rsid w:val="005014B1"/>
    <w:rsid w:val="005016C3"/>
    <w:rsid w:val="00501724"/>
    <w:rsid w:val="00501BF8"/>
    <w:rsid w:val="00501C84"/>
    <w:rsid w:val="0050291F"/>
    <w:rsid w:val="005029C5"/>
    <w:rsid w:val="00502A12"/>
    <w:rsid w:val="005032B8"/>
    <w:rsid w:val="00503611"/>
    <w:rsid w:val="00503E17"/>
    <w:rsid w:val="0050400F"/>
    <w:rsid w:val="00504791"/>
    <w:rsid w:val="00504D77"/>
    <w:rsid w:val="00504DCB"/>
    <w:rsid w:val="005053E8"/>
    <w:rsid w:val="00505B40"/>
    <w:rsid w:val="005064D7"/>
    <w:rsid w:val="00506556"/>
    <w:rsid w:val="00506671"/>
    <w:rsid w:val="00506F88"/>
    <w:rsid w:val="00507440"/>
    <w:rsid w:val="005108C1"/>
    <w:rsid w:val="00511109"/>
    <w:rsid w:val="005111D7"/>
    <w:rsid w:val="005115EA"/>
    <w:rsid w:val="005118C7"/>
    <w:rsid w:val="00511998"/>
    <w:rsid w:val="00511AE4"/>
    <w:rsid w:val="00511BFF"/>
    <w:rsid w:val="005126A3"/>
    <w:rsid w:val="00512A4E"/>
    <w:rsid w:val="00512C57"/>
    <w:rsid w:val="00512E44"/>
    <w:rsid w:val="00512F54"/>
    <w:rsid w:val="00513960"/>
    <w:rsid w:val="00513AE4"/>
    <w:rsid w:val="00513BE9"/>
    <w:rsid w:val="00513D11"/>
    <w:rsid w:val="00513F3B"/>
    <w:rsid w:val="00514020"/>
    <w:rsid w:val="00514955"/>
    <w:rsid w:val="005149B7"/>
    <w:rsid w:val="00515694"/>
    <w:rsid w:val="0051576D"/>
    <w:rsid w:val="00515DC0"/>
    <w:rsid w:val="00515E58"/>
    <w:rsid w:val="00515EFE"/>
    <w:rsid w:val="005173E7"/>
    <w:rsid w:val="00517AD0"/>
    <w:rsid w:val="0052023D"/>
    <w:rsid w:val="00520E2D"/>
    <w:rsid w:val="00520F2F"/>
    <w:rsid w:val="00522544"/>
    <w:rsid w:val="005227AE"/>
    <w:rsid w:val="005228FF"/>
    <w:rsid w:val="00522BD4"/>
    <w:rsid w:val="00522F58"/>
    <w:rsid w:val="0052466A"/>
    <w:rsid w:val="00524A46"/>
    <w:rsid w:val="00524B15"/>
    <w:rsid w:val="00525092"/>
    <w:rsid w:val="00525194"/>
    <w:rsid w:val="005251D2"/>
    <w:rsid w:val="005257B1"/>
    <w:rsid w:val="00525BD8"/>
    <w:rsid w:val="00526383"/>
    <w:rsid w:val="00526CB9"/>
    <w:rsid w:val="00527024"/>
    <w:rsid w:val="0052703C"/>
    <w:rsid w:val="005272FE"/>
    <w:rsid w:val="00527D49"/>
    <w:rsid w:val="00527DF1"/>
    <w:rsid w:val="005301AC"/>
    <w:rsid w:val="005304D2"/>
    <w:rsid w:val="00530519"/>
    <w:rsid w:val="00530DFC"/>
    <w:rsid w:val="00530E6F"/>
    <w:rsid w:val="00530EF7"/>
    <w:rsid w:val="00532491"/>
    <w:rsid w:val="00532B12"/>
    <w:rsid w:val="00532D18"/>
    <w:rsid w:val="00532EBB"/>
    <w:rsid w:val="005334EF"/>
    <w:rsid w:val="005340FD"/>
    <w:rsid w:val="00534506"/>
    <w:rsid w:val="00534844"/>
    <w:rsid w:val="00534A10"/>
    <w:rsid w:val="005350A3"/>
    <w:rsid w:val="0053513D"/>
    <w:rsid w:val="005353AE"/>
    <w:rsid w:val="00535882"/>
    <w:rsid w:val="00535A59"/>
    <w:rsid w:val="00535D1E"/>
    <w:rsid w:val="00536291"/>
    <w:rsid w:val="005364F2"/>
    <w:rsid w:val="005365C0"/>
    <w:rsid w:val="00536DF1"/>
    <w:rsid w:val="00537AD5"/>
    <w:rsid w:val="00537BDD"/>
    <w:rsid w:val="00537E62"/>
    <w:rsid w:val="00540125"/>
    <w:rsid w:val="0054036B"/>
    <w:rsid w:val="0054099A"/>
    <w:rsid w:val="00540ADF"/>
    <w:rsid w:val="00540CB0"/>
    <w:rsid w:val="0054139D"/>
    <w:rsid w:val="00541435"/>
    <w:rsid w:val="00541833"/>
    <w:rsid w:val="005419CA"/>
    <w:rsid w:val="00541C04"/>
    <w:rsid w:val="00541E33"/>
    <w:rsid w:val="00542150"/>
    <w:rsid w:val="00542202"/>
    <w:rsid w:val="005430D7"/>
    <w:rsid w:val="0054330B"/>
    <w:rsid w:val="0054341D"/>
    <w:rsid w:val="0054382D"/>
    <w:rsid w:val="00544179"/>
    <w:rsid w:val="005444F9"/>
    <w:rsid w:val="00544730"/>
    <w:rsid w:val="005450A6"/>
    <w:rsid w:val="00545874"/>
    <w:rsid w:val="00545E79"/>
    <w:rsid w:val="00546415"/>
    <w:rsid w:val="0054699E"/>
    <w:rsid w:val="00546EC3"/>
    <w:rsid w:val="00547162"/>
    <w:rsid w:val="005474F7"/>
    <w:rsid w:val="00550974"/>
    <w:rsid w:val="00550A2C"/>
    <w:rsid w:val="00550A84"/>
    <w:rsid w:val="00550AAE"/>
    <w:rsid w:val="00550CF7"/>
    <w:rsid w:val="00550F56"/>
    <w:rsid w:val="005519C4"/>
    <w:rsid w:val="00552710"/>
    <w:rsid w:val="005531E7"/>
    <w:rsid w:val="005539D0"/>
    <w:rsid w:val="00553AFC"/>
    <w:rsid w:val="00554CF1"/>
    <w:rsid w:val="005552CB"/>
    <w:rsid w:val="005556D3"/>
    <w:rsid w:val="00555B14"/>
    <w:rsid w:val="00555B5C"/>
    <w:rsid w:val="00555ED6"/>
    <w:rsid w:val="005561D6"/>
    <w:rsid w:val="0055623B"/>
    <w:rsid w:val="00556532"/>
    <w:rsid w:val="0055660B"/>
    <w:rsid w:val="00556D20"/>
    <w:rsid w:val="005574BB"/>
    <w:rsid w:val="00557754"/>
    <w:rsid w:val="00557AEB"/>
    <w:rsid w:val="00557B86"/>
    <w:rsid w:val="005605B7"/>
    <w:rsid w:val="0056062D"/>
    <w:rsid w:val="005607F6"/>
    <w:rsid w:val="00560C2F"/>
    <w:rsid w:val="00560E7C"/>
    <w:rsid w:val="0056146F"/>
    <w:rsid w:val="005616AA"/>
    <w:rsid w:val="00561CF2"/>
    <w:rsid w:val="00561D85"/>
    <w:rsid w:val="00561F98"/>
    <w:rsid w:val="00562205"/>
    <w:rsid w:val="0056228E"/>
    <w:rsid w:val="005627B3"/>
    <w:rsid w:val="005631D2"/>
    <w:rsid w:val="00563201"/>
    <w:rsid w:val="00563388"/>
    <w:rsid w:val="005637B2"/>
    <w:rsid w:val="00563B60"/>
    <w:rsid w:val="00563D54"/>
    <w:rsid w:val="00563D72"/>
    <w:rsid w:val="00563E70"/>
    <w:rsid w:val="00564360"/>
    <w:rsid w:val="0056443A"/>
    <w:rsid w:val="00564495"/>
    <w:rsid w:val="005646BC"/>
    <w:rsid w:val="005652A7"/>
    <w:rsid w:val="005654F4"/>
    <w:rsid w:val="00565A0B"/>
    <w:rsid w:val="00566221"/>
    <w:rsid w:val="005664D7"/>
    <w:rsid w:val="00566BEB"/>
    <w:rsid w:val="00566F24"/>
    <w:rsid w:val="00566F43"/>
    <w:rsid w:val="0056703D"/>
    <w:rsid w:val="00567549"/>
    <w:rsid w:val="005675B5"/>
    <w:rsid w:val="00567911"/>
    <w:rsid w:val="00567ABC"/>
    <w:rsid w:val="00567B6C"/>
    <w:rsid w:val="005708D5"/>
    <w:rsid w:val="00570AB5"/>
    <w:rsid w:val="00570CF3"/>
    <w:rsid w:val="00571AD7"/>
    <w:rsid w:val="0057207E"/>
    <w:rsid w:val="00572D19"/>
    <w:rsid w:val="00572DC8"/>
    <w:rsid w:val="00573060"/>
    <w:rsid w:val="0057306C"/>
    <w:rsid w:val="00573384"/>
    <w:rsid w:val="005737C6"/>
    <w:rsid w:val="00573DFB"/>
    <w:rsid w:val="00574034"/>
    <w:rsid w:val="005741BC"/>
    <w:rsid w:val="005743C8"/>
    <w:rsid w:val="005748AD"/>
    <w:rsid w:val="00574B88"/>
    <w:rsid w:val="0057528F"/>
    <w:rsid w:val="0057639E"/>
    <w:rsid w:val="00576513"/>
    <w:rsid w:val="00576671"/>
    <w:rsid w:val="005766C0"/>
    <w:rsid w:val="005770A1"/>
    <w:rsid w:val="0057721C"/>
    <w:rsid w:val="00580684"/>
    <w:rsid w:val="00580A6F"/>
    <w:rsid w:val="00580C6C"/>
    <w:rsid w:val="00580E85"/>
    <w:rsid w:val="00581364"/>
    <w:rsid w:val="005817DF"/>
    <w:rsid w:val="00581CE0"/>
    <w:rsid w:val="00581D2F"/>
    <w:rsid w:val="00582352"/>
    <w:rsid w:val="005825D6"/>
    <w:rsid w:val="00582907"/>
    <w:rsid w:val="00582F23"/>
    <w:rsid w:val="005831ED"/>
    <w:rsid w:val="005834BF"/>
    <w:rsid w:val="00583526"/>
    <w:rsid w:val="005838A6"/>
    <w:rsid w:val="0058397B"/>
    <w:rsid w:val="00584138"/>
    <w:rsid w:val="0058444C"/>
    <w:rsid w:val="00584E34"/>
    <w:rsid w:val="0058553E"/>
    <w:rsid w:val="0058560C"/>
    <w:rsid w:val="00585CFD"/>
    <w:rsid w:val="0058658D"/>
    <w:rsid w:val="00586FBC"/>
    <w:rsid w:val="005870F5"/>
    <w:rsid w:val="00587278"/>
    <w:rsid w:val="00587B71"/>
    <w:rsid w:val="005904EC"/>
    <w:rsid w:val="00590A6A"/>
    <w:rsid w:val="00591199"/>
    <w:rsid w:val="005912B1"/>
    <w:rsid w:val="005913EF"/>
    <w:rsid w:val="00591EFD"/>
    <w:rsid w:val="005921DA"/>
    <w:rsid w:val="005926E1"/>
    <w:rsid w:val="00592C5C"/>
    <w:rsid w:val="00592FBA"/>
    <w:rsid w:val="00594532"/>
    <w:rsid w:val="005948A8"/>
    <w:rsid w:val="00594D05"/>
    <w:rsid w:val="00595165"/>
    <w:rsid w:val="005956C4"/>
    <w:rsid w:val="005959CD"/>
    <w:rsid w:val="00595A6F"/>
    <w:rsid w:val="00595B64"/>
    <w:rsid w:val="005964BD"/>
    <w:rsid w:val="005965D8"/>
    <w:rsid w:val="005969FC"/>
    <w:rsid w:val="00597315"/>
    <w:rsid w:val="005975C1"/>
    <w:rsid w:val="00597B5E"/>
    <w:rsid w:val="00597BE3"/>
    <w:rsid w:val="005A0105"/>
    <w:rsid w:val="005A05CA"/>
    <w:rsid w:val="005A06BD"/>
    <w:rsid w:val="005A184D"/>
    <w:rsid w:val="005A191A"/>
    <w:rsid w:val="005A2ECB"/>
    <w:rsid w:val="005A31D2"/>
    <w:rsid w:val="005A39E9"/>
    <w:rsid w:val="005A3C96"/>
    <w:rsid w:val="005A3EDF"/>
    <w:rsid w:val="005A4318"/>
    <w:rsid w:val="005A483A"/>
    <w:rsid w:val="005A4877"/>
    <w:rsid w:val="005A4906"/>
    <w:rsid w:val="005A4D9D"/>
    <w:rsid w:val="005A4E8C"/>
    <w:rsid w:val="005A53F3"/>
    <w:rsid w:val="005A5433"/>
    <w:rsid w:val="005A5453"/>
    <w:rsid w:val="005A5650"/>
    <w:rsid w:val="005A5660"/>
    <w:rsid w:val="005A5C52"/>
    <w:rsid w:val="005A62CD"/>
    <w:rsid w:val="005A6CDE"/>
    <w:rsid w:val="005A6E6F"/>
    <w:rsid w:val="005A7301"/>
    <w:rsid w:val="005A73B8"/>
    <w:rsid w:val="005B0037"/>
    <w:rsid w:val="005B00A7"/>
    <w:rsid w:val="005B063A"/>
    <w:rsid w:val="005B0AB3"/>
    <w:rsid w:val="005B0CDC"/>
    <w:rsid w:val="005B0D56"/>
    <w:rsid w:val="005B0FAF"/>
    <w:rsid w:val="005B130C"/>
    <w:rsid w:val="005B14C3"/>
    <w:rsid w:val="005B1629"/>
    <w:rsid w:val="005B1790"/>
    <w:rsid w:val="005B194B"/>
    <w:rsid w:val="005B1A36"/>
    <w:rsid w:val="005B1D6B"/>
    <w:rsid w:val="005B2327"/>
    <w:rsid w:val="005B2535"/>
    <w:rsid w:val="005B276C"/>
    <w:rsid w:val="005B2D26"/>
    <w:rsid w:val="005B306E"/>
    <w:rsid w:val="005B3419"/>
    <w:rsid w:val="005B39C9"/>
    <w:rsid w:val="005B425E"/>
    <w:rsid w:val="005B444E"/>
    <w:rsid w:val="005B5F10"/>
    <w:rsid w:val="005B5F7F"/>
    <w:rsid w:val="005B605C"/>
    <w:rsid w:val="005B61A2"/>
    <w:rsid w:val="005B68F2"/>
    <w:rsid w:val="005B6C61"/>
    <w:rsid w:val="005B7789"/>
    <w:rsid w:val="005B7A58"/>
    <w:rsid w:val="005B7CDA"/>
    <w:rsid w:val="005C144C"/>
    <w:rsid w:val="005C18E0"/>
    <w:rsid w:val="005C1B80"/>
    <w:rsid w:val="005C1EEE"/>
    <w:rsid w:val="005C1F88"/>
    <w:rsid w:val="005C2557"/>
    <w:rsid w:val="005C2A27"/>
    <w:rsid w:val="005C2A77"/>
    <w:rsid w:val="005C2B89"/>
    <w:rsid w:val="005C2F74"/>
    <w:rsid w:val="005C3795"/>
    <w:rsid w:val="005C395D"/>
    <w:rsid w:val="005C39D4"/>
    <w:rsid w:val="005C3AED"/>
    <w:rsid w:val="005C3C81"/>
    <w:rsid w:val="005C40D3"/>
    <w:rsid w:val="005C42DF"/>
    <w:rsid w:val="005C4693"/>
    <w:rsid w:val="005C4A1F"/>
    <w:rsid w:val="005C4D5A"/>
    <w:rsid w:val="005C4DDF"/>
    <w:rsid w:val="005C4F66"/>
    <w:rsid w:val="005C50CC"/>
    <w:rsid w:val="005C57BD"/>
    <w:rsid w:val="005C5A41"/>
    <w:rsid w:val="005C62E9"/>
    <w:rsid w:val="005C6332"/>
    <w:rsid w:val="005C6C91"/>
    <w:rsid w:val="005C71AA"/>
    <w:rsid w:val="005C78D0"/>
    <w:rsid w:val="005C7A00"/>
    <w:rsid w:val="005D00DE"/>
    <w:rsid w:val="005D0234"/>
    <w:rsid w:val="005D0462"/>
    <w:rsid w:val="005D0587"/>
    <w:rsid w:val="005D170B"/>
    <w:rsid w:val="005D1B07"/>
    <w:rsid w:val="005D1C5E"/>
    <w:rsid w:val="005D1D44"/>
    <w:rsid w:val="005D2028"/>
    <w:rsid w:val="005D2305"/>
    <w:rsid w:val="005D2932"/>
    <w:rsid w:val="005D398F"/>
    <w:rsid w:val="005D3A18"/>
    <w:rsid w:val="005D3B55"/>
    <w:rsid w:val="005D44C5"/>
    <w:rsid w:val="005D48CC"/>
    <w:rsid w:val="005D54F6"/>
    <w:rsid w:val="005D57E9"/>
    <w:rsid w:val="005D5825"/>
    <w:rsid w:val="005D61C5"/>
    <w:rsid w:val="005D6263"/>
    <w:rsid w:val="005D629A"/>
    <w:rsid w:val="005D62CD"/>
    <w:rsid w:val="005D6407"/>
    <w:rsid w:val="005D64E4"/>
    <w:rsid w:val="005D6974"/>
    <w:rsid w:val="005D7394"/>
    <w:rsid w:val="005D7692"/>
    <w:rsid w:val="005D7A66"/>
    <w:rsid w:val="005D7E2A"/>
    <w:rsid w:val="005D7E53"/>
    <w:rsid w:val="005D7ED6"/>
    <w:rsid w:val="005E0032"/>
    <w:rsid w:val="005E0650"/>
    <w:rsid w:val="005E0BA8"/>
    <w:rsid w:val="005E1270"/>
    <w:rsid w:val="005E1622"/>
    <w:rsid w:val="005E18D9"/>
    <w:rsid w:val="005E18E8"/>
    <w:rsid w:val="005E1C2D"/>
    <w:rsid w:val="005E1E2F"/>
    <w:rsid w:val="005E2073"/>
    <w:rsid w:val="005E20BD"/>
    <w:rsid w:val="005E2283"/>
    <w:rsid w:val="005E273A"/>
    <w:rsid w:val="005E2BE7"/>
    <w:rsid w:val="005E2E9B"/>
    <w:rsid w:val="005E31AD"/>
    <w:rsid w:val="005E33EA"/>
    <w:rsid w:val="005E3692"/>
    <w:rsid w:val="005E37F1"/>
    <w:rsid w:val="005E4150"/>
    <w:rsid w:val="005E44D8"/>
    <w:rsid w:val="005E4717"/>
    <w:rsid w:val="005E4A7C"/>
    <w:rsid w:val="005E4D35"/>
    <w:rsid w:val="005E521C"/>
    <w:rsid w:val="005E5709"/>
    <w:rsid w:val="005E664E"/>
    <w:rsid w:val="005E6701"/>
    <w:rsid w:val="005E6BCB"/>
    <w:rsid w:val="005E6C77"/>
    <w:rsid w:val="005E702D"/>
    <w:rsid w:val="005E7476"/>
    <w:rsid w:val="005F04F8"/>
    <w:rsid w:val="005F0F8A"/>
    <w:rsid w:val="005F1963"/>
    <w:rsid w:val="005F1C32"/>
    <w:rsid w:val="005F2502"/>
    <w:rsid w:val="005F2543"/>
    <w:rsid w:val="005F28E3"/>
    <w:rsid w:val="005F2A54"/>
    <w:rsid w:val="005F2B12"/>
    <w:rsid w:val="005F318F"/>
    <w:rsid w:val="005F379E"/>
    <w:rsid w:val="005F3EA2"/>
    <w:rsid w:val="005F4044"/>
    <w:rsid w:val="005F4B7D"/>
    <w:rsid w:val="005F4D13"/>
    <w:rsid w:val="005F5345"/>
    <w:rsid w:val="005F56B9"/>
    <w:rsid w:val="005F5B60"/>
    <w:rsid w:val="005F64BD"/>
    <w:rsid w:val="005F692B"/>
    <w:rsid w:val="005F6C1C"/>
    <w:rsid w:val="005F73AB"/>
    <w:rsid w:val="005F7708"/>
    <w:rsid w:val="005F770C"/>
    <w:rsid w:val="005F79AB"/>
    <w:rsid w:val="005F7B8C"/>
    <w:rsid w:val="006003D8"/>
    <w:rsid w:val="00600454"/>
    <w:rsid w:val="00600FD2"/>
    <w:rsid w:val="006010B5"/>
    <w:rsid w:val="006012AB"/>
    <w:rsid w:val="0060162B"/>
    <w:rsid w:val="006017E3"/>
    <w:rsid w:val="006025AD"/>
    <w:rsid w:val="00602F06"/>
    <w:rsid w:val="0060326C"/>
    <w:rsid w:val="006036D2"/>
    <w:rsid w:val="006039CB"/>
    <w:rsid w:val="006043E2"/>
    <w:rsid w:val="00605B88"/>
    <w:rsid w:val="00605F3A"/>
    <w:rsid w:val="00606154"/>
    <w:rsid w:val="006063BB"/>
    <w:rsid w:val="00606B49"/>
    <w:rsid w:val="00606CE9"/>
    <w:rsid w:val="00606F40"/>
    <w:rsid w:val="00606F8C"/>
    <w:rsid w:val="00607274"/>
    <w:rsid w:val="00607339"/>
    <w:rsid w:val="00607685"/>
    <w:rsid w:val="00610935"/>
    <w:rsid w:val="006109FF"/>
    <w:rsid w:val="006113A5"/>
    <w:rsid w:val="00611421"/>
    <w:rsid w:val="00612023"/>
    <w:rsid w:val="006128A3"/>
    <w:rsid w:val="00612ED7"/>
    <w:rsid w:val="00613237"/>
    <w:rsid w:val="00613B5F"/>
    <w:rsid w:val="00613BB2"/>
    <w:rsid w:val="00613D77"/>
    <w:rsid w:val="00614315"/>
    <w:rsid w:val="00614B17"/>
    <w:rsid w:val="00614C47"/>
    <w:rsid w:val="00615239"/>
    <w:rsid w:val="00615242"/>
    <w:rsid w:val="006152AE"/>
    <w:rsid w:val="00615435"/>
    <w:rsid w:val="00616AD5"/>
    <w:rsid w:val="00616C3E"/>
    <w:rsid w:val="00616CE5"/>
    <w:rsid w:val="0061769E"/>
    <w:rsid w:val="0061786D"/>
    <w:rsid w:val="00617BA7"/>
    <w:rsid w:val="00617C06"/>
    <w:rsid w:val="00617DBB"/>
    <w:rsid w:val="00617E06"/>
    <w:rsid w:val="00620543"/>
    <w:rsid w:val="006205D5"/>
    <w:rsid w:val="00620DDF"/>
    <w:rsid w:val="006211FF"/>
    <w:rsid w:val="00621804"/>
    <w:rsid w:val="00621E02"/>
    <w:rsid w:val="006220AC"/>
    <w:rsid w:val="0062236D"/>
    <w:rsid w:val="00622551"/>
    <w:rsid w:val="006225DE"/>
    <w:rsid w:val="00622A40"/>
    <w:rsid w:val="00622AB3"/>
    <w:rsid w:val="00622B41"/>
    <w:rsid w:val="00623023"/>
    <w:rsid w:val="00623ECB"/>
    <w:rsid w:val="006240ED"/>
    <w:rsid w:val="00624465"/>
    <w:rsid w:val="0062463E"/>
    <w:rsid w:val="00624E1F"/>
    <w:rsid w:val="0062536C"/>
    <w:rsid w:val="00625428"/>
    <w:rsid w:val="006256BE"/>
    <w:rsid w:val="00625AC0"/>
    <w:rsid w:val="00626199"/>
    <w:rsid w:val="00626D64"/>
    <w:rsid w:val="00626E29"/>
    <w:rsid w:val="00626E7A"/>
    <w:rsid w:val="006273A4"/>
    <w:rsid w:val="00630251"/>
    <w:rsid w:val="00630C49"/>
    <w:rsid w:val="00631054"/>
    <w:rsid w:val="006311FB"/>
    <w:rsid w:val="0063176E"/>
    <w:rsid w:val="00631BFA"/>
    <w:rsid w:val="0063242D"/>
    <w:rsid w:val="006324DA"/>
    <w:rsid w:val="00632680"/>
    <w:rsid w:val="00634053"/>
    <w:rsid w:val="0063440B"/>
    <w:rsid w:val="006344C9"/>
    <w:rsid w:val="00634A76"/>
    <w:rsid w:val="00634C30"/>
    <w:rsid w:val="00634FD5"/>
    <w:rsid w:val="006350A6"/>
    <w:rsid w:val="00635343"/>
    <w:rsid w:val="00635709"/>
    <w:rsid w:val="00635EC6"/>
    <w:rsid w:val="006364BE"/>
    <w:rsid w:val="00636978"/>
    <w:rsid w:val="00636B63"/>
    <w:rsid w:val="00636B8F"/>
    <w:rsid w:val="00637126"/>
    <w:rsid w:val="00637F18"/>
    <w:rsid w:val="006400A3"/>
    <w:rsid w:val="0064073E"/>
    <w:rsid w:val="00640A8A"/>
    <w:rsid w:val="00640F86"/>
    <w:rsid w:val="00641328"/>
    <w:rsid w:val="00641458"/>
    <w:rsid w:val="006415EF"/>
    <w:rsid w:val="00641895"/>
    <w:rsid w:val="00641ACB"/>
    <w:rsid w:val="006420A1"/>
    <w:rsid w:val="00642222"/>
    <w:rsid w:val="00642952"/>
    <w:rsid w:val="0064386E"/>
    <w:rsid w:val="00643AA0"/>
    <w:rsid w:val="00644549"/>
    <w:rsid w:val="00644916"/>
    <w:rsid w:val="00644DFC"/>
    <w:rsid w:val="0064517E"/>
    <w:rsid w:val="006451A6"/>
    <w:rsid w:val="006454BD"/>
    <w:rsid w:val="0064550C"/>
    <w:rsid w:val="0064566A"/>
    <w:rsid w:val="0064589A"/>
    <w:rsid w:val="006458C7"/>
    <w:rsid w:val="006458F6"/>
    <w:rsid w:val="00645B5A"/>
    <w:rsid w:val="00645D64"/>
    <w:rsid w:val="006466D4"/>
    <w:rsid w:val="0064675C"/>
    <w:rsid w:val="00646AAF"/>
    <w:rsid w:val="00647404"/>
    <w:rsid w:val="0064756F"/>
    <w:rsid w:val="00647875"/>
    <w:rsid w:val="0065023F"/>
    <w:rsid w:val="006502BB"/>
    <w:rsid w:val="00650BD3"/>
    <w:rsid w:val="006513A2"/>
    <w:rsid w:val="00652869"/>
    <w:rsid w:val="006528B5"/>
    <w:rsid w:val="0065299D"/>
    <w:rsid w:val="0065353A"/>
    <w:rsid w:val="00653DCE"/>
    <w:rsid w:val="006542EC"/>
    <w:rsid w:val="00654A03"/>
    <w:rsid w:val="00655360"/>
    <w:rsid w:val="006557F6"/>
    <w:rsid w:val="00655BBC"/>
    <w:rsid w:val="006566A5"/>
    <w:rsid w:val="00656BC6"/>
    <w:rsid w:val="0065788D"/>
    <w:rsid w:val="00657CE4"/>
    <w:rsid w:val="0066019B"/>
    <w:rsid w:val="0066048F"/>
    <w:rsid w:val="006609FB"/>
    <w:rsid w:val="00661123"/>
    <w:rsid w:val="0066116A"/>
    <w:rsid w:val="00661AEF"/>
    <w:rsid w:val="00661E16"/>
    <w:rsid w:val="00661E3A"/>
    <w:rsid w:val="00662144"/>
    <w:rsid w:val="006624BC"/>
    <w:rsid w:val="006625C2"/>
    <w:rsid w:val="00662BE9"/>
    <w:rsid w:val="00662E11"/>
    <w:rsid w:val="00662E90"/>
    <w:rsid w:val="006635E7"/>
    <w:rsid w:val="0066361C"/>
    <w:rsid w:val="00663667"/>
    <w:rsid w:val="00663BB1"/>
    <w:rsid w:val="006640B0"/>
    <w:rsid w:val="006643A1"/>
    <w:rsid w:val="00664768"/>
    <w:rsid w:val="00664815"/>
    <w:rsid w:val="00664B3D"/>
    <w:rsid w:val="00665011"/>
    <w:rsid w:val="0066512F"/>
    <w:rsid w:val="00665538"/>
    <w:rsid w:val="0066575D"/>
    <w:rsid w:val="00665901"/>
    <w:rsid w:val="00666927"/>
    <w:rsid w:val="00667118"/>
    <w:rsid w:val="0066730B"/>
    <w:rsid w:val="006673FE"/>
    <w:rsid w:val="00667A05"/>
    <w:rsid w:val="00667AC0"/>
    <w:rsid w:val="00667FC2"/>
    <w:rsid w:val="00670016"/>
    <w:rsid w:val="006701C3"/>
    <w:rsid w:val="006706C6"/>
    <w:rsid w:val="006707F2"/>
    <w:rsid w:val="006709F5"/>
    <w:rsid w:val="00670A1D"/>
    <w:rsid w:val="00670D07"/>
    <w:rsid w:val="00670D34"/>
    <w:rsid w:val="0067108F"/>
    <w:rsid w:val="00671367"/>
    <w:rsid w:val="00671560"/>
    <w:rsid w:val="0067166D"/>
    <w:rsid w:val="006716E0"/>
    <w:rsid w:val="0067208B"/>
    <w:rsid w:val="00672125"/>
    <w:rsid w:val="00672CF9"/>
    <w:rsid w:val="006730C5"/>
    <w:rsid w:val="00673384"/>
    <w:rsid w:val="00673640"/>
    <w:rsid w:val="00674128"/>
    <w:rsid w:val="0067425A"/>
    <w:rsid w:val="006744D1"/>
    <w:rsid w:val="00674B6C"/>
    <w:rsid w:val="006759F4"/>
    <w:rsid w:val="00675ADD"/>
    <w:rsid w:val="00675E4D"/>
    <w:rsid w:val="00675E72"/>
    <w:rsid w:val="006765CA"/>
    <w:rsid w:val="00676D8C"/>
    <w:rsid w:val="00677026"/>
    <w:rsid w:val="00677267"/>
    <w:rsid w:val="006772D4"/>
    <w:rsid w:val="006774D0"/>
    <w:rsid w:val="006777F8"/>
    <w:rsid w:val="0067793B"/>
    <w:rsid w:val="00677FC7"/>
    <w:rsid w:val="00680142"/>
    <w:rsid w:val="00680A02"/>
    <w:rsid w:val="0068180B"/>
    <w:rsid w:val="00681DA5"/>
    <w:rsid w:val="00682DA5"/>
    <w:rsid w:val="0068308B"/>
    <w:rsid w:val="0068339C"/>
    <w:rsid w:val="006836CF"/>
    <w:rsid w:val="006836E3"/>
    <w:rsid w:val="00683830"/>
    <w:rsid w:val="00683845"/>
    <w:rsid w:val="00683B80"/>
    <w:rsid w:val="00683FCD"/>
    <w:rsid w:val="00684089"/>
    <w:rsid w:val="0068447C"/>
    <w:rsid w:val="006844BA"/>
    <w:rsid w:val="006844C6"/>
    <w:rsid w:val="006849E7"/>
    <w:rsid w:val="00684CE3"/>
    <w:rsid w:val="0068521B"/>
    <w:rsid w:val="0068586D"/>
    <w:rsid w:val="00685E47"/>
    <w:rsid w:val="00686082"/>
    <w:rsid w:val="00686EA5"/>
    <w:rsid w:val="00687A9B"/>
    <w:rsid w:val="00687C38"/>
    <w:rsid w:val="00687F0B"/>
    <w:rsid w:val="0069033C"/>
    <w:rsid w:val="006905DA"/>
    <w:rsid w:val="00690DA6"/>
    <w:rsid w:val="00690FAB"/>
    <w:rsid w:val="006917CF"/>
    <w:rsid w:val="00692977"/>
    <w:rsid w:val="00692C16"/>
    <w:rsid w:val="00693065"/>
    <w:rsid w:val="00693071"/>
    <w:rsid w:val="006935D5"/>
    <w:rsid w:val="00694057"/>
    <w:rsid w:val="00694E9F"/>
    <w:rsid w:val="00695A08"/>
    <w:rsid w:val="00695CF8"/>
    <w:rsid w:val="00695DE7"/>
    <w:rsid w:val="006961B5"/>
    <w:rsid w:val="00696ED9"/>
    <w:rsid w:val="00697776"/>
    <w:rsid w:val="00697BEC"/>
    <w:rsid w:val="00697D66"/>
    <w:rsid w:val="00697D95"/>
    <w:rsid w:val="006A09AB"/>
    <w:rsid w:val="006A0BC9"/>
    <w:rsid w:val="006A0F24"/>
    <w:rsid w:val="006A14C1"/>
    <w:rsid w:val="006A1503"/>
    <w:rsid w:val="006A2803"/>
    <w:rsid w:val="006A2B60"/>
    <w:rsid w:val="006A2F2B"/>
    <w:rsid w:val="006A34BC"/>
    <w:rsid w:val="006A34F3"/>
    <w:rsid w:val="006A3D5D"/>
    <w:rsid w:val="006A3DF6"/>
    <w:rsid w:val="006A47FD"/>
    <w:rsid w:val="006A5041"/>
    <w:rsid w:val="006A55A5"/>
    <w:rsid w:val="006A61AE"/>
    <w:rsid w:val="006A61C5"/>
    <w:rsid w:val="006A632D"/>
    <w:rsid w:val="006A6903"/>
    <w:rsid w:val="006A7268"/>
    <w:rsid w:val="006A7793"/>
    <w:rsid w:val="006A794C"/>
    <w:rsid w:val="006A799F"/>
    <w:rsid w:val="006A7B1E"/>
    <w:rsid w:val="006B01C9"/>
    <w:rsid w:val="006B0465"/>
    <w:rsid w:val="006B06FE"/>
    <w:rsid w:val="006B0A39"/>
    <w:rsid w:val="006B0D1C"/>
    <w:rsid w:val="006B1682"/>
    <w:rsid w:val="006B1702"/>
    <w:rsid w:val="006B254C"/>
    <w:rsid w:val="006B287C"/>
    <w:rsid w:val="006B2CEA"/>
    <w:rsid w:val="006B3691"/>
    <w:rsid w:val="006B40FD"/>
    <w:rsid w:val="006B4290"/>
    <w:rsid w:val="006B4778"/>
    <w:rsid w:val="006B4990"/>
    <w:rsid w:val="006B49C0"/>
    <w:rsid w:val="006B4A4C"/>
    <w:rsid w:val="006B51C2"/>
    <w:rsid w:val="006B51D6"/>
    <w:rsid w:val="006B52DF"/>
    <w:rsid w:val="006B5353"/>
    <w:rsid w:val="006B549B"/>
    <w:rsid w:val="006B56B3"/>
    <w:rsid w:val="006B5A9B"/>
    <w:rsid w:val="006B5C2A"/>
    <w:rsid w:val="006B5DA1"/>
    <w:rsid w:val="006B6739"/>
    <w:rsid w:val="006B7175"/>
    <w:rsid w:val="006B71B9"/>
    <w:rsid w:val="006B7E33"/>
    <w:rsid w:val="006C017A"/>
    <w:rsid w:val="006C0180"/>
    <w:rsid w:val="006C0601"/>
    <w:rsid w:val="006C0722"/>
    <w:rsid w:val="006C1043"/>
    <w:rsid w:val="006C129F"/>
    <w:rsid w:val="006C1749"/>
    <w:rsid w:val="006C1964"/>
    <w:rsid w:val="006C1EFB"/>
    <w:rsid w:val="006C24D0"/>
    <w:rsid w:val="006C2A82"/>
    <w:rsid w:val="006C2D25"/>
    <w:rsid w:val="006C323C"/>
    <w:rsid w:val="006C3336"/>
    <w:rsid w:val="006C3621"/>
    <w:rsid w:val="006C37DF"/>
    <w:rsid w:val="006C3B0A"/>
    <w:rsid w:val="006C4055"/>
    <w:rsid w:val="006C42EE"/>
    <w:rsid w:val="006C4716"/>
    <w:rsid w:val="006C4C81"/>
    <w:rsid w:val="006C4FCE"/>
    <w:rsid w:val="006C5570"/>
    <w:rsid w:val="006C569C"/>
    <w:rsid w:val="006C57A8"/>
    <w:rsid w:val="006C5F1A"/>
    <w:rsid w:val="006C5F5C"/>
    <w:rsid w:val="006C6028"/>
    <w:rsid w:val="006C63C9"/>
    <w:rsid w:val="006C6863"/>
    <w:rsid w:val="006C6C0B"/>
    <w:rsid w:val="006C704A"/>
    <w:rsid w:val="006C7736"/>
    <w:rsid w:val="006C7F99"/>
    <w:rsid w:val="006D0085"/>
    <w:rsid w:val="006D0564"/>
    <w:rsid w:val="006D0F72"/>
    <w:rsid w:val="006D1068"/>
    <w:rsid w:val="006D110C"/>
    <w:rsid w:val="006D16A8"/>
    <w:rsid w:val="006D17C9"/>
    <w:rsid w:val="006D1A66"/>
    <w:rsid w:val="006D1DB1"/>
    <w:rsid w:val="006D2A86"/>
    <w:rsid w:val="006D3144"/>
    <w:rsid w:val="006D3423"/>
    <w:rsid w:val="006D3C75"/>
    <w:rsid w:val="006D4362"/>
    <w:rsid w:val="006D43C0"/>
    <w:rsid w:val="006D45DB"/>
    <w:rsid w:val="006D5043"/>
    <w:rsid w:val="006D5A53"/>
    <w:rsid w:val="006D6250"/>
    <w:rsid w:val="006D6481"/>
    <w:rsid w:val="006D6697"/>
    <w:rsid w:val="006D6795"/>
    <w:rsid w:val="006D6B17"/>
    <w:rsid w:val="006D6BA6"/>
    <w:rsid w:val="006D6ECD"/>
    <w:rsid w:val="006D7063"/>
    <w:rsid w:val="006D7ADA"/>
    <w:rsid w:val="006D7FEC"/>
    <w:rsid w:val="006E044B"/>
    <w:rsid w:val="006E0607"/>
    <w:rsid w:val="006E0650"/>
    <w:rsid w:val="006E0843"/>
    <w:rsid w:val="006E0EA3"/>
    <w:rsid w:val="006E10D7"/>
    <w:rsid w:val="006E1746"/>
    <w:rsid w:val="006E1ABD"/>
    <w:rsid w:val="006E23E6"/>
    <w:rsid w:val="006E2419"/>
    <w:rsid w:val="006E250F"/>
    <w:rsid w:val="006E25A1"/>
    <w:rsid w:val="006E287C"/>
    <w:rsid w:val="006E298C"/>
    <w:rsid w:val="006E2D41"/>
    <w:rsid w:val="006E2D80"/>
    <w:rsid w:val="006E32FC"/>
    <w:rsid w:val="006E3E20"/>
    <w:rsid w:val="006E407B"/>
    <w:rsid w:val="006E4246"/>
    <w:rsid w:val="006E622F"/>
    <w:rsid w:val="006E638E"/>
    <w:rsid w:val="006E640D"/>
    <w:rsid w:val="006E6521"/>
    <w:rsid w:val="006E6AF5"/>
    <w:rsid w:val="006E6C9D"/>
    <w:rsid w:val="006E78CF"/>
    <w:rsid w:val="006E7E1C"/>
    <w:rsid w:val="006F08F2"/>
    <w:rsid w:val="006F090A"/>
    <w:rsid w:val="006F090D"/>
    <w:rsid w:val="006F0921"/>
    <w:rsid w:val="006F0CBC"/>
    <w:rsid w:val="006F12BC"/>
    <w:rsid w:val="006F13EE"/>
    <w:rsid w:val="006F13F5"/>
    <w:rsid w:val="006F1728"/>
    <w:rsid w:val="006F193B"/>
    <w:rsid w:val="006F197A"/>
    <w:rsid w:val="006F2171"/>
    <w:rsid w:val="006F221C"/>
    <w:rsid w:val="006F2768"/>
    <w:rsid w:val="006F278D"/>
    <w:rsid w:val="006F282D"/>
    <w:rsid w:val="006F4137"/>
    <w:rsid w:val="006F42CF"/>
    <w:rsid w:val="006F453C"/>
    <w:rsid w:val="006F554E"/>
    <w:rsid w:val="006F5AE9"/>
    <w:rsid w:val="006F60E4"/>
    <w:rsid w:val="006F65A8"/>
    <w:rsid w:val="006F66B5"/>
    <w:rsid w:val="006F68C2"/>
    <w:rsid w:val="006F6CE5"/>
    <w:rsid w:val="006F748B"/>
    <w:rsid w:val="006F7548"/>
    <w:rsid w:val="006F7699"/>
    <w:rsid w:val="006F77DF"/>
    <w:rsid w:val="006F7980"/>
    <w:rsid w:val="00700141"/>
    <w:rsid w:val="00700622"/>
    <w:rsid w:val="00700A8A"/>
    <w:rsid w:val="007012BC"/>
    <w:rsid w:val="00701675"/>
    <w:rsid w:val="00701B00"/>
    <w:rsid w:val="00701CB7"/>
    <w:rsid w:val="00701EA1"/>
    <w:rsid w:val="0070244D"/>
    <w:rsid w:val="0070484C"/>
    <w:rsid w:val="00704A03"/>
    <w:rsid w:val="00704A1A"/>
    <w:rsid w:val="0070509A"/>
    <w:rsid w:val="0070549D"/>
    <w:rsid w:val="007054C2"/>
    <w:rsid w:val="007064DC"/>
    <w:rsid w:val="007078FB"/>
    <w:rsid w:val="007079B3"/>
    <w:rsid w:val="00707F18"/>
    <w:rsid w:val="00710A08"/>
    <w:rsid w:val="00710C16"/>
    <w:rsid w:val="00710E03"/>
    <w:rsid w:val="00711435"/>
    <w:rsid w:val="00711758"/>
    <w:rsid w:val="00711AF0"/>
    <w:rsid w:val="00711B8D"/>
    <w:rsid w:val="007123F2"/>
    <w:rsid w:val="007128D4"/>
    <w:rsid w:val="00713880"/>
    <w:rsid w:val="007144EE"/>
    <w:rsid w:val="00714D8B"/>
    <w:rsid w:val="00714DAF"/>
    <w:rsid w:val="007159A4"/>
    <w:rsid w:val="00716327"/>
    <w:rsid w:val="007166E0"/>
    <w:rsid w:val="007171FE"/>
    <w:rsid w:val="007177AE"/>
    <w:rsid w:val="00717B52"/>
    <w:rsid w:val="00717D27"/>
    <w:rsid w:val="00717E63"/>
    <w:rsid w:val="00720059"/>
    <w:rsid w:val="0072029B"/>
    <w:rsid w:val="00720355"/>
    <w:rsid w:val="00720741"/>
    <w:rsid w:val="007208A5"/>
    <w:rsid w:val="007208B0"/>
    <w:rsid w:val="007219B7"/>
    <w:rsid w:val="00721E93"/>
    <w:rsid w:val="0072215F"/>
    <w:rsid w:val="007227F6"/>
    <w:rsid w:val="00722AEB"/>
    <w:rsid w:val="00723078"/>
    <w:rsid w:val="007235E4"/>
    <w:rsid w:val="00723E16"/>
    <w:rsid w:val="0072436A"/>
    <w:rsid w:val="0072598F"/>
    <w:rsid w:val="00725E41"/>
    <w:rsid w:val="0072642D"/>
    <w:rsid w:val="00726746"/>
    <w:rsid w:val="0072701A"/>
    <w:rsid w:val="00727135"/>
    <w:rsid w:val="00727304"/>
    <w:rsid w:val="00727DAB"/>
    <w:rsid w:val="00730145"/>
    <w:rsid w:val="00730A80"/>
    <w:rsid w:val="00730BB0"/>
    <w:rsid w:val="007311CC"/>
    <w:rsid w:val="0073160F"/>
    <w:rsid w:val="00731BD6"/>
    <w:rsid w:val="00731F89"/>
    <w:rsid w:val="0073203B"/>
    <w:rsid w:val="0073233A"/>
    <w:rsid w:val="00732DFF"/>
    <w:rsid w:val="00732E9D"/>
    <w:rsid w:val="0073328B"/>
    <w:rsid w:val="00733A6E"/>
    <w:rsid w:val="00733E45"/>
    <w:rsid w:val="007348FE"/>
    <w:rsid w:val="00734FB9"/>
    <w:rsid w:val="00734FCD"/>
    <w:rsid w:val="00735085"/>
    <w:rsid w:val="007350B0"/>
    <w:rsid w:val="00735117"/>
    <w:rsid w:val="007351D4"/>
    <w:rsid w:val="0073538B"/>
    <w:rsid w:val="007353AA"/>
    <w:rsid w:val="0073559E"/>
    <w:rsid w:val="007356EA"/>
    <w:rsid w:val="00735969"/>
    <w:rsid w:val="00735A14"/>
    <w:rsid w:val="00735F32"/>
    <w:rsid w:val="00737DA6"/>
    <w:rsid w:val="00740C54"/>
    <w:rsid w:val="00740D7F"/>
    <w:rsid w:val="00741007"/>
    <w:rsid w:val="00741050"/>
    <w:rsid w:val="007413C6"/>
    <w:rsid w:val="0074161B"/>
    <w:rsid w:val="007416C1"/>
    <w:rsid w:val="0074183B"/>
    <w:rsid w:val="00742250"/>
    <w:rsid w:val="007423C3"/>
    <w:rsid w:val="0074295B"/>
    <w:rsid w:val="00742A8C"/>
    <w:rsid w:val="00742BC9"/>
    <w:rsid w:val="007433EB"/>
    <w:rsid w:val="0074342C"/>
    <w:rsid w:val="00743508"/>
    <w:rsid w:val="00743719"/>
    <w:rsid w:val="0074389C"/>
    <w:rsid w:val="00743A6C"/>
    <w:rsid w:val="00743CF1"/>
    <w:rsid w:val="00743FA4"/>
    <w:rsid w:val="00744090"/>
    <w:rsid w:val="0074425B"/>
    <w:rsid w:val="00745368"/>
    <w:rsid w:val="00745741"/>
    <w:rsid w:val="00745C8B"/>
    <w:rsid w:val="00745E39"/>
    <w:rsid w:val="00746240"/>
    <w:rsid w:val="00746EEE"/>
    <w:rsid w:val="00747208"/>
    <w:rsid w:val="00747348"/>
    <w:rsid w:val="0074748D"/>
    <w:rsid w:val="007474B6"/>
    <w:rsid w:val="007475C6"/>
    <w:rsid w:val="00747785"/>
    <w:rsid w:val="007509CB"/>
    <w:rsid w:val="00750A68"/>
    <w:rsid w:val="00750D5C"/>
    <w:rsid w:val="00751C2C"/>
    <w:rsid w:val="00751C5B"/>
    <w:rsid w:val="00752627"/>
    <w:rsid w:val="00752702"/>
    <w:rsid w:val="0075272F"/>
    <w:rsid w:val="00753F2A"/>
    <w:rsid w:val="0075406C"/>
    <w:rsid w:val="007547AE"/>
    <w:rsid w:val="007552C5"/>
    <w:rsid w:val="007556C6"/>
    <w:rsid w:val="00755934"/>
    <w:rsid w:val="00755965"/>
    <w:rsid w:val="00756347"/>
    <w:rsid w:val="00756733"/>
    <w:rsid w:val="007567F9"/>
    <w:rsid w:val="00756F3B"/>
    <w:rsid w:val="007571B8"/>
    <w:rsid w:val="007574E3"/>
    <w:rsid w:val="007575A3"/>
    <w:rsid w:val="00757759"/>
    <w:rsid w:val="007579CC"/>
    <w:rsid w:val="00760047"/>
    <w:rsid w:val="00760179"/>
    <w:rsid w:val="00760918"/>
    <w:rsid w:val="00760D77"/>
    <w:rsid w:val="007611F6"/>
    <w:rsid w:val="00761AF5"/>
    <w:rsid w:val="00761CC1"/>
    <w:rsid w:val="00762184"/>
    <w:rsid w:val="0076235C"/>
    <w:rsid w:val="00762CD6"/>
    <w:rsid w:val="00763172"/>
    <w:rsid w:val="0076338D"/>
    <w:rsid w:val="00763427"/>
    <w:rsid w:val="0076361E"/>
    <w:rsid w:val="00763E7A"/>
    <w:rsid w:val="007644F6"/>
    <w:rsid w:val="0076463C"/>
    <w:rsid w:val="007647CE"/>
    <w:rsid w:val="0076504C"/>
    <w:rsid w:val="0076535C"/>
    <w:rsid w:val="0076549F"/>
    <w:rsid w:val="00765818"/>
    <w:rsid w:val="0076614F"/>
    <w:rsid w:val="00766365"/>
    <w:rsid w:val="007678FD"/>
    <w:rsid w:val="00767DC0"/>
    <w:rsid w:val="00767F68"/>
    <w:rsid w:val="0077025D"/>
    <w:rsid w:val="007702E8"/>
    <w:rsid w:val="00770A1A"/>
    <w:rsid w:val="00770C50"/>
    <w:rsid w:val="007710BD"/>
    <w:rsid w:val="0077123C"/>
    <w:rsid w:val="00771896"/>
    <w:rsid w:val="007719BB"/>
    <w:rsid w:val="00771EF9"/>
    <w:rsid w:val="0077252B"/>
    <w:rsid w:val="0077273C"/>
    <w:rsid w:val="007727D1"/>
    <w:rsid w:val="00772D5D"/>
    <w:rsid w:val="00772E2E"/>
    <w:rsid w:val="00772F2E"/>
    <w:rsid w:val="00773417"/>
    <w:rsid w:val="00773649"/>
    <w:rsid w:val="007736D7"/>
    <w:rsid w:val="0077405C"/>
    <w:rsid w:val="0077476B"/>
    <w:rsid w:val="0077489E"/>
    <w:rsid w:val="00775566"/>
    <w:rsid w:val="00775B5F"/>
    <w:rsid w:val="00775BCA"/>
    <w:rsid w:val="007760C8"/>
    <w:rsid w:val="00776662"/>
    <w:rsid w:val="00776D25"/>
    <w:rsid w:val="007776FF"/>
    <w:rsid w:val="00777BD8"/>
    <w:rsid w:val="00777D99"/>
    <w:rsid w:val="00777F51"/>
    <w:rsid w:val="007806D8"/>
    <w:rsid w:val="00780714"/>
    <w:rsid w:val="00780D19"/>
    <w:rsid w:val="00780FC3"/>
    <w:rsid w:val="0078121D"/>
    <w:rsid w:val="00781245"/>
    <w:rsid w:val="007817BF"/>
    <w:rsid w:val="007819EB"/>
    <w:rsid w:val="00781A83"/>
    <w:rsid w:val="00781DD0"/>
    <w:rsid w:val="007820B8"/>
    <w:rsid w:val="007825D9"/>
    <w:rsid w:val="007825EC"/>
    <w:rsid w:val="0078288A"/>
    <w:rsid w:val="00782B33"/>
    <w:rsid w:val="00782EE1"/>
    <w:rsid w:val="007834E0"/>
    <w:rsid w:val="00783593"/>
    <w:rsid w:val="0078399F"/>
    <w:rsid w:val="00783C02"/>
    <w:rsid w:val="007840C8"/>
    <w:rsid w:val="00784933"/>
    <w:rsid w:val="007849A0"/>
    <w:rsid w:val="00784EDA"/>
    <w:rsid w:val="007852EA"/>
    <w:rsid w:val="007858D3"/>
    <w:rsid w:val="0078629F"/>
    <w:rsid w:val="0078635A"/>
    <w:rsid w:val="0078674E"/>
    <w:rsid w:val="007871F3"/>
    <w:rsid w:val="0078746F"/>
    <w:rsid w:val="007875E6"/>
    <w:rsid w:val="007875F7"/>
    <w:rsid w:val="0078777A"/>
    <w:rsid w:val="00787889"/>
    <w:rsid w:val="00787A20"/>
    <w:rsid w:val="0079022E"/>
    <w:rsid w:val="0079025A"/>
    <w:rsid w:val="00790B09"/>
    <w:rsid w:val="00790E70"/>
    <w:rsid w:val="0079183B"/>
    <w:rsid w:val="00791DC2"/>
    <w:rsid w:val="007925A7"/>
    <w:rsid w:val="0079273C"/>
    <w:rsid w:val="0079291D"/>
    <w:rsid w:val="00792EFA"/>
    <w:rsid w:val="00792F2A"/>
    <w:rsid w:val="00793058"/>
    <w:rsid w:val="007931D5"/>
    <w:rsid w:val="0079334E"/>
    <w:rsid w:val="00793398"/>
    <w:rsid w:val="00793A92"/>
    <w:rsid w:val="00793F3F"/>
    <w:rsid w:val="0079471A"/>
    <w:rsid w:val="00794CAA"/>
    <w:rsid w:val="00794D61"/>
    <w:rsid w:val="007955E3"/>
    <w:rsid w:val="007955F7"/>
    <w:rsid w:val="007956E9"/>
    <w:rsid w:val="00796C08"/>
    <w:rsid w:val="00796F54"/>
    <w:rsid w:val="00797330"/>
    <w:rsid w:val="007A01FB"/>
    <w:rsid w:val="007A0644"/>
    <w:rsid w:val="007A0AC7"/>
    <w:rsid w:val="007A0C34"/>
    <w:rsid w:val="007A0E4C"/>
    <w:rsid w:val="007A1A36"/>
    <w:rsid w:val="007A2042"/>
    <w:rsid w:val="007A3B4E"/>
    <w:rsid w:val="007A4249"/>
    <w:rsid w:val="007A439D"/>
    <w:rsid w:val="007A44EF"/>
    <w:rsid w:val="007A5570"/>
    <w:rsid w:val="007A5BEA"/>
    <w:rsid w:val="007A5C54"/>
    <w:rsid w:val="007A5DAC"/>
    <w:rsid w:val="007A618C"/>
    <w:rsid w:val="007A65E2"/>
    <w:rsid w:val="007A7308"/>
    <w:rsid w:val="007B04E3"/>
    <w:rsid w:val="007B0770"/>
    <w:rsid w:val="007B0A33"/>
    <w:rsid w:val="007B0AFF"/>
    <w:rsid w:val="007B0B1D"/>
    <w:rsid w:val="007B1331"/>
    <w:rsid w:val="007B14D1"/>
    <w:rsid w:val="007B150D"/>
    <w:rsid w:val="007B1554"/>
    <w:rsid w:val="007B167C"/>
    <w:rsid w:val="007B1708"/>
    <w:rsid w:val="007B1EB7"/>
    <w:rsid w:val="007B1F34"/>
    <w:rsid w:val="007B225F"/>
    <w:rsid w:val="007B23EC"/>
    <w:rsid w:val="007B2440"/>
    <w:rsid w:val="007B272F"/>
    <w:rsid w:val="007B2F05"/>
    <w:rsid w:val="007B4738"/>
    <w:rsid w:val="007B479B"/>
    <w:rsid w:val="007B48AE"/>
    <w:rsid w:val="007B499E"/>
    <w:rsid w:val="007B506B"/>
    <w:rsid w:val="007B51B4"/>
    <w:rsid w:val="007B5249"/>
    <w:rsid w:val="007B54C0"/>
    <w:rsid w:val="007B575B"/>
    <w:rsid w:val="007B5E22"/>
    <w:rsid w:val="007B6116"/>
    <w:rsid w:val="007B61B6"/>
    <w:rsid w:val="007B61D3"/>
    <w:rsid w:val="007B67F7"/>
    <w:rsid w:val="007B6BF7"/>
    <w:rsid w:val="007B6CAC"/>
    <w:rsid w:val="007B6EAC"/>
    <w:rsid w:val="007B71C4"/>
    <w:rsid w:val="007B7284"/>
    <w:rsid w:val="007B7399"/>
    <w:rsid w:val="007B7533"/>
    <w:rsid w:val="007B7C21"/>
    <w:rsid w:val="007B7EF2"/>
    <w:rsid w:val="007C082B"/>
    <w:rsid w:val="007C1741"/>
    <w:rsid w:val="007C236D"/>
    <w:rsid w:val="007C2839"/>
    <w:rsid w:val="007C28F4"/>
    <w:rsid w:val="007C2A36"/>
    <w:rsid w:val="007C2EEB"/>
    <w:rsid w:val="007C304B"/>
    <w:rsid w:val="007C3254"/>
    <w:rsid w:val="007C33F9"/>
    <w:rsid w:val="007C3461"/>
    <w:rsid w:val="007C392C"/>
    <w:rsid w:val="007C39AC"/>
    <w:rsid w:val="007C3D99"/>
    <w:rsid w:val="007C4071"/>
    <w:rsid w:val="007C426A"/>
    <w:rsid w:val="007C4C39"/>
    <w:rsid w:val="007C54EA"/>
    <w:rsid w:val="007C5851"/>
    <w:rsid w:val="007C5927"/>
    <w:rsid w:val="007C5DA4"/>
    <w:rsid w:val="007C6581"/>
    <w:rsid w:val="007C6D53"/>
    <w:rsid w:val="007C7159"/>
    <w:rsid w:val="007C779C"/>
    <w:rsid w:val="007C7AA5"/>
    <w:rsid w:val="007D059A"/>
    <w:rsid w:val="007D07B6"/>
    <w:rsid w:val="007D0836"/>
    <w:rsid w:val="007D09E2"/>
    <w:rsid w:val="007D100F"/>
    <w:rsid w:val="007D1152"/>
    <w:rsid w:val="007D1A2A"/>
    <w:rsid w:val="007D1C5B"/>
    <w:rsid w:val="007D2002"/>
    <w:rsid w:val="007D23BE"/>
    <w:rsid w:val="007D2893"/>
    <w:rsid w:val="007D3B2B"/>
    <w:rsid w:val="007D43FB"/>
    <w:rsid w:val="007D4F8C"/>
    <w:rsid w:val="007D5985"/>
    <w:rsid w:val="007D5D91"/>
    <w:rsid w:val="007D5DB9"/>
    <w:rsid w:val="007D601E"/>
    <w:rsid w:val="007D6457"/>
    <w:rsid w:val="007D6A92"/>
    <w:rsid w:val="007D6DEA"/>
    <w:rsid w:val="007D6EF6"/>
    <w:rsid w:val="007D7361"/>
    <w:rsid w:val="007D7728"/>
    <w:rsid w:val="007D7B46"/>
    <w:rsid w:val="007D7C87"/>
    <w:rsid w:val="007E00F6"/>
    <w:rsid w:val="007E0108"/>
    <w:rsid w:val="007E01C0"/>
    <w:rsid w:val="007E01F8"/>
    <w:rsid w:val="007E099E"/>
    <w:rsid w:val="007E0E7C"/>
    <w:rsid w:val="007E1523"/>
    <w:rsid w:val="007E15C9"/>
    <w:rsid w:val="007E189D"/>
    <w:rsid w:val="007E1CBC"/>
    <w:rsid w:val="007E1D30"/>
    <w:rsid w:val="007E299F"/>
    <w:rsid w:val="007E2B89"/>
    <w:rsid w:val="007E2C13"/>
    <w:rsid w:val="007E2D48"/>
    <w:rsid w:val="007E31E2"/>
    <w:rsid w:val="007E4938"/>
    <w:rsid w:val="007E4E0E"/>
    <w:rsid w:val="007E579A"/>
    <w:rsid w:val="007E6533"/>
    <w:rsid w:val="007E6C6D"/>
    <w:rsid w:val="007E6CDD"/>
    <w:rsid w:val="007E7795"/>
    <w:rsid w:val="007F008C"/>
    <w:rsid w:val="007F0A4A"/>
    <w:rsid w:val="007F0D96"/>
    <w:rsid w:val="007F0DB4"/>
    <w:rsid w:val="007F1B3C"/>
    <w:rsid w:val="007F1D03"/>
    <w:rsid w:val="007F242D"/>
    <w:rsid w:val="007F26C4"/>
    <w:rsid w:val="007F3734"/>
    <w:rsid w:val="007F3FE3"/>
    <w:rsid w:val="007F4134"/>
    <w:rsid w:val="007F442D"/>
    <w:rsid w:val="007F4741"/>
    <w:rsid w:val="007F492B"/>
    <w:rsid w:val="007F4A0A"/>
    <w:rsid w:val="007F4F6F"/>
    <w:rsid w:val="007F4FC2"/>
    <w:rsid w:val="007F57C4"/>
    <w:rsid w:val="007F57FC"/>
    <w:rsid w:val="007F59BC"/>
    <w:rsid w:val="007F5B9D"/>
    <w:rsid w:val="007F62EC"/>
    <w:rsid w:val="007F6C51"/>
    <w:rsid w:val="007F73E8"/>
    <w:rsid w:val="007F7997"/>
    <w:rsid w:val="007F79B8"/>
    <w:rsid w:val="007F7FF1"/>
    <w:rsid w:val="008007BF"/>
    <w:rsid w:val="00800ABD"/>
    <w:rsid w:val="00800C31"/>
    <w:rsid w:val="00800E4A"/>
    <w:rsid w:val="008014A2"/>
    <w:rsid w:val="008019D9"/>
    <w:rsid w:val="00801C3A"/>
    <w:rsid w:val="00801E85"/>
    <w:rsid w:val="00801E8B"/>
    <w:rsid w:val="0080209D"/>
    <w:rsid w:val="008028AE"/>
    <w:rsid w:val="008028E7"/>
    <w:rsid w:val="008031DB"/>
    <w:rsid w:val="008036A1"/>
    <w:rsid w:val="00804099"/>
    <w:rsid w:val="00805362"/>
    <w:rsid w:val="00806700"/>
    <w:rsid w:val="00806839"/>
    <w:rsid w:val="0080687A"/>
    <w:rsid w:val="00806AEF"/>
    <w:rsid w:val="00806DA5"/>
    <w:rsid w:val="00806EA3"/>
    <w:rsid w:val="00810025"/>
    <w:rsid w:val="008101BA"/>
    <w:rsid w:val="0081030C"/>
    <w:rsid w:val="008105ED"/>
    <w:rsid w:val="008106CA"/>
    <w:rsid w:val="00810829"/>
    <w:rsid w:val="00810C0D"/>
    <w:rsid w:val="00810CC4"/>
    <w:rsid w:val="00811497"/>
    <w:rsid w:val="00811559"/>
    <w:rsid w:val="00811BCD"/>
    <w:rsid w:val="0081227B"/>
    <w:rsid w:val="008122FB"/>
    <w:rsid w:val="00812362"/>
    <w:rsid w:val="00812DB1"/>
    <w:rsid w:val="00813BF5"/>
    <w:rsid w:val="008147CB"/>
    <w:rsid w:val="00814AC3"/>
    <w:rsid w:val="00815088"/>
    <w:rsid w:val="00815299"/>
    <w:rsid w:val="00815303"/>
    <w:rsid w:val="00815394"/>
    <w:rsid w:val="00815516"/>
    <w:rsid w:val="00816057"/>
    <w:rsid w:val="008160E7"/>
    <w:rsid w:val="00816201"/>
    <w:rsid w:val="0081620A"/>
    <w:rsid w:val="008162A5"/>
    <w:rsid w:val="008163A2"/>
    <w:rsid w:val="00816AFE"/>
    <w:rsid w:val="00816B09"/>
    <w:rsid w:val="00816C5B"/>
    <w:rsid w:val="008173A0"/>
    <w:rsid w:val="00817C6B"/>
    <w:rsid w:val="00820404"/>
    <w:rsid w:val="00820556"/>
    <w:rsid w:val="008208E5"/>
    <w:rsid w:val="00820C18"/>
    <w:rsid w:val="00820FA0"/>
    <w:rsid w:val="008210B0"/>
    <w:rsid w:val="00821115"/>
    <w:rsid w:val="00821508"/>
    <w:rsid w:val="00821734"/>
    <w:rsid w:val="008221A3"/>
    <w:rsid w:val="0082268C"/>
    <w:rsid w:val="00822848"/>
    <w:rsid w:val="00822EB2"/>
    <w:rsid w:val="00822FB5"/>
    <w:rsid w:val="00823284"/>
    <w:rsid w:val="00823516"/>
    <w:rsid w:val="00823A11"/>
    <w:rsid w:val="0082434E"/>
    <w:rsid w:val="008247E4"/>
    <w:rsid w:val="00824E52"/>
    <w:rsid w:val="00825525"/>
    <w:rsid w:val="00826171"/>
    <w:rsid w:val="0082629F"/>
    <w:rsid w:val="008263FF"/>
    <w:rsid w:val="008267B9"/>
    <w:rsid w:val="00826B88"/>
    <w:rsid w:val="008275D2"/>
    <w:rsid w:val="00827A0C"/>
    <w:rsid w:val="00827D54"/>
    <w:rsid w:val="00830B4E"/>
    <w:rsid w:val="00830C71"/>
    <w:rsid w:val="008315BF"/>
    <w:rsid w:val="008316AC"/>
    <w:rsid w:val="00831841"/>
    <w:rsid w:val="00831D6A"/>
    <w:rsid w:val="0083213F"/>
    <w:rsid w:val="008323C4"/>
    <w:rsid w:val="00832967"/>
    <w:rsid w:val="00832EC9"/>
    <w:rsid w:val="00833212"/>
    <w:rsid w:val="00833648"/>
    <w:rsid w:val="00833894"/>
    <w:rsid w:val="00833D4C"/>
    <w:rsid w:val="00834261"/>
    <w:rsid w:val="00834511"/>
    <w:rsid w:val="0083455A"/>
    <w:rsid w:val="008345E1"/>
    <w:rsid w:val="008347BB"/>
    <w:rsid w:val="00834D62"/>
    <w:rsid w:val="00834FC1"/>
    <w:rsid w:val="008354D5"/>
    <w:rsid w:val="00835619"/>
    <w:rsid w:val="0083578E"/>
    <w:rsid w:val="008367F3"/>
    <w:rsid w:val="00836A8C"/>
    <w:rsid w:val="00836A93"/>
    <w:rsid w:val="00836D60"/>
    <w:rsid w:val="0083712E"/>
    <w:rsid w:val="00837341"/>
    <w:rsid w:val="0083799A"/>
    <w:rsid w:val="00837B31"/>
    <w:rsid w:val="00837FE5"/>
    <w:rsid w:val="00840C80"/>
    <w:rsid w:val="008412E7"/>
    <w:rsid w:val="00841DB4"/>
    <w:rsid w:val="00841EE6"/>
    <w:rsid w:val="008421CC"/>
    <w:rsid w:val="008424EE"/>
    <w:rsid w:val="008425EA"/>
    <w:rsid w:val="0084297F"/>
    <w:rsid w:val="008429C9"/>
    <w:rsid w:val="008429CB"/>
    <w:rsid w:val="00842A12"/>
    <w:rsid w:val="00842EA3"/>
    <w:rsid w:val="0084321A"/>
    <w:rsid w:val="00843419"/>
    <w:rsid w:val="0084344D"/>
    <w:rsid w:val="00843B29"/>
    <w:rsid w:val="00844CFD"/>
    <w:rsid w:val="00845AD5"/>
    <w:rsid w:val="00845F7D"/>
    <w:rsid w:val="00846254"/>
    <w:rsid w:val="008464B3"/>
    <w:rsid w:val="00846666"/>
    <w:rsid w:val="00846F0D"/>
    <w:rsid w:val="00847934"/>
    <w:rsid w:val="00847D53"/>
    <w:rsid w:val="008507C0"/>
    <w:rsid w:val="0085102A"/>
    <w:rsid w:val="008513DA"/>
    <w:rsid w:val="008516EF"/>
    <w:rsid w:val="008517A1"/>
    <w:rsid w:val="00851802"/>
    <w:rsid w:val="00851931"/>
    <w:rsid w:val="00851E3F"/>
    <w:rsid w:val="00852446"/>
    <w:rsid w:val="00852B6D"/>
    <w:rsid w:val="00852C7B"/>
    <w:rsid w:val="00852F61"/>
    <w:rsid w:val="00853017"/>
    <w:rsid w:val="00853126"/>
    <w:rsid w:val="00853429"/>
    <w:rsid w:val="00853793"/>
    <w:rsid w:val="00853C89"/>
    <w:rsid w:val="00853D4D"/>
    <w:rsid w:val="00854025"/>
    <w:rsid w:val="008540E9"/>
    <w:rsid w:val="0085464C"/>
    <w:rsid w:val="0085528A"/>
    <w:rsid w:val="008552CF"/>
    <w:rsid w:val="0085544C"/>
    <w:rsid w:val="00855513"/>
    <w:rsid w:val="00855E63"/>
    <w:rsid w:val="0085672B"/>
    <w:rsid w:val="00856F58"/>
    <w:rsid w:val="00857071"/>
    <w:rsid w:val="008578BE"/>
    <w:rsid w:val="00857B56"/>
    <w:rsid w:val="00857E37"/>
    <w:rsid w:val="00860AF9"/>
    <w:rsid w:val="00860F85"/>
    <w:rsid w:val="00861504"/>
    <w:rsid w:val="00861C97"/>
    <w:rsid w:val="00862CE3"/>
    <w:rsid w:val="00863160"/>
    <w:rsid w:val="008633FC"/>
    <w:rsid w:val="00863411"/>
    <w:rsid w:val="00863561"/>
    <w:rsid w:val="008636AA"/>
    <w:rsid w:val="00863D2A"/>
    <w:rsid w:val="00863E2C"/>
    <w:rsid w:val="008644A6"/>
    <w:rsid w:val="0086451E"/>
    <w:rsid w:val="00864D9C"/>
    <w:rsid w:val="00865217"/>
    <w:rsid w:val="00865563"/>
    <w:rsid w:val="00865593"/>
    <w:rsid w:val="00865784"/>
    <w:rsid w:val="00865AE2"/>
    <w:rsid w:val="0086614E"/>
    <w:rsid w:val="00866157"/>
    <w:rsid w:val="00866A72"/>
    <w:rsid w:val="008676E0"/>
    <w:rsid w:val="00867A76"/>
    <w:rsid w:val="00867F60"/>
    <w:rsid w:val="00870193"/>
    <w:rsid w:val="008702E8"/>
    <w:rsid w:val="008709FC"/>
    <w:rsid w:val="00870E0A"/>
    <w:rsid w:val="00870EE8"/>
    <w:rsid w:val="00871186"/>
    <w:rsid w:val="00871730"/>
    <w:rsid w:val="00871B98"/>
    <w:rsid w:val="00871D6D"/>
    <w:rsid w:val="00871FFE"/>
    <w:rsid w:val="00872381"/>
    <w:rsid w:val="008729C9"/>
    <w:rsid w:val="008729D2"/>
    <w:rsid w:val="00872A45"/>
    <w:rsid w:val="00872B77"/>
    <w:rsid w:val="00873081"/>
    <w:rsid w:val="0087328D"/>
    <w:rsid w:val="00873485"/>
    <w:rsid w:val="0087395E"/>
    <w:rsid w:val="00873B04"/>
    <w:rsid w:val="00873F5F"/>
    <w:rsid w:val="00874216"/>
    <w:rsid w:val="0087479D"/>
    <w:rsid w:val="00874A22"/>
    <w:rsid w:val="0087602B"/>
    <w:rsid w:val="00876120"/>
    <w:rsid w:val="00876225"/>
    <w:rsid w:val="00876563"/>
    <w:rsid w:val="008767CE"/>
    <w:rsid w:val="00876F8C"/>
    <w:rsid w:val="00877007"/>
    <w:rsid w:val="00877130"/>
    <w:rsid w:val="00877B13"/>
    <w:rsid w:val="00877B27"/>
    <w:rsid w:val="00877BCC"/>
    <w:rsid w:val="00877DC1"/>
    <w:rsid w:val="0088072F"/>
    <w:rsid w:val="00881334"/>
    <w:rsid w:val="00881393"/>
    <w:rsid w:val="00881396"/>
    <w:rsid w:val="00882BCA"/>
    <w:rsid w:val="00882C44"/>
    <w:rsid w:val="0088323C"/>
    <w:rsid w:val="00883481"/>
    <w:rsid w:val="00883B53"/>
    <w:rsid w:val="00883ECD"/>
    <w:rsid w:val="00883F4B"/>
    <w:rsid w:val="00884252"/>
    <w:rsid w:val="008844FD"/>
    <w:rsid w:val="00884602"/>
    <w:rsid w:val="00884844"/>
    <w:rsid w:val="00884EA3"/>
    <w:rsid w:val="00884F23"/>
    <w:rsid w:val="008853B7"/>
    <w:rsid w:val="008854AA"/>
    <w:rsid w:val="00885A26"/>
    <w:rsid w:val="00885A9D"/>
    <w:rsid w:val="00885AC3"/>
    <w:rsid w:val="0088664A"/>
    <w:rsid w:val="0088679B"/>
    <w:rsid w:val="008868E9"/>
    <w:rsid w:val="00887233"/>
    <w:rsid w:val="008879EA"/>
    <w:rsid w:val="00887BE0"/>
    <w:rsid w:val="00887C5A"/>
    <w:rsid w:val="008902E9"/>
    <w:rsid w:val="00890AE2"/>
    <w:rsid w:val="0089105E"/>
    <w:rsid w:val="008912A9"/>
    <w:rsid w:val="00891502"/>
    <w:rsid w:val="0089153C"/>
    <w:rsid w:val="00891692"/>
    <w:rsid w:val="00892A13"/>
    <w:rsid w:val="008932DC"/>
    <w:rsid w:val="0089340C"/>
    <w:rsid w:val="00893B86"/>
    <w:rsid w:val="008943EC"/>
    <w:rsid w:val="008947E6"/>
    <w:rsid w:val="00894C38"/>
    <w:rsid w:val="00894FEA"/>
    <w:rsid w:val="008958C9"/>
    <w:rsid w:val="00895CB2"/>
    <w:rsid w:val="0089629B"/>
    <w:rsid w:val="008967DF"/>
    <w:rsid w:val="00896833"/>
    <w:rsid w:val="00896A1E"/>
    <w:rsid w:val="00896F3C"/>
    <w:rsid w:val="008975D7"/>
    <w:rsid w:val="00897670"/>
    <w:rsid w:val="00897F3E"/>
    <w:rsid w:val="008A0869"/>
    <w:rsid w:val="008A1671"/>
    <w:rsid w:val="008A1943"/>
    <w:rsid w:val="008A1A54"/>
    <w:rsid w:val="008A1CC1"/>
    <w:rsid w:val="008A2146"/>
    <w:rsid w:val="008A23BF"/>
    <w:rsid w:val="008A253B"/>
    <w:rsid w:val="008A260F"/>
    <w:rsid w:val="008A29BC"/>
    <w:rsid w:val="008A2A1C"/>
    <w:rsid w:val="008A3A81"/>
    <w:rsid w:val="008A421D"/>
    <w:rsid w:val="008A42A5"/>
    <w:rsid w:val="008A44E9"/>
    <w:rsid w:val="008A47CB"/>
    <w:rsid w:val="008A4834"/>
    <w:rsid w:val="008A48C4"/>
    <w:rsid w:val="008A49C0"/>
    <w:rsid w:val="008A49FD"/>
    <w:rsid w:val="008A57DF"/>
    <w:rsid w:val="008A5E2F"/>
    <w:rsid w:val="008A6475"/>
    <w:rsid w:val="008A66AA"/>
    <w:rsid w:val="008A6790"/>
    <w:rsid w:val="008A67D5"/>
    <w:rsid w:val="008A6F33"/>
    <w:rsid w:val="008A7B74"/>
    <w:rsid w:val="008B0247"/>
    <w:rsid w:val="008B06B4"/>
    <w:rsid w:val="008B0A2F"/>
    <w:rsid w:val="008B0F43"/>
    <w:rsid w:val="008B14ED"/>
    <w:rsid w:val="008B183C"/>
    <w:rsid w:val="008B1A68"/>
    <w:rsid w:val="008B1BF6"/>
    <w:rsid w:val="008B2494"/>
    <w:rsid w:val="008B2983"/>
    <w:rsid w:val="008B2EDF"/>
    <w:rsid w:val="008B3352"/>
    <w:rsid w:val="008B34E0"/>
    <w:rsid w:val="008B3691"/>
    <w:rsid w:val="008B3AF0"/>
    <w:rsid w:val="008B3FCD"/>
    <w:rsid w:val="008B45C4"/>
    <w:rsid w:val="008B4BC6"/>
    <w:rsid w:val="008B505E"/>
    <w:rsid w:val="008B516D"/>
    <w:rsid w:val="008B52DB"/>
    <w:rsid w:val="008B58F9"/>
    <w:rsid w:val="008B5FA6"/>
    <w:rsid w:val="008B61AE"/>
    <w:rsid w:val="008B64C8"/>
    <w:rsid w:val="008B6671"/>
    <w:rsid w:val="008B680D"/>
    <w:rsid w:val="008B6A9C"/>
    <w:rsid w:val="008B6BF2"/>
    <w:rsid w:val="008B7004"/>
    <w:rsid w:val="008B72AD"/>
    <w:rsid w:val="008B74E6"/>
    <w:rsid w:val="008B751D"/>
    <w:rsid w:val="008B7593"/>
    <w:rsid w:val="008B77A9"/>
    <w:rsid w:val="008C0AFD"/>
    <w:rsid w:val="008C0B39"/>
    <w:rsid w:val="008C0E5A"/>
    <w:rsid w:val="008C0EE6"/>
    <w:rsid w:val="008C0FA5"/>
    <w:rsid w:val="008C1117"/>
    <w:rsid w:val="008C1A92"/>
    <w:rsid w:val="008C1F0F"/>
    <w:rsid w:val="008C1FDE"/>
    <w:rsid w:val="008C21C4"/>
    <w:rsid w:val="008C241D"/>
    <w:rsid w:val="008C25FF"/>
    <w:rsid w:val="008C2769"/>
    <w:rsid w:val="008C33D7"/>
    <w:rsid w:val="008C353E"/>
    <w:rsid w:val="008C3BF6"/>
    <w:rsid w:val="008C4C9A"/>
    <w:rsid w:val="008C55B9"/>
    <w:rsid w:val="008C5B80"/>
    <w:rsid w:val="008C5D3D"/>
    <w:rsid w:val="008C63FC"/>
    <w:rsid w:val="008C6512"/>
    <w:rsid w:val="008C6542"/>
    <w:rsid w:val="008C6A70"/>
    <w:rsid w:val="008C6D29"/>
    <w:rsid w:val="008C6EFE"/>
    <w:rsid w:val="008C6F53"/>
    <w:rsid w:val="008C7501"/>
    <w:rsid w:val="008C78A5"/>
    <w:rsid w:val="008C78CF"/>
    <w:rsid w:val="008C7EB7"/>
    <w:rsid w:val="008D08E3"/>
    <w:rsid w:val="008D1044"/>
    <w:rsid w:val="008D1281"/>
    <w:rsid w:val="008D168B"/>
    <w:rsid w:val="008D1EA3"/>
    <w:rsid w:val="008D2791"/>
    <w:rsid w:val="008D28B7"/>
    <w:rsid w:val="008D29CE"/>
    <w:rsid w:val="008D2AEB"/>
    <w:rsid w:val="008D3225"/>
    <w:rsid w:val="008D3262"/>
    <w:rsid w:val="008D34D0"/>
    <w:rsid w:val="008D3AFA"/>
    <w:rsid w:val="008D3E6E"/>
    <w:rsid w:val="008D3FC2"/>
    <w:rsid w:val="008D408B"/>
    <w:rsid w:val="008D42CC"/>
    <w:rsid w:val="008D4AF5"/>
    <w:rsid w:val="008D4C58"/>
    <w:rsid w:val="008D4FA7"/>
    <w:rsid w:val="008D51A5"/>
    <w:rsid w:val="008D5534"/>
    <w:rsid w:val="008D584B"/>
    <w:rsid w:val="008D640B"/>
    <w:rsid w:val="008D6D4A"/>
    <w:rsid w:val="008D7365"/>
    <w:rsid w:val="008D7569"/>
    <w:rsid w:val="008E0046"/>
    <w:rsid w:val="008E07D1"/>
    <w:rsid w:val="008E0868"/>
    <w:rsid w:val="008E0AEA"/>
    <w:rsid w:val="008E0CFC"/>
    <w:rsid w:val="008E0F7D"/>
    <w:rsid w:val="008E1138"/>
    <w:rsid w:val="008E1142"/>
    <w:rsid w:val="008E2366"/>
    <w:rsid w:val="008E29EC"/>
    <w:rsid w:val="008E2C6C"/>
    <w:rsid w:val="008E2F22"/>
    <w:rsid w:val="008E3282"/>
    <w:rsid w:val="008E3E11"/>
    <w:rsid w:val="008E4013"/>
    <w:rsid w:val="008E41CC"/>
    <w:rsid w:val="008E5212"/>
    <w:rsid w:val="008E58FC"/>
    <w:rsid w:val="008E59EA"/>
    <w:rsid w:val="008E5E8D"/>
    <w:rsid w:val="008E69E5"/>
    <w:rsid w:val="008E6AE8"/>
    <w:rsid w:val="008E6CF6"/>
    <w:rsid w:val="008E7082"/>
    <w:rsid w:val="008E76EB"/>
    <w:rsid w:val="008E7C3A"/>
    <w:rsid w:val="008E7EF7"/>
    <w:rsid w:val="008F0268"/>
    <w:rsid w:val="008F0B52"/>
    <w:rsid w:val="008F1285"/>
    <w:rsid w:val="008F1686"/>
    <w:rsid w:val="008F2027"/>
    <w:rsid w:val="008F216B"/>
    <w:rsid w:val="008F22D7"/>
    <w:rsid w:val="008F2BDE"/>
    <w:rsid w:val="008F35F9"/>
    <w:rsid w:val="008F37DC"/>
    <w:rsid w:val="008F3995"/>
    <w:rsid w:val="008F3E0D"/>
    <w:rsid w:val="008F3F53"/>
    <w:rsid w:val="008F4047"/>
    <w:rsid w:val="008F4416"/>
    <w:rsid w:val="008F46EF"/>
    <w:rsid w:val="008F4E3C"/>
    <w:rsid w:val="008F52CF"/>
    <w:rsid w:val="008F54D1"/>
    <w:rsid w:val="008F5637"/>
    <w:rsid w:val="008F5733"/>
    <w:rsid w:val="008F5B0D"/>
    <w:rsid w:val="008F61DA"/>
    <w:rsid w:val="008F691C"/>
    <w:rsid w:val="008F6F6C"/>
    <w:rsid w:val="008F75A1"/>
    <w:rsid w:val="008F7611"/>
    <w:rsid w:val="00900082"/>
    <w:rsid w:val="0090030F"/>
    <w:rsid w:val="009004EB"/>
    <w:rsid w:val="00900756"/>
    <w:rsid w:val="00900896"/>
    <w:rsid w:val="00900C08"/>
    <w:rsid w:val="009015B5"/>
    <w:rsid w:val="0090168B"/>
    <w:rsid w:val="009020B2"/>
    <w:rsid w:val="00902191"/>
    <w:rsid w:val="00902A56"/>
    <w:rsid w:val="00902B1D"/>
    <w:rsid w:val="0090321A"/>
    <w:rsid w:val="00903505"/>
    <w:rsid w:val="00903D0D"/>
    <w:rsid w:val="00903E65"/>
    <w:rsid w:val="00904326"/>
    <w:rsid w:val="00904B12"/>
    <w:rsid w:val="00904BB1"/>
    <w:rsid w:val="00904C0D"/>
    <w:rsid w:val="00904D2B"/>
    <w:rsid w:val="00905053"/>
    <w:rsid w:val="009051F6"/>
    <w:rsid w:val="00905493"/>
    <w:rsid w:val="00905AC5"/>
    <w:rsid w:val="00905B53"/>
    <w:rsid w:val="00905F0C"/>
    <w:rsid w:val="00905F17"/>
    <w:rsid w:val="00906599"/>
    <w:rsid w:val="00906C89"/>
    <w:rsid w:val="00906EB8"/>
    <w:rsid w:val="009106FE"/>
    <w:rsid w:val="0091107C"/>
    <w:rsid w:val="0091181F"/>
    <w:rsid w:val="00911D9B"/>
    <w:rsid w:val="00912C66"/>
    <w:rsid w:val="0091341B"/>
    <w:rsid w:val="0091379D"/>
    <w:rsid w:val="0091405B"/>
    <w:rsid w:val="0091423A"/>
    <w:rsid w:val="00914306"/>
    <w:rsid w:val="00914F4B"/>
    <w:rsid w:val="00915544"/>
    <w:rsid w:val="00915A0C"/>
    <w:rsid w:val="00915D1C"/>
    <w:rsid w:val="00916483"/>
    <w:rsid w:val="00916B34"/>
    <w:rsid w:val="00916D3B"/>
    <w:rsid w:val="00917387"/>
    <w:rsid w:val="009178EE"/>
    <w:rsid w:val="00917A13"/>
    <w:rsid w:val="00917A32"/>
    <w:rsid w:val="00917F92"/>
    <w:rsid w:val="00917FC9"/>
    <w:rsid w:val="00920283"/>
    <w:rsid w:val="009205C7"/>
    <w:rsid w:val="00920884"/>
    <w:rsid w:val="00920A69"/>
    <w:rsid w:val="00920AC8"/>
    <w:rsid w:val="00920BB6"/>
    <w:rsid w:val="0092102D"/>
    <w:rsid w:val="00921266"/>
    <w:rsid w:val="00921830"/>
    <w:rsid w:val="00922159"/>
    <w:rsid w:val="00922172"/>
    <w:rsid w:val="0092251A"/>
    <w:rsid w:val="00923068"/>
    <w:rsid w:val="00923382"/>
    <w:rsid w:val="00923E19"/>
    <w:rsid w:val="00923EB1"/>
    <w:rsid w:val="009240F8"/>
    <w:rsid w:val="009245AA"/>
    <w:rsid w:val="00924883"/>
    <w:rsid w:val="00924C51"/>
    <w:rsid w:val="00925037"/>
    <w:rsid w:val="009259F0"/>
    <w:rsid w:val="009259FD"/>
    <w:rsid w:val="0092609A"/>
    <w:rsid w:val="00926368"/>
    <w:rsid w:val="009266AA"/>
    <w:rsid w:val="00926A65"/>
    <w:rsid w:val="00926AE2"/>
    <w:rsid w:val="00926B61"/>
    <w:rsid w:val="00927C4E"/>
    <w:rsid w:val="00927C82"/>
    <w:rsid w:val="00927C85"/>
    <w:rsid w:val="009300F6"/>
    <w:rsid w:val="009303AE"/>
    <w:rsid w:val="009305B5"/>
    <w:rsid w:val="00930636"/>
    <w:rsid w:val="00930F38"/>
    <w:rsid w:val="0093122D"/>
    <w:rsid w:val="0093175B"/>
    <w:rsid w:val="0093176A"/>
    <w:rsid w:val="009320CD"/>
    <w:rsid w:val="00932715"/>
    <w:rsid w:val="0093274B"/>
    <w:rsid w:val="00932AE6"/>
    <w:rsid w:val="00932F8F"/>
    <w:rsid w:val="00933451"/>
    <w:rsid w:val="00934495"/>
    <w:rsid w:val="00934928"/>
    <w:rsid w:val="00935467"/>
    <w:rsid w:val="009356E9"/>
    <w:rsid w:val="00935B95"/>
    <w:rsid w:val="00935D1F"/>
    <w:rsid w:val="00935D62"/>
    <w:rsid w:val="009365C5"/>
    <w:rsid w:val="00936723"/>
    <w:rsid w:val="00936A07"/>
    <w:rsid w:val="00936AA0"/>
    <w:rsid w:val="00936E58"/>
    <w:rsid w:val="009370F4"/>
    <w:rsid w:val="0093721A"/>
    <w:rsid w:val="00937686"/>
    <w:rsid w:val="00937A9C"/>
    <w:rsid w:val="009406A2"/>
    <w:rsid w:val="00940D53"/>
    <w:rsid w:val="00941224"/>
    <w:rsid w:val="00941ADB"/>
    <w:rsid w:val="00942319"/>
    <w:rsid w:val="00942449"/>
    <w:rsid w:val="00942826"/>
    <w:rsid w:val="00942830"/>
    <w:rsid w:val="00942A47"/>
    <w:rsid w:val="00942BF3"/>
    <w:rsid w:val="0094353A"/>
    <w:rsid w:val="00943848"/>
    <w:rsid w:val="00943A23"/>
    <w:rsid w:val="00943AEE"/>
    <w:rsid w:val="00944889"/>
    <w:rsid w:val="00944A5F"/>
    <w:rsid w:val="00945126"/>
    <w:rsid w:val="0094522C"/>
    <w:rsid w:val="00945666"/>
    <w:rsid w:val="00945838"/>
    <w:rsid w:val="00946073"/>
    <w:rsid w:val="00946AAF"/>
    <w:rsid w:val="00946B60"/>
    <w:rsid w:val="00947038"/>
    <w:rsid w:val="00950E75"/>
    <w:rsid w:val="009510A0"/>
    <w:rsid w:val="00951132"/>
    <w:rsid w:val="00951AD6"/>
    <w:rsid w:val="00952331"/>
    <w:rsid w:val="0095285D"/>
    <w:rsid w:val="00952DD0"/>
    <w:rsid w:val="00953316"/>
    <w:rsid w:val="0095363E"/>
    <w:rsid w:val="00953948"/>
    <w:rsid w:val="00953CCC"/>
    <w:rsid w:val="00953D34"/>
    <w:rsid w:val="00954F87"/>
    <w:rsid w:val="00954FED"/>
    <w:rsid w:val="00955084"/>
    <w:rsid w:val="00955102"/>
    <w:rsid w:val="009558E4"/>
    <w:rsid w:val="00955951"/>
    <w:rsid w:val="00955C22"/>
    <w:rsid w:val="009565AE"/>
    <w:rsid w:val="00956686"/>
    <w:rsid w:val="00956AD8"/>
    <w:rsid w:val="009574BD"/>
    <w:rsid w:val="009578A6"/>
    <w:rsid w:val="00957977"/>
    <w:rsid w:val="009605D6"/>
    <w:rsid w:val="00960711"/>
    <w:rsid w:val="00960C1C"/>
    <w:rsid w:val="00961037"/>
    <w:rsid w:val="0096156D"/>
    <w:rsid w:val="009616AD"/>
    <w:rsid w:val="00961C21"/>
    <w:rsid w:val="009621BA"/>
    <w:rsid w:val="00962589"/>
    <w:rsid w:val="00962A49"/>
    <w:rsid w:val="00962B91"/>
    <w:rsid w:val="009630F1"/>
    <w:rsid w:val="009638AD"/>
    <w:rsid w:val="00963D40"/>
    <w:rsid w:val="00963E74"/>
    <w:rsid w:val="00964282"/>
    <w:rsid w:val="00964474"/>
    <w:rsid w:val="009649CE"/>
    <w:rsid w:val="00964D23"/>
    <w:rsid w:val="00964D7A"/>
    <w:rsid w:val="00964FA5"/>
    <w:rsid w:val="009651EA"/>
    <w:rsid w:val="009659A7"/>
    <w:rsid w:val="00965B8A"/>
    <w:rsid w:val="00966327"/>
    <w:rsid w:val="0096639C"/>
    <w:rsid w:val="00966FA4"/>
    <w:rsid w:val="00966FC9"/>
    <w:rsid w:val="00967220"/>
    <w:rsid w:val="00967BBE"/>
    <w:rsid w:val="009700A1"/>
    <w:rsid w:val="0097075F"/>
    <w:rsid w:val="00970920"/>
    <w:rsid w:val="00970A80"/>
    <w:rsid w:val="00970FD8"/>
    <w:rsid w:val="00971096"/>
    <w:rsid w:val="00971143"/>
    <w:rsid w:val="0097197D"/>
    <w:rsid w:val="00971CC6"/>
    <w:rsid w:val="00971D36"/>
    <w:rsid w:val="00971DC7"/>
    <w:rsid w:val="00971E5C"/>
    <w:rsid w:val="00971FA2"/>
    <w:rsid w:val="009724AE"/>
    <w:rsid w:val="00972534"/>
    <w:rsid w:val="009725BA"/>
    <w:rsid w:val="00972708"/>
    <w:rsid w:val="00972A19"/>
    <w:rsid w:val="00972AD7"/>
    <w:rsid w:val="00972E15"/>
    <w:rsid w:val="0097344E"/>
    <w:rsid w:val="00973512"/>
    <w:rsid w:val="009738E3"/>
    <w:rsid w:val="00973C7D"/>
    <w:rsid w:val="00974D74"/>
    <w:rsid w:val="0097503A"/>
    <w:rsid w:val="009751F6"/>
    <w:rsid w:val="0097535A"/>
    <w:rsid w:val="00975572"/>
    <w:rsid w:val="0097558F"/>
    <w:rsid w:val="0097572F"/>
    <w:rsid w:val="00975FCA"/>
    <w:rsid w:val="009760BF"/>
    <w:rsid w:val="0097620E"/>
    <w:rsid w:val="0097645F"/>
    <w:rsid w:val="00976CE8"/>
    <w:rsid w:val="00977230"/>
    <w:rsid w:val="009777B4"/>
    <w:rsid w:val="00977984"/>
    <w:rsid w:val="00977F6F"/>
    <w:rsid w:val="009804E5"/>
    <w:rsid w:val="00980C29"/>
    <w:rsid w:val="00981186"/>
    <w:rsid w:val="009812FC"/>
    <w:rsid w:val="0098158B"/>
    <w:rsid w:val="00981675"/>
    <w:rsid w:val="00981A32"/>
    <w:rsid w:val="00981A5C"/>
    <w:rsid w:val="00981ACD"/>
    <w:rsid w:val="00981C18"/>
    <w:rsid w:val="0098207B"/>
    <w:rsid w:val="009821B5"/>
    <w:rsid w:val="009822FE"/>
    <w:rsid w:val="0098367A"/>
    <w:rsid w:val="009837DD"/>
    <w:rsid w:val="00983929"/>
    <w:rsid w:val="00983973"/>
    <w:rsid w:val="00983B7D"/>
    <w:rsid w:val="00983B92"/>
    <w:rsid w:val="00983CC2"/>
    <w:rsid w:val="009841FF"/>
    <w:rsid w:val="009843CD"/>
    <w:rsid w:val="00984CCF"/>
    <w:rsid w:val="00986714"/>
    <w:rsid w:val="009877B3"/>
    <w:rsid w:val="00987C3F"/>
    <w:rsid w:val="00987C94"/>
    <w:rsid w:val="00990725"/>
    <w:rsid w:val="0099077F"/>
    <w:rsid w:val="009908B0"/>
    <w:rsid w:val="00990FA0"/>
    <w:rsid w:val="00991086"/>
    <w:rsid w:val="00991245"/>
    <w:rsid w:val="00991455"/>
    <w:rsid w:val="00991712"/>
    <w:rsid w:val="00991929"/>
    <w:rsid w:val="00991C24"/>
    <w:rsid w:val="00991C34"/>
    <w:rsid w:val="00991F5C"/>
    <w:rsid w:val="0099260E"/>
    <w:rsid w:val="00992849"/>
    <w:rsid w:val="009929FF"/>
    <w:rsid w:val="00992A0B"/>
    <w:rsid w:val="00992C99"/>
    <w:rsid w:val="00993310"/>
    <w:rsid w:val="00993333"/>
    <w:rsid w:val="009935A6"/>
    <w:rsid w:val="009935F8"/>
    <w:rsid w:val="00993EEB"/>
    <w:rsid w:val="00994333"/>
    <w:rsid w:val="009949ED"/>
    <w:rsid w:val="00994AEE"/>
    <w:rsid w:val="00996419"/>
    <w:rsid w:val="009968D0"/>
    <w:rsid w:val="00996A30"/>
    <w:rsid w:val="00996AF1"/>
    <w:rsid w:val="00996D23"/>
    <w:rsid w:val="00997805"/>
    <w:rsid w:val="009978C5"/>
    <w:rsid w:val="00997B56"/>
    <w:rsid w:val="009A02B7"/>
    <w:rsid w:val="009A03B4"/>
    <w:rsid w:val="009A0D89"/>
    <w:rsid w:val="009A0EF1"/>
    <w:rsid w:val="009A1193"/>
    <w:rsid w:val="009A11A3"/>
    <w:rsid w:val="009A21B7"/>
    <w:rsid w:val="009A2383"/>
    <w:rsid w:val="009A23C2"/>
    <w:rsid w:val="009A28FA"/>
    <w:rsid w:val="009A2A33"/>
    <w:rsid w:val="009A2D21"/>
    <w:rsid w:val="009A35D0"/>
    <w:rsid w:val="009A3954"/>
    <w:rsid w:val="009A3AF7"/>
    <w:rsid w:val="009A3B0A"/>
    <w:rsid w:val="009A4681"/>
    <w:rsid w:val="009A4B68"/>
    <w:rsid w:val="009A531C"/>
    <w:rsid w:val="009A5788"/>
    <w:rsid w:val="009A5980"/>
    <w:rsid w:val="009A5B72"/>
    <w:rsid w:val="009A5D92"/>
    <w:rsid w:val="009A633C"/>
    <w:rsid w:val="009A679E"/>
    <w:rsid w:val="009A6C14"/>
    <w:rsid w:val="009A6F0C"/>
    <w:rsid w:val="009A72C1"/>
    <w:rsid w:val="009A732A"/>
    <w:rsid w:val="009A7386"/>
    <w:rsid w:val="009A7E62"/>
    <w:rsid w:val="009A7EC9"/>
    <w:rsid w:val="009A7FA6"/>
    <w:rsid w:val="009B0499"/>
    <w:rsid w:val="009B06F3"/>
    <w:rsid w:val="009B074F"/>
    <w:rsid w:val="009B0C08"/>
    <w:rsid w:val="009B102C"/>
    <w:rsid w:val="009B17CA"/>
    <w:rsid w:val="009B22FD"/>
    <w:rsid w:val="009B2834"/>
    <w:rsid w:val="009B34F2"/>
    <w:rsid w:val="009B36FA"/>
    <w:rsid w:val="009B3759"/>
    <w:rsid w:val="009B4A6E"/>
    <w:rsid w:val="009B4E49"/>
    <w:rsid w:val="009B5029"/>
    <w:rsid w:val="009B557B"/>
    <w:rsid w:val="009B5A95"/>
    <w:rsid w:val="009B5F12"/>
    <w:rsid w:val="009B6718"/>
    <w:rsid w:val="009B71C2"/>
    <w:rsid w:val="009B7A9C"/>
    <w:rsid w:val="009B7FEF"/>
    <w:rsid w:val="009C0105"/>
    <w:rsid w:val="009C022E"/>
    <w:rsid w:val="009C044C"/>
    <w:rsid w:val="009C046A"/>
    <w:rsid w:val="009C0862"/>
    <w:rsid w:val="009C0C20"/>
    <w:rsid w:val="009C164E"/>
    <w:rsid w:val="009C1D3E"/>
    <w:rsid w:val="009C1FB3"/>
    <w:rsid w:val="009C23C4"/>
    <w:rsid w:val="009C242A"/>
    <w:rsid w:val="009C24D7"/>
    <w:rsid w:val="009C2E28"/>
    <w:rsid w:val="009C2FAB"/>
    <w:rsid w:val="009C37AF"/>
    <w:rsid w:val="009C38BD"/>
    <w:rsid w:val="009C3B2F"/>
    <w:rsid w:val="009C4813"/>
    <w:rsid w:val="009C4AA1"/>
    <w:rsid w:val="009C4E20"/>
    <w:rsid w:val="009C51B1"/>
    <w:rsid w:val="009C51C7"/>
    <w:rsid w:val="009C568B"/>
    <w:rsid w:val="009C5C3C"/>
    <w:rsid w:val="009C5E7A"/>
    <w:rsid w:val="009C606F"/>
    <w:rsid w:val="009C6413"/>
    <w:rsid w:val="009C64A0"/>
    <w:rsid w:val="009C6570"/>
    <w:rsid w:val="009C6FA8"/>
    <w:rsid w:val="009C7F6D"/>
    <w:rsid w:val="009D030A"/>
    <w:rsid w:val="009D0723"/>
    <w:rsid w:val="009D0DEB"/>
    <w:rsid w:val="009D121E"/>
    <w:rsid w:val="009D13F8"/>
    <w:rsid w:val="009D150E"/>
    <w:rsid w:val="009D1D50"/>
    <w:rsid w:val="009D21DB"/>
    <w:rsid w:val="009D2264"/>
    <w:rsid w:val="009D2449"/>
    <w:rsid w:val="009D255D"/>
    <w:rsid w:val="009D25CB"/>
    <w:rsid w:val="009D2B77"/>
    <w:rsid w:val="009D2C0D"/>
    <w:rsid w:val="009D2D28"/>
    <w:rsid w:val="009D381D"/>
    <w:rsid w:val="009D3AD6"/>
    <w:rsid w:val="009D3B15"/>
    <w:rsid w:val="009D41AA"/>
    <w:rsid w:val="009D446C"/>
    <w:rsid w:val="009D4AD8"/>
    <w:rsid w:val="009D4B76"/>
    <w:rsid w:val="009D4D79"/>
    <w:rsid w:val="009D4EB2"/>
    <w:rsid w:val="009D5847"/>
    <w:rsid w:val="009D5AF8"/>
    <w:rsid w:val="009D5CBB"/>
    <w:rsid w:val="009D5F07"/>
    <w:rsid w:val="009D664D"/>
    <w:rsid w:val="009D68DC"/>
    <w:rsid w:val="009D69E4"/>
    <w:rsid w:val="009D69F7"/>
    <w:rsid w:val="009D6B45"/>
    <w:rsid w:val="009D719C"/>
    <w:rsid w:val="009D7318"/>
    <w:rsid w:val="009D732D"/>
    <w:rsid w:val="009D7649"/>
    <w:rsid w:val="009D7EC7"/>
    <w:rsid w:val="009E0BA2"/>
    <w:rsid w:val="009E0FA3"/>
    <w:rsid w:val="009E14AC"/>
    <w:rsid w:val="009E17C7"/>
    <w:rsid w:val="009E1977"/>
    <w:rsid w:val="009E23FF"/>
    <w:rsid w:val="009E2AA9"/>
    <w:rsid w:val="009E32F7"/>
    <w:rsid w:val="009E366C"/>
    <w:rsid w:val="009E3857"/>
    <w:rsid w:val="009E42EC"/>
    <w:rsid w:val="009E4793"/>
    <w:rsid w:val="009E57F8"/>
    <w:rsid w:val="009E5889"/>
    <w:rsid w:val="009E58A1"/>
    <w:rsid w:val="009E5A13"/>
    <w:rsid w:val="009E5F10"/>
    <w:rsid w:val="009E5FE8"/>
    <w:rsid w:val="009E6050"/>
    <w:rsid w:val="009E6069"/>
    <w:rsid w:val="009E6534"/>
    <w:rsid w:val="009E6B79"/>
    <w:rsid w:val="009E6E6C"/>
    <w:rsid w:val="009E74F9"/>
    <w:rsid w:val="009E77B1"/>
    <w:rsid w:val="009E787A"/>
    <w:rsid w:val="009E7FF5"/>
    <w:rsid w:val="009F03F1"/>
    <w:rsid w:val="009F075B"/>
    <w:rsid w:val="009F07D8"/>
    <w:rsid w:val="009F0D2D"/>
    <w:rsid w:val="009F1013"/>
    <w:rsid w:val="009F149E"/>
    <w:rsid w:val="009F1A8E"/>
    <w:rsid w:val="009F1D51"/>
    <w:rsid w:val="009F2036"/>
    <w:rsid w:val="009F23DC"/>
    <w:rsid w:val="009F26C9"/>
    <w:rsid w:val="009F2706"/>
    <w:rsid w:val="009F2CCC"/>
    <w:rsid w:val="009F31C3"/>
    <w:rsid w:val="009F3A5D"/>
    <w:rsid w:val="009F453E"/>
    <w:rsid w:val="009F462D"/>
    <w:rsid w:val="009F4868"/>
    <w:rsid w:val="009F48DA"/>
    <w:rsid w:val="009F4C49"/>
    <w:rsid w:val="009F4D52"/>
    <w:rsid w:val="009F4E8C"/>
    <w:rsid w:val="009F5117"/>
    <w:rsid w:val="009F539B"/>
    <w:rsid w:val="009F565A"/>
    <w:rsid w:val="009F5A04"/>
    <w:rsid w:val="009F5B41"/>
    <w:rsid w:val="009F62B8"/>
    <w:rsid w:val="009F6348"/>
    <w:rsid w:val="009F6354"/>
    <w:rsid w:val="009F6667"/>
    <w:rsid w:val="009F6BFA"/>
    <w:rsid w:val="009F7218"/>
    <w:rsid w:val="009F7E5D"/>
    <w:rsid w:val="009F7FD7"/>
    <w:rsid w:val="00A00944"/>
    <w:rsid w:val="00A00D08"/>
    <w:rsid w:val="00A012B1"/>
    <w:rsid w:val="00A01459"/>
    <w:rsid w:val="00A01A42"/>
    <w:rsid w:val="00A01D94"/>
    <w:rsid w:val="00A021FA"/>
    <w:rsid w:val="00A02701"/>
    <w:rsid w:val="00A02888"/>
    <w:rsid w:val="00A02C48"/>
    <w:rsid w:val="00A02EB0"/>
    <w:rsid w:val="00A03070"/>
    <w:rsid w:val="00A04562"/>
    <w:rsid w:val="00A048E3"/>
    <w:rsid w:val="00A04BFB"/>
    <w:rsid w:val="00A04C01"/>
    <w:rsid w:val="00A05876"/>
    <w:rsid w:val="00A05DD3"/>
    <w:rsid w:val="00A068BA"/>
    <w:rsid w:val="00A06D56"/>
    <w:rsid w:val="00A07E53"/>
    <w:rsid w:val="00A100E8"/>
    <w:rsid w:val="00A1055D"/>
    <w:rsid w:val="00A105C6"/>
    <w:rsid w:val="00A10772"/>
    <w:rsid w:val="00A10B3F"/>
    <w:rsid w:val="00A10F25"/>
    <w:rsid w:val="00A11205"/>
    <w:rsid w:val="00A11508"/>
    <w:rsid w:val="00A11609"/>
    <w:rsid w:val="00A11684"/>
    <w:rsid w:val="00A116E9"/>
    <w:rsid w:val="00A1179B"/>
    <w:rsid w:val="00A11900"/>
    <w:rsid w:val="00A1270E"/>
    <w:rsid w:val="00A12B78"/>
    <w:rsid w:val="00A12BD5"/>
    <w:rsid w:val="00A12F5F"/>
    <w:rsid w:val="00A13407"/>
    <w:rsid w:val="00A1379A"/>
    <w:rsid w:val="00A13A7D"/>
    <w:rsid w:val="00A13EC1"/>
    <w:rsid w:val="00A143BC"/>
    <w:rsid w:val="00A14C4A"/>
    <w:rsid w:val="00A15041"/>
    <w:rsid w:val="00A156C4"/>
    <w:rsid w:val="00A15964"/>
    <w:rsid w:val="00A15A89"/>
    <w:rsid w:val="00A15B02"/>
    <w:rsid w:val="00A15B7E"/>
    <w:rsid w:val="00A15EA0"/>
    <w:rsid w:val="00A15F54"/>
    <w:rsid w:val="00A17083"/>
    <w:rsid w:val="00A17123"/>
    <w:rsid w:val="00A17872"/>
    <w:rsid w:val="00A20089"/>
    <w:rsid w:val="00A202E5"/>
    <w:rsid w:val="00A2050D"/>
    <w:rsid w:val="00A20B8F"/>
    <w:rsid w:val="00A20C99"/>
    <w:rsid w:val="00A20D24"/>
    <w:rsid w:val="00A20F4F"/>
    <w:rsid w:val="00A2164D"/>
    <w:rsid w:val="00A21B08"/>
    <w:rsid w:val="00A221F2"/>
    <w:rsid w:val="00A223FA"/>
    <w:rsid w:val="00A224A7"/>
    <w:rsid w:val="00A22BEA"/>
    <w:rsid w:val="00A233B3"/>
    <w:rsid w:val="00A23740"/>
    <w:rsid w:val="00A23E25"/>
    <w:rsid w:val="00A23F2E"/>
    <w:rsid w:val="00A24330"/>
    <w:rsid w:val="00A24901"/>
    <w:rsid w:val="00A25111"/>
    <w:rsid w:val="00A2555D"/>
    <w:rsid w:val="00A25F78"/>
    <w:rsid w:val="00A2613C"/>
    <w:rsid w:val="00A2614F"/>
    <w:rsid w:val="00A26C9E"/>
    <w:rsid w:val="00A26CF4"/>
    <w:rsid w:val="00A27413"/>
    <w:rsid w:val="00A276C1"/>
    <w:rsid w:val="00A2786D"/>
    <w:rsid w:val="00A279F1"/>
    <w:rsid w:val="00A27AB7"/>
    <w:rsid w:val="00A27B9D"/>
    <w:rsid w:val="00A3067C"/>
    <w:rsid w:val="00A307ED"/>
    <w:rsid w:val="00A3128E"/>
    <w:rsid w:val="00A31AC6"/>
    <w:rsid w:val="00A31B4F"/>
    <w:rsid w:val="00A31E5C"/>
    <w:rsid w:val="00A31EAF"/>
    <w:rsid w:val="00A32307"/>
    <w:rsid w:val="00A32439"/>
    <w:rsid w:val="00A328F2"/>
    <w:rsid w:val="00A32A4D"/>
    <w:rsid w:val="00A332BD"/>
    <w:rsid w:val="00A33735"/>
    <w:rsid w:val="00A337EE"/>
    <w:rsid w:val="00A33852"/>
    <w:rsid w:val="00A33B2D"/>
    <w:rsid w:val="00A33BAA"/>
    <w:rsid w:val="00A34727"/>
    <w:rsid w:val="00A34881"/>
    <w:rsid w:val="00A34E60"/>
    <w:rsid w:val="00A34F97"/>
    <w:rsid w:val="00A34FC6"/>
    <w:rsid w:val="00A3534D"/>
    <w:rsid w:val="00A353EE"/>
    <w:rsid w:val="00A35B6D"/>
    <w:rsid w:val="00A3637A"/>
    <w:rsid w:val="00A36646"/>
    <w:rsid w:val="00A368AE"/>
    <w:rsid w:val="00A36A3E"/>
    <w:rsid w:val="00A36E0F"/>
    <w:rsid w:val="00A402A2"/>
    <w:rsid w:val="00A402CF"/>
    <w:rsid w:val="00A40739"/>
    <w:rsid w:val="00A40864"/>
    <w:rsid w:val="00A40A62"/>
    <w:rsid w:val="00A40DF1"/>
    <w:rsid w:val="00A41746"/>
    <w:rsid w:val="00A41BB6"/>
    <w:rsid w:val="00A41C85"/>
    <w:rsid w:val="00A41E59"/>
    <w:rsid w:val="00A42113"/>
    <w:rsid w:val="00A42163"/>
    <w:rsid w:val="00A427C1"/>
    <w:rsid w:val="00A42ADA"/>
    <w:rsid w:val="00A431D5"/>
    <w:rsid w:val="00A43321"/>
    <w:rsid w:val="00A4376C"/>
    <w:rsid w:val="00A437A4"/>
    <w:rsid w:val="00A43B29"/>
    <w:rsid w:val="00A43F4D"/>
    <w:rsid w:val="00A444C6"/>
    <w:rsid w:val="00A445DE"/>
    <w:rsid w:val="00A447DC"/>
    <w:rsid w:val="00A44BF8"/>
    <w:rsid w:val="00A4578E"/>
    <w:rsid w:val="00A45BF7"/>
    <w:rsid w:val="00A45F21"/>
    <w:rsid w:val="00A4608E"/>
    <w:rsid w:val="00A463BB"/>
    <w:rsid w:val="00A4690C"/>
    <w:rsid w:val="00A478B9"/>
    <w:rsid w:val="00A479CC"/>
    <w:rsid w:val="00A50300"/>
    <w:rsid w:val="00A5076D"/>
    <w:rsid w:val="00A50B67"/>
    <w:rsid w:val="00A516F0"/>
    <w:rsid w:val="00A51D2F"/>
    <w:rsid w:val="00A51F06"/>
    <w:rsid w:val="00A52173"/>
    <w:rsid w:val="00A525C3"/>
    <w:rsid w:val="00A527F1"/>
    <w:rsid w:val="00A52B1C"/>
    <w:rsid w:val="00A5343C"/>
    <w:rsid w:val="00A537DF"/>
    <w:rsid w:val="00A53B26"/>
    <w:rsid w:val="00A53E29"/>
    <w:rsid w:val="00A54296"/>
    <w:rsid w:val="00A542E6"/>
    <w:rsid w:val="00A54750"/>
    <w:rsid w:val="00A54BB0"/>
    <w:rsid w:val="00A54C61"/>
    <w:rsid w:val="00A551EF"/>
    <w:rsid w:val="00A5536E"/>
    <w:rsid w:val="00A5553B"/>
    <w:rsid w:val="00A558DB"/>
    <w:rsid w:val="00A5609B"/>
    <w:rsid w:val="00A569CC"/>
    <w:rsid w:val="00A57266"/>
    <w:rsid w:val="00A5765F"/>
    <w:rsid w:val="00A57825"/>
    <w:rsid w:val="00A57C2C"/>
    <w:rsid w:val="00A6043A"/>
    <w:rsid w:val="00A60919"/>
    <w:rsid w:val="00A60C45"/>
    <w:rsid w:val="00A60DE9"/>
    <w:rsid w:val="00A61C53"/>
    <w:rsid w:val="00A624B0"/>
    <w:rsid w:val="00A6291F"/>
    <w:rsid w:val="00A62954"/>
    <w:rsid w:val="00A62A7D"/>
    <w:rsid w:val="00A62B79"/>
    <w:rsid w:val="00A62CC1"/>
    <w:rsid w:val="00A630F7"/>
    <w:rsid w:val="00A6411B"/>
    <w:rsid w:val="00A64152"/>
    <w:rsid w:val="00A64489"/>
    <w:rsid w:val="00A645FE"/>
    <w:rsid w:val="00A6488D"/>
    <w:rsid w:val="00A64A67"/>
    <w:rsid w:val="00A64CD1"/>
    <w:rsid w:val="00A6530A"/>
    <w:rsid w:val="00A65999"/>
    <w:rsid w:val="00A659D2"/>
    <w:rsid w:val="00A65B17"/>
    <w:rsid w:val="00A65B78"/>
    <w:rsid w:val="00A65C64"/>
    <w:rsid w:val="00A65FD9"/>
    <w:rsid w:val="00A660D9"/>
    <w:rsid w:val="00A66288"/>
    <w:rsid w:val="00A662D2"/>
    <w:rsid w:val="00A664B3"/>
    <w:rsid w:val="00A666E7"/>
    <w:rsid w:val="00A66F92"/>
    <w:rsid w:val="00A671B7"/>
    <w:rsid w:val="00A674E9"/>
    <w:rsid w:val="00A67563"/>
    <w:rsid w:val="00A67920"/>
    <w:rsid w:val="00A67EA3"/>
    <w:rsid w:val="00A67F42"/>
    <w:rsid w:val="00A7010E"/>
    <w:rsid w:val="00A70145"/>
    <w:rsid w:val="00A70335"/>
    <w:rsid w:val="00A705EA"/>
    <w:rsid w:val="00A70ACD"/>
    <w:rsid w:val="00A70B61"/>
    <w:rsid w:val="00A70E75"/>
    <w:rsid w:val="00A7106F"/>
    <w:rsid w:val="00A715A2"/>
    <w:rsid w:val="00A720E1"/>
    <w:rsid w:val="00A72447"/>
    <w:rsid w:val="00A72756"/>
    <w:rsid w:val="00A72EE3"/>
    <w:rsid w:val="00A735AF"/>
    <w:rsid w:val="00A73C33"/>
    <w:rsid w:val="00A73CE4"/>
    <w:rsid w:val="00A74B11"/>
    <w:rsid w:val="00A74B97"/>
    <w:rsid w:val="00A76346"/>
    <w:rsid w:val="00A76500"/>
    <w:rsid w:val="00A7693A"/>
    <w:rsid w:val="00A7693B"/>
    <w:rsid w:val="00A76C54"/>
    <w:rsid w:val="00A76E19"/>
    <w:rsid w:val="00A7756F"/>
    <w:rsid w:val="00A77AD4"/>
    <w:rsid w:val="00A77B78"/>
    <w:rsid w:val="00A8001F"/>
    <w:rsid w:val="00A801C8"/>
    <w:rsid w:val="00A80CD1"/>
    <w:rsid w:val="00A815A6"/>
    <w:rsid w:val="00A81817"/>
    <w:rsid w:val="00A81D52"/>
    <w:rsid w:val="00A82084"/>
    <w:rsid w:val="00A83133"/>
    <w:rsid w:val="00A83626"/>
    <w:rsid w:val="00A83887"/>
    <w:rsid w:val="00A838AD"/>
    <w:rsid w:val="00A8391B"/>
    <w:rsid w:val="00A848BE"/>
    <w:rsid w:val="00A84C2C"/>
    <w:rsid w:val="00A84FF0"/>
    <w:rsid w:val="00A85410"/>
    <w:rsid w:val="00A85484"/>
    <w:rsid w:val="00A85889"/>
    <w:rsid w:val="00A859A3"/>
    <w:rsid w:val="00A859FA"/>
    <w:rsid w:val="00A85B92"/>
    <w:rsid w:val="00A85E96"/>
    <w:rsid w:val="00A86277"/>
    <w:rsid w:val="00A86749"/>
    <w:rsid w:val="00A8692A"/>
    <w:rsid w:val="00A86D21"/>
    <w:rsid w:val="00A8727C"/>
    <w:rsid w:val="00A8746B"/>
    <w:rsid w:val="00A8755D"/>
    <w:rsid w:val="00A875BC"/>
    <w:rsid w:val="00A87B71"/>
    <w:rsid w:val="00A87D39"/>
    <w:rsid w:val="00A9044D"/>
    <w:rsid w:val="00A905DB"/>
    <w:rsid w:val="00A90724"/>
    <w:rsid w:val="00A907DC"/>
    <w:rsid w:val="00A90B5E"/>
    <w:rsid w:val="00A90C60"/>
    <w:rsid w:val="00A90EC0"/>
    <w:rsid w:val="00A90FA0"/>
    <w:rsid w:val="00A917DA"/>
    <w:rsid w:val="00A91E02"/>
    <w:rsid w:val="00A92346"/>
    <w:rsid w:val="00A9289E"/>
    <w:rsid w:val="00A92B51"/>
    <w:rsid w:val="00A92BA6"/>
    <w:rsid w:val="00A9386B"/>
    <w:rsid w:val="00A940F3"/>
    <w:rsid w:val="00A94353"/>
    <w:rsid w:val="00A94557"/>
    <w:rsid w:val="00A94560"/>
    <w:rsid w:val="00A9467A"/>
    <w:rsid w:val="00A94847"/>
    <w:rsid w:val="00A94D1E"/>
    <w:rsid w:val="00A95044"/>
    <w:rsid w:val="00A9525D"/>
    <w:rsid w:val="00A952AD"/>
    <w:rsid w:val="00A95833"/>
    <w:rsid w:val="00A96065"/>
    <w:rsid w:val="00A96328"/>
    <w:rsid w:val="00A964C9"/>
    <w:rsid w:val="00A967D8"/>
    <w:rsid w:val="00A96E09"/>
    <w:rsid w:val="00A96F9C"/>
    <w:rsid w:val="00A9797D"/>
    <w:rsid w:val="00A97E0B"/>
    <w:rsid w:val="00AA0AEF"/>
    <w:rsid w:val="00AA0D20"/>
    <w:rsid w:val="00AA199B"/>
    <w:rsid w:val="00AA1AC8"/>
    <w:rsid w:val="00AA2282"/>
    <w:rsid w:val="00AA2C9B"/>
    <w:rsid w:val="00AA2E4F"/>
    <w:rsid w:val="00AA2F9F"/>
    <w:rsid w:val="00AA30CB"/>
    <w:rsid w:val="00AA321B"/>
    <w:rsid w:val="00AA354E"/>
    <w:rsid w:val="00AA35E3"/>
    <w:rsid w:val="00AA367E"/>
    <w:rsid w:val="00AA3FA1"/>
    <w:rsid w:val="00AA3FE5"/>
    <w:rsid w:val="00AA45E2"/>
    <w:rsid w:val="00AA4790"/>
    <w:rsid w:val="00AA483E"/>
    <w:rsid w:val="00AA4881"/>
    <w:rsid w:val="00AA5FEC"/>
    <w:rsid w:val="00AA607B"/>
    <w:rsid w:val="00AA68FC"/>
    <w:rsid w:val="00AA6C1C"/>
    <w:rsid w:val="00AA6CCD"/>
    <w:rsid w:val="00AA6D98"/>
    <w:rsid w:val="00AA6D9C"/>
    <w:rsid w:val="00AA7053"/>
    <w:rsid w:val="00AA72A5"/>
    <w:rsid w:val="00AB0967"/>
    <w:rsid w:val="00AB14AD"/>
    <w:rsid w:val="00AB18E2"/>
    <w:rsid w:val="00AB1E38"/>
    <w:rsid w:val="00AB21A0"/>
    <w:rsid w:val="00AB2AA8"/>
    <w:rsid w:val="00AB2C92"/>
    <w:rsid w:val="00AB3199"/>
    <w:rsid w:val="00AB3E5F"/>
    <w:rsid w:val="00AB3F6C"/>
    <w:rsid w:val="00AB40FE"/>
    <w:rsid w:val="00AB48A3"/>
    <w:rsid w:val="00AB48AD"/>
    <w:rsid w:val="00AB4AF3"/>
    <w:rsid w:val="00AB4F31"/>
    <w:rsid w:val="00AB5233"/>
    <w:rsid w:val="00AB552F"/>
    <w:rsid w:val="00AB582F"/>
    <w:rsid w:val="00AB5FFA"/>
    <w:rsid w:val="00AB6E31"/>
    <w:rsid w:val="00AB7539"/>
    <w:rsid w:val="00AB786C"/>
    <w:rsid w:val="00AB78E9"/>
    <w:rsid w:val="00AB7FB4"/>
    <w:rsid w:val="00AC021B"/>
    <w:rsid w:val="00AC0605"/>
    <w:rsid w:val="00AC09CA"/>
    <w:rsid w:val="00AC0A7C"/>
    <w:rsid w:val="00AC0C68"/>
    <w:rsid w:val="00AC0C7A"/>
    <w:rsid w:val="00AC0FE4"/>
    <w:rsid w:val="00AC1021"/>
    <w:rsid w:val="00AC132E"/>
    <w:rsid w:val="00AC1387"/>
    <w:rsid w:val="00AC231D"/>
    <w:rsid w:val="00AC292B"/>
    <w:rsid w:val="00AC2C2C"/>
    <w:rsid w:val="00AC2D42"/>
    <w:rsid w:val="00AC30E6"/>
    <w:rsid w:val="00AC38BC"/>
    <w:rsid w:val="00AC3ADE"/>
    <w:rsid w:val="00AC3AE8"/>
    <w:rsid w:val="00AC3BE8"/>
    <w:rsid w:val="00AC4694"/>
    <w:rsid w:val="00AC4FDE"/>
    <w:rsid w:val="00AC5117"/>
    <w:rsid w:val="00AC5182"/>
    <w:rsid w:val="00AC550C"/>
    <w:rsid w:val="00AC5B22"/>
    <w:rsid w:val="00AC6001"/>
    <w:rsid w:val="00AC6122"/>
    <w:rsid w:val="00AC63BE"/>
    <w:rsid w:val="00AC6610"/>
    <w:rsid w:val="00AC673F"/>
    <w:rsid w:val="00AC68B2"/>
    <w:rsid w:val="00AC6E38"/>
    <w:rsid w:val="00AC726C"/>
    <w:rsid w:val="00AC7E51"/>
    <w:rsid w:val="00AC7F47"/>
    <w:rsid w:val="00AD01CC"/>
    <w:rsid w:val="00AD03C4"/>
    <w:rsid w:val="00AD0F36"/>
    <w:rsid w:val="00AD0F93"/>
    <w:rsid w:val="00AD1304"/>
    <w:rsid w:val="00AD1858"/>
    <w:rsid w:val="00AD19EC"/>
    <w:rsid w:val="00AD1E7F"/>
    <w:rsid w:val="00AD21CD"/>
    <w:rsid w:val="00AD264D"/>
    <w:rsid w:val="00AD309C"/>
    <w:rsid w:val="00AD369F"/>
    <w:rsid w:val="00AD3BB2"/>
    <w:rsid w:val="00AD40A2"/>
    <w:rsid w:val="00AD47EF"/>
    <w:rsid w:val="00AD4A17"/>
    <w:rsid w:val="00AD521D"/>
    <w:rsid w:val="00AD54DF"/>
    <w:rsid w:val="00AD5823"/>
    <w:rsid w:val="00AD5A34"/>
    <w:rsid w:val="00AD5A3C"/>
    <w:rsid w:val="00AD5A44"/>
    <w:rsid w:val="00AD5F93"/>
    <w:rsid w:val="00AD6518"/>
    <w:rsid w:val="00AD6850"/>
    <w:rsid w:val="00AD71C2"/>
    <w:rsid w:val="00AD7FA0"/>
    <w:rsid w:val="00AE1051"/>
    <w:rsid w:val="00AE1647"/>
    <w:rsid w:val="00AE1841"/>
    <w:rsid w:val="00AE1A78"/>
    <w:rsid w:val="00AE1C25"/>
    <w:rsid w:val="00AE1E4E"/>
    <w:rsid w:val="00AE22C0"/>
    <w:rsid w:val="00AE2A28"/>
    <w:rsid w:val="00AE2E98"/>
    <w:rsid w:val="00AE312B"/>
    <w:rsid w:val="00AE3471"/>
    <w:rsid w:val="00AE3685"/>
    <w:rsid w:val="00AE371B"/>
    <w:rsid w:val="00AE3A11"/>
    <w:rsid w:val="00AE42A0"/>
    <w:rsid w:val="00AE45D4"/>
    <w:rsid w:val="00AE4B18"/>
    <w:rsid w:val="00AE5014"/>
    <w:rsid w:val="00AE51E6"/>
    <w:rsid w:val="00AE52C7"/>
    <w:rsid w:val="00AE5550"/>
    <w:rsid w:val="00AE5BCF"/>
    <w:rsid w:val="00AE636E"/>
    <w:rsid w:val="00AE65B6"/>
    <w:rsid w:val="00AE67CA"/>
    <w:rsid w:val="00AE6CE2"/>
    <w:rsid w:val="00AE6E14"/>
    <w:rsid w:val="00AE7E10"/>
    <w:rsid w:val="00AF04E1"/>
    <w:rsid w:val="00AF150A"/>
    <w:rsid w:val="00AF1CEB"/>
    <w:rsid w:val="00AF1D1F"/>
    <w:rsid w:val="00AF2894"/>
    <w:rsid w:val="00AF29D3"/>
    <w:rsid w:val="00AF2AA8"/>
    <w:rsid w:val="00AF2C4D"/>
    <w:rsid w:val="00AF329A"/>
    <w:rsid w:val="00AF3703"/>
    <w:rsid w:val="00AF4289"/>
    <w:rsid w:val="00AF44E8"/>
    <w:rsid w:val="00AF5163"/>
    <w:rsid w:val="00AF5728"/>
    <w:rsid w:val="00AF578F"/>
    <w:rsid w:val="00AF5A7F"/>
    <w:rsid w:val="00AF5CD0"/>
    <w:rsid w:val="00AF6BDD"/>
    <w:rsid w:val="00AF6CB8"/>
    <w:rsid w:val="00AF6D39"/>
    <w:rsid w:val="00AF6FB8"/>
    <w:rsid w:val="00AF7133"/>
    <w:rsid w:val="00AF747B"/>
    <w:rsid w:val="00B00038"/>
    <w:rsid w:val="00B003C2"/>
    <w:rsid w:val="00B003D5"/>
    <w:rsid w:val="00B00858"/>
    <w:rsid w:val="00B009A9"/>
    <w:rsid w:val="00B009AD"/>
    <w:rsid w:val="00B00A17"/>
    <w:rsid w:val="00B00E0E"/>
    <w:rsid w:val="00B012B8"/>
    <w:rsid w:val="00B01675"/>
    <w:rsid w:val="00B01A43"/>
    <w:rsid w:val="00B0201C"/>
    <w:rsid w:val="00B0243F"/>
    <w:rsid w:val="00B026F1"/>
    <w:rsid w:val="00B02D53"/>
    <w:rsid w:val="00B030A0"/>
    <w:rsid w:val="00B03107"/>
    <w:rsid w:val="00B031C3"/>
    <w:rsid w:val="00B03302"/>
    <w:rsid w:val="00B03B8B"/>
    <w:rsid w:val="00B03C0A"/>
    <w:rsid w:val="00B03C91"/>
    <w:rsid w:val="00B043A2"/>
    <w:rsid w:val="00B0474D"/>
    <w:rsid w:val="00B04A13"/>
    <w:rsid w:val="00B04CA3"/>
    <w:rsid w:val="00B04DC9"/>
    <w:rsid w:val="00B056A5"/>
    <w:rsid w:val="00B05A06"/>
    <w:rsid w:val="00B064FC"/>
    <w:rsid w:val="00B066FE"/>
    <w:rsid w:val="00B0676B"/>
    <w:rsid w:val="00B067AF"/>
    <w:rsid w:val="00B06850"/>
    <w:rsid w:val="00B06ED0"/>
    <w:rsid w:val="00B07AD6"/>
    <w:rsid w:val="00B07C0E"/>
    <w:rsid w:val="00B07CEA"/>
    <w:rsid w:val="00B07FBF"/>
    <w:rsid w:val="00B10584"/>
    <w:rsid w:val="00B105C7"/>
    <w:rsid w:val="00B1060B"/>
    <w:rsid w:val="00B10A0E"/>
    <w:rsid w:val="00B11222"/>
    <w:rsid w:val="00B1171D"/>
    <w:rsid w:val="00B1173A"/>
    <w:rsid w:val="00B11A20"/>
    <w:rsid w:val="00B12E8E"/>
    <w:rsid w:val="00B13119"/>
    <w:rsid w:val="00B131F7"/>
    <w:rsid w:val="00B13512"/>
    <w:rsid w:val="00B1357F"/>
    <w:rsid w:val="00B13927"/>
    <w:rsid w:val="00B13CBF"/>
    <w:rsid w:val="00B13DFE"/>
    <w:rsid w:val="00B14751"/>
    <w:rsid w:val="00B14940"/>
    <w:rsid w:val="00B14949"/>
    <w:rsid w:val="00B14D2E"/>
    <w:rsid w:val="00B15498"/>
    <w:rsid w:val="00B1564D"/>
    <w:rsid w:val="00B160CE"/>
    <w:rsid w:val="00B1618C"/>
    <w:rsid w:val="00B1664D"/>
    <w:rsid w:val="00B1675C"/>
    <w:rsid w:val="00B169A0"/>
    <w:rsid w:val="00B16BD0"/>
    <w:rsid w:val="00B16EB1"/>
    <w:rsid w:val="00B16FDD"/>
    <w:rsid w:val="00B17271"/>
    <w:rsid w:val="00B178ED"/>
    <w:rsid w:val="00B20028"/>
    <w:rsid w:val="00B20175"/>
    <w:rsid w:val="00B202D2"/>
    <w:rsid w:val="00B20AF2"/>
    <w:rsid w:val="00B211C7"/>
    <w:rsid w:val="00B2127D"/>
    <w:rsid w:val="00B212B0"/>
    <w:rsid w:val="00B214EA"/>
    <w:rsid w:val="00B21748"/>
    <w:rsid w:val="00B218D3"/>
    <w:rsid w:val="00B21A5E"/>
    <w:rsid w:val="00B21EE0"/>
    <w:rsid w:val="00B220B4"/>
    <w:rsid w:val="00B2236A"/>
    <w:rsid w:val="00B228B1"/>
    <w:rsid w:val="00B23BCC"/>
    <w:rsid w:val="00B23E32"/>
    <w:rsid w:val="00B23E4E"/>
    <w:rsid w:val="00B2416D"/>
    <w:rsid w:val="00B24205"/>
    <w:rsid w:val="00B24211"/>
    <w:rsid w:val="00B24C00"/>
    <w:rsid w:val="00B24C09"/>
    <w:rsid w:val="00B24F7A"/>
    <w:rsid w:val="00B2515B"/>
    <w:rsid w:val="00B25514"/>
    <w:rsid w:val="00B25A84"/>
    <w:rsid w:val="00B266C8"/>
    <w:rsid w:val="00B26BD4"/>
    <w:rsid w:val="00B272E8"/>
    <w:rsid w:val="00B27547"/>
    <w:rsid w:val="00B27AC3"/>
    <w:rsid w:val="00B27EE0"/>
    <w:rsid w:val="00B30426"/>
    <w:rsid w:val="00B307C4"/>
    <w:rsid w:val="00B30C22"/>
    <w:rsid w:val="00B31A5E"/>
    <w:rsid w:val="00B31F65"/>
    <w:rsid w:val="00B32107"/>
    <w:rsid w:val="00B321FC"/>
    <w:rsid w:val="00B326F6"/>
    <w:rsid w:val="00B32B2D"/>
    <w:rsid w:val="00B335D1"/>
    <w:rsid w:val="00B33821"/>
    <w:rsid w:val="00B33C00"/>
    <w:rsid w:val="00B33F51"/>
    <w:rsid w:val="00B34998"/>
    <w:rsid w:val="00B353DD"/>
    <w:rsid w:val="00B35597"/>
    <w:rsid w:val="00B35644"/>
    <w:rsid w:val="00B35BDA"/>
    <w:rsid w:val="00B35E75"/>
    <w:rsid w:val="00B3632C"/>
    <w:rsid w:val="00B3682D"/>
    <w:rsid w:val="00B36986"/>
    <w:rsid w:val="00B36F6E"/>
    <w:rsid w:val="00B4023B"/>
    <w:rsid w:val="00B40834"/>
    <w:rsid w:val="00B40877"/>
    <w:rsid w:val="00B408F3"/>
    <w:rsid w:val="00B40C48"/>
    <w:rsid w:val="00B40D7B"/>
    <w:rsid w:val="00B40E3E"/>
    <w:rsid w:val="00B40F78"/>
    <w:rsid w:val="00B41287"/>
    <w:rsid w:val="00B41665"/>
    <w:rsid w:val="00B41767"/>
    <w:rsid w:val="00B41AB9"/>
    <w:rsid w:val="00B42627"/>
    <w:rsid w:val="00B42E79"/>
    <w:rsid w:val="00B435B8"/>
    <w:rsid w:val="00B44688"/>
    <w:rsid w:val="00B44A14"/>
    <w:rsid w:val="00B44AD2"/>
    <w:rsid w:val="00B44CF3"/>
    <w:rsid w:val="00B45388"/>
    <w:rsid w:val="00B45516"/>
    <w:rsid w:val="00B45DAC"/>
    <w:rsid w:val="00B45EAE"/>
    <w:rsid w:val="00B45FAA"/>
    <w:rsid w:val="00B46045"/>
    <w:rsid w:val="00B464A6"/>
    <w:rsid w:val="00B46B17"/>
    <w:rsid w:val="00B478CE"/>
    <w:rsid w:val="00B47EC6"/>
    <w:rsid w:val="00B50183"/>
    <w:rsid w:val="00B5071A"/>
    <w:rsid w:val="00B50860"/>
    <w:rsid w:val="00B50E33"/>
    <w:rsid w:val="00B51634"/>
    <w:rsid w:val="00B51E4A"/>
    <w:rsid w:val="00B5289D"/>
    <w:rsid w:val="00B52AD8"/>
    <w:rsid w:val="00B53081"/>
    <w:rsid w:val="00B5331E"/>
    <w:rsid w:val="00B53758"/>
    <w:rsid w:val="00B53791"/>
    <w:rsid w:val="00B53CA3"/>
    <w:rsid w:val="00B53FFF"/>
    <w:rsid w:val="00B5537D"/>
    <w:rsid w:val="00B559A4"/>
    <w:rsid w:val="00B55FB3"/>
    <w:rsid w:val="00B562DD"/>
    <w:rsid w:val="00B56376"/>
    <w:rsid w:val="00B56449"/>
    <w:rsid w:val="00B56868"/>
    <w:rsid w:val="00B56CD2"/>
    <w:rsid w:val="00B5727B"/>
    <w:rsid w:val="00B579C1"/>
    <w:rsid w:val="00B600EB"/>
    <w:rsid w:val="00B608AF"/>
    <w:rsid w:val="00B61C9A"/>
    <w:rsid w:val="00B61E99"/>
    <w:rsid w:val="00B628CD"/>
    <w:rsid w:val="00B62FE0"/>
    <w:rsid w:val="00B63058"/>
    <w:rsid w:val="00B6305B"/>
    <w:rsid w:val="00B630E4"/>
    <w:rsid w:val="00B630FA"/>
    <w:rsid w:val="00B642E8"/>
    <w:rsid w:val="00B6478A"/>
    <w:rsid w:val="00B64BA4"/>
    <w:rsid w:val="00B651B4"/>
    <w:rsid w:val="00B665B1"/>
    <w:rsid w:val="00B66B10"/>
    <w:rsid w:val="00B66DDF"/>
    <w:rsid w:val="00B671E7"/>
    <w:rsid w:val="00B67598"/>
    <w:rsid w:val="00B67A4E"/>
    <w:rsid w:val="00B67AEC"/>
    <w:rsid w:val="00B67BF7"/>
    <w:rsid w:val="00B70181"/>
    <w:rsid w:val="00B70E66"/>
    <w:rsid w:val="00B7103F"/>
    <w:rsid w:val="00B7127A"/>
    <w:rsid w:val="00B713A3"/>
    <w:rsid w:val="00B717D1"/>
    <w:rsid w:val="00B71975"/>
    <w:rsid w:val="00B71A4D"/>
    <w:rsid w:val="00B71B55"/>
    <w:rsid w:val="00B71F95"/>
    <w:rsid w:val="00B724E3"/>
    <w:rsid w:val="00B72662"/>
    <w:rsid w:val="00B726DF"/>
    <w:rsid w:val="00B7391C"/>
    <w:rsid w:val="00B73A3A"/>
    <w:rsid w:val="00B74042"/>
    <w:rsid w:val="00B7443D"/>
    <w:rsid w:val="00B74933"/>
    <w:rsid w:val="00B75005"/>
    <w:rsid w:val="00B75340"/>
    <w:rsid w:val="00B753A5"/>
    <w:rsid w:val="00B75702"/>
    <w:rsid w:val="00B76347"/>
    <w:rsid w:val="00B76CA3"/>
    <w:rsid w:val="00B77250"/>
    <w:rsid w:val="00B7732E"/>
    <w:rsid w:val="00B77767"/>
    <w:rsid w:val="00B77C77"/>
    <w:rsid w:val="00B77E3C"/>
    <w:rsid w:val="00B806C9"/>
    <w:rsid w:val="00B80AF3"/>
    <w:rsid w:val="00B8114E"/>
    <w:rsid w:val="00B821E2"/>
    <w:rsid w:val="00B8251A"/>
    <w:rsid w:val="00B8283C"/>
    <w:rsid w:val="00B8287D"/>
    <w:rsid w:val="00B8288C"/>
    <w:rsid w:val="00B82AFD"/>
    <w:rsid w:val="00B834A9"/>
    <w:rsid w:val="00B83598"/>
    <w:rsid w:val="00B840B4"/>
    <w:rsid w:val="00B8470C"/>
    <w:rsid w:val="00B8521F"/>
    <w:rsid w:val="00B85B65"/>
    <w:rsid w:val="00B85CDD"/>
    <w:rsid w:val="00B85D40"/>
    <w:rsid w:val="00B85EDC"/>
    <w:rsid w:val="00B86C73"/>
    <w:rsid w:val="00B86D74"/>
    <w:rsid w:val="00B86EE0"/>
    <w:rsid w:val="00B86F39"/>
    <w:rsid w:val="00B87322"/>
    <w:rsid w:val="00B8769D"/>
    <w:rsid w:val="00B907AC"/>
    <w:rsid w:val="00B907B6"/>
    <w:rsid w:val="00B90F3B"/>
    <w:rsid w:val="00B91684"/>
    <w:rsid w:val="00B9171B"/>
    <w:rsid w:val="00B91D94"/>
    <w:rsid w:val="00B9219A"/>
    <w:rsid w:val="00B92511"/>
    <w:rsid w:val="00B92A15"/>
    <w:rsid w:val="00B92A87"/>
    <w:rsid w:val="00B93649"/>
    <w:rsid w:val="00B93FB0"/>
    <w:rsid w:val="00B944F3"/>
    <w:rsid w:val="00B94581"/>
    <w:rsid w:val="00B9494E"/>
    <w:rsid w:val="00B949B7"/>
    <w:rsid w:val="00B94EEC"/>
    <w:rsid w:val="00B9573A"/>
    <w:rsid w:val="00B95F12"/>
    <w:rsid w:val="00B960C2"/>
    <w:rsid w:val="00B96594"/>
    <w:rsid w:val="00B96BD1"/>
    <w:rsid w:val="00B96DE7"/>
    <w:rsid w:val="00B9726B"/>
    <w:rsid w:val="00B974B1"/>
    <w:rsid w:val="00BA0608"/>
    <w:rsid w:val="00BA13E8"/>
    <w:rsid w:val="00BA14E1"/>
    <w:rsid w:val="00BA247A"/>
    <w:rsid w:val="00BA2570"/>
    <w:rsid w:val="00BA2D71"/>
    <w:rsid w:val="00BA2F0B"/>
    <w:rsid w:val="00BA3671"/>
    <w:rsid w:val="00BA3B0E"/>
    <w:rsid w:val="00BA3BAA"/>
    <w:rsid w:val="00BA458A"/>
    <w:rsid w:val="00BA4770"/>
    <w:rsid w:val="00BA5889"/>
    <w:rsid w:val="00BA597D"/>
    <w:rsid w:val="00BA5A77"/>
    <w:rsid w:val="00BA64B4"/>
    <w:rsid w:val="00BA64E0"/>
    <w:rsid w:val="00BA65AB"/>
    <w:rsid w:val="00BA66A3"/>
    <w:rsid w:val="00BA6BB6"/>
    <w:rsid w:val="00BA6E30"/>
    <w:rsid w:val="00BA6E40"/>
    <w:rsid w:val="00BA71EA"/>
    <w:rsid w:val="00BA78F3"/>
    <w:rsid w:val="00BA7938"/>
    <w:rsid w:val="00BB040E"/>
    <w:rsid w:val="00BB04F5"/>
    <w:rsid w:val="00BB0570"/>
    <w:rsid w:val="00BB0F02"/>
    <w:rsid w:val="00BB0F71"/>
    <w:rsid w:val="00BB176E"/>
    <w:rsid w:val="00BB1A4C"/>
    <w:rsid w:val="00BB1BBB"/>
    <w:rsid w:val="00BB1D48"/>
    <w:rsid w:val="00BB23F5"/>
    <w:rsid w:val="00BB248D"/>
    <w:rsid w:val="00BB34DF"/>
    <w:rsid w:val="00BB4CD2"/>
    <w:rsid w:val="00BB4D95"/>
    <w:rsid w:val="00BB5059"/>
    <w:rsid w:val="00BB55BE"/>
    <w:rsid w:val="00BB55F6"/>
    <w:rsid w:val="00BB573D"/>
    <w:rsid w:val="00BB5932"/>
    <w:rsid w:val="00BB5B20"/>
    <w:rsid w:val="00BB62B1"/>
    <w:rsid w:val="00BB62D1"/>
    <w:rsid w:val="00BB62FB"/>
    <w:rsid w:val="00BB6566"/>
    <w:rsid w:val="00BB6C25"/>
    <w:rsid w:val="00BB7384"/>
    <w:rsid w:val="00BB743F"/>
    <w:rsid w:val="00BB7EB3"/>
    <w:rsid w:val="00BC0317"/>
    <w:rsid w:val="00BC0DC2"/>
    <w:rsid w:val="00BC0FEC"/>
    <w:rsid w:val="00BC1044"/>
    <w:rsid w:val="00BC1244"/>
    <w:rsid w:val="00BC1348"/>
    <w:rsid w:val="00BC1381"/>
    <w:rsid w:val="00BC17FC"/>
    <w:rsid w:val="00BC1F56"/>
    <w:rsid w:val="00BC31E5"/>
    <w:rsid w:val="00BC34A4"/>
    <w:rsid w:val="00BC3C4A"/>
    <w:rsid w:val="00BC3C9C"/>
    <w:rsid w:val="00BC3EBF"/>
    <w:rsid w:val="00BC4E94"/>
    <w:rsid w:val="00BC4FF1"/>
    <w:rsid w:val="00BC5064"/>
    <w:rsid w:val="00BC50D9"/>
    <w:rsid w:val="00BC5539"/>
    <w:rsid w:val="00BC5C4A"/>
    <w:rsid w:val="00BC5E54"/>
    <w:rsid w:val="00BC63C1"/>
    <w:rsid w:val="00BC6D97"/>
    <w:rsid w:val="00BC6DF3"/>
    <w:rsid w:val="00BC74A1"/>
    <w:rsid w:val="00BC75D1"/>
    <w:rsid w:val="00BC79C9"/>
    <w:rsid w:val="00BC7ACF"/>
    <w:rsid w:val="00BD008F"/>
    <w:rsid w:val="00BD0091"/>
    <w:rsid w:val="00BD0D11"/>
    <w:rsid w:val="00BD0F4C"/>
    <w:rsid w:val="00BD1400"/>
    <w:rsid w:val="00BD18EC"/>
    <w:rsid w:val="00BD2AEA"/>
    <w:rsid w:val="00BD39FB"/>
    <w:rsid w:val="00BD422B"/>
    <w:rsid w:val="00BD44FD"/>
    <w:rsid w:val="00BD47A4"/>
    <w:rsid w:val="00BD481C"/>
    <w:rsid w:val="00BD4F41"/>
    <w:rsid w:val="00BD5022"/>
    <w:rsid w:val="00BD5270"/>
    <w:rsid w:val="00BD5381"/>
    <w:rsid w:val="00BD571A"/>
    <w:rsid w:val="00BD5A95"/>
    <w:rsid w:val="00BD5C1A"/>
    <w:rsid w:val="00BD60D0"/>
    <w:rsid w:val="00BD6312"/>
    <w:rsid w:val="00BD6F2A"/>
    <w:rsid w:val="00BD751D"/>
    <w:rsid w:val="00BD7DA0"/>
    <w:rsid w:val="00BE0263"/>
    <w:rsid w:val="00BE041A"/>
    <w:rsid w:val="00BE05B8"/>
    <w:rsid w:val="00BE05F6"/>
    <w:rsid w:val="00BE09AD"/>
    <w:rsid w:val="00BE0E04"/>
    <w:rsid w:val="00BE0FFE"/>
    <w:rsid w:val="00BE10E9"/>
    <w:rsid w:val="00BE110E"/>
    <w:rsid w:val="00BE12C7"/>
    <w:rsid w:val="00BE15C0"/>
    <w:rsid w:val="00BE180F"/>
    <w:rsid w:val="00BE1DFA"/>
    <w:rsid w:val="00BE2604"/>
    <w:rsid w:val="00BE2FF5"/>
    <w:rsid w:val="00BE32EF"/>
    <w:rsid w:val="00BE3334"/>
    <w:rsid w:val="00BE342F"/>
    <w:rsid w:val="00BE3A8A"/>
    <w:rsid w:val="00BE3EED"/>
    <w:rsid w:val="00BE4F11"/>
    <w:rsid w:val="00BE4F33"/>
    <w:rsid w:val="00BE4FFC"/>
    <w:rsid w:val="00BE5D82"/>
    <w:rsid w:val="00BE6EB5"/>
    <w:rsid w:val="00BE72A6"/>
    <w:rsid w:val="00BE76E0"/>
    <w:rsid w:val="00BE797C"/>
    <w:rsid w:val="00BE7C4C"/>
    <w:rsid w:val="00BF0655"/>
    <w:rsid w:val="00BF06DA"/>
    <w:rsid w:val="00BF0AA1"/>
    <w:rsid w:val="00BF0B30"/>
    <w:rsid w:val="00BF0CD6"/>
    <w:rsid w:val="00BF0F5A"/>
    <w:rsid w:val="00BF11CD"/>
    <w:rsid w:val="00BF14F3"/>
    <w:rsid w:val="00BF2836"/>
    <w:rsid w:val="00BF2A07"/>
    <w:rsid w:val="00BF2FDA"/>
    <w:rsid w:val="00BF3626"/>
    <w:rsid w:val="00BF45D9"/>
    <w:rsid w:val="00BF49E4"/>
    <w:rsid w:val="00BF4BAC"/>
    <w:rsid w:val="00BF57B6"/>
    <w:rsid w:val="00BF5D60"/>
    <w:rsid w:val="00BF67F3"/>
    <w:rsid w:val="00BF6D5B"/>
    <w:rsid w:val="00BF6FB8"/>
    <w:rsid w:val="00BF7370"/>
    <w:rsid w:val="00BF7AE2"/>
    <w:rsid w:val="00C001E4"/>
    <w:rsid w:val="00C008C3"/>
    <w:rsid w:val="00C00DE8"/>
    <w:rsid w:val="00C01167"/>
    <w:rsid w:val="00C017F5"/>
    <w:rsid w:val="00C01C20"/>
    <w:rsid w:val="00C01E7E"/>
    <w:rsid w:val="00C020A5"/>
    <w:rsid w:val="00C02626"/>
    <w:rsid w:val="00C02C94"/>
    <w:rsid w:val="00C02E9B"/>
    <w:rsid w:val="00C031C1"/>
    <w:rsid w:val="00C0368D"/>
    <w:rsid w:val="00C036BE"/>
    <w:rsid w:val="00C03770"/>
    <w:rsid w:val="00C03B05"/>
    <w:rsid w:val="00C03D16"/>
    <w:rsid w:val="00C03DC4"/>
    <w:rsid w:val="00C03FC4"/>
    <w:rsid w:val="00C04320"/>
    <w:rsid w:val="00C045C0"/>
    <w:rsid w:val="00C046A0"/>
    <w:rsid w:val="00C04755"/>
    <w:rsid w:val="00C0481C"/>
    <w:rsid w:val="00C04EAE"/>
    <w:rsid w:val="00C05532"/>
    <w:rsid w:val="00C057A9"/>
    <w:rsid w:val="00C0595C"/>
    <w:rsid w:val="00C066AC"/>
    <w:rsid w:val="00C06B90"/>
    <w:rsid w:val="00C06D92"/>
    <w:rsid w:val="00C06E62"/>
    <w:rsid w:val="00C06F68"/>
    <w:rsid w:val="00C0711C"/>
    <w:rsid w:val="00C071EA"/>
    <w:rsid w:val="00C0730D"/>
    <w:rsid w:val="00C074D7"/>
    <w:rsid w:val="00C077F2"/>
    <w:rsid w:val="00C07C20"/>
    <w:rsid w:val="00C07CEF"/>
    <w:rsid w:val="00C10065"/>
    <w:rsid w:val="00C11076"/>
    <w:rsid w:val="00C11209"/>
    <w:rsid w:val="00C1152B"/>
    <w:rsid w:val="00C11919"/>
    <w:rsid w:val="00C121E3"/>
    <w:rsid w:val="00C1227B"/>
    <w:rsid w:val="00C12427"/>
    <w:rsid w:val="00C125E2"/>
    <w:rsid w:val="00C12799"/>
    <w:rsid w:val="00C12830"/>
    <w:rsid w:val="00C12836"/>
    <w:rsid w:val="00C12977"/>
    <w:rsid w:val="00C12C3B"/>
    <w:rsid w:val="00C12FEE"/>
    <w:rsid w:val="00C130F9"/>
    <w:rsid w:val="00C13511"/>
    <w:rsid w:val="00C13925"/>
    <w:rsid w:val="00C141A9"/>
    <w:rsid w:val="00C14268"/>
    <w:rsid w:val="00C15099"/>
    <w:rsid w:val="00C15CCB"/>
    <w:rsid w:val="00C167D6"/>
    <w:rsid w:val="00C16EC2"/>
    <w:rsid w:val="00C172F7"/>
    <w:rsid w:val="00C17C73"/>
    <w:rsid w:val="00C17DA0"/>
    <w:rsid w:val="00C17EA2"/>
    <w:rsid w:val="00C2042F"/>
    <w:rsid w:val="00C20C19"/>
    <w:rsid w:val="00C2163C"/>
    <w:rsid w:val="00C216B6"/>
    <w:rsid w:val="00C217D1"/>
    <w:rsid w:val="00C2183E"/>
    <w:rsid w:val="00C21D31"/>
    <w:rsid w:val="00C21FF5"/>
    <w:rsid w:val="00C229CA"/>
    <w:rsid w:val="00C23868"/>
    <w:rsid w:val="00C23BE5"/>
    <w:rsid w:val="00C24430"/>
    <w:rsid w:val="00C247BB"/>
    <w:rsid w:val="00C24882"/>
    <w:rsid w:val="00C24A5D"/>
    <w:rsid w:val="00C24D72"/>
    <w:rsid w:val="00C24DA2"/>
    <w:rsid w:val="00C250B4"/>
    <w:rsid w:val="00C254E5"/>
    <w:rsid w:val="00C25B02"/>
    <w:rsid w:val="00C262D6"/>
    <w:rsid w:val="00C26487"/>
    <w:rsid w:val="00C267CA"/>
    <w:rsid w:val="00C26900"/>
    <w:rsid w:val="00C2729D"/>
    <w:rsid w:val="00C27A09"/>
    <w:rsid w:val="00C27C74"/>
    <w:rsid w:val="00C27CD9"/>
    <w:rsid w:val="00C30121"/>
    <w:rsid w:val="00C303C3"/>
    <w:rsid w:val="00C30500"/>
    <w:rsid w:val="00C30E82"/>
    <w:rsid w:val="00C3144A"/>
    <w:rsid w:val="00C31556"/>
    <w:rsid w:val="00C317EE"/>
    <w:rsid w:val="00C32195"/>
    <w:rsid w:val="00C321A6"/>
    <w:rsid w:val="00C32901"/>
    <w:rsid w:val="00C32EAD"/>
    <w:rsid w:val="00C335FB"/>
    <w:rsid w:val="00C339B0"/>
    <w:rsid w:val="00C339E6"/>
    <w:rsid w:val="00C34690"/>
    <w:rsid w:val="00C347E0"/>
    <w:rsid w:val="00C3498B"/>
    <w:rsid w:val="00C34C00"/>
    <w:rsid w:val="00C352ED"/>
    <w:rsid w:val="00C354D8"/>
    <w:rsid w:val="00C3554E"/>
    <w:rsid w:val="00C35761"/>
    <w:rsid w:val="00C3580B"/>
    <w:rsid w:val="00C363FC"/>
    <w:rsid w:val="00C3696A"/>
    <w:rsid w:val="00C36DEA"/>
    <w:rsid w:val="00C37995"/>
    <w:rsid w:val="00C37BBA"/>
    <w:rsid w:val="00C37D46"/>
    <w:rsid w:val="00C37EBD"/>
    <w:rsid w:val="00C40565"/>
    <w:rsid w:val="00C40B2A"/>
    <w:rsid w:val="00C40F82"/>
    <w:rsid w:val="00C414C7"/>
    <w:rsid w:val="00C415ED"/>
    <w:rsid w:val="00C419CC"/>
    <w:rsid w:val="00C41B3D"/>
    <w:rsid w:val="00C41F23"/>
    <w:rsid w:val="00C42306"/>
    <w:rsid w:val="00C42386"/>
    <w:rsid w:val="00C42491"/>
    <w:rsid w:val="00C42D5F"/>
    <w:rsid w:val="00C43488"/>
    <w:rsid w:val="00C43A34"/>
    <w:rsid w:val="00C43CC0"/>
    <w:rsid w:val="00C442A1"/>
    <w:rsid w:val="00C448E9"/>
    <w:rsid w:val="00C44BA0"/>
    <w:rsid w:val="00C44CB0"/>
    <w:rsid w:val="00C4501B"/>
    <w:rsid w:val="00C451E2"/>
    <w:rsid w:val="00C459AE"/>
    <w:rsid w:val="00C45E6A"/>
    <w:rsid w:val="00C45FAA"/>
    <w:rsid w:val="00C4604F"/>
    <w:rsid w:val="00C4649B"/>
    <w:rsid w:val="00C464BC"/>
    <w:rsid w:val="00C4692F"/>
    <w:rsid w:val="00C46993"/>
    <w:rsid w:val="00C46A2B"/>
    <w:rsid w:val="00C47302"/>
    <w:rsid w:val="00C47430"/>
    <w:rsid w:val="00C479AB"/>
    <w:rsid w:val="00C47E0B"/>
    <w:rsid w:val="00C50022"/>
    <w:rsid w:val="00C50293"/>
    <w:rsid w:val="00C505F8"/>
    <w:rsid w:val="00C50706"/>
    <w:rsid w:val="00C50E07"/>
    <w:rsid w:val="00C512A7"/>
    <w:rsid w:val="00C51309"/>
    <w:rsid w:val="00C5137E"/>
    <w:rsid w:val="00C51C12"/>
    <w:rsid w:val="00C51DE0"/>
    <w:rsid w:val="00C5230F"/>
    <w:rsid w:val="00C52376"/>
    <w:rsid w:val="00C5237D"/>
    <w:rsid w:val="00C5238B"/>
    <w:rsid w:val="00C52AD1"/>
    <w:rsid w:val="00C52D27"/>
    <w:rsid w:val="00C530E6"/>
    <w:rsid w:val="00C5340A"/>
    <w:rsid w:val="00C5363D"/>
    <w:rsid w:val="00C54E83"/>
    <w:rsid w:val="00C54F06"/>
    <w:rsid w:val="00C54FE6"/>
    <w:rsid w:val="00C554F1"/>
    <w:rsid w:val="00C556F3"/>
    <w:rsid w:val="00C55C58"/>
    <w:rsid w:val="00C55D0A"/>
    <w:rsid w:val="00C55FFC"/>
    <w:rsid w:val="00C5725A"/>
    <w:rsid w:val="00C572F5"/>
    <w:rsid w:val="00C57BC8"/>
    <w:rsid w:val="00C57DB9"/>
    <w:rsid w:val="00C57F63"/>
    <w:rsid w:val="00C60096"/>
    <w:rsid w:val="00C604F9"/>
    <w:rsid w:val="00C60881"/>
    <w:rsid w:val="00C60DA0"/>
    <w:rsid w:val="00C61328"/>
    <w:rsid w:val="00C6143C"/>
    <w:rsid w:val="00C61734"/>
    <w:rsid w:val="00C6249B"/>
    <w:rsid w:val="00C62820"/>
    <w:rsid w:val="00C62B2F"/>
    <w:rsid w:val="00C62CAA"/>
    <w:rsid w:val="00C62F06"/>
    <w:rsid w:val="00C6305B"/>
    <w:rsid w:val="00C630F1"/>
    <w:rsid w:val="00C6366A"/>
    <w:rsid w:val="00C63706"/>
    <w:rsid w:val="00C64006"/>
    <w:rsid w:val="00C642A8"/>
    <w:rsid w:val="00C64357"/>
    <w:rsid w:val="00C64423"/>
    <w:rsid w:val="00C645CD"/>
    <w:rsid w:val="00C64786"/>
    <w:rsid w:val="00C648CA"/>
    <w:rsid w:val="00C648EA"/>
    <w:rsid w:val="00C650DC"/>
    <w:rsid w:val="00C653DC"/>
    <w:rsid w:val="00C654BD"/>
    <w:rsid w:val="00C6586B"/>
    <w:rsid w:val="00C6599E"/>
    <w:rsid w:val="00C66BA9"/>
    <w:rsid w:val="00C70801"/>
    <w:rsid w:val="00C708A6"/>
    <w:rsid w:val="00C70A84"/>
    <w:rsid w:val="00C713B9"/>
    <w:rsid w:val="00C71468"/>
    <w:rsid w:val="00C7195D"/>
    <w:rsid w:val="00C71C5A"/>
    <w:rsid w:val="00C72058"/>
    <w:rsid w:val="00C73E6D"/>
    <w:rsid w:val="00C744F7"/>
    <w:rsid w:val="00C7489F"/>
    <w:rsid w:val="00C74C3A"/>
    <w:rsid w:val="00C7544B"/>
    <w:rsid w:val="00C75EBA"/>
    <w:rsid w:val="00C76312"/>
    <w:rsid w:val="00C764A3"/>
    <w:rsid w:val="00C76995"/>
    <w:rsid w:val="00C76BF5"/>
    <w:rsid w:val="00C773A9"/>
    <w:rsid w:val="00C7745B"/>
    <w:rsid w:val="00C7773C"/>
    <w:rsid w:val="00C777B4"/>
    <w:rsid w:val="00C7790F"/>
    <w:rsid w:val="00C77F83"/>
    <w:rsid w:val="00C80578"/>
    <w:rsid w:val="00C80989"/>
    <w:rsid w:val="00C80E20"/>
    <w:rsid w:val="00C816D5"/>
    <w:rsid w:val="00C81AE0"/>
    <w:rsid w:val="00C81E6D"/>
    <w:rsid w:val="00C827BA"/>
    <w:rsid w:val="00C82943"/>
    <w:rsid w:val="00C82E5F"/>
    <w:rsid w:val="00C83380"/>
    <w:rsid w:val="00C8339D"/>
    <w:rsid w:val="00C83C58"/>
    <w:rsid w:val="00C84179"/>
    <w:rsid w:val="00C84256"/>
    <w:rsid w:val="00C846B6"/>
    <w:rsid w:val="00C846CB"/>
    <w:rsid w:val="00C84F73"/>
    <w:rsid w:val="00C85200"/>
    <w:rsid w:val="00C8520A"/>
    <w:rsid w:val="00C8527C"/>
    <w:rsid w:val="00C858AC"/>
    <w:rsid w:val="00C85942"/>
    <w:rsid w:val="00C86209"/>
    <w:rsid w:val="00C8625B"/>
    <w:rsid w:val="00C86456"/>
    <w:rsid w:val="00C86678"/>
    <w:rsid w:val="00C86D51"/>
    <w:rsid w:val="00C871F5"/>
    <w:rsid w:val="00C87506"/>
    <w:rsid w:val="00C87559"/>
    <w:rsid w:val="00C87780"/>
    <w:rsid w:val="00C87BE1"/>
    <w:rsid w:val="00C87C71"/>
    <w:rsid w:val="00C87E2D"/>
    <w:rsid w:val="00C87F9F"/>
    <w:rsid w:val="00C87FAD"/>
    <w:rsid w:val="00C90551"/>
    <w:rsid w:val="00C906CC"/>
    <w:rsid w:val="00C9097D"/>
    <w:rsid w:val="00C90BCE"/>
    <w:rsid w:val="00C911D3"/>
    <w:rsid w:val="00C9124E"/>
    <w:rsid w:val="00C91766"/>
    <w:rsid w:val="00C91776"/>
    <w:rsid w:val="00C91A00"/>
    <w:rsid w:val="00C91E8B"/>
    <w:rsid w:val="00C922A7"/>
    <w:rsid w:val="00C925F9"/>
    <w:rsid w:val="00C92A78"/>
    <w:rsid w:val="00C930CA"/>
    <w:rsid w:val="00C9347F"/>
    <w:rsid w:val="00C934CE"/>
    <w:rsid w:val="00C941EC"/>
    <w:rsid w:val="00C945B7"/>
    <w:rsid w:val="00C94670"/>
    <w:rsid w:val="00C94BFE"/>
    <w:rsid w:val="00C94CD6"/>
    <w:rsid w:val="00C9550E"/>
    <w:rsid w:val="00C956E0"/>
    <w:rsid w:val="00C95B07"/>
    <w:rsid w:val="00C95B95"/>
    <w:rsid w:val="00C95F4A"/>
    <w:rsid w:val="00C97057"/>
    <w:rsid w:val="00C9707B"/>
    <w:rsid w:val="00C9717B"/>
    <w:rsid w:val="00C9739D"/>
    <w:rsid w:val="00C97A41"/>
    <w:rsid w:val="00C97A5A"/>
    <w:rsid w:val="00C97C40"/>
    <w:rsid w:val="00CA01A9"/>
    <w:rsid w:val="00CA0767"/>
    <w:rsid w:val="00CA099C"/>
    <w:rsid w:val="00CA0A53"/>
    <w:rsid w:val="00CA0CE8"/>
    <w:rsid w:val="00CA0D68"/>
    <w:rsid w:val="00CA0D69"/>
    <w:rsid w:val="00CA12D6"/>
    <w:rsid w:val="00CA1E9B"/>
    <w:rsid w:val="00CA1FF4"/>
    <w:rsid w:val="00CA226D"/>
    <w:rsid w:val="00CA25F8"/>
    <w:rsid w:val="00CA2645"/>
    <w:rsid w:val="00CA26DE"/>
    <w:rsid w:val="00CA2826"/>
    <w:rsid w:val="00CA28C2"/>
    <w:rsid w:val="00CA2A1D"/>
    <w:rsid w:val="00CA303B"/>
    <w:rsid w:val="00CA3243"/>
    <w:rsid w:val="00CA3D29"/>
    <w:rsid w:val="00CA3F44"/>
    <w:rsid w:val="00CA451C"/>
    <w:rsid w:val="00CA45D3"/>
    <w:rsid w:val="00CA4DA8"/>
    <w:rsid w:val="00CA50C9"/>
    <w:rsid w:val="00CA5CC5"/>
    <w:rsid w:val="00CA6723"/>
    <w:rsid w:val="00CA695C"/>
    <w:rsid w:val="00CA78FA"/>
    <w:rsid w:val="00CB00A3"/>
    <w:rsid w:val="00CB024F"/>
    <w:rsid w:val="00CB0660"/>
    <w:rsid w:val="00CB082A"/>
    <w:rsid w:val="00CB0866"/>
    <w:rsid w:val="00CB1372"/>
    <w:rsid w:val="00CB15AA"/>
    <w:rsid w:val="00CB2425"/>
    <w:rsid w:val="00CB2496"/>
    <w:rsid w:val="00CB2D07"/>
    <w:rsid w:val="00CB2F4D"/>
    <w:rsid w:val="00CB3954"/>
    <w:rsid w:val="00CB3DC7"/>
    <w:rsid w:val="00CB41CF"/>
    <w:rsid w:val="00CB4702"/>
    <w:rsid w:val="00CB5958"/>
    <w:rsid w:val="00CB5B89"/>
    <w:rsid w:val="00CB5CAE"/>
    <w:rsid w:val="00CB5D3B"/>
    <w:rsid w:val="00CB61B5"/>
    <w:rsid w:val="00CB627D"/>
    <w:rsid w:val="00CB62E8"/>
    <w:rsid w:val="00CB6364"/>
    <w:rsid w:val="00CB666F"/>
    <w:rsid w:val="00CB6833"/>
    <w:rsid w:val="00CB6AB8"/>
    <w:rsid w:val="00CB6FAB"/>
    <w:rsid w:val="00CB7486"/>
    <w:rsid w:val="00CB7676"/>
    <w:rsid w:val="00CB7932"/>
    <w:rsid w:val="00CB7BA0"/>
    <w:rsid w:val="00CC0263"/>
    <w:rsid w:val="00CC0413"/>
    <w:rsid w:val="00CC0671"/>
    <w:rsid w:val="00CC0D5A"/>
    <w:rsid w:val="00CC0EA5"/>
    <w:rsid w:val="00CC1153"/>
    <w:rsid w:val="00CC1518"/>
    <w:rsid w:val="00CC172D"/>
    <w:rsid w:val="00CC1BA4"/>
    <w:rsid w:val="00CC201C"/>
    <w:rsid w:val="00CC2731"/>
    <w:rsid w:val="00CC2CF4"/>
    <w:rsid w:val="00CC3AA2"/>
    <w:rsid w:val="00CC40EC"/>
    <w:rsid w:val="00CC4663"/>
    <w:rsid w:val="00CC4831"/>
    <w:rsid w:val="00CC5B9D"/>
    <w:rsid w:val="00CC5F2D"/>
    <w:rsid w:val="00CC6007"/>
    <w:rsid w:val="00CC6440"/>
    <w:rsid w:val="00CC67C9"/>
    <w:rsid w:val="00CC710A"/>
    <w:rsid w:val="00CC761B"/>
    <w:rsid w:val="00CD0A52"/>
    <w:rsid w:val="00CD10CE"/>
    <w:rsid w:val="00CD122A"/>
    <w:rsid w:val="00CD135F"/>
    <w:rsid w:val="00CD1599"/>
    <w:rsid w:val="00CD1D87"/>
    <w:rsid w:val="00CD2755"/>
    <w:rsid w:val="00CD31C9"/>
    <w:rsid w:val="00CD3486"/>
    <w:rsid w:val="00CD3884"/>
    <w:rsid w:val="00CD3A58"/>
    <w:rsid w:val="00CD3D76"/>
    <w:rsid w:val="00CD3EB1"/>
    <w:rsid w:val="00CD3FD0"/>
    <w:rsid w:val="00CD4F2A"/>
    <w:rsid w:val="00CD5AC9"/>
    <w:rsid w:val="00CD5BE5"/>
    <w:rsid w:val="00CD5C36"/>
    <w:rsid w:val="00CD6874"/>
    <w:rsid w:val="00CD6A8D"/>
    <w:rsid w:val="00CD6BC6"/>
    <w:rsid w:val="00CD6CD5"/>
    <w:rsid w:val="00CD7229"/>
    <w:rsid w:val="00CD7340"/>
    <w:rsid w:val="00CD73BD"/>
    <w:rsid w:val="00CD782B"/>
    <w:rsid w:val="00CD782F"/>
    <w:rsid w:val="00CD7F23"/>
    <w:rsid w:val="00CE071B"/>
    <w:rsid w:val="00CE0C04"/>
    <w:rsid w:val="00CE0EC2"/>
    <w:rsid w:val="00CE18A1"/>
    <w:rsid w:val="00CE1CB1"/>
    <w:rsid w:val="00CE204B"/>
    <w:rsid w:val="00CE206A"/>
    <w:rsid w:val="00CE271A"/>
    <w:rsid w:val="00CE29AC"/>
    <w:rsid w:val="00CE3038"/>
    <w:rsid w:val="00CE334C"/>
    <w:rsid w:val="00CE3353"/>
    <w:rsid w:val="00CE3628"/>
    <w:rsid w:val="00CE3DE1"/>
    <w:rsid w:val="00CE3F0F"/>
    <w:rsid w:val="00CE4083"/>
    <w:rsid w:val="00CE47CE"/>
    <w:rsid w:val="00CE491B"/>
    <w:rsid w:val="00CE4DBF"/>
    <w:rsid w:val="00CE4EBD"/>
    <w:rsid w:val="00CE5349"/>
    <w:rsid w:val="00CE56F6"/>
    <w:rsid w:val="00CE5A9A"/>
    <w:rsid w:val="00CE5B84"/>
    <w:rsid w:val="00CE603B"/>
    <w:rsid w:val="00CE6278"/>
    <w:rsid w:val="00CE634B"/>
    <w:rsid w:val="00CE6881"/>
    <w:rsid w:val="00CE6AD9"/>
    <w:rsid w:val="00CE75A2"/>
    <w:rsid w:val="00CE7A9F"/>
    <w:rsid w:val="00CE7C06"/>
    <w:rsid w:val="00CF009C"/>
    <w:rsid w:val="00CF0228"/>
    <w:rsid w:val="00CF029D"/>
    <w:rsid w:val="00CF032B"/>
    <w:rsid w:val="00CF0A2E"/>
    <w:rsid w:val="00CF0D5A"/>
    <w:rsid w:val="00CF0D84"/>
    <w:rsid w:val="00CF0DB8"/>
    <w:rsid w:val="00CF1540"/>
    <w:rsid w:val="00CF1542"/>
    <w:rsid w:val="00CF1AE0"/>
    <w:rsid w:val="00CF1FC7"/>
    <w:rsid w:val="00CF21E9"/>
    <w:rsid w:val="00CF21F2"/>
    <w:rsid w:val="00CF24E1"/>
    <w:rsid w:val="00CF264E"/>
    <w:rsid w:val="00CF2B61"/>
    <w:rsid w:val="00CF311D"/>
    <w:rsid w:val="00CF3170"/>
    <w:rsid w:val="00CF32FD"/>
    <w:rsid w:val="00CF338F"/>
    <w:rsid w:val="00CF3AF5"/>
    <w:rsid w:val="00CF51DA"/>
    <w:rsid w:val="00CF528D"/>
    <w:rsid w:val="00CF5569"/>
    <w:rsid w:val="00CF5BC3"/>
    <w:rsid w:val="00CF5BC4"/>
    <w:rsid w:val="00CF5F85"/>
    <w:rsid w:val="00CF674B"/>
    <w:rsid w:val="00CF6957"/>
    <w:rsid w:val="00CF6EC9"/>
    <w:rsid w:val="00CF6FF4"/>
    <w:rsid w:val="00CF723D"/>
    <w:rsid w:val="00CF7A07"/>
    <w:rsid w:val="00CF7E77"/>
    <w:rsid w:val="00D0091E"/>
    <w:rsid w:val="00D00AA0"/>
    <w:rsid w:val="00D01E75"/>
    <w:rsid w:val="00D01F30"/>
    <w:rsid w:val="00D0204B"/>
    <w:rsid w:val="00D02743"/>
    <w:rsid w:val="00D02EA4"/>
    <w:rsid w:val="00D031DA"/>
    <w:rsid w:val="00D0364D"/>
    <w:rsid w:val="00D0377E"/>
    <w:rsid w:val="00D037C2"/>
    <w:rsid w:val="00D03A96"/>
    <w:rsid w:val="00D03D06"/>
    <w:rsid w:val="00D04173"/>
    <w:rsid w:val="00D04B97"/>
    <w:rsid w:val="00D04F7D"/>
    <w:rsid w:val="00D0508F"/>
    <w:rsid w:val="00D058BF"/>
    <w:rsid w:val="00D058FA"/>
    <w:rsid w:val="00D05976"/>
    <w:rsid w:val="00D059AF"/>
    <w:rsid w:val="00D05DF9"/>
    <w:rsid w:val="00D0631D"/>
    <w:rsid w:val="00D0635C"/>
    <w:rsid w:val="00D064F3"/>
    <w:rsid w:val="00D067B7"/>
    <w:rsid w:val="00D06846"/>
    <w:rsid w:val="00D06970"/>
    <w:rsid w:val="00D06B28"/>
    <w:rsid w:val="00D06E2E"/>
    <w:rsid w:val="00D1015F"/>
    <w:rsid w:val="00D103E9"/>
    <w:rsid w:val="00D10838"/>
    <w:rsid w:val="00D10FBC"/>
    <w:rsid w:val="00D1173F"/>
    <w:rsid w:val="00D1182C"/>
    <w:rsid w:val="00D11976"/>
    <w:rsid w:val="00D11A7E"/>
    <w:rsid w:val="00D11EBD"/>
    <w:rsid w:val="00D1264C"/>
    <w:rsid w:val="00D12C2A"/>
    <w:rsid w:val="00D12C68"/>
    <w:rsid w:val="00D13186"/>
    <w:rsid w:val="00D13E3C"/>
    <w:rsid w:val="00D14AB2"/>
    <w:rsid w:val="00D14E2B"/>
    <w:rsid w:val="00D153C5"/>
    <w:rsid w:val="00D15424"/>
    <w:rsid w:val="00D15AFB"/>
    <w:rsid w:val="00D16011"/>
    <w:rsid w:val="00D167A4"/>
    <w:rsid w:val="00D16BFF"/>
    <w:rsid w:val="00D177C3"/>
    <w:rsid w:val="00D178D4"/>
    <w:rsid w:val="00D17D60"/>
    <w:rsid w:val="00D204D4"/>
    <w:rsid w:val="00D207D5"/>
    <w:rsid w:val="00D20D96"/>
    <w:rsid w:val="00D212E2"/>
    <w:rsid w:val="00D21685"/>
    <w:rsid w:val="00D21821"/>
    <w:rsid w:val="00D21898"/>
    <w:rsid w:val="00D218FA"/>
    <w:rsid w:val="00D21DC4"/>
    <w:rsid w:val="00D21F82"/>
    <w:rsid w:val="00D220E8"/>
    <w:rsid w:val="00D228B3"/>
    <w:rsid w:val="00D22ADB"/>
    <w:rsid w:val="00D23EAB"/>
    <w:rsid w:val="00D24265"/>
    <w:rsid w:val="00D2427E"/>
    <w:rsid w:val="00D24734"/>
    <w:rsid w:val="00D24B7C"/>
    <w:rsid w:val="00D24C50"/>
    <w:rsid w:val="00D24F96"/>
    <w:rsid w:val="00D25178"/>
    <w:rsid w:val="00D254E2"/>
    <w:rsid w:val="00D25682"/>
    <w:rsid w:val="00D25911"/>
    <w:rsid w:val="00D25B9D"/>
    <w:rsid w:val="00D25C5D"/>
    <w:rsid w:val="00D26222"/>
    <w:rsid w:val="00D26293"/>
    <w:rsid w:val="00D26823"/>
    <w:rsid w:val="00D26B2F"/>
    <w:rsid w:val="00D270B1"/>
    <w:rsid w:val="00D2762F"/>
    <w:rsid w:val="00D27E6F"/>
    <w:rsid w:val="00D3034E"/>
    <w:rsid w:val="00D30B6B"/>
    <w:rsid w:val="00D30E2D"/>
    <w:rsid w:val="00D311C0"/>
    <w:rsid w:val="00D311DD"/>
    <w:rsid w:val="00D31847"/>
    <w:rsid w:val="00D32336"/>
    <w:rsid w:val="00D32F60"/>
    <w:rsid w:val="00D32FA3"/>
    <w:rsid w:val="00D330C6"/>
    <w:rsid w:val="00D334E7"/>
    <w:rsid w:val="00D3384D"/>
    <w:rsid w:val="00D33AFA"/>
    <w:rsid w:val="00D33BBE"/>
    <w:rsid w:val="00D33C95"/>
    <w:rsid w:val="00D34AD9"/>
    <w:rsid w:val="00D34E44"/>
    <w:rsid w:val="00D34FF0"/>
    <w:rsid w:val="00D35B32"/>
    <w:rsid w:val="00D35BA5"/>
    <w:rsid w:val="00D35D18"/>
    <w:rsid w:val="00D36870"/>
    <w:rsid w:val="00D36924"/>
    <w:rsid w:val="00D36A12"/>
    <w:rsid w:val="00D36DD0"/>
    <w:rsid w:val="00D3708D"/>
    <w:rsid w:val="00D375B5"/>
    <w:rsid w:val="00D375C3"/>
    <w:rsid w:val="00D377E0"/>
    <w:rsid w:val="00D379C1"/>
    <w:rsid w:val="00D40577"/>
    <w:rsid w:val="00D40667"/>
    <w:rsid w:val="00D4108D"/>
    <w:rsid w:val="00D4142F"/>
    <w:rsid w:val="00D41527"/>
    <w:rsid w:val="00D41ACE"/>
    <w:rsid w:val="00D41FE7"/>
    <w:rsid w:val="00D42141"/>
    <w:rsid w:val="00D421E7"/>
    <w:rsid w:val="00D4243C"/>
    <w:rsid w:val="00D4268E"/>
    <w:rsid w:val="00D42964"/>
    <w:rsid w:val="00D43568"/>
    <w:rsid w:val="00D438B8"/>
    <w:rsid w:val="00D4393E"/>
    <w:rsid w:val="00D43EFF"/>
    <w:rsid w:val="00D445B8"/>
    <w:rsid w:val="00D44659"/>
    <w:rsid w:val="00D44770"/>
    <w:rsid w:val="00D44A56"/>
    <w:rsid w:val="00D45250"/>
    <w:rsid w:val="00D45333"/>
    <w:rsid w:val="00D460BC"/>
    <w:rsid w:val="00D46149"/>
    <w:rsid w:val="00D46228"/>
    <w:rsid w:val="00D467DA"/>
    <w:rsid w:val="00D46A3A"/>
    <w:rsid w:val="00D476D5"/>
    <w:rsid w:val="00D500AB"/>
    <w:rsid w:val="00D50236"/>
    <w:rsid w:val="00D50700"/>
    <w:rsid w:val="00D50842"/>
    <w:rsid w:val="00D50EAF"/>
    <w:rsid w:val="00D51C1C"/>
    <w:rsid w:val="00D51F30"/>
    <w:rsid w:val="00D51F5B"/>
    <w:rsid w:val="00D52A46"/>
    <w:rsid w:val="00D52AAC"/>
    <w:rsid w:val="00D53811"/>
    <w:rsid w:val="00D53871"/>
    <w:rsid w:val="00D538F6"/>
    <w:rsid w:val="00D53C42"/>
    <w:rsid w:val="00D53E29"/>
    <w:rsid w:val="00D540F4"/>
    <w:rsid w:val="00D542BA"/>
    <w:rsid w:val="00D5433F"/>
    <w:rsid w:val="00D54587"/>
    <w:rsid w:val="00D549BB"/>
    <w:rsid w:val="00D551FF"/>
    <w:rsid w:val="00D565BB"/>
    <w:rsid w:val="00D566A9"/>
    <w:rsid w:val="00D56CC0"/>
    <w:rsid w:val="00D57A21"/>
    <w:rsid w:val="00D57AE4"/>
    <w:rsid w:val="00D57DB7"/>
    <w:rsid w:val="00D60033"/>
    <w:rsid w:val="00D604C2"/>
    <w:rsid w:val="00D606DD"/>
    <w:rsid w:val="00D60FE0"/>
    <w:rsid w:val="00D61754"/>
    <w:rsid w:val="00D61980"/>
    <w:rsid w:val="00D61C76"/>
    <w:rsid w:val="00D61DED"/>
    <w:rsid w:val="00D62165"/>
    <w:rsid w:val="00D62F02"/>
    <w:rsid w:val="00D63046"/>
    <w:rsid w:val="00D630E5"/>
    <w:rsid w:val="00D63CF2"/>
    <w:rsid w:val="00D63DDB"/>
    <w:rsid w:val="00D6441D"/>
    <w:rsid w:val="00D655CF"/>
    <w:rsid w:val="00D65C8F"/>
    <w:rsid w:val="00D6645F"/>
    <w:rsid w:val="00D66A49"/>
    <w:rsid w:val="00D66AC9"/>
    <w:rsid w:val="00D66FE9"/>
    <w:rsid w:val="00D674FD"/>
    <w:rsid w:val="00D67570"/>
    <w:rsid w:val="00D67969"/>
    <w:rsid w:val="00D679BF"/>
    <w:rsid w:val="00D70389"/>
    <w:rsid w:val="00D70F09"/>
    <w:rsid w:val="00D70FE3"/>
    <w:rsid w:val="00D7166E"/>
    <w:rsid w:val="00D716FF"/>
    <w:rsid w:val="00D71B21"/>
    <w:rsid w:val="00D72346"/>
    <w:rsid w:val="00D727C5"/>
    <w:rsid w:val="00D7354C"/>
    <w:rsid w:val="00D735BA"/>
    <w:rsid w:val="00D74976"/>
    <w:rsid w:val="00D749AE"/>
    <w:rsid w:val="00D749EF"/>
    <w:rsid w:val="00D74AA3"/>
    <w:rsid w:val="00D74C38"/>
    <w:rsid w:val="00D74E32"/>
    <w:rsid w:val="00D752EF"/>
    <w:rsid w:val="00D75C2B"/>
    <w:rsid w:val="00D76F57"/>
    <w:rsid w:val="00D77396"/>
    <w:rsid w:val="00D773D5"/>
    <w:rsid w:val="00D7740D"/>
    <w:rsid w:val="00D8062F"/>
    <w:rsid w:val="00D80717"/>
    <w:rsid w:val="00D80A73"/>
    <w:rsid w:val="00D8105E"/>
    <w:rsid w:val="00D8127B"/>
    <w:rsid w:val="00D815C2"/>
    <w:rsid w:val="00D81672"/>
    <w:rsid w:val="00D8204C"/>
    <w:rsid w:val="00D8339E"/>
    <w:rsid w:val="00D83455"/>
    <w:rsid w:val="00D83656"/>
    <w:rsid w:val="00D83D78"/>
    <w:rsid w:val="00D844B5"/>
    <w:rsid w:val="00D8463D"/>
    <w:rsid w:val="00D846F3"/>
    <w:rsid w:val="00D848F9"/>
    <w:rsid w:val="00D84BA5"/>
    <w:rsid w:val="00D84BB9"/>
    <w:rsid w:val="00D84EE2"/>
    <w:rsid w:val="00D852DF"/>
    <w:rsid w:val="00D85675"/>
    <w:rsid w:val="00D85854"/>
    <w:rsid w:val="00D859F9"/>
    <w:rsid w:val="00D862CF"/>
    <w:rsid w:val="00D86384"/>
    <w:rsid w:val="00D86389"/>
    <w:rsid w:val="00D86540"/>
    <w:rsid w:val="00D866B2"/>
    <w:rsid w:val="00D86FFA"/>
    <w:rsid w:val="00D87E04"/>
    <w:rsid w:val="00D87FD9"/>
    <w:rsid w:val="00D903F6"/>
    <w:rsid w:val="00D90966"/>
    <w:rsid w:val="00D90AE9"/>
    <w:rsid w:val="00D90B43"/>
    <w:rsid w:val="00D92370"/>
    <w:rsid w:val="00D928BF"/>
    <w:rsid w:val="00D9295F"/>
    <w:rsid w:val="00D92C90"/>
    <w:rsid w:val="00D92CD3"/>
    <w:rsid w:val="00D92F89"/>
    <w:rsid w:val="00D93060"/>
    <w:rsid w:val="00D94137"/>
    <w:rsid w:val="00D94406"/>
    <w:rsid w:val="00D948B0"/>
    <w:rsid w:val="00D94CBC"/>
    <w:rsid w:val="00D94E24"/>
    <w:rsid w:val="00D95135"/>
    <w:rsid w:val="00D95519"/>
    <w:rsid w:val="00D96276"/>
    <w:rsid w:val="00D96E12"/>
    <w:rsid w:val="00D96F1A"/>
    <w:rsid w:val="00D9722F"/>
    <w:rsid w:val="00D97311"/>
    <w:rsid w:val="00D9760E"/>
    <w:rsid w:val="00D97EFC"/>
    <w:rsid w:val="00D97FFC"/>
    <w:rsid w:val="00DA0EA5"/>
    <w:rsid w:val="00DA1252"/>
    <w:rsid w:val="00DA159B"/>
    <w:rsid w:val="00DA17BA"/>
    <w:rsid w:val="00DA1B28"/>
    <w:rsid w:val="00DA2147"/>
    <w:rsid w:val="00DA24AC"/>
    <w:rsid w:val="00DA252C"/>
    <w:rsid w:val="00DA28C2"/>
    <w:rsid w:val="00DA294E"/>
    <w:rsid w:val="00DA2E85"/>
    <w:rsid w:val="00DA31BB"/>
    <w:rsid w:val="00DA377E"/>
    <w:rsid w:val="00DA393C"/>
    <w:rsid w:val="00DA3956"/>
    <w:rsid w:val="00DA3BD7"/>
    <w:rsid w:val="00DA4051"/>
    <w:rsid w:val="00DA4755"/>
    <w:rsid w:val="00DA5395"/>
    <w:rsid w:val="00DA54F5"/>
    <w:rsid w:val="00DA5772"/>
    <w:rsid w:val="00DA5C9B"/>
    <w:rsid w:val="00DA63A2"/>
    <w:rsid w:val="00DA64A1"/>
    <w:rsid w:val="00DA68D9"/>
    <w:rsid w:val="00DA6B84"/>
    <w:rsid w:val="00DA6C06"/>
    <w:rsid w:val="00DA6D1C"/>
    <w:rsid w:val="00DA768B"/>
    <w:rsid w:val="00DA7BCE"/>
    <w:rsid w:val="00DB170D"/>
    <w:rsid w:val="00DB1B5F"/>
    <w:rsid w:val="00DB1B65"/>
    <w:rsid w:val="00DB1D8F"/>
    <w:rsid w:val="00DB2074"/>
    <w:rsid w:val="00DB21FE"/>
    <w:rsid w:val="00DB22A4"/>
    <w:rsid w:val="00DB24CB"/>
    <w:rsid w:val="00DB2CF2"/>
    <w:rsid w:val="00DB2D24"/>
    <w:rsid w:val="00DB2DA9"/>
    <w:rsid w:val="00DB308C"/>
    <w:rsid w:val="00DB342B"/>
    <w:rsid w:val="00DB34AD"/>
    <w:rsid w:val="00DB34E7"/>
    <w:rsid w:val="00DB362C"/>
    <w:rsid w:val="00DB3642"/>
    <w:rsid w:val="00DB45F5"/>
    <w:rsid w:val="00DB4DA4"/>
    <w:rsid w:val="00DB4EB0"/>
    <w:rsid w:val="00DB4F28"/>
    <w:rsid w:val="00DB5024"/>
    <w:rsid w:val="00DB526D"/>
    <w:rsid w:val="00DB5422"/>
    <w:rsid w:val="00DB567B"/>
    <w:rsid w:val="00DB59F6"/>
    <w:rsid w:val="00DB5C81"/>
    <w:rsid w:val="00DB63E7"/>
    <w:rsid w:val="00DB6873"/>
    <w:rsid w:val="00DB68D7"/>
    <w:rsid w:val="00DB69CE"/>
    <w:rsid w:val="00DB7212"/>
    <w:rsid w:val="00DB75AD"/>
    <w:rsid w:val="00DB790E"/>
    <w:rsid w:val="00DB7949"/>
    <w:rsid w:val="00DB7C6D"/>
    <w:rsid w:val="00DB7FDA"/>
    <w:rsid w:val="00DC015B"/>
    <w:rsid w:val="00DC01D2"/>
    <w:rsid w:val="00DC03A5"/>
    <w:rsid w:val="00DC04EC"/>
    <w:rsid w:val="00DC05E2"/>
    <w:rsid w:val="00DC083E"/>
    <w:rsid w:val="00DC0D7C"/>
    <w:rsid w:val="00DC18EA"/>
    <w:rsid w:val="00DC20BC"/>
    <w:rsid w:val="00DC2A4B"/>
    <w:rsid w:val="00DC2AAB"/>
    <w:rsid w:val="00DC2D52"/>
    <w:rsid w:val="00DC3226"/>
    <w:rsid w:val="00DC3B8F"/>
    <w:rsid w:val="00DC4C39"/>
    <w:rsid w:val="00DC6712"/>
    <w:rsid w:val="00DC6725"/>
    <w:rsid w:val="00DC7243"/>
    <w:rsid w:val="00DC7301"/>
    <w:rsid w:val="00DC7860"/>
    <w:rsid w:val="00DC7A71"/>
    <w:rsid w:val="00DC7F0A"/>
    <w:rsid w:val="00DD0322"/>
    <w:rsid w:val="00DD08EA"/>
    <w:rsid w:val="00DD097C"/>
    <w:rsid w:val="00DD0B52"/>
    <w:rsid w:val="00DD0DA1"/>
    <w:rsid w:val="00DD0EBB"/>
    <w:rsid w:val="00DD19B4"/>
    <w:rsid w:val="00DD1B1E"/>
    <w:rsid w:val="00DD1FE9"/>
    <w:rsid w:val="00DD2060"/>
    <w:rsid w:val="00DD242A"/>
    <w:rsid w:val="00DD2471"/>
    <w:rsid w:val="00DD26D9"/>
    <w:rsid w:val="00DD2809"/>
    <w:rsid w:val="00DD2E5B"/>
    <w:rsid w:val="00DD310B"/>
    <w:rsid w:val="00DD349A"/>
    <w:rsid w:val="00DD34CF"/>
    <w:rsid w:val="00DD3935"/>
    <w:rsid w:val="00DD3D6C"/>
    <w:rsid w:val="00DD3F46"/>
    <w:rsid w:val="00DD4349"/>
    <w:rsid w:val="00DD462B"/>
    <w:rsid w:val="00DD4AA1"/>
    <w:rsid w:val="00DD4C1A"/>
    <w:rsid w:val="00DD4FA6"/>
    <w:rsid w:val="00DD520D"/>
    <w:rsid w:val="00DD5AC7"/>
    <w:rsid w:val="00DD606D"/>
    <w:rsid w:val="00DD608F"/>
    <w:rsid w:val="00DD6150"/>
    <w:rsid w:val="00DD6409"/>
    <w:rsid w:val="00DD6E2E"/>
    <w:rsid w:val="00DD709C"/>
    <w:rsid w:val="00DD7322"/>
    <w:rsid w:val="00DD7507"/>
    <w:rsid w:val="00DD7634"/>
    <w:rsid w:val="00DD77F7"/>
    <w:rsid w:val="00DE039C"/>
    <w:rsid w:val="00DE0782"/>
    <w:rsid w:val="00DE0BFA"/>
    <w:rsid w:val="00DE13D8"/>
    <w:rsid w:val="00DE1B4F"/>
    <w:rsid w:val="00DE1BE0"/>
    <w:rsid w:val="00DE1EFE"/>
    <w:rsid w:val="00DE202F"/>
    <w:rsid w:val="00DE2276"/>
    <w:rsid w:val="00DE27BD"/>
    <w:rsid w:val="00DE2B3A"/>
    <w:rsid w:val="00DE2C4E"/>
    <w:rsid w:val="00DE3A69"/>
    <w:rsid w:val="00DE451E"/>
    <w:rsid w:val="00DE4E18"/>
    <w:rsid w:val="00DE4FD7"/>
    <w:rsid w:val="00DE578D"/>
    <w:rsid w:val="00DE580A"/>
    <w:rsid w:val="00DE5D76"/>
    <w:rsid w:val="00DE5E8B"/>
    <w:rsid w:val="00DE5F14"/>
    <w:rsid w:val="00DE6378"/>
    <w:rsid w:val="00DE660E"/>
    <w:rsid w:val="00DE6AEF"/>
    <w:rsid w:val="00DE6CD6"/>
    <w:rsid w:val="00DE78E5"/>
    <w:rsid w:val="00DE7D3D"/>
    <w:rsid w:val="00DE7DC6"/>
    <w:rsid w:val="00DE7FA9"/>
    <w:rsid w:val="00DF07B7"/>
    <w:rsid w:val="00DF0B1D"/>
    <w:rsid w:val="00DF0D79"/>
    <w:rsid w:val="00DF1437"/>
    <w:rsid w:val="00DF1656"/>
    <w:rsid w:val="00DF1847"/>
    <w:rsid w:val="00DF1E97"/>
    <w:rsid w:val="00DF2742"/>
    <w:rsid w:val="00DF2835"/>
    <w:rsid w:val="00DF286F"/>
    <w:rsid w:val="00DF29F3"/>
    <w:rsid w:val="00DF31E0"/>
    <w:rsid w:val="00DF3534"/>
    <w:rsid w:val="00DF363D"/>
    <w:rsid w:val="00DF47D6"/>
    <w:rsid w:val="00DF4A36"/>
    <w:rsid w:val="00DF4BC8"/>
    <w:rsid w:val="00DF5E1C"/>
    <w:rsid w:val="00DF6472"/>
    <w:rsid w:val="00DF67A8"/>
    <w:rsid w:val="00DF69E8"/>
    <w:rsid w:val="00DF6F1B"/>
    <w:rsid w:val="00DF7215"/>
    <w:rsid w:val="00DF7E20"/>
    <w:rsid w:val="00E0021F"/>
    <w:rsid w:val="00E00413"/>
    <w:rsid w:val="00E009CA"/>
    <w:rsid w:val="00E01448"/>
    <w:rsid w:val="00E01504"/>
    <w:rsid w:val="00E02965"/>
    <w:rsid w:val="00E02BE4"/>
    <w:rsid w:val="00E0326C"/>
    <w:rsid w:val="00E03417"/>
    <w:rsid w:val="00E03474"/>
    <w:rsid w:val="00E03B0A"/>
    <w:rsid w:val="00E042B0"/>
    <w:rsid w:val="00E046A2"/>
    <w:rsid w:val="00E04CA3"/>
    <w:rsid w:val="00E05359"/>
    <w:rsid w:val="00E0537C"/>
    <w:rsid w:val="00E059B0"/>
    <w:rsid w:val="00E05B79"/>
    <w:rsid w:val="00E05E4C"/>
    <w:rsid w:val="00E05F5C"/>
    <w:rsid w:val="00E06926"/>
    <w:rsid w:val="00E06986"/>
    <w:rsid w:val="00E06AF3"/>
    <w:rsid w:val="00E06CFB"/>
    <w:rsid w:val="00E0770A"/>
    <w:rsid w:val="00E07944"/>
    <w:rsid w:val="00E102DD"/>
    <w:rsid w:val="00E1033C"/>
    <w:rsid w:val="00E103D3"/>
    <w:rsid w:val="00E109A0"/>
    <w:rsid w:val="00E11374"/>
    <w:rsid w:val="00E11525"/>
    <w:rsid w:val="00E11782"/>
    <w:rsid w:val="00E11B3F"/>
    <w:rsid w:val="00E11D3A"/>
    <w:rsid w:val="00E11E0A"/>
    <w:rsid w:val="00E11F3A"/>
    <w:rsid w:val="00E12A8F"/>
    <w:rsid w:val="00E12B20"/>
    <w:rsid w:val="00E130BF"/>
    <w:rsid w:val="00E13405"/>
    <w:rsid w:val="00E134BE"/>
    <w:rsid w:val="00E138B1"/>
    <w:rsid w:val="00E14CC9"/>
    <w:rsid w:val="00E1532F"/>
    <w:rsid w:val="00E159C7"/>
    <w:rsid w:val="00E15AC9"/>
    <w:rsid w:val="00E15B54"/>
    <w:rsid w:val="00E15C43"/>
    <w:rsid w:val="00E15CCA"/>
    <w:rsid w:val="00E15DA6"/>
    <w:rsid w:val="00E15E96"/>
    <w:rsid w:val="00E16115"/>
    <w:rsid w:val="00E164B0"/>
    <w:rsid w:val="00E1681C"/>
    <w:rsid w:val="00E16C76"/>
    <w:rsid w:val="00E16DC3"/>
    <w:rsid w:val="00E17064"/>
    <w:rsid w:val="00E1783B"/>
    <w:rsid w:val="00E17CD7"/>
    <w:rsid w:val="00E202A3"/>
    <w:rsid w:val="00E202DB"/>
    <w:rsid w:val="00E204C2"/>
    <w:rsid w:val="00E20566"/>
    <w:rsid w:val="00E209F7"/>
    <w:rsid w:val="00E210F4"/>
    <w:rsid w:val="00E21554"/>
    <w:rsid w:val="00E216C0"/>
    <w:rsid w:val="00E219FE"/>
    <w:rsid w:val="00E2232B"/>
    <w:rsid w:val="00E22CC3"/>
    <w:rsid w:val="00E22D1E"/>
    <w:rsid w:val="00E235E3"/>
    <w:rsid w:val="00E240F7"/>
    <w:rsid w:val="00E24A3B"/>
    <w:rsid w:val="00E24C65"/>
    <w:rsid w:val="00E2501F"/>
    <w:rsid w:val="00E253AD"/>
    <w:rsid w:val="00E25B07"/>
    <w:rsid w:val="00E25D27"/>
    <w:rsid w:val="00E2609C"/>
    <w:rsid w:val="00E261B3"/>
    <w:rsid w:val="00E26263"/>
    <w:rsid w:val="00E26533"/>
    <w:rsid w:val="00E26EA8"/>
    <w:rsid w:val="00E2736F"/>
    <w:rsid w:val="00E2749C"/>
    <w:rsid w:val="00E27FC0"/>
    <w:rsid w:val="00E30051"/>
    <w:rsid w:val="00E30D38"/>
    <w:rsid w:val="00E30EC3"/>
    <w:rsid w:val="00E30FE8"/>
    <w:rsid w:val="00E31988"/>
    <w:rsid w:val="00E31A2D"/>
    <w:rsid w:val="00E31AD1"/>
    <w:rsid w:val="00E31C74"/>
    <w:rsid w:val="00E31D0A"/>
    <w:rsid w:val="00E325C2"/>
    <w:rsid w:val="00E33AD5"/>
    <w:rsid w:val="00E3435B"/>
    <w:rsid w:val="00E343E3"/>
    <w:rsid w:val="00E34543"/>
    <w:rsid w:val="00E34C95"/>
    <w:rsid w:val="00E34CB3"/>
    <w:rsid w:val="00E3506C"/>
    <w:rsid w:val="00E35369"/>
    <w:rsid w:val="00E3559F"/>
    <w:rsid w:val="00E355A7"/>
    <w:rsid w:val="00E356DD"/>
    <w:rsid w:val="00E35831"/>
    <w:rsid w:val="00E3592A"/>
    <w:rsid w:val="00E35EDA"/>
    <w:rsid w:val="00E35F82"/>
    <w:rsid w:val="00E36A9C"/>
    <w:rsid w:val="00E3735B"/>
    <w:rsid w:val="00E37367"/>
    <w:rsid w:val="00E37384"/>
    <w:rsid w:val="00E379B7"/>
    <w:rsid w:val="00E37C49"/>
    <w:rsid w:val="00E37DB2"/>
    <w:rsid w:val="00E40155"/>
    <w:rsid w:val="00E40202"/>
    <w:rsid w:val="00E40420"/>
    <w:rsid w:val="00E4081B"/>
    <w:rsid w:val="00E415BE"/>
    <w:rsid w:val="00E416F4"/>
    <w:rsid w:val="00E41F7B"/>
    <w:rsid w:val="00E42193"/>
    <w:rsid w:val="00E422C6"/>
    <w:rsid w:val="00E4233C"/>
    <w:rsid w:val="00E430F2"/>
    <w:rsid w:val="00E4321A"/>
    <w:rsid w:val="00E43574"/>
    <w:rsid w:val="00E4393F"/>
    <w:rsid w:val="00E44329"/>
    <w:rsid w:val="00E445F7"/>
    <w:rsid w:val="00E446E7"/>
    <w:rsid w:val="00E44CE9"/>
    <w:rsid w:val="00E44EA9"/>
    <w:rsid w:val="00E45150"/>
    <w:rsid w:val="00E46245"/>
    <w:rsid w:val="00E4624A"/>
    <w:rsid w:val="00E469F4"/>
    <w:rsid w:val="00E46B94"/>
    <w:rsid w:val="00E46BA3"/>
    <w:rsid w:val="00E47038"/>
    <w:rsid w:val="00E47734"/>
    <w:rsid w:val="00E47763"/>
    <w:rsid w:val="00E47B5E"/>
    <w:rsid w:val="00E5004F"/>
    <w:rsid w:val="00E50A54"/>
    <w:rsid w:val="00E50B45"/>
    <w:rsid w:val="00E51045"/>
    <w:rsid w:val="00E510E3"/>
    <w:rsid w:val="00E51211"/>
    <w:rsid w:val="00E51AB0"/>
    <w:rsid w:val="00E52463"/>
    <w:rsid w:val="00E526A1"/>
    <w:rsid w:val="00E526D6"/>
    <w:rsid w:val="00E53112"/>
    <w:rsid w:val="00E53922"/>
    <w:rsid w:val="00E543C7"/>
    <w:rsid w:val="00E54724"/>
    <w:rsid w:val="00E54E16"/>
    <w:rsid w:val="00E54EB1"/>
    <w:rsid w:val="00E550FA"/>
    <w:rsid w:val="00E55175"/>
    <w:rsid w:val="00E55417"/>
    <w:rsid w:val="00E55761"/>
    <w:rsid w:val="00E55AD2"/>
    <w:rsid w:val="00E563F9"/>
    <w:rsid w:val="00E564D3"/>
    <w:rsid w:val="00E5799C"/>
    <w:rsid w:val="00E57D20"/>
    <w:rsid w:val="00E57E96"/>
    <w:rsid w:val="00E57F27"/>
    <w:rsid w:val="00E60AC8"/>
    <w:rsid w:val="00E612A5"/>
    <w:rsid w:val="00E61582"/>
    <w:rsid w:val="00E6193A"/>
    <w:rsid w:val="00E61BFE"/>
    <w:rsid w:val="00E61C51"/>
    <w:rsid w:val="00E61CBC"/>
    <w:rsid w:val="00E61F8A"/>
    <w:rsid w:val="00E6242A"/>
    <w:rsid w:val="00E62606"/>
    <w:rsid w:val="00E62DB6"/>
    <w:rsid w:val="00E62F08"/>
    <w:rsid w:val="00E631E5"/>
    <w:rsid w:val="00E6326A"/>
    <w:rsid w:val="00E63674"/>
    <w:rsid w:val="00E636E8"/>
    <w:rsid w:val="00E63A3B"/>
    <w:rsid w:val="00E63C2F"/>
    <w:rsid w:val="00E63C55"/>
    <w:rsid w:val="00E64006"/>
    <w:rsid w:val="00E6534B"/>
    <w:rsid w:val="00E653D0"/>
    <w:rsid w:val="00E65BF6"/>
    <w:rsid w:val="00E65D6D"/>
    <w:rsid w:val="00E66223"/>
    <w:rsid w:val="00E66B3B"/>
    <w:rsid w:val="00E66FF7"/>
    <w:rsid w:val="00E672C4"/>
    <w:rsid w:val="00E67312"/>
    <w:rsid w:val="00E67338"/>
    <w:rsid w:val="00E673C6"/>
    <w:rsid w:val="00E67629"/>
    <w:rsid w:val="00E702D7"/>
    <w:rsid w:val="00E703F1"/>
    <w:rsid w:val="00E70AFD"/>
    <w:rsid w:val="00E70B68"/>
    <w:rsid w:val="00E70F08"/>
    <w:rsid w:val="00E713E6"/>
    <w:rsid w:val="00E719D4"/>
    <w:rsid w:val="00E72762"/>
    <w:rsid w:val="00E72D0A"/>
    <w:rsid w:val="00E72D12"/>
    <w:rsid w:val="00E72D5B"/>
    <w:rsid w:val="00E7302A"/>
    <w:rsid w:val="00E73535"/>
    <w:rsid w:val="00E73945"/>
    <w:rsid w:val="00E73948"/>
    <w:rsid w:val="00E7401F"/>
    <w:rsid w:val="00E74037"/>
    <w:rsid w:val="00E74061"/>
    <w:rsid w:val="00E74143"/>
    <w:rsid w:val="00E747F7"/>
    <w:rsid w:val="00E7501A"/>
    <w:rsid w:val="00E7536C"/>
    <w:rsid w:val="00E75375"/>
    <w:rsid w:val="00E7593F"/>
    <w:rsid w:val="00E75C79"/>
    <w:rsid w:val="00E76078"/>
    <w:rsid w:val="00E76F33"/>
    <w:rsid w:val="00E76F3D"/>
    <w:rsid w:val="00E77829"/>
    <w:rsid w:val="00E778A9"/>
    <w:rsid w:val="00E8012A"/>
    <w:rsid w:val="00E8028C"/>
    <w:rsid w:val="00E8061C"/>
    <w:rsid w:val="00E80822"/>
    <w:rsid w:val="00E81411"/>
    <w:rsid w:val="00E81AFF"/>
    <w:rsid w:val="00E81F94"/>
    <w:rsid w:val="00E82818"/>
    <w:rsid w:val="00E833E5"/>
    <w:rsid w:val="00E8365C"/>
    <w:rsid w:val="00E83787"/>
    <w:rsid w:val="00E83C55"/>
    <w:rsid w:val="00E8481D"/>
    <w:rsid w:val="00E84948"/>
    <w:rsid w:val="00E84C72"/>
    <w:rsid w:val="00E85227"/>
    <w:rsid w:val="00E85416"/>
    <w:rsid w:val="00E8560F"/>
    <w:rsid w:val="00E85A8D"/>
    <w:rsid w:val="00E862D6"/>
    <w:rsid w:val="00E868AF"/>
    <w:rsid w:val="00E8698D"/>
    <w:rsid w:val="00E871A5"/>
    <w:rsid w:val="00E874F9"/>
    <w:rsid w:val="00E87E81"/>
    <w:rsid w:val="00E90515"/>
    <w:rsid w:val="00E90980"/>
    <w:rsid w:val="00E9138A"/>
    <w:rsid w:val="00E914D7"/>
    <w:rsid w:val="00E91730"/>
    <w:rsid w:val="00E917AD"/>
    <w:rsid w:val="00E918CE"/>
    <w:rsid w:val="00E92A13"/>
    <w:rsid w:val="00E92BC4"/>
    <w:rsid w:val="00E92DE0"/>
    <w:rsid w:val="00E93D99"/>
    <w:rsid w:val="00E94535"/>
    <w:rsid w:val="00E945EB"/>
    <w:rsid w:val="00E9484B"/>
    <w:rsid w:val="00E94BEB"/>
    <w:rsid w:val="00E94F6F"/>
    <w:rsid w:val="00E953B6"/>
    <w:rsid w:val="00E957F4"/>
    <w:rsid w:val="00E9594E"/>
    <w:rsid w:val="00E96067"/>
    <w:rsid w:val="00E965E5"/>
    <w:rsid w:val="00E9670B"/>
    <w:rsid w:val="00E96AE4"/>
    <w:rsid w:val="00E96E63"/>
    <w:rsid w:val="00E97458"/>
    <w:rsid w:val="00E97B98"/>
    <w:rsid w:val="00EA013E"/>
    <w:rsid w:val="00EA0289"/>
    <w:rsid w:val="00EA08D9"/>
    <w:rsid w:val="00EA0B59"/>
    <w:rsid w:val="00EA0E78"/>
    <w:rsid w:val="00EA12A1"/>
    <w:rsid w:val="00EA1A4F"/>
    <w:rsid w:val="00EA1B03"/>
    <w:rsid w:val="00EA1B99"/>
    <w:rsid w:val="00EA1E61"/>
    <w:rsid w:val="00EA2250"/>
    <w:rsid w:val="00EA2A7F"/>
    <w:rsid w:val="00EA2DD6"/>
    <w:rsid w:val="00EA2E47"/>
    <w:rsid w:val="00EA3784"/>
    <w:rsid w:val="00EA3A93"/>
    <w:rsid w:val="00EA4475"/>
    <w:rsid w:val="00EA468C"/>
    <w:rsid w:val="00EA48C2"/>
    <w:rsid w:val="00EA4B7D"/>
    <w:rsid w:val="00EA544F"/>
    <w:rsid w:val="00EA5929"/>
    <w:rsid w:val="00EA5A5B"/>
    <w:rsid w:val="00EA5A8D"/>
    <w:rsid w:val="00EA5F6F"/>
    <w:rsid w:val="00EA6177"/>
    <w:rsid w:val="00EA61AD"/>
    <w:rsid w:val="00EA68B7"/>
    <w:rsid w:val="00EA7360"/>
    <w:rsid w:val="00EA746D"/>
    <w:rsid w:val="00EA7500"/>
    <w:rsid w:val="00EA754B"/>
    <w:rsid w:val="00EA775F"/>
    <w:rsid w:val="00EA7C08"/>
    <w:rsid w:val="00EB01B3"/>
    <w:rsid w:val="00EB09E3"/>
    <w:rsid w:val="00EB0ACE"/>
    <w:rsid w:val="00EB0B76"/>
    <w:rsid w:val="00EB0B7E"/>
    <w:rsid w:val="00EB13CE"/>
    <w:rsid w:val="00EB20BE"/>
    <w:rsid w:val="00EB26AE"/>
    <w:rsid w:val="00EB2AD7"/>
    <w:rsid w:val="00EB2CFC"/>
    <w:rsid w:val="00EB3709"/>
    <w:rsid w:val="00EB3D1F"/>
    <w:rsid w:val="00EB3DFA"/>
    <w:rsid w:val="00EB4491"/>
    <w:rsid w:val="00EB4A78"/>
    <w:rsid w:val="00EB5777"/>
    <w:rsid w:val="00EB579E"/>
    <w:rsid w:val="00EB5C70"/>
    <w:rsid w:val="00EB5D04"/>
    <w:rsid w:val="00EB6AB1"/>
    <w:rsid w:val="00EB6DA3"/>
    <w:rsid w:val="00EC02F1"/>
    <w:rsid w:val="00EC04BE"/>
    <w:rsid w:val="00EC0775"/>
    <w:rsid w:val="00EC078C"/>
    <w:rsid w:val="00EC0A5E"/>
    <w:rsid w:val="00EC0CEB"/>
    <w:rsid w:val="00EC0FEA"/>
    <w:rsid w:val="00EC179F"/>
    <w:rsid w:val="00EC1A44"/>
    <w:rsid w:val="00EC1D72"/>
    <w:rsid w:val="00EC242B"/>
    <w:rsid w:val="00EC259E"/>
    <w:rsid w:val="00EC260D"/>
    <w:rsid w:val="00EC26F3"/>
    <w:rsid w:val="00EC2DE9"/>
    <w:rsid w:val="00EC351E"/>
    <w:rsid w:val="00EC3A9E"/>
    <w:rsid w:val="00EC3B08"/>
    <w:rsid w:val="00EC4033"/>
    <w:rsid w:val="00EC4477"/>
    <w:rsid w:val="00EC44DB"/>
    <w:rsid w:val="00EC47AC"/>
    <w:rsid w:val="00EC5909"/>
    <w:rsid w:val="00EC61E7"/>
    <w:rsid w:val="00EC7B05"/>
    <w:rsid w:val="00EC7BD4"/>
    <w:rsid w:val="00EC7CAD"/>
    <w:rsid w:val="00EC7DFC"/>
    <w:rsid w:val="00ED00E8"/>
    <w:rsid w:val="00ED0243"/>
    <w:rsid w:val="00ED0B52"/>
    <w:rsid w:val="00ED0B82"/>
    <w:rsid w:val="00ED0F14"/>
    <w:rsid w:val="00ED13FA"/>
    <w:rsid w:val="00ED18C2"/>
    <w:rsid w:val="00ED1DAF"/>
    <w:rsid w:val="00ED1E24"/>
    <w:rsid w:val="00ED1E4B"/>
    <w:rsid w:val="00ED2092"/>
    <w:rsid w:val="00ED2653"/>
    <w:rsid w:val="00ED2C7C"/>
    <w:rsid w:val="00ED2E59"/>
    <w:rsid w:val="00ED2ECE"/>
    <w:rsid w:val="00ED2F82"/>
    <w:rsid w:val="00ED300F"/>
    <w:rsid w:val="00ED362F"/>
    <w:rsid w:val="00ED3E6F"/>
    <w:rsid w:val="00ED446E"/>
    <w:rsid w:val="00ED4586"/>
    <w:rsid w:val="00ED5394"/>
    <w:rsid w:val="00ED594B"/>
    <w:rsid w:val="00ED5C14"/>
    <w:rsid w:val="00ED5F6A"/>
    <w:rsid w:val="00ED5F7A"/>
    <w:rsid w:val="00ED63C5"/>
    <w:rsid w:val="00ED66E1"/>
    <w:rsid w:val="00ED69FB"/>
    <w:rsid w:val="00ED6A13"/>
    <w:rsid w:val="00ED6E5C"/>
    <w:rsid w:val="00ED7065"/>
    <w:rsid w:val="00ED7F03"/>
    <w:rsid w:val="00EE03C6"/>
    <w:rsid w:val="00EE0B71"/>
    <w:rsid w:val="00EE226D"/>
    <w:rsid w:val="00EE2B12"/>
    <w:rsid w:val="00EE2FCB"/>
    <w:rsid w:val="00EE339F"/>
    <w:rsid w:val="00EE33BC"/>
    <w:rsid w:val="00EE34EA"/>
    <w:rsid w:val="00EE3974"/>
    <w:rsid w:val="00EE3D5A"/>
    <w:rsid w:val="00EE4105"/>
    <w:rsid w:val="00EE46CD"/>
    <w:rsid w:val="00EE485C"/>
    <w:rsid w:val="00EE48D2"/>
    <w:rsid w:val="00EE4B89"/>
    <w:rsid w:val="00EE4C5B"/>
    <w:rsid w:val="00EE4CE0"/>
    <w:rsid w:val="00EE4D7F"/>
    <w:rsid w:val="00EE53E2"/>
    <w:rsid w:val="00EE5545"/>
    <w:rsid w:val="00EE56BD"/>
    <w:rsid w:val="00EE576E"/>
    <w:rsid w:val="00EE5D7D"/>
    <w:rsid w:val="00EE6EA2"/>
    <w:rsid w:val="00EE70FE"/>
    <w:rsid w:val="00EE7FCD"/>
    <w:rsid w:val="00EF0D35"/>
    <w:rsid w:val="00EF1367"/>
    <w:rsid w:val="00EF137C"/>
    <w:rsid w:val="00EF170B"/>
    <w:rsid w:val="00EF17CE"/>
    <w:rsid w:val="00EF17E1"/>
    <w:rsid w:val="00EF1BFC"/>
    <w:rsid w:val="00EF1E48"/>
    <w:rsid w:val="00EF2033"/>
    <w:rsid w:val="00EF25C9"/>
    <w:rsid w:val="00EF29DC"/>
    <w:rsid w:val="00EF2C15"/>
    <w:rsid w:val="00EF3481"/>
    <w:rsid w:val="00EF3901"/>
    <w:rsid w:val="00EF3B49"/>
    <w:rsid w:val="00EF3D03"/>
    <w:rsid w:val="00EF429F"/>
    <w:rsid w:val="00EF4847"/>
    <w:rsid w:val="00EF576C"/>
    <w:rsid w:val="00EF625D"/>
    <w:rsid w:val="00EF6593"/>
    <w:rsid w:val="00EF6794"/>
    <w:rsid w:val="00EF6967"/>
    <w:rsid w:val="00EF6A2F"/>
    <w:rsid w:val="00EF6D70"/>
    <w:rsid w:val="00EF7AE8"/>
    <w:rsid w:val="00F00608"/>
    <w:rsid w:val="00F00CDB"/>
    <w:rsid w:val="00F01D38"/>
    <w:rsid w:val="00F021DA"/>
    <w:rsid w:val="00F023AA"/>
    <w:rsid w:val="00F027AE"/>
    <w:rsid w:val="00F02A65"/>
    <w:rsid w:val="00F03EA5"/>
    <w:rsid w:val="00F04024"/>
    <w:rsid w:val="00F040AC"/>
    <w:rsid w:val="00F047EB"/>
    <w:rsid w:val="00F0501F"/>
    <w:rsid w:val="00F053E4"/>
    <w:rsid w:val="00F05657"/>
    <w:rsid w:val="00F05E8A"/>
    <w:rsid w:val="00F060C8"/>
    <w:rsid w:val="00F062DA"/>
    <w:rsid w:val="00F0655C"/>
    <w:rsid w:val="00F0766E"/>
    <w:rsid w:val="00F07764"/>
    <w:rsid w:val="00F100AE"/>
    <w:rsid w:val="00F10444"/>
    <w:rsid w:val="00F10591"/>
    <w:rsid w:val="00F10647"/>
    <w:rsid w:val="00F10818"/>
    <w:rsid w:val="00F10893"/>
    <w:rsid w:val="00F10DD5"/>
    <w:rsid w:val="00F10E39"/>
    <w:rsid w:val="00F11071"/>
    <w:rsid w:val="00F11341"/>
    <w:rsid w:val="00F11822"/>
    <w:rsid w:val="00F11E0A"/>
    <w:rsid w:val="00F12261"/>
    <w:rsid w:val="00F12E36"/>
    <w:rsid w:val="00F1334E"/>
    <w:rsid w:val="00F13805"/>
    <w:rsid w:val="00F138C6"/>
    <w:rsid w:val="00F13B03"/>
    <w:rsid w:val="00F13D81"/>
    <w:rsid w:val="00F14991"/>
    <w:rsid w:val="00F14D0B"/>
    <w:rsid w:val="00F1501B"/>
    <w:rsid w:val="00F150D4"/>
    <w:rsid w:val="00F15638"/>
    <w:rsid w:val="00F15CAA"/>
    <w:rsid w:val="00F16468"/>
    <w:rsid w:val="00F1655D"/>
    <w:rsid w:val="00F169B7"/>
    <w:rsid w:val="00F16EB1"/>
    <w:rsid w:val="00F175B6"/>
    <w:rsid w:val="00F1760E"/>
    <w:rsid w:val="00F17674"/>
    <w:rsid w:val="00F17FD5"/>
    <w:rsid w:val="00F20789"/>
    <w:rsid w:val="00F20B61"/>
    <w:rsid w:val="00F21338"/>
    <w:rsid w:val="00F21400"/>
    <w:rsid w:val="00F21792"/>
    <w:rsid w:val="00F21C45"/>
    <w:rsid w:val="00F21D0D"/>
    <w:rsid w:val="00F22049"/>
    <w:rsid w:val="00F221B0"/>
    <w:rsid w:val="00F22283"/>
    <w:rsid w:val="00F226F4"/>
    <w:rsid w:val="00F2297E"/>
    <w:rsid w:val="00F22AF3"/>
    <w:rsid w:val="00F22B32"/>
    <w:rsid w:val="00F23347"/>
    <w:rsid w:val="00F23393"/>
    <w:rsid w:val="00F23883"/>
    <w:rsid w:val="00F2394E"/>
    <w:rsid w:val="00F23D0E"/>
    <w:rsid w:val="00F244EA"/>
    <w:rsid w:val="00F24733"/>
    <w:rsid w:val="00F24813"/>
    <w:rsid w:val="00F2503C"/>
    <w:rsid w:val="00F25CDE"/>
    <w:rsid w:val="00F2684E"/>
    <w:rsid w:val="00F272AB"/>
    <w:rsid w:val="00F27DF9"/>
    <w:rsid w:val="00F27E2A"/>
    <w:rsid w:val="00F30B78"/>
    <w:rsid w:val="00F30D86"/>
    <w:rsid w:val="00F311D7"/>
    <w:rsid w:val="00F31428"/>
    <w:rsid w:val="00F31548"/>
    <w:rsid w:val="00F31568"/>
    <w:rsid w:val="00F31B87"/>
    <w:rsid w:val="00F31CE4"/>
    <w:rsid w:val="00F3208C"/>
    <w:rsid w:val="00F324ED"/>
    <w:rsid w:val="00F33A7C"/>
    <w:rsid w:val="00F33B70"/>
    <w:rsid w:val="00F341E9"/>
    <w:rsid w:val="00F34A29"/>
    <w:rsid w:val="00F34A67"/>
    <w:rsid w:val="00F34B79"/>
    <w:rsid w:val="00F3508E"/>
    <w:rsid w:val="00F3509B"/>
    <w:rsid w:val="00F35DB7"/>
    <w:rsid w:val="00F35E74"/>
    <w:rsid w:val="00F3649E"/>
    <w:rsid w:val="00F36916"/>
    <w:rsid w:val="00F36BB8"/>
    <w:rsid w:val="00F36BBD"/>
    <w:rsid w:val="00F36E41"/>
    <w:rsid w:val="00F37269"/>
    <w:rsid w:val="00F37308"/>
    <w:rsid w:val="00F3746A"/>
    <w:rsid w:val="00F37790"/>
    <w:rsid w:val="00F37A79"/>
    <w:rsid w:val="00F37ED9"/>
    <w:rsid w:val="00F405A6"/>
    <w:rsid w:val="00F405E0"/>
    <w:rsid w:val="00F40B52"/>
    <w:rsid w:val="00F40C94"/>
    <w:rsid w:val="00F412E0"/>
    <w:rsid w:val="00F41D82"/>
    <w:rsid w:val="00F41DFB"/>
    <w:rsid w:val="00F41F15"/>
    <w:rsid w:val="00F42457"/>
    <w:rsid w:val="00F42BAE"/>
    <w:rsid w:val="00F42CB9"/>
    <w:rsid w:val="00F435FC"/>
    <w:rsid w:val="00F43755"/>
    <w:rsid w:val="00F4417B"/>
    <w:rsid w:val="00F4479E"/>
    <w:rsid w:val="00F44A97"/>
    <w:rsid w:val="00F44FC8"/>
    <w:rsid w:val="00F457D2"/>
    <w:rsid w:val="00F45DAA"/>
    <w:rsid w:val="00F466C3"/>
    <w:rsid w:val="00F4724E"/>
    <w:rsid w:val="00F47370"/>
    <w:rsid w:val="00F47509"/>
    <w:rsid w:val="00F4757D"/>
    <w:rsid w:val="00F47759"/>
    <w:rsid w:val="00F47AB4"/>
    <w:rsid w:val="00F47F2F"/>
    <w:rsid w:val="00F50506"/>
    <w:rsid w:val="00F50639"/>
    <w:rsid w:val="00F5086A"/>
    <w:rsid w:val="00F508B8"/>
    <w:rsid w:val="00F50A78"/>
    <w:rsid w:val="00F50DFA"/>
    <w:rsid w:val="00F50F00"/>
    <w:rsid w:val="00F511AC"/>
    <w:rsid w:val="00F51201"/>
    <w:rsid w:val="00F51B91"/>
    <w:rsid w:val="00F521CC"/>
    <w:rsid w:val="00F5255E"/>
    <w:rsid w:val="00F526DB"/>
    <w:rsid w:val="00F52848"/>
    <w:rsid w:val="00F53116"/>
    <w:rsid w:val="00F54ACE"/>
    <w:rsid w:val="00F557F7"/>
    <w:rsid w:val="00F55866"/>
    <w:rsid w:val="00F5599A"/>
    <w:rsid w:val="00F55B02"/>
    <w:rsid w:val="00F55FCD"/>
    <w:rsid w:val="00F563EE"/>
    <w:rsid w:val="00F56F6F"/>
    <w:rsid w:val="00F57718"/>
    <w:rsid w:val="00F57B77"/>
    <w:rsid w:val="00F60297"/>
    <w:rsid w:val="00F602BE"/>
    <w:rsid w:val="00F60609"/>
    <w:rsid w:val="00F606A0"/>
    <w:rsid w:val="00F60884"/>
    <w:rsid w:val="00F60AED"/>
    <w:rsid w:val="00F60C2B"/>
    <w:rsid w:val="00F61447"/>
    <w:rsid w:val="00F62A6C"/>
    <w:rsid w:val="00F633FD"/>
    <w:rsid w:val="00F637C1"/>
    <w:rsid w:val="00F63A36"/>
    <w:rsid w:val="00F63E07"/>
    <w:rsid w:val="00F63E20"/>
    <w:rsid w:val="00F65265"/>
    <w:rsid w:val="00F659C7"/>
    <w:rsid w:val="00F65B09"/>
    <w:rsid w:val="00F65DCB"/>
    <w:rsid w:val="00F66580"/>
    <w:rsid w:val="00F66673"/>
    <w:rsid w:val="00F66C01"/>
    <w:rsid w:val="00F66C86"/>
    <w:rsid w:val="00F672CF"/>
    <w:rsid w:val="00F675DC"/>
    <w:rsid w:val="00F67874"/>
    <w:rsid w:val="00F7040F"/>
    <w:rsid w:val="00F70A75"/>
    <w:rsid w:val="00F70AB3"/>
    <w:rsid w:val="00F711AB"/>
    <w:rsid w:val="00F71236"/>
    <w:rsid w:val="00F71454"/>
    <w:rsid w:val="00F717BE"/>
    <w:rsid w:val="00F719F9"/>
    <w:rsid w:val="00F725B3"/>
    <w:rsid w:val="00F72886"/>
    <w:rsid w:val="00F72CDE"/>
    <w:rsid w:val="00F72E5B"/>
    <w:rsid w:val="00F73117"/>
    <w:rsid w:val="00F74659"/>
    <w:rsid w:val="00F746F1"/>
    <w:rsid w:val="00F748A6"/>
    <w:rsid w:val="00F7569E"/>
    <w:rsid w:val="00F75945"/>
    <w:rsid w:val="00F759B0"/>
    <w:rsid w:val="00F75B7E"/>
    <w:rsid w:val="00F76D24"/>
    <w:rsid w:val="00F77382"/>
    <w:rsid w:val="00F77600"/>
    <w:rsid w:val="00F779EB"/>
    <w:rsid w:val="00F77A92"/>
    <w:rsid w:val="00F80173"/>
    <w:rsid w:val="00F802EC"/>
    <w:rsid w:val="00F809A8"/>
    <w:rsid w:val="00F80E1C"/>
    <w:rsid w:val="00F80F66"/>
    <w:rsid w:val="00F81DB6"/>
    <w:rsid w:val="00F81FC1"/>
    <w:rsid w:val="00F82176"/>
    <w:rsid w:val="00F82531"/>
    <w:rsid w:val="00F825D2"/>
    <w:rsid w:val="00F82B68"/>
    <w:rsid w:val="00F82EBE"/>
    <w:rsid w:val="00F83506"/>
    <w:rsid w:val="00F836BA"/>
    <w:rsid w:val="00F83789"/>
    <w:rsid w:val="00F83C8F"/>
    <w:rsid w:val="00F83D7D"/>
    <w:rsid w:val="00F84632"/>
    <w:rsid w:val="00F84E85"/>
    <w:rsid w:val="00F85190"/>
    <w:rsid w:val="00F85219"/>
    <w:rsid w:val="00F85289"/>
    <w:rsid w:val="00F85461"/>
    <w:rsid w:val="00F85515"/>
    <w:rsid w:val="00F855F4"/>
    <w:rsid w:val="00F85D5A"/>
    <w:rsid w:val="00F864B7"/>
    <w:rsid w:val="00F869A6"/>
    <w:rsid w:val="00F86B27"/>
    <w:rsid w:val="00F86C73"/>
    <w:rsid w:val="00F87008"/>
    <w:rsid w:val="00F87519"/>
    <w:rsid w:val="00F87A6E"/>
    <w:rsid w:val="00F87C2B"/>
    <w:rsid w:val="00F87EC9"/>
    <w:rsid w:val="00F90216"/>
    <w:rsid w:val="00F9079E"/>
    <w:rsid w:val="00F90854"/>
    <w:rsid w:val="00F90945"/>
    <w:rsid w:val="00F90C28"/>
    <w:rsid w:val="00F90FF4"/>
    <w:rsid w:val="00F91253"/>
    <w:rsid w:val="00F91C97"/>
    <w:rsid w:val="00F920D6"/>
    <w:rsid w:val="00F92EB5"/>
    <w:rsid w:val="00F92FE9"/>
    <w:rsid w:val="00F9384C"/>
    <w:rsid w:val="00F93AC5"/>
    <w:rsid w:val="00F9433C"/>
    <w:rsid w:val="00F9447A"/>
    <w:rsid w:val="00F95DAD"/>
    <w:rsid w:val="00F961C9"/>
    <w:rsid w:val="00F962D3"/>
    <w:rsid w:val="00F9667F"/>
    <w:rsid w:val="00FA0113"/>
    <w:rsid w:val="00FA0289"/>
    <w:rsid w:val="00FA03DF"/>
    <w:rsid w:val="00FA07EC"/>
    <w:rsid w:val="00FA0A6D"/>
    <w:rsid w:val="00FA0B1A"/>
    <w:rsid w:val="00FA0B20"/>
    <w:rsid w:val="00FA0C72"/>
    <w:rsid w:val="00FA1191"/>
    <w:rsid w:val="00FA1480"/>
    <w:rsid w:val="00FA1DA5"/>
    <w:rsid w:val="00FA1FAE"/>
    <w:rsid w:val="00FA2195"/>
    <w:rsid w:val="00FA27D9"/>
    <w:rsid w:val="00FA294B"/>
    <w:rsid w:val="00FA29D8"/>
    <w:rsid w:val="00FA2D92"/>
    <w:rsid w:val="00FA311A"/>
    <w:rsid w:val="00FA3148"/>
    <w:rsid w:val="00FA373E"/>
    <w:rsid w:val="00FA38BF"/>
    <w:rsid w:val="00FA4CB5"/>
    <w:rsid w:val="00FA53FE"/>
    <w:rsid w:val="00FA56AB"/>
    <w:rsid w:val="00FA56FA"/>
    <w:rsid w:val="00FA576D"/>
    <w:rsid w:val="00FA5CBC"/>
    <w:rsid w:val="00FA5EE0"/>
    <w:rsid w:val="00FA5FCC"/>
    <w:rsid w:val="00FA650E"/>
    <w:rsid w:val="00FA696D"/>
    <w:rsid w:val="00FA72F3"/>
    <w:rsid w:val="00FA7327"/>
    <w:rsid w:val="00FA76CB"/>
    <w:rsid w:val="00FB07D2"/>
    <w:rsid w:val="00FB09FE"/>
    <w:rsid w:val="00FB0C09"/>
    <w:rsid w:val="00FB12BE"/>
    <w:rsid w:val="00FB13FE"/>
    <w:rsid w:val="00FB1522"/>
    <w:rsid w:val="00FB1E5A"/>
    <w:rsid w:val="00FB1FFA"/>
    <w:rsid w:val="00FB26A0"/>
    <w:rsid w:val="00FB2879"/>
    <w:rsid w:val="00FB2D73"/>
    <w:rsid w:val="00FB3371"/>
    <w:rsid w:val="00FB36A6"/>
    <w:rsid w:val="00FB3B9E"/>
    <w:rsid w:val="00FB3BD9"/>
    <w:rsid w:val="00FB3C13"/>
    <w:rsid w:val="00FB40A9"/>
    <w:rsid w:val="00FB44BC"/>
    <w:rsid w:val="00FB45E1"/>
    <w:rsid w:val="00FB492E"/>
    <w:rsid w:val="00FB4CBF"/>
    <w:rsid w:val="00FB4F02"/>
    <w:rsid w:val="00FB551B"/>
    <w:rsid w:val="00FB5B62"/>
    <w:rsid w:val="00FB65FC"/>
    <w:rsid w:val="00FB6908"/>
    <w:rsid w:val="00FB6DB7"/>
    <w:rsid w:val="00FB7074"/>
    <w:rsid w:val="00FB7092"/>
    <w:rsid w:val="00FB7229"/>
    <w:rsid w:val="00FB745C"/>
    <w:rsid w:val="00FB75B0"/>
    <w:rsid w:val="00FB7BB8"/>
    <w:rsid w:val="00FB7C7A"/>
    <w:rsid w:val="00FC075B"/>
    <w:rsid w:val="00FC0BE2"/>
    <w:rsid w:val="00FC0C7B"/>
    <w:rsid w:val="00FC1134"/>
    <w:rsid w:val="00FC12A3"/>
    <w:rsid w:val="00FC18FD"/>
    <w:rsid w:val="00FC1AB1"/>
    <w:rsid w:val="00FC1B96"/>
    <w:rsid w:val="00FC2566"/>
    <w:rsid w:val="00FC2568"/>
    <w:rsid w:val="00FC2B02"/>
    <w:rsid w:val="00FC2F98"/>
    <w:rsid w:val="00FC31A3"/>
    <w:rsid w:val="00FC32B8"/>
    <w:rsid w:val="00FC35DF"/>
    <w:rsid w:val="00FC3907"/>
    <w:rsid w:val="00FC3B8A"/>
    <w:rsid w:val="00FC43BC"/>
    <w:rsid w:val="00FC54AF"/>
    <w:rsid w:val="00FC596E"/>
    <w:rsid w:val="00FC5BC4"/>
    <w:rsid w:val="00FC5DD1"/>
    <w:rsid w:val="00FC683B"/>
    <w:rsid w:val="00FC7A97"/>
    <w:rsid w:val="00FC7BE8"/>
    <w:rsid w:val="00FC7F19"/>
    <w:rsid w:val="00FD0207"/>
    <w:rsid w:val="00FD0358"/>
    <w:rsid w:val="00FD045D"/>
    <w:rsid w:val="00FD0806"/>
    <w:rsid w:val="00FD0E1A"/>
    <w:rsid w:val="00FD153C"/>
    <w:rsid w:val="00FD16CD"/>
    <w:rsid w:val="00FD1A30"/>
    <w:rsid w:val="00FD1B6D"/>
    <w:rsid w:val="00FD208C"/>
    <w:rsid w:val="00FD2566"/>
    <w:rsid w:val="00FD270F"/>
    <w:rsid w:val="00FD2D7C"/>
    <w:rsid w:val="00FD2DBD"/>
    <w:rsid w:val="00FD2F0D"/>
    <w:rsid w:val="00FD41E8"/>
    <w:rsid w:val="00FD4D27"/>
    <w:rsid w:val="00FD5245"/>
    <w:rsid w:val="00FD54D4"/>
    <w:rsid w:val="00FD5587"/>
    <w:rsid w:val="00FD5A3C"/>
    <w:rsid w:val="00FD65CC"/>
    <w:rsid w:val="00FD6C62"/>
    <w:rsid w:val="00FD7094"/>
    <w:rsid w:val="00FD728B"/>
    <w:rsid w:val="00FD76B1"/>
    <w:rsid w:val="00FD7704"/>
    <w:rsid w:val="00FD77A0"/>
    <w:rsid w:val="00FE0066"/>
    <w:rsid w:val="00FE09E0"/>
    <w:rsid w:val="00FE1963"/>
    <w:rsid w:val="00FE19C7"/>
    <w:rsid w:val="00FE1B0F"/>
    <w:rsid w:val="00FE2392"/>
    <w:rsid w:val="00FE287E"/>
    <w:rsid w:val="00FE2D1C"/>
    <w:rsid w:val="00FE312C"/>
    <w:rsid w:val="00FE3148"/>
    <w:rsid w:val="00FE31C0"/>
    <w:rsid w:val="00FE38F1"/>
    <w:rsid w:val="00FE3A59"/>
    <w:rsid w:val="00FE414E"/>
    <w:rsid w:val="00FE4738"/>
    <w:rsid w:val="00FE53C6"/>
    <w:rsid w:val="00FE5546"/>
    <w:rsid w:val="00FE5982"/>
    <w:rsid w:val="00FE5B6F"/>
    <w:rsid w:val="00FE5C95"/>
    <w:rsid w:val="00FE5CFF"/>
    <w:rsid w:val="00FE5FA3"/>
    <w:rsid w:val="00FE601B"/>
    <w:rsid w:val="00FE6469"/>
    <w:rsid w:val="00FE64DE"/>
    <w:rsid w:val="00FE6755"/>
    <w:rsid w:val="00FE677F"/>
    <w:rsid w:val="00FE6BE2"/>
    <w:rsid w:val="00FE6C39"/>
    <w:rsid w:val="00FE6FDD"/>
    <w:rsid w:val="00FE7249"/>
    <w:rsid w:val="00FE7BFD"/>
    <w:rsid w:val="00FF02B8"/>
    <w:rsid w:val="00FF02F7"/>
    <w:rsid w:val="00FF04C9"/>
    <w:rsid w:val="00FF0D38"/>
    <w:rsid w:val="00FF0EE6"/>
    <w:rsid w:val="00FF0F76"/>
    <w:rsid w:val="00FF1F7C"/>
    <w:rsid w:val="00FF2058"/>
    <w:rsid w:val="00FF2829"/>
    <w:rsid w:val="00FF28E0"/>
    <w:rsid w:val="00FF2C64"/>
    <w:rsid w:val="00FF2C83"/>
    <w:rsid w:val="00FF2E8A"/>
    <w:rsid w:val="00FF2FC7"/>
    <w:rsid w:val="00FF3147"/>
    <w:rsid w:val="00FF325D"/>
    <w:rsid w:val="00FF341B"/>
    <w:rsid w:val="00FF35F0"/>
    <w:rsid w:val="00FF3AF1"/>
    <w:rsid w:val="00FF3D2C"/>
    <w:rsid w:val="00FF3E80"/>
    <w:rsid w:val="00FF40FC"/>
    <w:rsid w:val="00FF43D9"/>
    <w:rsid w:val="00FF4657"/>
    <w:rsid w:val="00FF47A2"/>
    <w:rsid w:val="00FF49A1"/>
    <w:rsid w:val="00FF5026"/>
    <w:rsid w:val="00FF5635"/>
    <w:rsid w:val="00FF5637"/>
    <w:rsid w:val="00FF59D2"/>
    <w:rsid w:val="00FF5CB6"/>
    <w:rsid w:val="00FF6011"/>
    <w:rsid w:val="00FF6327"/>
    <w:rsid w:val="00FF64F5"/>
    <w:rsid w:val="00FF66C7"/>
    <w:rsid w:val="00FF6A44"/>
    <w:rsid w:val="00FF6F14"/>
    <w:rsid w:val="00FF704B"/>
    <w:rsid w:val="00FF73B8"/>
    <w:rsid w:val="00FF74B2"/>
    <w:rsid w:val="00FF7951"/>
    <w:rsid w:val="00FF7B08"/>
    <w:rsid w:val="00FF7B16"/>
    <w:rsid w:val="00FF7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2DAB0C50-B0EB-40C5-943A-56EE619AB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2F8F"/>
    <w:rPr>
      <w:rFonts w:ascii="Arial" w:eastAsia="MS Mincho" w:hAnsi="Arial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9"/>
    <w:qFormat/>
    <w:rsid w:val="00C9097D"/>
    <w:pPr>
      <w:numPr>
        <w:numId w:val="1"/>
      </w:numPr>
      <w:spacing w:before="100" w:beforeAutospacing="1" w:after="100" w:afterAutospacing="1"/>
      <w:outlineLvl w:val="0"/>
    </w:pPr>
    <w:rPr>
      <w:b/>
      <w:bCs/>
      <w:color w:val="7F7F7F" w:themeColor="text1" w:themeTint="80"/>
      <w:kern w:val="36"/>
      <w:sz w:val="28"/>
      <w:szCs w:val="48"/>
    </w:rPr>
  </w:style>
  <w:style w:type="paragraph" w:styleId="Heading2">
    <w:name w:val="heading 2"/>
    <w:basedOn w:val="Normal"/>
    <w:link w:val="Heading2Char"/>
    <w:uiPriority w:val="99"/>
    <w:qFormat/>
    <w:rsid w:val="009305B5"/>
    <w:pPr>
      <w:numPr>
        <w:ilvl w:val="1"/>
        <w:numId w:val="1"/>
      </w:numPr>
      <w:spacing w:before="100" w:beforeAutospacing="1" w:after="100" w:afterAutospacing="1"/>
      <w:outlineLvl w:val="1"/>
    </w:pPr>
    <w:rPr>
      <w:b/>
      <w:bCs/>
      <w:color w:val="1F497D" w:themeColor="text2"/>
      <w:sz w:val="24"/>
      <w:szCs w:val="36"/>
    </w:rPr>
  </w:style>
  <w:style w:type="paragraph" w:styleId="Heading3">
    <w:name w:val="heading 3"/>
    <w:basedOn w:val="Normal"/>
    <w:link w:val="Heading3Char"/>
    <w:uiPriority w:val="99"/>
    <w:qFormat/>
    <w:rsid w:val="00902191"/>
    <w:pPr>
      <w:numPr>
        <w:ilvl w:val="2"/>
        <w:numId w:val="1"/>
      </w:numPr>
      <w:spacing w:before="100" w:beforeAutospacing="1" w:after="100" w:afterAutospacing="1"/>
      <w:outlineLvl w:val="2"/>
    </w:pPr>
    <w:rPr>
      <w:b/>
      <w:bCs/>
      <w:color w:val="1F497D" w:themeColor="text2"/>
      <w:szCs w:val="27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827B0"/>
    <w:pPr>
      <w:keepNext/>
      <w:numPr>
        <w:ilvl w:val="3"/>
        <w:numId w:val="1"/>
      </w:numPr>
      <w:outlineLvl w:val="3"/>
    </w:pPr>
    <w:rPr>
      <w:rFonts w:ascii="Times New Roman" w:hAnsi="Times New Roman"/>
      <w:b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827B0"/>
    <w:pPr>
      <w:numPr>
        <w:ilvl w:val="4"/>
        <w:numId w:val="1"/>
      </w:numPr>
      <w:spacing w:before="240" w:after="60"/>
      <w:outlineLvl w:val="4"/>
    </w:pPr>
    <w:rPr>
      <w:rFonts w:ascii="Times New Roman" w:hAnsi="Times New Roman"/>
      <w:b/>
      <w:bCs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4827B0"/>
    <w:pPr>
      <w:keepNext/>
      <w:numPr>
        <w:ilvl w:val="5"/>
        <w:numId w:val="1"/>
      </w:numPr>
      <w:outlineLvl w:val="5"/>
    </w:pPr>
    <w:rPr>
      <w:rFonts w:ascii="Times New Roman" w:hAnsi="Times New Roman"/>
      <w:b/>
      <w:bCs/>
      <w:sz w:val="24"/>
    </w:rPr>
  </w:style>
  <w:style w:type="paragraph" w:styleId="Heading7">
    <w:name w:val="heading 7"/>
    <w:basedOn w:val="Normal"/>
    <w:next w:val="Normal"/>
    <w:link w:val="Heading7Char"/>
    <w:uiPriority w:val="99"/>
    <w:qFormat/>
    <w:rsid w:val="004827B0"/>
    <w:pPr>
      <w:keepNext/>
      <w:numPr>
        <w:ilvl w:val="6"/>
        <w:numId w:val="1"/>
      </w:numPr>
      <w:jc w:val="center"/>
      <w:outlineLvl w:val="6"/>
    </w:pPr>
    <w:rPr>
      <w:sz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4827B0"/>
    <w:pPr>
      <w:keepNext/>
      <w:numPr>
        <w:ilvl w:val="7"/>
        <w:numId w:val="1"/>
      </w:numPr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4827B0"/>
    <w:pPr>
      <w:numPr>
        <w:ilvl w:val="8"/>
        <w:numId w:val="1"/>
      </w:numPr>
      <w:spacing w:before="240" w:after="60"/>
      <w:outlineLvl w:val="8"/>
    </w:pPr>
    <w:rPr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9097D"/>
    <w:rPr>
      <w:rFonts w:ascii="Arial" w:eastAsia="MS Mincho" w:hAnsi="Arial"/>
      <w:b/>
      <w:bCs/>
      <w:color w:val="7F7F7F" w:themeColor="text1" w:themeTint="80"/>
      <w:kern w:val="36"/>
      <w:sz w:val="28"/>
      <w:szCs w:val="48"/>
      <w:lang w:val="en-US" w:eastAsia="en-US"/>
    </w:rPr>
  </w:style>
  <w:style w:type="character" w:customStyle="1" w:styleId="Heading2Char">
    <w:name w:val="Heading 2 Char"/>
    <w:link w:val="Heading2"/>
    <w:uiPriority w:val="99"/>
    <w:locked/>
    <w:rsid w:val="009305B5"/>
    <w:rPr>
      <w:rFonts w:ascii="Arial" w:eastAsia="MS Mincho" w:hAnsi="Arial"/>
      <w:b/>
      <w:bCs/>
      <w:color w:val="1F497D" w:themeColor="text2"/>
      <w:sz w:val="24"/>
      <w:szCs w:val="36"/>
      <w:lang w:val="en-US" w:eastAsia="en-US"/>
    </w:rPr>
  </w:style>
  <w:style w:type="character" w:customStyle="1" w:styleId="Heading3Char">
    <w:name w:val="Heading 3 Char"/>
    <w:link w:val="Heading3"/>
    <w:uiPriority w:val="9"/>
    <w:locked/>
    <w:rsid w:val="00902191"/>
    <w:rPr>
      <w:rFonts w:ascii="Arial" w:eastAsia="MS Mincho" w:hAnsi="Arial"/>
      <w:b/>
      <w:bCs/>
      <w:color w:val="1F497D" w:themeColor="text2"/>
      <w:sz w:val="22"/>
      <w:szCs w:val="27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4827B0"/>
    <w:rPr>
      <w:rFonts w:eastAsia="MS Mincho" w:cs="Times New Roman"/>
      <w:b/>
      <w:sz w:val="24"/>
      <w:szCs w:val="24"/>
    </w:rPr>
  </w:style>
  <w:style w:type="character" w:customStyle="1" w:styleId="Heading5Char">
    <w:name w:val="Heading 5 Char"/>
    <w:link w:val="Heading5"/>
    <w:uiPriority w:val="99"/>
    <w:locked/>
    <w:rsid w:val="004827B0"/>
    <w:rPr>
      <w:rFonts w:eastAsia="MS Mincho" w:cs="Times New Roman"/>
      <w:b/>
      <w:bCs/>
      <w:iCs/>
      <w:sz w:val="26"/>
      <w:szCs w:val="26"/>
    </w:rPr>
  </w:style>
  <w:style w:type="character" w:customStyle="1" w:styleId="Heading6Char">
    <w:name w:val="Heading 6 Char"/>
    <w:link w:val="Heading6"/>
    <w:uiPriority w:val="99"/>
    <w:locked/>
    <w:rsid w:val="004827B0"/>
    <w:rPr>
      <w:rFonts w:eastAsia="MS Mincho" w:cs="Times New Roman"/>
      <w:b/>
      <w:bCs/>
      <w:sz w:val="24"/>
      <w:szCs w:val="24"/>
    </w:rPr>
  </w:style>
  <w:style w:type="character" w:customStyle="1" w:styleId="Heading7Char">
    <w:name w:val="Heading 7 Char"/>
    <w:link w:val="Heading7"/>
    <w:uiPriority w:val="99"/>
    <w:locked/>
    <w:rsid w:val="004827B0"/>
    <w:rPr>
      <w:rFonts w:ascii="Arial" w:eastAsia="MS Mincho" w:hAnsi="Arial" w:cs="Arial"/>
      <w:sz w:val="24"/>
      <w:szCs w:val="24"/>
    </w:rPr>
  </w:style>
  <w:style w:type="character" w:customStyle="1" w:styleId="Heading8Char">
    <w:name w:val="Heading 8 Char"/>
    <w:link w:val="Heading8"/>
    <w:uiPriority w:val="99"/>
    <w:locked/>
    <w:rsid w:val="004827B0"/>
    <w:rPr>
      <w:rFonts w:ascii="Arial" w:eastAsia="MS Mincho" w:hAnsi="Arial" w:cs="Arial"/>
      <w:sz w:val="24"/>
      <w:szCs w:val="24"/>
    </w:rPr>
  </w:style>
  <w:style w:type="character" w:customStyle="1" w:styleId="Heading9Char">
    <w:name w:val="Heading 9 Char"/>
    <w:link w:val="Heading9"/>
    <w:uiPriority w:val="99"/>
    <w:locked/>
    <w:rsid w:val="004827B0"/>
    <w:rPr>
      <w:rFonts w:ascii="Arial" w:eastAsia="MS Mincho" w:hAnsi="Arial" w:cs="Arial"/>
      <w:sz w:val="22"/>
      <w:szCs w:val="22"/>
    </w:rPr>
  </w:style>
  <w:style w:type="paragraph" w:styleId="Header">
    <w:name w:val="header"/>
    <w:basedOn w:val="Normal"/>
    <w:link w:val="HeaderChar"/>
    <w:uiPriority w:val="99"/>
    <w:rsid w:val="004827B0"/>
    <w:pPr>
      <w:tabs>
        <w:tab w:val="center" w:pos="4680"/>
        <w:tab w:val="right" w:pos="9360"/>
      </w:tabs>
    </w:pPr>
    <w:rPr>
      <w:rFonts w:ascii="Times New Roman" w:eastAsia="Times New Roman" w:hAnsi="Times New Roman"/>
      <w:sz w:val="24"/>
    </w:rPr>
  </w:style>
  <w:style w:type="character" w:customStyle="1" w:styleId="HeaderChar">
    <w:name w:val="Header Char"/>
    <w:link w:val="Header"/>
    <w:uiPriority w:val="99"/>
    <w:locked/>
    <w:rsid w:val="004827B0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4827B0"/>
    <w:pPr>
      <w:tabs>
        <w:tab w:val="center" w:pos="4680"/>
        <w:tab w:val="right" w:pos="9360"/>
      </w:tabs>
    </w:pPr>
    <w:rPr>
      <w:rFonts w:ascii="Times New Roman" w:eastAsia="Times New Roman" w:hAnsi="Times New Roman"/>
      <w:sz w:val="24"/>
    </w:rPr>
  </w:style>
  <w:style w:type="character" w:customStyle="1" w:styleId="FooterChar">
    <w:name w:val="Footer Char"/>
    <w:link w:val="Footer"/>
    <w:uiPriority w:val="99"/>
    <w:locked/>
    <w:rsid w:val="004827B0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4827B0"/>
    <w:rPr>
      <w:rFonts w:ascii="Tahoma" w:eastAsia="Times New Roman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4827B0"/>
    <w:rPr>
      <w:rFonts w:ascii="Tahoma" w:hAnsi="Tahoma" w:cs="Tahoma"/>
      <w:sz w:val="16"/>
      <w:szCs w:val="16"/>
    </w:rPr>
  </w:style>
  <w:style w:type="character" w:styleId="Strong">
    <w:name w:val="Strong"/>
    <w:uiPriority w:val="99"/>
    <w:qFormat/>
    <w:rsid w:val="004827B0"/>
    <w:rPr>
      <w:rFonts w:cs="Times New Roman"/>
      <w:b/>
    </w:rPr>
  </w:style>
  <w:style w:type="paragraph" w:styleId="TOC1">
    <w:name w:val="toc 1"/>
    <w:basedOn w:val="Normal"/>
    <w:next w:val="Normal"/>
    <w:autoRedefine/>
    <w:uiPriority w:val="39"/>
    <w:rsid w:val="0063176E"/>
    <w:pPr>
      <w:tabs>
        <w:tab w:val="right" w:leader="dot" w:pos="9737"/>
      </w:tabs>
    </w:pPr>
    <w:rPr>
      <w:rFonts w:cs="Arial"/>
      <w:noProof/>
      <w:szCs w:val="20"/>
    </w:rPr>
  </w:style>
  <w:style w:type="table" w:styleId="TableGrid">
    <w:name w:val="Table Grid"/>
    <w:basedOn w:val="TableNormal"/>
    <w:uiPriority w:val="59"/>
    <w:rsid w:val="004827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F711AB"/>
    <w:pPr>
      <w:ind w:left="720"/>
      <w:contextualSpacing/>
    </w:pPr>
  </w:style>
  <w:style w:type="character" w:styleId="Hyperlink">
    <w:name w:val="Hyperlink"/>
    <w:uiPriority w:val="99"/>
    <w:rsid w:val="00CD3A58"/>
    <w:rPr>
      <w:rFonts w:cs="Times New Roman"/>
      <w:color w:val="0000FF"/>
      <w:u w:val="single"/>
    </w:rPr>
  </w:style>
  <w:style w:type="paragraph" w:styleId="TOCHeading">
    <w:name w:val="TOC Heading"/>
    <w:basedOn w:val="Heading1"/>
    <w:next w:val="Normal"/>
    <w:uiPriority w:val="99"/>
    <w:qFormat/>
    <w:rsid w:val="00920283"/>
    <w:pPr>
      <w:keepNext/>
      <w:keepLines/>
      <w:numPr>
        <w:numId w:val="0"/>
      </w:numPr>
      <w:spacing w:before="480" w:beforeAutospacing="0" w:after="0" w:afterAutospacing="0" w:line="276" w:lineRule="auto"/>
      <w:outlineLvl w:val="9"/>
    </w:pPr>
    <w:rPr>
      <w:rFonts w:ascii="Cambria" w:eastAsia="Times New Roman" w:hAnsi="Cambria"/>
      <w:color w:val="365F91"/>
      <w:kern w:val="0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rsid w:val="00322B82"/>
    <w:pPr>
      <w:tabs>
        <w:tab w:val="left" w:pos="880"/>
        <w:tab w:val="right" w:leader="dot" w:pos="9737"/>
      </w:tabs>
      <w:spacing w:after="100"/>
      <w:ind w:left="220"/>
    </w:pPr>
  </w:style>
  <w:style w:type="character" w:styleId="FollowedHyperlink">
    <w:name w:val="FollowedHyperlink"/>
    <w:uiPriority w:val="99"/>
    <w:rsid w:val="00796F54"/>
    <w:rPr>
      <w:rFonts w:cs="Times New Roman"/>
      <w:color w:val="800080"/>
      <w:u w:val="single"/>
    </w:rPr>
  </w:style>
  <w:style w:type="character" w:styleId="CommentReference">
    <w:name w:val="annotation reference"/>
    <w:uiPriority w:val="99"/>
    <w:rsid w:val="005E1E2F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5E1E2F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5E1E2F"/>
    <w:rPr>
      <w:rFonts w:ascii="Calibri" w:eastAsia="MS Mincho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5E1E2F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5E1E2F"/>
    <w:rPr>
      <w:rFonts w:ascii="Calibri" w:eastAsia="MS Mincho" w:hAnsi="Calibri" w:cs="Times New Roman"/>
      <w:b/>
      <w:bCs/>
    </w:rPr>
  </w:style>
  <w:style w:type="paragraph" w:styleId="DocumentMap">
    <w:name w:val="Document Map"/>
    <w:basedOn w:val="Normal"/>
    <w:link w:val="DocumentMapChar"/>
    <w:uiPriority w:val="99"/>
    <w:rsid w:val="00710A08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locked/>
    <w:rsid w:val="00710A08"/>
    <w:rPr>
      <w:rFonts w:ascii="Tahoma" w:eastAsia="MS Mincho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10A08"/>
    <w:rPr>
      <w:rFonts w:ascii="Calibri" w:eastAsia="MS Mincho" w:hAnsi="Calibri"/>
      <w:sz w:val="22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locked/>
    <w:rsid w:val="009E5889"/>
    <w:pPr>
      <w:spacing w:after="60"/>
      <w:jc w:val="center"/>
      <w:outlineLvl w:val="1"/>
    </w:pPr>
    <w:rPr>
      <w:rFonts w:ascii="Cambria" w:eastAsia="Times New Roman" w:hAnsi="Cambria"/>
      <w:sz w:val="24"/>
    </w:rPr>
  </w:style>
  <w:style w:type="character" w:customStyle="1" w:styleId="SubtitleChar">
    <w:name w:val="Subtitle Char"/>
    <w:link w:val="Subtitle"/>
    <w:rsid w:val="009E5889"/>
    <w:rPr>
      <w:rFonts w:ascii="Cambria" w:eastAsia="Times New Roman" w:hAnsi="Cambria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locked/>
    <w:rsid w:val="00916D3B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916D3B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TOC3">
    <w:name w:val="toc 3"/>
    <w:basedOn w:val="Normal"/>
    <w:next w:val="Normal"/>
    <w:autoRedefine/>
    <w:uiPriority w:val="39"/>
    <w:rsid w:val="00322B82"/>
    <w:pPr>
      <w:tabs>
        <w:tab w:val="left" w:pos="1320"/>
        <w:tab w:val="right" w:leader="dot" w:pos="9737"/>
      </w:tabs>
      <w:ind w:left="440"/>
    </w:pPr>
  </w:style>
  <w:style w:type="numbering" w:customStyle="1" w:styleId="Headingss">
    <w:name w:val="Headingss"/>
    <w:uiPriority w:val="99"/>
    <w:rsid w:val="00902191"/>
    <w:pPr>
      <w:numPr>
        <w:numId w:val="23"/>
      </w:numPr>
    </w:pPr>
  </w:style>
  <w:style w:type="character" w:styleId="Emphasis">
    <w:name w:val="Emphasis"/>
    <w:basedOn w:val="DefaultParagraphFont"/>
    <w:qFormat/>
    <w:locked/>
    <w:rsid w:val="00DE6378"/>
    <w:rPr>
      <w:i/>
      <w:iCs/>
    </w:rPr>
  </w:style>
  <w:style w:type="paragraph" w:customStyle="1" w:styleId="Default">
    <w:name w:val="Default"/>
    <w:rsid w:val="009B7A9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51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2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33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67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6110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8151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950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39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0075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0070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638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422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45405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8538703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56924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75745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183794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76526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2520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96457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775855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71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3988484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51682417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924992400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02494011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545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30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6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016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4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787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3585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369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466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90594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0158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2047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37434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54003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113409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4894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48509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09035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040373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4593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4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29683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23112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6486343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431858000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2052994216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20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07911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5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77198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044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0483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537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6936858">
                                  <w:marLeft w:val="75"/>
                                  <w:marRight w:val="75"/>
                                  <w:marTop w:val="75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8926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3466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1015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13535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43933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8779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882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95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528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30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015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3065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2071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7247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072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525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6172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51488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1050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5440446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27780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6390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197179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250203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22427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25379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250477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29204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10938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144542843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2763415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erkinelmer.com/informatics/support/contact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www.perkinelmer.com/informatics/suppor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78AB27-901E-405C-B85A-2CAA2769FD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7</Pages>
  <Words>1341</Words>
  <Characters>765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BOE Hardware Software guide</vt:lpstr>
    </vt:vector>
  </TitlesOfParts>
  <Company>PerkinELmer Inc.</Company>
  <LinksUpToDate>false</LinksUpToDate>
  <CharactersWithSpaces>89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BOE Hardware Software guide</dc:title>
  <dc:creator>avaneendra.basutkar@bioanalytical.net</dc:creator>
  <cp:lastModifiedBy>Arun joy</cp:lastModifiedBy>
  <cp:revision>18</cp:revision>
  <cp:lastPrinted>2018-04-06T11:51:00Z</cp:lastPrinted>
  <dcterms:created xsi:type="dcterms:W3CDTF">2018-04-05T11:51:00Z</dcterms:created>
  <dcterms:modified xsi:type="dcterms:W3CDTF">2018-10-23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6E3F6C81179F4C837AD8A2B2A767C9</vt:lpwstr>
  </property>
</Properties>
</file>